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DD339" w14:textId="4A7AD9B9" w:rsidR="00EB6DEE" w:rsidRDefault="00DC789D">
      <w:r>
        <w:rPr>
          <w:noProof/>
        </w:rPr>
        <mc:AlternateContent>
          <mc:Choice Requires="wps">
            <w:drawing>
              <wp:anchor distT="45720" distB="45720" distL="114300" distR="114300" simplePos="0" relativeHeight="251658245"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658235;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6"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0E5D8BE" id="Rectangle 16" o:spid="_x0000_s1026" style="position:absolute;margin-left:-54.65pt;margin-top:0;width:378pt;height:11in;z-index:-25165824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658247" behindDoc="1" locked="1" layoutInCell="1" allowOverlap="1" wp14:anchorId="6CCCA774" wp14:editId="1E1E28D1">
                <wp:simplePos x="0" y="0"/>
                <wp:positionH relativeFrom="page">
                  <wp:posOffset>4800600</wp:posOffset>
                </wp:positionH>
                <wp:positionV relativeFrom="page">
                  <wp:posOffset>7091045</wp:posOffset>
                </wp:positionV>
                <wp:extent cx="2971800" cy="146304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4630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98E7E9B" w14:textId="3AD34369" w:rsidR="00553AEE" w:rsidRPr="00367CB3" w:rsidRDefault="006479D2" w:rsidP="00367CB3">
                            <w:pPr>
                              <w:pStyle w:val="StudentAuthorName"/>
                            </w:pPr>
                            <w:r>
                              <w:t>Robert Jay Dunlap</w:t>
                            </w:r>
                          </w:p>
                          <w:p w14:paraId="6A9BEF20" w14:textId="7DE8BA3B" w:rsidR="00553AEE" w:rsidRPr="00367CB3" w:rsidRDefault="006479D2" w:rsidP="00367CB3">
                            <w:pPr>
                              <w:pStyle w:val="StudentAuthorName"/>
                            </w:pPr>
                            <w:r>
                              <w:t>Romin Rajesh Katre</w:t>
                            </w:r>
                          </w:p>
                          <w:p w14:paraId="7B319156" w14:textId="635A4214" w:rsidR="00553AEE" w:rsidRPr="00367CB3" w:rsidRDefault="00553AEE" w:rsidP="00367CB3">
                            <w:pPr>
                              <w:pStyle w:val="StudentAuthorName"/>
                            </w:pPr>
                            <w:r w:rsidRPr="00367CB3">
                              <w:t>S</w:t>
                            </w:r>
                            <w:r w:rsidR="006479D2">
                              <w:t>ai Ashish Reddy Shetpally</w:t>
                            </w:r>
                          </w:p>
                          <w:p w14:paraId="37A193F8" w14:textId="4CEAAFCD" w:rsidR="00553AEE" w:rsidRPr="00367CB3" w:rsidRDefault="006479D2" w:rsidP="00367CB3">
                            <w:pPr>
                              <w:pStyle w:val="StudentAuthorName"/>
                            </w:pPr>
                            <w:r>
                              <w:t xml:space="preserve">Soumith </w:t>
                            </w:r>
                            <w:proofErr w:type="spellStart"/>
                            <w:r>
                              <w:t>Alloju</w:t>
                            </w:r>
                            <w:proofErr w:type="spellEnd"/>
                          </w:p>
                          <w:p w14:paraId="4CB65128" w14:textId="2B9BF072" w:rsidR="00553AEE" w:rsidRPr="00367CB3" w:rsidRDefault="006479D2" w:rsidP="00367CB3">
                            <w:pPr>
                              <w:pStyle w:val="StudentAuthorName"/>
                            </w:pPr>
                            <w:r>
                              <w:t>Nithiya Varsha Markandan Rajendran</w:t>
                            </w:r>
                          </w:p>
                          <w:p w14:paraId="095450FD" w14:textId="1E72194C" w:rsidR="00553AEE" w:rsidRDefault="006479D2" w:rsidP="00367CB3">
                            <w:pPr>
                              <w:pStyle w:val="StudentAuthorName"/>
                            </w:pPr>
                            <w:proofErr w:type="spellStart"/>
                            <w:r>
                              <w:t>Zijie</w:t>
                            </w:r>
                            <w:proofErr w:type="spellEnd"/>
                            <w:r>
                              <w:t xml:space="preserve"> He</w:t>
                            </w:r>
                          </w:p>
                          <w:p w14:paraId="087B0E43" w14:textId="0ECE9B7B" w:rsidR="009059ED" w:rsidRPr="00367CB3" w:rsidRDefault="009059ED" w:rsidP="00367CB3">
                            <w:pPr>
                              <w:pStyle w:val="StudentAuthorName"/>
                            </w:pP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pt;margin-top:558.35pt;width:234pt;height:115.2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" filled="f" stroked="f" strokecolor="white" strokeweight="1pt">
                <v:fill opacity="52428f"/>
                <v:shadow color="#d8d8d8" offset="3pt,3pt"/>
                <v:textbox inset="14.4pt,7.2pt,14.4pt,7.2pt">
                  <w:txbxContent>
                    <w:p w14:paraId="798E7E9B" w14:textId="3AD34369" w:rsidR="00553AEE" w:rsidRPr="00367CB3" w:rsidRDefault="006479D2" w:rsidP="00367CB3">
                      <w:pPr>
                        <w:pStyle w:val="StudentAuthorName"/>
                      </w:pPr>
                      <w:r>
                        <w:t>Robert Jay Dunlap</w:t>
                      </w:r>
                    </w:p>
                    <w:p w14:paraId="6A9BEF20" w14:textId="7DE8BA3B" w:rsidR="00553AEE" w:rsidRPr="00367CB3" w:rsidRDefault="006479D2" w:rsidP="00367CB3">
                      <w:pPr>
                        <w:pStyle w:val="StudentAuthorName"/>
                      </w:pPr>
                      <w:r>
                        <w:t>Romin Rajesh Katre</w:t>
                      </w:r>
                    </w:p>
                    <w:p w14:paraId="7B319156" w14:textId="635A4214" w:rsidR="00553AEE" w:rsidRPr="00367CB3" w:rsidRDefault="00553AEE" w:rsidP="00367CB3">
                      <w:pPr>
                        <w:pStyle w:val="StudentAuthorName"/>
                      </w:pPr>
                      <w:r w:rsidRPr="00367CB3">
                        <w:t>S</w:t>
                      </w:r>
                      <w:r w:rsidR="006479D2">
                        <w:t>ai Ashish Reddy Shetpally</w:t>
                      </w:r>
                    </w:p>
                    <w:p w14:paraId="37A193F8" w14:textId="4CEAAFCD" w:rsidR="00553AEE" w:rsidRPr="00367CB3" w:rsidRDefault="006479D2" w:rsidP="00367CB3">
                      <w:pPr>
                        <w:pStyle w:val="StudentAuthorName"/>
                      </w:pPr>
                      <w:r>
                        <w:t xml:space="preserve">Soumith </w:t>
                      </w:r>
                      <w:proofErr w:type="spellStart"/>
                      <w:r>
                        <w:t>Alloju</w:t>
                      </w:r>
                      <w:proofErr w:type="spellEnd"/>
                    </w:p>
                    <w:p w14:paraId="4CB65128" w14:textId="2B9BF072" w:rsidR="00553AEE" w:rsidRPr="00367CB3" w:rsidRDefault="006479D2" w:rsidP="00367CB3">
                      <w:pPr>
                        <w:pStyle w:val="StudentAuthorName"/>
                      </w:pPr>
                      <w:r>
                        <w:t>Nithiya Varsha Markandan Rajendran</w:t>
                      </w:r>
                    </w:p>
                    <w:p w14:paraId="095450FD" w14:textId="1E72194C" w:rsidR="00553AEE" w:rsidRDefault="006479D2" w:rsidP="00367CB3">
                      <w:pPr>
                        <w:pStyle w:val="StudentAuthorName"/>
                      </w:pPr>
                      <w:proofErr w:type="spellStart"/>
                      <w:r>
                        <w:t>Zijie</w:t>
                      </w:r>
                      <w:proofErr w:type="spellEnd"/>
                      <w:r>
                        <w:t xml:space="preserve"> He</w:t>
                      </w:r>
                    </w:p>
                    <w:p w14:paraId="087B0E43" w14:textId="0ECE9B7B" w:rsidR="009059ED" w:rsidRPr="00367CB3" w:rsidRDefault="009059ED" w:rsidP="00367CB3">
                      <w:pPr>
                        <w:pStyle w:val="StudentAuthorName"/>
                      </w:pP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4"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4183564" w:rsidR="006727AD" w:rsidRPr="004B1B31" w:rsidRDefault="009059ED" w:rsidP="00391FDD">
                            <w:pPr>
                              <w:pStyle w:val="Title"/>
                            </w:pPr>
                            <w:r>
                              <w:t>Spring 2025</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54183564" w:rsidR="006727AD" w:rsidRPr="004B1B31" w:rsidRDefault="009059ED" w:rsidP="00391FDD">
                      <w:pPr>
                        <w:pStyle w:val="Title"/>
                      </w:pPr>
                      <w:r>
                        <w:t>Spring 2025</w:t>
                      </w:r>
                    </w:p>
                  </w:txbxContent>
                </v:textbox>
                <w10:wrap anchorx="page" anchory="page"/>
                <w10:anchorlock/>
              </v:rect>
            </w:pict>
          </mc:Fallback>
        </mc:AlternateContent>
      </w:r>
      <w:r w:rsidR="00A519B5">
        <w:rPr>
          <w:noProof/>
        </w:rPr>
        <w:drawing>
          <wp:anchor distT="0" distB="0" distL="114300" distR="114300" simplePos="0" relativeHeight="251658243" behindDoc="1" locked="1" layoutInCell="1" allowOverlap="1" wp14:anchorId="577DB19C" wp14:editId="3DFC1F07">
            <wp:simplePos x="0" y="0"/>
            <wp:positionH relativeFrom="page">
              <wp:posOffset>227965</wp:posOffset>
            </wp:positionH>
            <wp:positionV relativeFrom="page">
              <wp:posOffset>736600</wp:posOffset>
            </wp:positionV>
            <wp:extent cx="203835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350" cy="1371600"/>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17F237B2" id="Rectangle 459" o:spid="_x0000_s1026" alt="Light vertical" style="position:absolute;margin-left:313.75pt;margin-top:-.05pt;width:10.8pt;height:11in;z-index:-25165823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&#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50F72967" id="Rectangle 460" o:spid="_x0000_s1026" style="position:absolute;margin-left:378.35pt;margin-top:0;width:234pt;height:11in;z-index:-25165823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&#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658252" behindDoc="1" locked="1" layoutInCell="0" allowOverlap="1" wp14:anchorId="09A177D0" wp14:editId="13E5A334">
            <wp:simplePos x="0" y="0"/>
            <wp:positionH relativeFrom="page">
              <wp:posOffset>228917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a:extLst>
                        <a:ext uri="{28A0092B-C50C-407E-A947-70E740481C1C}">
                          <a14:useLocalDpi xmlns:a14="http://schemas.microsoft.com/office/drawing/2010/main" val="0"/>
                        </a:ext>
                      </a:extLst>
                    </a:blip>
                    <a:srcRect t="3107" b="3107"/>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48"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154EE046" w:rsidR="00DB7444" w:rsidRPr="00753EEF" w:rsidRDefault="00781798" w:rsidP="003710A2">
                            <w:pPr>
                              <w:pStyle w:val="ReportTitle"/>
                              <w:rPr>
                                <w:szCs w:val="48"/>
                              </w:rPr>
                            </w:pPr>
                            <w:r>
                              <w:rPr>
                                <w:szCs w:val="48"/>
                              </w:rPr>
                              <w:t>Pro</w:t>
                            </w:r>
                            <w:r w:rsidR="006479D2">
                              <w:rPr>
                                <w:szCs w:val="48"/>
                              </w:rPr>
                              <w:t>posal Helper: Intelligent Proposal Generator</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154EE046" w:rsidR="00DB7444" w:rsidRPr="00753EEF" w:rsidRDefault="00781798" w:rsidP="003710A2">
                      <w:pPr>
                        <w:pStyle w:val="ReportTitle"/>
                        <w:rPr>
                          <w:szCs w:val="48"/>
                        </w:rPr>
                      </w:pPr>
                      <w:r>
                        <w:rPr>
                          <w:szCs w:val="48"/>
                        </w:rPr>
                        <w:t>Pro</w:t>
                      </w:r>
                      <w:r w:rsidR="006479D2">
                        <w:rPr>
                          <w:szCs w:val="48"/>
                        </w:rPr>
                        <w:t>posal Helper: Intelligent Proposal Generator</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658254" behindDoc="0" locked="1" layoutInCell="1" allowOverlap="0" wp14:anchorId="10543DA9" wp14:editId="0619314F">
                <wp:simplePos x="0" y="0"/>
                <wp:positionH relativeFrom="page">
                  <wp:align>center</wp:align>
                </wp:positionH>
                <wp:positionV relativeFrom="page">
                  <wp:align>center</wp:align>
                </wp:positionV>
                <wp:extent cx="5029834" cy="7216141"/>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7216141"/>
                          <a:chOff x="0" y="0"/>
                          <a:chExt cx="5029834" cy="8141447"/>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2"/>
                            <a:ext cx="5029834" cy="7424305"/>
                          </a:xfrm>
                          <a:prstGeom prst="rect">
                            <a:avLst/>
                          </a:prstGeom>
                          <a:solidFill>
                            <a:srgbClr val="FFFFFF"/>
                          </a:solidFill>
                          <a:ln w="9525">
                            <a:noFill/>
                            <a:miter lim="800000"/>
                            <a:headEnd/>
                            <a:tailEnd/>
                          </a:ln>
                        </wps:spPr>
                        <wps:txbx>
                          <w:txbxContent>
                            <w:p w14:paraId="21A63E7D" w14:textId="61CA442F" w:rsidR="006C5E00" w:rsidRPr="001C7BCE" w:rsidRDefault="00EF2AAE" w:rsidP="007922F0">
                              <w:pPr>
                                <w:jc w:val="both"/>
                              </w:pPr>
                              <w:r w:rsidRPr="001C7BCE">
                                <w:t>This semester, the DAEN program is proud to spotlight one of our esteemed capstone partners, Daniel Erasmus—a visionary whose groundbreaking work influences leaders worldwide. As the founder</w:t>
                              </w:r>
                              <w:r w:rsidR="00415495" w:rsidRPr="001C7BCE">
                                <w:t xml:space="preserve"> and CEO</w:t>
                              </w:r>
                              <w:r w:rsidRPr="001C7BCE">
                                <w:t xml:space="preserve"> of Erasmus.AI, Daniel is a renowned futurist and a pioneer in scenario planning, artificial intelligence, and strategic foresight. His innovative approach to blending AI with human-centric decision-making has profoundly shaped global conversations on technology, sustainability, and future-readiness. Through his thought leadership, Daniel continues to inspire organizations across the globe to embrace change and build resilient futures.</w:t>
                              </w:r>
                            </w:p>
                            <w:p w14:paraId="600E5C33" w14:textId="34D4C995" w:rsidR="00E34184" w:rsidRPr="001C7BCE" w:rsidRDefault="00745854" w:rsidP="00E34184">
                              <w:pPr>
                                <w:jc w:val="both"/>
                              </w:pPr>
                              <w:r w:rsidRPr="001C7BCE">
                                <w:t xml:space="preserve">At Erasmus.AI, </w:t>
                              </w:r>
                              <w:r w:rsidR="00E34184" w:rsidRPr="001C7BCE">
                                <w:t xml:space="preserve">Daniel conceived and led the development of </w:t>
                              </w:r>
                              <w:proofErr w:type="spellStart"/>
                              <w:r w:rsidR="00E34184" w:rsidRPr="001C7BCE">
                                <w:t>ClimateGPT</w:t>
                              </w:r>
                              <w:proofErr w:type="spellEnd"/>
                              <w:r w:rsidR="00E34184" w:rsidRPr="001C7BCE">
                                <w:t>—the world’s first foundational AI model family focused on climate change. Built on over a decade of collecting and processing planetary-scale datasets, this groundbreaking innovation leverages AI to uncover hidden connections in global news, from Human-Centered Extreme Weather Dashboards to maps of global innovations, risks, and breakthroughs. The Erasmus.AI platform exemplifies his commitment to using technology to inform and address some of the world’s most pressing challenges.</w:t>
                              </w:r>
                            </w:p>
                            <w:p w14:paraId="28304A44" w14:textId="77777777" w:rsidR="00E34184" w:rsidRPr="001C7BCE" w:rsidRDefault="00E34184" w:rsidP="00E34184">
                              <w:pPr>
                                <w:jc w:val="both"/>
                              </w:pPr>
                              <w:r w:rsidRPr="001C7BCE">
                                <w:t xml:space="preserve">As co-founder of The Digital Thinking Network (DTN), Daniel has spent over 25 years leading large-scale scenario planning and transformation processes. His work has driven notable actions, such as initiating a response to food security challenges during COVID-19 that delivered 1 million meals within three months and has since provided over 60 million meals in Sub-Saharan Africa. His scenario processes have also anticipated major global events, including the Global Financial Crisis in 2006 and the Oil Price Collapse in 2012—each resulting in multi-billion-dollar benefits for his clients. In the public sector, DTN's transformative initiatives include the Rotterdam Advisory Board, which spearheaded the Rotterdam Climate Initiative in 2005 with the ambitious goal of halving CO2 emissions by 2025, and the creation of the 30-year global future scenarios </w:t>
                              </w:r>
                              <w:proofErr w:type="spellStart"/>
                              <w:r w:rsidRPr="001C7BCE">
                                <w:t>Ci’Num</w:t>
                              </w:r>
                              <w:proofErr w:type="spellEnd"/>
                              <w:r w:rsidRPr="001C7BCE">
                                <w:t>.</w:t>
                              </w:r>
                            </w:p>
                            <w:p w14:paraId="5A3C43B8" w14:textId="4740B0E9" w:rsidR="0077113B" w:rsidRPr="001C7BCE" w:rsidRDefault="00E34184" w:rsidP="00E34184">
                              <w:pPr>
                                <w:jc w:val="both"/>
                              </w:pPr>
                              <w:r w:rsidRPr="001C7BCE">
                                <w:t>An accomplished author, Daniel has written three books on innovation and the networked society, as well as numerous columns, including the Information Society column for the Financial Times Review. He has also held various prominent board positions and fellowships, including serving on the University of Stellenbosch’s Faculty of Science Advisory Board, Cambridge-based Titan Advanced Energy Solutions, and the supervisory board of the Quad9 Foundation. Through his visionary leadership, Daniel continues to shape the future across disciplines and industries.</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0;margin-top:0;width:396.05pt;height:568.2pt;z-index:251658254;mso-position-horizontal:center;mso-position-horizontal-relative:page;mso-position-vertical:center;mso-position-vertical-relative:page;mso-height-relative:margin" coordsize="50298,81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" o:allowoverlap="f">
                <v:shape id="Text Box 8" o:spid="_x0000_s1031" type="#_x0000_t202" alt="Pull quote" style="position:absolute;width:50285;height:5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74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21A63E7D" w14:textId="61CA442F" w:rsidR="006C5E00" w:rsidRPr="001C7BCE" w:rsidRDefault="00EF2AAE" w:rsidP="007922F0">
                        <w:pPr>
                          <w:jc w:val="both"/>
                        </w:pPr>
                        <w:r w:rsidRPr="001C7BCE">
                          <w:t>This semester, the DAEN program is proud to spotlight one of our esteemed capstone partners, Daniel Erasmus—a visionary whose groundbreaking work influences leaders worldwide. As the founder</w:t>
                        </w:r>
                        <w:r w:rsidR="00415495" w:rsidRPr="001C7BCE">
                          <w:t xml:space="preserve"> and CEO</w:t>
                        </w:r>
                        <w:r w:rsidRPr="001C7BCE">
                          <w:t xml:space="preserve"> of Erasmus.AI, Daniel is a renowned futurist and a pioneer in scenario planning, artificial intelligence, and strategic foresight. His innovative approach to blending AI with human-centric decision-making has profoundly shaped global conversations on technology, sustainability, and future-readiness. Through his thought leadership, Daniel continues to inspire organizations across the globe to embrace change and build resilient futures.</w:t>
                        </w:r>
                      </w:p>
                      <w:p w14:paraId="600E5C33" w14:textId="34D4C995" w:rsidR="00E34184" w:rsidRPr="001C7BCE" w:rsidRDefault="00745854" w:rsidP="00E34184">
                        <w:pPr>
                          <w:jc w:val="both"/>
                        </w:pPr>
                        <w:r w:rsidRPr="001C7BCE">
                          <w:t xml:space="preserve">At Erasmus.AI, </w:t>
                        </w:r>
                        <w:r w:rsidR="00E34184" w:rsidRPr="001C7BCE">
                          <w:t xml:space="preserve">Daniel conceived and led the development of </w:t>
                        </w:r>
                        <w:proofErr w:type="spellStart"/>
                        <w:r w:rsidR="00E34184" w:rsidRPr="001C7BCE">
                          <w:t>ClimateGPT</w:t>
                        </w:r>
                        <w:proofErr w:type="spellEnd"/>
                        <w:r w:rsidR="00E34184" w:rsidRPr="001C7BCE">
                          <w:t>—the world’s first foundational AI model family focused on climate change. Built on over a decade of collecting and processing planetary-scale datasets, this groundbreaking innovation leverages AI to uncover hidden connections in global news, from Human-Centered Extreme Weather Dashboards to maps of global innovations, risks, and breakthroughs. The Erasmus.AI platform exemplifies his commitment to using technology to inform and address some of the world’s most pressing challenges.</w:t>
                        </w:r>
                      </w:p>
                      <w:p w14:paraId="28304A44" w14:textId="77777777" w:rsidR="00E34184" w:rsidRPr="001C7BCE" w:rsidRDefault="00E34184" w:rsidP="00E34184">
                        <w:pPr>
                          <w:jc w:val="both"/>
                        </w:pPr>
                        <w:r w:rsidRPr="001C7BCE">
                          <w:t xml:space="preserve">As co-founder of The Digital Thinking Network (DTN), Daniel has spent over 25 years leading large-scale scenario planning and transformation processes. His work has driven notable actions, such as initiating a response to food security challenges during COVID-19 that delivered 1 million meals within three months and has since provided over 60 million meals in Sub-Saharan Africa. His scenario processes have also anticipated major global events, including the Global Financial Crisis in 2006 and the Oil Price Collapse in 2012—each resulting in multi-billion-dollar benefits for his clients. In the public sector, DTN's transformative initiatives include the Rotterdam Advisory Board, which spearheaded the Rotterdam Climate Initiative in 2005 with the ambitious goal of halving CO2 emissions by 2025, and the creation of the 30-year global future scenarios </w:t>
                        </w:r>
                        <w:proofErr w:type="spellStart"/>
                        <w:r w:rsidRPr="001C7BCE">
                          <w:t>Ci’Num</w:t>
                        </w:r>
                        <w:proofErr w:type="spellEnd"/>
                        <w:r w:rsidRPr="001C7BCE">
                          <w:t>.</w:t>
                        </w:r>
                      </w:p>
                      <w:p w14:paraId="5A3C43B8" w14:textId="4740B0E9" w:rsidR="0077113B" w:rsidRPr="001C7BCE" w:rsidRDefault="00E34184" w:rsidP="00E34184">
                        <w:pPr>
                          <w:jc w:val="both"/>
                        </w:pPr>
                        <w:r w:rsidRPr="001C7BCE">
                          <w:t>An accomplished author, Daniel has written three books on innovation and the networked society, as well as numerous columns, including the Information Society column for the Financial Times Review. He has also held various prominent board positions and fellowships, including serving on the University of Stellenbosch’s Faculty of Science Advisory Board, Cambridge-based Titan Advanced Energy Solutions, and the supervisory board of the Quad9 Foundation. Through his visionary leadership, Daniel continues to shape the future across disciplines and industries.</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EC237B">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5DF69F27" w14:textId="523359BE" w:rsidR="00C9025A"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76093315" w:history="1">
            <w:r w:rsidR="00C9025A" w:rsidRPr="004933AF">
              <w:rPr>
                <w:rStyle w:val="Hyperlink"/>
                <w:noProof/>
              </w:rPr>
              <w:t>Abstract</w:t>
            </w:r>
            <w:r w:rsidR="00C9025A">
              <w:rPr>
                <w:noProof/>
                <w:webHidden/>
              </w:rPr>
              <w:tab/>
            </w:r>
            <w:r w:rsidR="00C9025A">
              <w:rPr>
                <w:noProof/>
                <w:webHidden/>
              </w:rPr>
              <w:fldChar w:fldCharType="begin"/>
            </w:r>
            <w:r w:rsidR="00C9025A">
              <w:rPr>
                <w:noProof/>
                <w:webHidden/>
              </w:rPr>
              <w:instrText xml:space="preserve"> PAGEREF _Toc176093315 \h </w:instrText>
            </w:r>
            <w:r w:rsidR="00C9025A">
              <w:rPr>
                <w:noProof/>
                <w:webHidden/>
              </w:rPr>
            </w:r>
            <w:r w:rsidR="00C9025A">
              <w:rPr>
                <w:noProof/>
                <w:webHidden/>
              </w:rPr>
              <w:fldChar w:fldCharType="separate"/>
            </w:r>
            <w:r w:rsidR="00120B28">
              <w:rPr>
                <w:noProof/>
                <w:webHidden/>
              </w:rPr>
              <w:t>1</w:t>
            </w:r>
            <w:r w:rsidR="00C9025A">
              <w:rPr>
                <w:noProof/>
                <w:webHidden/>
              </w:rPr>
              <w:fldChar w:fldCharType="end"/>
            </w:r>
          </w:hyperlink>
        </w:p>
        <w:p w14:paraId="59447694" w14:textId="23AFF521"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16" w:history="1">
            <w:r w:rsidRPr="004933AF">
              <w:rPr>
                <w:rStyle w:val="Hyperlink"/>
                <w:noProof/>
              </w:rPr>
              <w:t>Section 1: Introduction</w:t>
            </w:r>
            <w:r>
              <w:rPr>
                <w:noProof/>
                <w:webHidden/>
              </w:rPr>
              <w:tab/>
            </w:r>
            <w:r>
              <w:rPr>
                <w:noProof/>
                <w:webHidden/>
              </w:rPr>
              <w:fldChar w:fldCharType="begin"/>
            </w:r>
            <w:r>
              <w:rPr>
                <w:noProof/>
                <w:webHidden/>
              </w:rPr>
              <w:instrText xml:space="preserve"> PAGEREF _Toc176093316 \h </w:instrText>
            </w:r>
            <w:r>
              <w:rPr>
                <w:noProof/>
                <w:webHidden/>
              </w:rPr>
            </w:r>
            <w:r>
              <w:rPr>
                <w:noProof/>
                <w:webHidden/>
              </w:rPr>
              <w:fldChar w:fldCharType="separate"/>
            </w:r>
            <w:r w:rsidR="00120B28">
              <w:rPr>
                <w:noProof/>
                <w:webHidden/>
              </w:rPr>
              <w:t>3</w:t>
            </w:r>
            <w:r>
              <w:rPr>
                <w:noProof/>
                <w:webHidden/>
              </w:rPr>
              <w:fldChar w:fldCharType="end"/>
            </w:r>
          </w:hyperlink>
        </w:p>
        <w:p w14:paraId="3285FCAF" w14:textId="4775703F"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17" w:history="1">
            <w:r w:rsidRPr="004933AF">
              <w:rPr>
                <w:rStyle w:val="Hyperlink"/>
                <w:noProof/>
              </w:rPr>
              <w:t>1.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port Purpose</w:t>
            </w:r>
            <w:r>
              <w:rPr>
                <w:noProof/>
                <w:webHidden/>
              </w:rPr>
              <w:tab/>
            </w:r>
            <w:r>
              <w:rPr>
                <w:noProof/>
                <w:webHidden/>
              </w:rPr>
              <w:fldChar w:fldCharType="begin"/>
            </w:r>
            <w:r>
              <w:rPr>
                <w:noProof/>
                <w:webHidden/>
              </w:rPr>
              <w:instrText xml:space="preserve"> PAGEREF _Toc176093317 \h </w:instrText>
            </w:r>
            <w:r>
              <w:rPr>
                <w:noProof/>
                <w:webHidden/>
              </w:rPr>
            </w:r>
            <w:r>
              <w:rPr>
                <w:noProof/>
                <w:webHidden/>
              </w:rPr>
              <w:fldChar w:fldCharType="separate"/>
            </w:r>
            <w:r w:rsidR="00120B28">
              <w:rPr>
                <w:noProof/>
                <w:webHidden/>
              </w:rPr>
              <w:t>3</w:t>
            </w:r>
            <w:r>
              <w:rPr>
                <w:noProof/>
                <w:webHidden/>
              </w:rPr>
              <w:fldChar w:fldCharType="end"/>
            </w:r>
          </w:hyperlink>
        </w:p>
        <w:p w14:paraId="593B9526" w14:textId="20D4BB3A"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18" w:history="1">
            <w:r w:rsidRPr="004933AF">
              <w:rPr>
                <w:rStyle w:val="Hyperlink"/>
                <w:noProof/>
              </w:rPr>
              <w:t>1.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port Readership</w:t>
            </w:r>
            <w:r>
              <w:rPr>
                <w:noProof/>
                <w:webHidden/>
              </w:rPr>
              <w:tab/>
            </w:r>
            <w:r>
              <w:rPr>
                <w:noProof/>
                <w:webHidden/>
              </w:rPr>
              <w:fldChar w:fldCharType="begin"/>
            </w:r>
            <w:r>
              <w:rPr>
                <w:noProof/>
                <w:webHidden/>
              </w:rPr>
              <w:instrText xml:space="preserve"> PAGEREF _Toc176093318 \h </w:instrText>
            </w:r>
            <w:r>
              <w:rPr>
                <w:noProof/>
                <w:webHidden/>
              </w:rPr>
            </w:r>
            <w:r>
              <w:rPr>
                <w:noProof/>
                <w:webHidden/>
              </w:rPr>
              <w:fldChar w:fldCharType="separate"/>
            </w:r>
            <w:r w:rsidR="00120B28">
              <w:rPr>
                <w:noProof/>
                <w:webHidden/>
              </w:rPr>
              <w:t>3</w:t>
            </w:r>
            <w:r>
              <w:rPr>
                <w:noProof/>
                <w:webHidden/>
              </w:rPr>
              <w:fldChar w:fldCharType="end"/>
            </w:r>
          </w:hyperlink>
        </w:p>
        <w:p w14:paraId="5DD5A8E5" w14:textId="7AB7DDCD"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19" w:history="1">
            <w:r w:rsidRPr="004933AF">
              <w:rPr>
                <w:rStyle w:val="Hyperlink"/>
                <w:noProof/>
              </w:rPr>
              <w:t>1.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port Structure</w:t>
            </w:r>
            <w:r>
              <w:rPr>
                <w:noProof/>
                <w:webHidden/>
              </w:rPr>
              <w:tab/>
            </w:r>
            <w:r>
              <w:rPr>
                <w:noProof/>
                <w:webHidden/>
              </w:rPr>
              <w:fldChar w:fldCharType="begin"/>
            </w:r>
            <w:r>
              <w:rPr>
                <w:noProof/>
                <w:webHidden/>
              </w:rPr>
              <w:instrText xml:space="preserve"> PAGEREF _Toc176093319 \h </w:instrText>
            </w:r>
            <w:r>
              <w:rPr>
                <w:noProof/>
                <w:webHidden/>
              </w:rPr>
            </w:r>
            <w:r>
              <w:rPr>
                <w:noProof/>
                <w:webHidden/>
              </w:rPr>
              <w:fldChar w:fldCharType="separate"/>
            </w:r>
            <w:r w:rsidR="00120B28">
              <w:rPr>
                <w:noProof/>
                <w:webHidden/>
              </w:rPr>
              <w:t>3</w:t>
            </w:r>
            <w:r>
              <w:rPr>
                <w:noProof/>
                <w:webHidden/>
              </w:rPr>
              <w:fldChar w:fldCharType="end"/>
            </w:r>
          </w:hyperlink>
        </w:p>
        <w:p w14:paraId="68BD4E14" w14:textId="7287DF79"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20" w:history="1">
            <w:r w:rsidRPr="004933AF">
              <w:rPr>
                <w:rStyle w:val="Hyperlink"/>
                <w:noProof/>
              </w:rPr>
              <w:t>Section 2: Problem Definition</w:t>
            </w:r>
            <w:r>
              <w:rPr>
                <w:noProof/>
                <w:webHidden/>
              </w:rPr>
              <w:tab/>
            </w:r>
            <w:r>
              <w:rPr>
                <w:noProof/>
                <w:webHidden/>
              </w:rPr>
              <w:fldChar w:fldCharType="begin"/>
            </w:r>
            <w:r>
              <w:rPr>
                <w:noProof/>
                <w:webHidden/>
              </w:rPr>
              <w:instrText xml:space="preserve"> PAGEREF _Toc176093320 \h </w:instrText>
            </w:r>
            <w:r>
              <w:rPr>
                <w:noProof/>
                <w:webHidden/>
              </w:rPr>
            </w:r>
            <w:r>
              <w:rPr>
                <w:noProof/>
                <w:webHidden/>
              </w:rPr>
              <w:fldChar w:fldCharType="separate"/>
            </w:r>
            <w:r w:rsidR="00120B28">
              <w:rPr>
                <w:noProof/>
                <w:webHidden/>
              </w:rPr>
              <w:t>4</w:t>
            </w:r>
            <w:r>
              <w:rPr>
                <w:noProof/>
                <w:webHidden/>
              </w:rPr>
              <w:fldChar w:fldCharType="end"/>
            </w:r>
          </w:hyperlink>
        </w:p>
        <w:p w14:paraId="41693CE4" w14:textId="2E444FBC"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1" w:history="1">
            <w:r w:rsidRPr="004933AF">
              <w:rPr>
                <w:rStyle w:val="Hyperlink"/>
                <w:noProof/>
              </w:rPr>
              <w:t>2.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oblem Space</w:t>
            </w:r>
            <w:r>
              <w:rPr>
                <w:noProof/>
                <w:webHidden/>
              </w:rPr>
              <w:tab/>
            </w:r>
            <w:r>
              <w:rPr>
                <w:noProof/>
                <w:webHidden/>
              </w:rPr>
              <w:fldChar w:fldCharType="begin"/>
            </w:r>
            <w:r>
              <w:rPr>
                <w:noProof/>
                <w:webHidden/>
              </w:rPr>
              <w:instrText xml:space="preserve"> PAGEREF _Toc176093321 \h </w:instrText>
            </w:r>
            <w:r>
              <w:rPr>
                <w:noProof/>
                <w:webHidden/>
              </w:rPr>
            </w:r>
            <w:r>
              <w:rPr>
                <w:noProof/>
                <w:webHidden/>
              </w:rPr>
              <w:fldChar w:fldCharType="separate"/>
            </w:r>
            <w:r w:rsidR="00120B28">
              <w:rPr>
                <w:noProof/>
                <w:webHidden/>
              </w:rPr>
              <w:t>4</w:t>
            </w:r>
            <w:r>
              <w:rPr>
                <w:noProof/>
                <w:webHidden/>
              </w:rPr>
              <w:fldChar w:fldCharType="end"/>
            </w:r>
          </w:hyperlink>
        </w:p>
        <w:p w14:paraId="7D51D8AE" w14:textId="3FC7486F"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2" w:history="1">
            <w:r w:rsidRPr="004933AF">
              <w:rPr>
                <w:rStyle w:val="Hyperlink"/>
                <w:noProof/>
              </w:rPr>
              <w:t>2.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search</w:t>
            </w:r>
            <w:r>
              <w:rPr>
                <w:noProof/>
                <w:webHidden/>
              </w:rPr>
              <w:tab/>
            </w:r>
            <w:r>
              <w:rPr>
                <w:noProof/>
                <w:webHidden/>
              </w:rPr>
              <w:fldChar w:fldCharType="begin"/>
            </w:r>
            <w:r>
              <w:rPr>
                <w:noProof/>
                <w:webHidden/>
              </w:rPr>
              <w:instrText xml:space="preserve"> PAGEREF _Toc176093322 \h </w:instrText>
            </w:r>
            <w:r>
              <w:rPr>
                <w:noProof/>
                <w:webHidden/>
              </w:rPr>
            </w:r>
            <w:r>
              <w:rPr>
                <w:noProof/>
                <w:webHidden/>
              </w:rPr>
              <w:fldChar w:fldCharType="separate"/>
            </w:r>
            <w:r w:rsidR="00120B28">
              <w:rPr>
                <w:noProof/>
                <w:webHidden/>
              </w:rPr>
              <w:t>7</w:t>
            </w:r>
            <w:r>
              <w:rPr>
                <w:noProof/>
                <w:webHidden/>
              </w:rPr>
              <w:fldChar w:fldCharType="end"/>
            </w:r>
          </w:hyperlink>
        </w:p>
        <w:p w14:paraId="47F293F4" w14:textId="41634A56"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3" w:history="1">
            <w:r w:rsidRPr="004933AF">
              <w:rPr>
                <w:rStyle w:val="Hyperlink"/>
                <w:noProof/>
              </w:rPr>
              <w:t>2.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olution Space</w:t>
            </w:r>
            <w:r>
              <w:rPr>
                <w:noProof/>
                <w:webHidden/>
              </w:rPr>
              <w:tab/>
            </w:r>
            <w:r>
              <w:rPr>
                <w:noProof/>
                <w:webHidden/>
              </w:rPr>
              <w:fldChar w:fldCharType="begin"/>
            </w:r>
            <w:r>
              <w:rPr>
                <w:noProof/>
                <w:webHidden/>
              </w:rPr>
              <w:instrText xml:space="preserve"> PAGEREF _Toc176093323 \h </w:instrText>
            </w:r>
            <w:r>
              <w:rPr>
                <w:noProof/>
                <w:webHidden/>
              </w:rPr>
            </w:r>
            <w:r>
              <w:rPr>
                <w:noProof/>
                <w:webHidden/>
              </w:rPr>
              <w:fldChar w:fldCharType="separate"/>
            </w:r>
            <w:r w:rsidR="00120B28">
              <w:rPr>
                <w:noProof/>
                <w:webHidden/>
              </w:rPr>
              <w:t>7</w:t>
            </w:r>
            <w:r>
              <w:rPr>
                <w:noProof/>
                <w:webHidden/>
              </w:rPr>
              <w:fldChar w:fldCharType="end"/>
            </w:r>
          </w:hyperlink>
        </w:p>
        <w:p w14:paraId="4022E483" w14:textId="1D3D3AC4"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4" w:history="1">
            <w:r w:rsidRPr="004933AF">
              <w:rPr>
                <w:rStyle w:val="Hyperlink"/>
                <w:noProof/>
              </w:rPr>
              <w:t>2.4</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oject Objectives</w:t>
            </w:r>
            <w:r>
              <w:rPr>
                <w:noProof/>
                <w:webHidden/>
              </w:rPr>
              <w:tab/>
            </w:r>
            <w:r>
              <w:rPr>
                <w:noProof/>
                <w:webHidden/>
              </w:rPr>
              <w:fldChar w:fldCharType="begin"/>
            </w:r>
            <w:r>
              <w:rPr>
                <w:noProof/>
                <w:webHidden/>
              </w:rPr>
              <w:instrText xml:space="preserve"> PAGEREF _Toc176093324 \h </w:instrText>
            </w:r>
            <w:r>
              <w:rPr>
                <w:noProof/>
                <w:webHidden/>
              </w:rPr>
            </w:r>
            <w:r>
              <w:rPr>
                <w:noProof/>
                <w:webHidden/>
              </w:rPr>
              <w:fldChar w:fldCharType="separate"/>
            </w:r>
            <w:r w:rsidR="00120B28">
              <w:rPr>
                <w:noProof/>
                <w:webHidden/>
              </w:rPr>
              <w:t>8</w:t>
            </w:r>
            <w:r>
              <w:rPr>
                <w:noProof/>
                <w:webHidden/>
              </w:rPr>
              <w:fldChar w:fldCharType="end"/>
            </w:r>
          </w:hyperlink>
        </w:p>
        <w:p w14:paraId="15A54C82" w14:textId="26B81C1E"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5" w:history="1">
            <w:r w:rsidRPr="004933AF">
              <w:rPr>
                <w:rStyle w:val="Hyperlink"/>
                <w:noProof/>
              </w:rPr>
              <w:t>2.5</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imary User Stories</w:t>
            </w:r>
            <w:r>
              <w:rPr>
                <w:noProof/>
                <w:webHidden/>
              </w:rPr>
              <w:tab/>
            </w:r>
            <w:r>
              <w:rPr>
                <w:noProof/>
                <w:webHidden/>
              </w:rPr>
              <w:fldChar w:fldCharType="begin"/>
            </w:r>
            <w:r>
              <w:rPr>
                <w:noProof/>
                <w:webHidden/>
              </w:rPr>
              <w:instrText xml:space="preserve"> PAGEREF _Toc176093325 \h </w:instrText>
            </w:r>
            <w:r>
              <w:rPr>
                <w:noProof/>
                <w:webHidden/>
              </w:rPr>
            </w:r>
            <w:r>
              <w:rPr>
                <w:noProof/>
                <w:webHidden/>
              </w:rPr>
              <w:fldChar w:fldCharType="separate"/>
            </w:r>
            <w:r w:rsidR="00120B28">
              <w:rPr>
                <w:noProof/>
                <w:webHidden/>
              </w:rPr>
              <w:t>8</w:t>
            </w:r>
            <w:r>
              <w:rPr>
                <w:noProof/>
                <w:webHidden/>
              </w:rPr>
              <w:fldChar w:fldCharType="end"/>
            </w:r>
          </w:hyperlink>
        </w:p>
        <w:p w14:paraId="0174E5AE" w14:textId="38E00DEE"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6" w:history="1">
            <w:r w:rsidRPr="004933AF">
              <w:rPr>
                <w:rStyle w:val="Hyperlink"/>
                <w:noProof/>
              </w:rPr>
              <w:t>2.6</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oduct Vision</w:t>
            </w:r>
            <w:r>
              <w:rPr>
                <w:noProof/>
                <w:webHidden/>
              </w:rPr>
              <w:tab/>
            </w:r>
            <w:r>
              <w:rPr>
                <w:noProof/>
                <w:webHidden/>
              </w:rPr>
              <w:fldChar w:fldCharType="begin"/>
            </w:r>
            <w:r>
              <w:rPr>
                <w:noProof/>
                <w:webHidden/>
              </w:rPr>
              <w:instrText xml:space="preserve"> PAGEREF _Toc176093326 \h </w:instrText>
            </w:r>
            <w:r>
              <w:rPr>
                <w:noProof/>
                <w:webHidden/>
              </w:rPr>
            </w:r>
            <w:r>
              <w:rPr>
                <w:noProof/>
                <w:webHidden/>
              </w:rPr>
              <w:fldChar w:fldCharType="separate"/>
            </w:r>
            <w:r w:rsidR="00120B28">
              <w:rPr>
                <w:noProof/>
                <w:webHidden/>
              </w:rPr>
              <w:t>9</w:t>
            </w:r>
            <w:r>
              <w:rPr>
                <w:noProof/>
                <w:webHidden/>
              </w:rPr>
              <w:fldChar w:fldCharType="end"/>
            </w:r>
          </w:hyperlink>
        </w:p>
        <w:p w14:paraId="7C9BFE80" w14:textId="736937D0"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27" w:history="1">
            <w:r w:rsidRPr="004933AF">
              <w:rPr>
                <w:rStyle w:val="Hyperlink"/>
                <w:noProof/>
              </w:rPr>
              <w:t>2.6.1</w:t>
            </w:r>
            <w:r>
              <w:rPr>
                <w:rFonts w:eastAsiaTheme="minorEastAsia" w:cstheme="minorBidi"/>
                <w:smallCaps w:val="0"/>
                <w:noProof/>
                <w:color w:val="auto"/>
                <w:kern w:val="2"/>
                <w:sz w:val="24"/>
                <w:szCs w:val="24"/>
                <w14:ligatures w14:val="standardContextual"/>
              </w:rPr>
              <w:tab/>
            </w:r>
            <w:r w:rsidRPr="004933AF">
              <w:rPr>
                <w:rStyle w:val="Hyperlink"/>
                <w:noProof/>
              </w:rPr>
              <w:t>Scenario #1</w:t>
            </w:r>
            <w:r>
              <w:rPr>
                <w:noProof/>
                <w:webHidden/>
              </w:rPr>
              <w:tab/>
            </w:r>
            <w:r>
              <w:rPr>
                <w:noProof/>
                <w:webHidden/>
              </w:rPr>
              <w:fldChar w:fldCharType="begin"/>
            </w:r>
            <w:r>
              <w:rPr>
                <w:noProof/>
                <w:webHidden/>
              </w:rPr>
              <w:instrText xml:space="preserve"> PAGEREF _Toc176093327 \h </w:instrText>
            </w:r>
            <w:r>
              <w:rPr>
                <w:noProof/>
                <w:webHidden/>
              </w:rPr>
            </w:r>
            <w:r>
              <w:rPr>
                <w:noProof/>
                <w:webHidden/>
              </w:rPr>
              <w:fldChar w:fldCharType="separate"/>
            </w:r>
            <w:r w:rsidR="00120B28">
              <w:rPr>
                <w:noProof/>
                <w:webHidden/>
              </w:rPr>
              <w:t>9</w:t>
            </w:r>
            <w:r>
              <w:rPr>
                <w:noProof/>
                <w:webHidden/>
              </w:rPr>
              <w:fldChar w:fldCharType="end"/>
            </w:r>
          </w:hyperlink>
        </w:p>
        <w:p w14:paraId="077F80D8" w14:textId="5BE0699C"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28" w:history="1">
            <w:r w:rsidRPr="004933AF">
              <w:rPr>
                <w:rStyle w:val="Hyperlink"/>
                <w:noProof/>
              </w:rPr>
              <w:t>2.6.2</w:t>
            </w:r>
            <w:r>
              <w:rPr>
                <w:rFonts w:eastAsiaTheme="minorEastAsia" w:cstheme="minorBidi"/>
                <w:smallCaps w:val="0"/>
                <w:noProof/>
                <w:color w:val="auto"/>
                <w:kern w:val="2"/>
                <w:sz w:val="24"/>
                <w:szCs w:val="24"/>
                <w14:ligatures w14:val="standardContextual"/>
              </w:rPr>
              <w:tab/>
            </w:r>
            <w:r w:rsidRPr="004933AF">
              <w:rPr>
                <w:rStyle w:val="Hyperlink"/>
                <w:noProof/>
              </w:rPr>
              <w:t>Scenario #2</w:t>
            </w:r>
            <w:r>
              <w:rPr>
                <w:noProof/>
                <w:webHidden/>
              </w:rPr>
              <w:tab/>
            </w:r>
            <w:r>
              <w:rPr>
                <w:noProof/>
                <w:webHidden/>
              </w:rPr>
              <w:fldChar w:fldCharType="begin"/>
            </w:r>
            <w:r>
              <w:rPr>
                <w:noProof/>
                <w:webHidden/>
              </w:rPr>
              <w:instrText xml:space="preserve"> PAGEREF _Toc176093328 \h </w:instrText>
            </w:r>
            <w:r>
              <w:rPr>
                <w:noProof/>
                <w:webHidden/>
              </w:rPr>
            </w:r>
            <w:r>
              <w:rPr>
                <w:noProof/>
                <w:webHidden/>
              </w:rPr>
              <w:fldChar w:fldCharType="separate"/>
            </w:r>
            <w:r w:rsidR="00120B28">
              <w:rPr>
                <w:noProof/>
                <w:webHidden/>
              </w:rPr>
              <w:t>9</w:t>
            </w:r>
            <w:r>
              <w:rPr>
                <w:noProof/>
                <w:webHidden/>
              </w:rPr>
              <w:fldChar w:fldCharType="end"/>
            </w:r>
          </w:hyperlink>
        </w:p>
        <w:p w14:paraId="417EA5BA" w14:textId="7F101C98"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29" w:history="1">
            <w:r w:rsidRPr="004933AF">
              <w:rPr>
                <w:rStyle w:val="Hyperlink"/>
                <w:noProof/>
              </w:rPr>
              <w:t>Section 3: Datasets</w:t>
            </w:r>
            <w:r>
              <w:rPr>
                <w:noProof/>
                <w:webHidden/>
              </w:rPr>
              <w:tab/>
            </w:r>
            <w:r>
              <w:rPr>
                <w:noProof/>
                <w:webHidden/>
              </w:rPr>
              <w:fldChar w:fldCharType="begin"/>
            </w:r>
            <w:r>
              <w:rPr>
                <w:noProof/>
                <w:webHidden/>
              </w:rPr>
              <w:instrText xml:space="preserve"> PAGEREF _Toc176093329 \h </w:instrText>
            </w:r>
            <w:r>
              <w:rPr>
                <w:noProof/>
                <w:webHidden/>
              </w:rPr>
            </w:r>
            <w:r>
              <w:rPr>
                <w:noProof/>
                <w:webHidden/>
              </w:rPr>
              <w:fldChar w:fldCharType="separate"/>
            </w:r>
            <w:r w:rsidR="00120B28">
              <w:rPr>
                <w:noProof/>
                <w:webHidden/>
              </w:rPr>
              <w:t>9</w:t>
            </w:r>
            <w:r>
              <w:rPr>
                <w:noProof/>
                <w:webHidden/>
              </w:rPr>
              <w:fldChar w:fldCharType="end"/>
            </w:r>
          </w:hyperlink>
        </w:p>
        <w:p w14:paraId="32A8A072" w14:textId="546B1739"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0" w:history="1">
            <w:r w:rsidRPr="004933AF">
              <w:rPr>
                <w:rStyle w:val="Hyperlink"/>
                <w:noProof/>
              </w:rPr>
              <w:t>3.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Overview</w:t>
            </w:r>
            <w:r>
              <w:rPr>
                <w:noProof/>
                <w:webHidden/>
              </w:rPr>
              <w:tab/>
            </w:r>
            <w:r>
              <w:rPr>
                <w:noProof/>
                <w:webHidden/>
              </w:rPr>
              <w:fldChar w:fldCharType="begin"/>
            </w:r>
            <w:r>
              <w:rPr>
                <w:noProof/>
                <w:webHidden/>
              </w:rPr>
              <w:instrText xml:space="preserve"> PAGEREF _Toc176093330 \h </w:instrText>
            </w:r>
            <w:r>
              <w:rPr>
                <w:noProof/>
                <w:webHidden/>
              </w:rPr>
            </w:r>
            <w:r>
              <w:rPr>
                <w:noProof/>
                <w:webHidden/>
              </w:rPr>
              <w:fldChar w:fldCharType="separate"/>
            </w:r>
            <w:r w:rsidR="00120B28">
              <w:rPr>
                <w:noProof/>
                <w:webHidden/>
              </w:rPr>
              <w:t>9</w:t>
            </w:r>
            <w:r>
              <w:rPr>
                <w:noProof/>
                <w:webHidden/>
              </w:rPr>
              <w:fldChar w:fldCharType="end"/>
            </w:r>
          </w:hyperlink>
        </w:p>
        <w:p w14:paraId="0A200105" w14:textId="208FC6DE"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1" w:history="1">
            <w:r w:rsidRPr="004933AF">
              <w:rPr>
                <w:rStyle w:val="Hyperlink"/>
                <w:noProof/>
              </w:rPr>
              <w:t>3.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Field Descriptions</w:t>
            </w:r>
            <w:r>
              <w:rPr>
                <w:noProof/>
                <w:webHidden/>
              </w:rPr>
              <w:tab/>
            </w:r>
            <w:r>
              <w:rPr>
                <w:noProof/>
                <w:webHidden/>
              </w:rPr>
              <w:fldChar w:fldCharType="begin"/>
            </w:r>
            <w:r>
              <w:rPr>
                <w:noProof/>
                <w:webHidden/>
              </w:rPr>
              <w:instrText xml:space="preserve"> PAGEREF _Toc176093331 \h </w:instrText>
            </w:r>
            <w:r>
              <w:rPr>
                <w:noProof/>
                <w:webHidden/>
              </w:rPr>
            </w:r>
            <w:r>
              <w:rPr>
                <w:noProof/>
                <w:webHidden/>
              </w:rPr>
              <w:fldChar w:fldCharType="separate"/>
            </w:r>
            <w:r w:rsidR="00120B28">
              <w:rPr>
                <w:noProof/>
                <w:webHidden/>
              </w:rPr>
              <w:t>10</w:t>
            </w:r>
            <w:r>
              <w:rPr>
                <w:noProof/>
                <w:webHidden/>
              </w:rPr>
              <w:fldChar w:fldCharType="end"/>
            </w:r>
          </w:hyperlink>
        </w:p>
        <w:p w14:paraId="08D3DADC" w14:textId="423156EC"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2" w:history="1">
            <w:r w:rsidRPr="004933AF">
              <w:rPr>
                <w:rStyle w:val="Hyperlink"/>
                <w:noProof/>
              </w:rPr>
              <w:t>3.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Data Context</w:t>
            </w:r>
            <w:r>
              <w:rPr>
                <w:noProof/>
                <w:webHidden/>
              </w:rPr>
              <w:tab/>
            </w:r>
            <w:r>
              <w:rPr>
                <w:noProof/>
                <w:webHidden/>
              </w:rPr>
              <w:fldChar w:fldCharType="begin"/>
            </w:r>
            <w:r>
              <w:rPr>
                <w:noProof/>
                <w:webHidden/>
              </w:rPr>
              <w:instrText xml:space="preserve"> PAGEREF _Toc176093332 \h </w:instrText>
            </w:r>
            <w:r>
              <w:rPr>
                <w:noProof/>
                <w:webHidden/>
              </w:rPr>
            </w:r>
            <w:r>
              <w:rPr>
                <w:noProof/>
                <w:webHidden/>
              </w:rPr>
              <w:fldChar w:fldCharType="separate"/>
            </w:r>
            <w:r w:rsidR="00120B28">
              <w:rPr>
                <w:noProof/>
                <w:webHidden/>
              </w:rPr>
              <w:t>11</w:t>
            </w:r>
            <w:r>
              <w:rPr>
                <w:noProof/>
                <w:webHidden/>
              </w:rPr>
              <w:fldChar w:fldCharType="end"/>
            </w:r>
          </w:hyperlink>
        </w:p>
        <w:p w14:paraId="427FECAF" w14:textId="30119C59"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3" w:history="1">
            <w:r w:rsidRPr="004933AF">
              <w:rPr>
                <w:rStyle w:val="Hyperlink"/>
                <w:noProof/>
              </w:rPr>
              <w:t>3.4</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Data Conditioning</w:t>
            </w:r>
            <w:r>
              <w:rPr>
                <w:noProof/>
                <w:webHidden/>
              </w:rPr>
              <w:tab/>
            </w:r>
            <w:r>
              <w:rPr>
                <w:noProof/>
                <w:webHidden/>
              </w:rPr>
              <w:fldChar w:fldCharType="begin"/>
            </w:r>
            <w:r>
              <w:rPr>
                <w:noProof/>
                <w:webHidden/>
              </w:rPr>
              <w:instrText xml:space="preserve"> PAGEREF _Toc176093333 \h </w:instrText>
            </w:r>
            <w:r>
              <w:rPr>
                <w:noProof/>
                <w:webHidden/>
              </w:rPr>
            </w:r>
            <w:r>
              <w:rPr>
                <w:noProof/>
                <w:webHidden/>
              </w:rPr>
              <w:fldChar w:fldCharType="separate"/>
            </w:r>
            <w:r w:rsidR="00120B28">
              <w:rPr>
                <w:noProof/>
                <w:webHidden/>
              </w:rPr>
              <w:t>11</w:t>
            </w:r>
            <w:r>
              <w:rPr>
                <w:noProof/>
                <w:webHidden/>
              </w:rPr>
              <w:fldChar w:fldCharType="end"/>
            </w:r>
          </w:hyperlink>
        </w:p>
        <w:p w14:paraId="40A7C958" w14:textId="7597399B"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4" w:history="1">
            <w:r w:rsidRPr="004933AF">
              <w:rPr>
                <w:rStyle w:val="Hyperlink"/>
                <w:noProof/>
              </w:rPr>
              <w:t>3.5</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Data Quality Assessment</w:t>
            </w:r>
            <w:r>
              <w:rPr>
                <w:noProof/>
                <w:webHidden/>
              </w:rPr>
              <w:tab/>
            </w:r>
            <w:r>
              <w:rPr>
                <w:noProof/>
                <w:webHidden/>
              </w:rPr>
              <w:fldChar w:fldCharType="begin"/>
            </w:r>
            <w:r>
              <w:rPr>
                <w:noProof/>
                <w:webHidden/>
              </w:rPr>
              <w:instrText xml:space="preserve"> PAGEREF _Toc176093334 \h </w:instrText>
            </w:r>
            <w:r>
              <w:rPr>
                <w:noProof/>
                <w:webHidden/>
              </w:rPr>
            </w:r>
            <w:r>
              <w:rPr>
                <w:noProof/>
                <w:webHidden/>
              </w:rPr>
              <w:fldChar w:fldCharType="separate"/>
            </w:r>
            <w:r w:rsidR="00120B28">
              <w:rPr>
                <w:noProof/>
                <w:webHidden/>
              </w:rPr>
              <w:t>11</w:t>
            </w:r>
            <w:r>
              <w:rPr>
                <w:noProof/>
                <w:webHidden/>
              </w:rPr>
              <w:fldChar w:fldCharType="end"/>
            </w:r>
          </w:hyperlink>
        </w:p>
        <w:p w14:paraId="7FE411A7" w14:textId="56DBD02A"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5" w:history="1">
            <w:r w:rsidRPr="004933AF">
              <w:rPr>
                <w:rStyle w:val="Hyperlink"/>
                <w:noProof/>
              </w:rPr>
              <w:t>3.6</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Other Data Sources</w:t>
            </w:r>
            <w:r>
              <w:rPr>
                <w:noProof/>
                <w:webHidden/>
              </w:rPr>
              <w:tab/>
            </w:r>
            <w:r>
              <w:rPr>
                <w:noProof/>
                <w:webHidden/>
              </w:rPr>
              <w:fldChar w:fldCharType="begin"/>
            </w:r>
            <w:r>
              <w:rPr>
                <w:noProof/>
                <w:webHidden/>
              </w:rPr>
              <w:instrText xml:space="preserve"> PAGEREF _Toc176093335 \h </w:instrText>
            </w:r>
            <w:r>
              <w:rPr>
                <w:noProof/>
                <w:webHidden/>
              </w:rPr>
            </w:r>
            <w:r>
              <w:rPr>
                <w:noProof/>
                <w:webHidden/>
              </w:rPr>
              <w:fldChar w:fldCharType="separate"/>
            </w:r>
            <w:r w:rsidR="00120B28">
              <w:rPr>
                <w:noProof/>
                <w:webHidden/>
              </w:rPr>
              <w:t>12</w:t>
            </w:r>
            <w:r>
              <w:rPr>
                <w:noProof/>
                <w:webHidden/>
              </w:rPr>
              <w:fldChar w:fldCharType="end"/>
            </w:r>
          </w:hyperlink>
        </w:p>
        <w:p w14:paraId="6B8627F4" w14:textId="7594DBA3"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6" w:history="1">
            <w:r w:rsidRPr="004933AF">
              <w:rPr>
                <w:rStyle w:val="Hyperlink"/>
                <w:noProof/>
              </w:rPr>
              <w:t>3.7</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torage Medium</w:t>
            </w:r>
            <w:r>
              <w:rPr>
                <w:noProof/>
                <w:webHidden/>
              </w:rPr>
              <w:tab/>
            </w:r>
            <w:r>
              <w:rPr>
                <w:noProof/>
                <w:webHidden/>
              </w:rPr>
              <w:fldChar w:fldCharType="begin"/>
            </w:r>
            <w:r>
              <w:rPr>
                <w:noProof/>
                <w:webHidden/>
              </w:rPr>
              <w:instrText xml:space="preserve"> PAGEREF _Toc176093336 \h </w:instrText>
            </w:r>
            <w:r>
              <w:rPr>
                <w:noProof/>
                <w:webHidden/>
              </w:rPr>
            </w:r>
            <w:r>
              <w:rPr>
                <w:noProof/>
                <w:webHidden/>
              </w:rPr>
              <w:fldChar w:fldCharType="separate"/>
            </w:r>
            <w:r w:rsidR="00120B28">
              <w:rPr>
                <w:noProof/>
                <w:webHidden/>
              </w:rPr>
              <w:t>12</w:t>
            </w:r>
            <w:r>
              <w:rPr>
                <w:noProof/>
                <w:webHidden/>
              </w:rPr>
              <w:fldChar w:fldCharType="end"/>
            </w:r>
          </w:hyperlink>
        </w:p>
        <w:p w14:paraId="14B7B840" w14:textId="2041DFC4"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7" w:history="1">
            <w:r w:rsidRPr="004933AF">
              <w:rPr>
                <w:rStyle w:val="Hyperlink"/>
                <w:noProof/>
              </w:rPr>
              <w:t>3.8</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torage Security</w:t>
            </w:r>
            <w:r>
              <w:rPr>
                <w:noProof/>
                <w:webHidden/>
              </w:rPr>
              <w:tab/>
            </w:r>
            <w:r>
              <w:rPr>
                <w:noProof/>
                <w:webHidden/>
              </w:rPr>
              <w:fldChar w:fldCharType="begin"/>
            </w:r>
            <w:r>
              <w:rPr>
                <w:noProof/>
                <w:webHidden/>
              </w:rPr>
              <w:instrText xml:space="preserve"> PAGEREF _Toc176093337 \h </w:instrText>
            </w:r>
            <w:r>
              <w:rPr>
                <w:noProof/>
                <w:webHidden/>
              </w:rPr>
            </w:r>
            <w:r>
              <w:rPr>
                <w:noProof/>
                <w:webHidden/>
              </w:rPr>
              <w:fldChar w:fldCharType="separate"/>
            </w:r>
            <w:r w:rsidR="00120B28">
              <w:rPr>
                <w:noProof/>
                <w:webHidden/>
              </w:rPr>
              <w:t>12</w:t>
            </w:r>
            <w:r>
              <w:rPr>
                <w:noProof/>
                <w:webHidden/>
              </w:rPr>
              <w:fldChar w:fldCharType="end"/>
            </w:r>
          </w:hyperlink>
        </w:p>
        <w:p w14:paraId="6724256C" w14:textId="0E17AA27"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8" w:history="1">
            <w:r w:rsidRPr="004933AF">
              <w:rPr>
                <w:rStyle w:val="Hyperlink"/>
                <w:noProof/>
              </w:rPr>
              <w:t>3.9</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torage Costs</w:t>
            </w:r>
            <w:r>
              <w:rPr>
                <w:noProof/>
                <w:webHidden/>
              </w:rPr>
              <w:tab/>
            </w:r>
            <w:r>
              <w:rPr>
                <w:noProof/>
                <w:webHidden/>
              </w:rPr>
              <w:fldChar w:fldCharType="begin"/>
            </w:r>
            <w:r>
              <w:rPr>
                <w:noProof/>
                <w:webHidden/>
              </w:rPr>
              <w:instrText xml:space="preserve"> PAGEREF _Toc176093338 \h </w:instrText>
            </w:r>
            <w:r>
              <w:rPr>
                <w:noProof/>
                <w:webHidden/>
              </w:rPr>
            </w:r>
            <w:r>
              <w:rPr>
                <w:noProof/>
                <w:webHidden/>
              </w:rPr>
              <w:fldChar w:fldCharType="separate"/>
            </w:r>
            <w:r w:rsidR="00120B28">
              <w:rPr>
                <w:noProof/>
                <w:webHidden/>
              </w:rPr>
              <w:t>12</w:t>
            </w:r>
            <w:r>
              <w:rPr>
                <w:noProof/>
                <w:webHidden/>
              </w:rPr>
              <w:fldChar w:fldCharType="end"/>
            </w:r>
          </w:hyperlink>
        </w:p>
        <w:p w14:paraId="70BC8695" w14:textId="13AB414F"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39" w:history="1">
            <w:r w:rsidRPr="004933AF">
              <w:rPr>
                <w:rStyle w:val="Hyperlink"/>
                <w:noProof/>
              </w:rPr>
              <w:t>Section 4: Select Section Title Based on Project Type</w:t>
            </w:r>
            <w:r>
              <w:rPr>
                <w:noProof/>
                <w:webHidden/>
              </w:rPr>
              <w:tab/>
            </w:r>
            <w:r>
              <w:rPr>
                <w:noProof/>
                <w:webHidden/>
              </w:rPr>
              <w:fldChar w:fldCharType="begin"/>
            </w:r>
            <w:r>
              <w:rPr>
                <w:noProof/>
                <w:webHidden/>
              </w:rPr>
              <w:instrText xml:space="preserve"> PAGEREF _Toc176093339 \h </w:instrText>
            </w:r>
            <w:r>
              <w:rPr>
                <w:noProof/>
                <w:webHidden/>
              </w:rPr>
            </w:r>
            <w:r>
              <w:rPr>
                <w:noProof/>
                <w:webHidden/>
              </w:rPr>
              <w:fldChar w:fldCharType="separate"/>
            </w:r>
            <w:r w:rsidR="00120B28">
              <w:rPr>
                <w:noProof/>
                <w:webHidden/>
              </w:rPr>
              <w:t>13</w:t>
            </w:r>
            <w:r>
              <w:rPr>
                <w:noProof/>
                <w:webHidden/>
              </w:rPr>
              <w:fldChar w:fldCharType="end"/>
            </w:r>
          </w:hyperlink>
        </w:p>
        <w:p w14:paraId="0B8406FB" w14:textId="7ABB2F2D"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40" w:history="1">
            <w:r w:rsidRPr="004933AF">
              <w:rPr>
                <w:rStyle w:val="Hyperlink"/>
                <w:noProof/>
              </w:rPr>
              <w:t>4.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Algorithms and Analysis</w:t>
            </w:r>
            <w:r>
              <w:rPr>
                <w:noProof/>
                <w:webHidden/>
              </w:rPr>
              <w:tab/>
            </w:r>
            <w:r>
              <w:rPr>
                <w:noProof/>
                <w:webHidden/>
              </w:rPr>
              <w:fldChar w:fldCharType="begin"/>
            </w:r>
            <w:r>
              <w:rPr>
                <w:noProof/>
                <w:webHidden/>
              </w:rPr>
              <w:instrText xml:space="preserve"> PAGEREF _Toc176093340 \h </w:instrText>
            </w:r>
            <w:r>
              <w:rPr>
                <w:noProof/>
                <w:webHidden/>
              </w:rPr>
            </w:r>
            <w:r>
              <w:rPr>
                <w:noProof/>
                <w:webHidden/>
              </w:rPr>
              <w:fldChar w:fldCharType="separate"/>
            </w:r>
            <w:r w:rsidR="00120B28">
              <w:rPr>
                <w:noProof/>
                <w:webHidden/>
              </w:rPr>
              <w:t>13</w:t>
            </w:r>
            <w:r>
              <w:rPr>
                <w:noProof/>
                <w:webHidden/>
              </w:rPr>
              <w:fldChar w:fldCharType="end"/>
            </w:r>
          </w:hyperlink>
        </w:p>
        <w:p w14:paraId="630C809B" w14:textId="7CB75C37"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1" w:history="1">
            <w:r w:rsidRPr="004933AF">
              <w:rPr>
                <w:rStyle w:val="Hyperlink"/>
                <w:noProof/>
              </w:rPr>
              <w:t>4.1.1</w:t>
            </w:r>
            <w:r>
              <w:rPr>
                <w:rFonts w:eastAsiaTheme="minorEastAsia" w:cstheme="minorBidi"/>
                <w:smallCaps w:val="0"/>
                <w:noProof/>
                <w:color w:val="auto"/>
                <w:kern w:val="2"/>
                <w:sz w:val="24"/>
                <w:szCs w:val="24"/>
                <w14:ligatures w14:val="standardContextual"/>
              </w:rPr>
              <w:tab/>
            </w:r>
            <w:r w:rsidRPr="004933AF">
              <w:rPr>
                <w:rStyle w:val="Hyperlink"/>
                <w:noProof/>
              </w:rPr>
              <w:t>Algorithms</w:t>
            </w:r>
            <w:r>
              <w:rPr>
                <w:noProof/>
                <w:webHidden/>
              </w:rPr>
              <w:tab/>
            </w:r>
            <w:r>
              <w:rPr>
                <w:noProof/>
                <w:webHidden/>
              </w:rPr>
              <w:fldChar w:fldCharType="begin"/>
            </w:r>
            <w:r>
              <w:rPr>
                <w:noProof/>
                <w:webHidden/>
              </w:rPr>
              <w:instrText xml:space="preserve"> PAGEREF _Toc176093341 \h </w:instrText>
            </w:r>
            <w:r>
              <w:rPr>
                <w:noProof/>
                <w:webHidden/>
              </w:rPr>
            </w:r>
            <w:r>
              <w:rPr>
                <w:noProof/>
                <w:webHidden/>
              </w:rPr>
              <w:fldChar w:fldCharType="separate"/>
            </w:r>
            <w:r w:rsidR="00120B28">
              <w:rPr>
                <w:noProof/>
                <w:webHidden/>
              </w:rPr>
              <w:t>13</w:t>
            </w:r>
            <w:r>
              <w:rPr>
                <w:noProof/>
                <w:webHidden/>
              </w:rPr>
              <w:fldChar w:fldCharType="end"/>
            </w:r>
          </w:hyperlink>
        </w:p>
        <w:p w14:paraId="71AEA7B4" w14:textId="0519BEE6"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2" w:history="1">
            <w:r w:rsidRPr="004933AF">
              <w:rPr>
                <w:rStyle w:val="Hyperlink"/>
                <w:noProof/>
              </w:rPr>
              <w:t>4.1.2</w:t>
            </w:r>
            <w:r>
              <w:rPr>
                <w:rFonts w:eastAsiaTheme="minorEastAsia" w:cstheme="minorBidi"/>
                <w:smallCaps w:val="0"/>
                <w:noProof/>
                <w:color w:val="auto"/>
                <w:kern w:val="2"/>
                <w:sz w:val="24"/>
                <w:szCs w:val="24"/>
                <w14:ligatures w14:val="standardContextual"/>
              </w:rPr>
              <w:tab/>
            </w:r>
            <w:r w:rsidRPr="004933AF">
              <w:rPr>
                <w:rStyle w:val="Hyperlink"/>
                <w:noProof/>
              </w:rPr>
              <w:t>Analysis</w:t>
            </w:r>
            <w:r>
              <w:rPr>
                <w:noProof/>
                <w:webHidden/>
              </w:rPr>
              <w:tab/>
            </w:r>
            <w:r>
              <w:rPr>
                <w:noProof/>
                <w:webHidden/>
              </w:rPr>
              <w:fldChar w:fldCharType="begin"/>
            </w:r>
            <w:r>
              <w:rPr>
                <w:noProof/>
                <w:webHidden/>
              </w:rPr>
              <w:instrText xml:space="preserve"> PAGEREF _Toc176093342 \h </w:instrText>
            </w:r>
            <w:r>
              <w:rPr>
                <w:noProof/>
                <w:webHidden/>
              </w:rPr>
            </w:r>
            <w:r>
              <w:rPr>
                <w:noProof/>
                <w:webHidden/>
              </w:rPr>
              <w:fldChar w:fldCharType="separate"/>
            </w:r>
            <w:r w:rsidR="00120B28">
              <w:rPr>
                <w:noProof/>
                <w:webHidden/>
              </w:rPr>
              <w:t>13</w:t>
            </w:r>
            <w:r>
              <w:rPr>
                <w:noProof/>
                <w:webHidden/>
              </w:rPr>
              <w:fldChar w:fldCharType="end"/>
            </w:r>
          </w:hyperlink>
        </w:p>
        <w:p w14:paraId="546485B9" w14:textId="3EF7FE20"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43" w:history="1">
            <w:r w:rsidRPr="004933AF">
              <w:rPr>
                <w:rStyle w:val="Hyperlink"/>
                <w:noProof/>
              </w:rPr>
              <w:t>4.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Machine Learning Model Exploration and Selection</w:t>
            </w:r>
            <w:r>
              <w:rPr>
                <w:noProof/>
                <w:webHidden/>
              </w:rPr>
              <w:tab/>
            </w:r>
            <w:r>
              <w:rPr>
                <w:noProof/>
                <w:webHidden/>
              </w:rPr>
              <w:fldChar w:fldCharType="begin"/>
            </w:r>
            <w:r>
              <w:rPr>
                <w:noProof/>
                <w:webHidden/>
              </w:rPr>
              <w:instrText xml:space="preserve"> PAGEREF _Toc176093343 \h </w:instrText>
            </w:r>
            <w:r>
              <w:rPr>
                <w:noProof/>
                <w:webHidden/>
              </w:rPr>
            </w:r>
            <w:r>
              <w:rPr>
                <w:noProof/>
                <w:webHidden/>
              </w:rPr>
              <w:fldChar w:fldCharType="separate"/>
            </w:r>
            <w:r w:rsidR="00120B28">
              <w:rPr>
                <w:noProof/>
                <w:webHidden/>
              </w:rPr>
              <w:t>14</w:t>
            </w:r>
            <w:r>
              <w:rPr>
                <w:noProof/>
                <w:webHidden/>
              </w:rPr>
              <w:fldChar w:fldCharType="end"/>
            </w:r>
          </w:hyperlink>
        </w:p>
        <w:p w14:paraId="2F6AE240" w14:textId="14DB0D17"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4" w:history="1">
            <w:r w:rsidRPr="004933AF">
              <w:rPr>
                <w:rStyle w:val="Hyperlink"/>
                <w:noProof/>
              </w:rPr>
              <w:t>4.2.1</w:t>
            </w:r>
            <w:r>
              <w:rPr>
                <w:rFonts w:eastAsiaTheme="minorEastAsia" w:cstheme="minorBidi"/>
                <w:smallCaps w:val="0"/>
                <w:noProof/>
                <w:color w:val="auto"/>
                <w:kern w:val="2"/>
                <w:sz w:val="24"/>
                <w:szCs w:val="24"/>
                <w14:ligatures w14:val="standardContextual"/>
              </w:rPr>
              <w:tab/>
            </w:r>
            <w:r w:rsidRPr="004933AF">
              <w:rPr>
                <w:rStyle w:val="Hyperlink"/>
                <w:noProof/>
              </w:rPr>
              <w:t>Model Exploration</w:t>
            </w:r>
            <w:r>
              <w:rPr>
                <w:noProof/>
                <w:webHidden/>
              </w:rPr>
              <w:tab/>
            </w:r>
            <w:r>
              <w:rPr>
                <w:noProof/>
                <w:webHidden/>
              </w:rPr>
              <w:fldChar w:fldCharType="begin"/>
            </w:r>
            <w:r>
              <w:rPr>
                <w:noProof/>
                <w:webHidden/>
              </w:rPr>
              <w:instrText xml:space="preserve"> PAGEREF _Toc176093344 \h </w:instrText>
            </w:r>
            <w:r>
              <w:rPr>
                <w:noProof/>
                <w:webHidden/>
              </w:rPr>
            </w:r>
            <w:r>
              <w:rPr>
                <w:noProof/>
                <w:webHidden/>
              </w:rPr>
              <w:fldChar w:fldCharType="separate"/>
            </w:r>
            <w:r w:rsidR="00120B28">
              <w:rPr>
                <w:noProof/>
                <w:webHidden/>
              </w:rPr>
              <w:t>14</w:t>
            </w:r>
            <w:r>
              <w:rPr>
                <w:noProof/>
                <w:webHidden/>
              </w:rPr>
              <w:fldChar w:fldCharType="end"/>
            </w:r>
          </w:hyperlink>
        </w:p>
        <w:p w14:paraId="32767523" w14:textId="2434DF7D"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5" w:history="1">
            <w:r w:rsidRPr="004933AF">
              <w:rPr>
                <w:rStyle w:val="Hyperlink"/>
                <w:noProof/>
              </w:rPr>
              <w:t>4.2.2</w:t>
            </w:r>
            <w:r>
              <w:rPr>
                <w:rFonts w:eastAsiaTheme="minorEastAsia" w:cstheme="minorBidi"/>
                <w:smallCaps w:val="0"/>
                <w:noProof/>
                <w:color w:val="auto"/>
                <w:kern w:val="2"/>
                <w:sz w:val="24"/>
                <w:szCs w:val="24"/>
                <w14:ligatures w14:val="standardContextual"/>
              </w:rPr>
              <w:tab/>
            </w:r>
            <w:r w:rsidRPr="004933AF">
              <w:rPr>
                <w:rStyle w:val="Hyperlink"/>
                <w:noProof/>
              </w:rPr>
              <w:t>Model Selection</w:t>
            </w:r>
            <w:r>
              <w:rPr>
                <w:noProof/>
                <w:webHidden/>
              </w:rPr>
              <w:tab/>
            </w:r>
            <w:r>
              <w:rPr>
                <w:noProof/>
                <w:webHidden/>
              </w:rPr>
              <w:fldChar w:fldCharType="begin"/>
            </w:r>
            <w:r>
              <w:rPr>
                <w:noProof/>
                <w:webHidden/>
              </w:rPr>
              <w:instrText xml:space="preserve"> PAGEREF _Toc176093345 \h </w:instrText>
            </w:r>
            <w:r>
              <w:rPr>
                <w:noProof/>
                <w:webHidden/>
              </w:rPr>
            </w:r>
            <w:r>
              <w:rPr>
                <w:noProof/>
                <w:webHidden/>
              </w:rPr>
              <w:fldChar w:fldCharType="separate"/>
            </w:r>
            <w:r w:rsidR="00120B28">
              <w:rPr>
                <w:noProof/>
                <w:webHidden/>
              </w:rPr>
              <w:t>14</w:t>
            </w:r>
            <w:r>
              <w:rPr>
                <w:noProof/>
                <w:webHidden/>
              </w:rPr>
              <w:fldChar w:fldCharType="end"/>
            </w:r>
          </w:hyperlink>
        </w:p>
        <w:p w14:paraId="057888EC" w14:textId="79A62585"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46" w:history="1">
            <w:r w:rsidRPr="004933AF">
              <w:rPr>
                <w:rStyle w:val="Hyperlink"/>
                <w:noProof/>
              </w:rPr>
              <w:t>4.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olution Approach</w:t>
            </w:r>
            <w:r>
              <w:rPr>
                <w:noProof/>
                <w:webHidden/>
              </w:rPr>
              <w:tab/>
            </w:r>
            <w:r>
              <w:rPr>
                <w:noProof/>
                <w:webHidden/>
              </w:rPr>
              <w:fldChar w:fldCharType="begin"/>
            </w:r>
            <w:r>
              <w:rPr>
                <w:noProof/>
                <w:webHidden/>
              </w:rPr>
              <w:instrText xml:space="preserve"> PAGEREF _Toc176093346 \h </w:instrText>
            </w:r>
            <w:r>
              <w:rPr>
                <w:noProof/>
                <w:webHidden/>
              </w:rPr>
            </w:r>
            <w:r>
              <w:rPr>
                <w:noProof/>
                <w:webHidden/>
              </w:rPr>
              <w:fldChar w:fldCharType="separate"/>
            </w:r>
            <w:r w:rsidR="00120B28">
              <w:rPr>
                <w:noProof/>
                <w:webHidden/>
              </w:rPr>
              <w:t>14</w:t>
            </w:r>
            <w:r>
              <w:rPr>
                <w:noProof/>
                <w:webHidden/>
              </w:rPr>
              <w:fldChar w:fldCharType="end"/>
            </w:r>
          </w:hyperlink>
        </w:p>
        <w:p w14:paraId="7C298AF7" w14:textId="1DAB8B9F"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7" w:history="1">
            <w:r w:rsidRPr="004933AF">
              <w:rPr>
                <w:rStyle w:val="Hyperlink"/>
                <w:noProof/>
              </w:rPr>
              <w:t>4.3.1</w:t>
            </w:r>
            <w:r>
              <w:rPr>
                <w:rFonts w:eastAsiaTheme="minorEastAsia" w:cstheme="minorBidi"/>
                <w:smallCaps w:val="0"/>
                <w:noProof/>
                <w:color w:val="auto"/>
                <w:kern w:val="2"/>
                <w:sz w:val="24"/>
                <w:szCs w:val="24"/>
                <w14:ligatures w14:val="standardContextual"/>
              </w:rPr>
              <w:tab/>
            </w:r>
            <w:r w:rsidRPr="004933AF">
              <w:rPr>
                <w:rStyle w:val="Hyperlink"/>
                <w:noProof/>
              </w:rPr>
              <w:t>Systems Architecture</w:t>
            </w:r>
            <w:r>
              <w:rPr>
                <w:noProof/>
                <w:webHidden/>
              </w:rPr>
              <w:tab/>
            </w:r>
            <w:r>
              <w:rPr>
                <w:noProof/>
                <w:webHidden/>
              </w:rPr>
              <w:fldChar w:fldCharType="begin"/>
            </w:r>
            <w:r>
              <w:rPr>
                <w:noProof/>
                <w:webHidden/>
              </w:rPr>
              <w:instrText xml:space="preserve"> PAGEREF _Toc176093347 \h </w:instrText>
            </w:r>
            <w:r>
              <w:rPr>
                <w:noProof/>
                <w:webHidden/>
              </w:rPr>
            </w:r>
            <w:r>
              <w:rPr>
                <w:noProof/>
                <w:webHidden/>
              </w:rPr>
              <w:fldChar w:fldCharType="separate"/>
            </w:r>
            <w:r w:rsidR="00120B28">
              <w:rPr>
                <w:noProof/>
                <w:webHidden/>
              </w:rPr>
              <w:t>14</w:t>
            </w:r>
            <w:r>
              <w:rPr>
                <w:noProof/>
                <w:webHidden/>
              </w:rPr>
              <w:fldChar w:fldCharType="end"/>
            </w:r>
          </w:hyperlink>
        </w:p>
        <w:p w14:paraId="60C51FA3" w14:textId="0991A563"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8" w:history="1">
            <w:r w:rsidRPr="004933AF">
              <w:rPr>
                <w:rStyle w:val="Hyperlink"/>
                <w:noProof/>
              </w:rPr>
              <w:t>4.3.2</w:t>
            </w:r>
            <w:r>
              <w:rPr>
                <w:rFonts w:eastAsiaTheme="minorEastAsia" w:cstheme="minorBidi"/>
                <w:smallCaps w:val="0"/>
                <w:noProof/>
                <w:color w:val="auto"/>
                <w:kern w:val="2"/>
                <w:sz w:val="24"/>
                <w:szCs w:val="24"/>
                <w14:ligatures w14:val="standardContextual"/>
              </w:rPr>
              <w:tab/>
            </w:r>
            <w:r w:rsidRPr="004933AF">
              <w:rPr>
                <w:rStyle w:val="Hyperlink"/>
                <w:noProof/>
              </w:rPr>
              <w:t>Systems Security</w:t>
            </w:r>
            <w:r>
              <w:rPr>
                <w:noProof/>
                <w:webHidden/>
              </w:rPr>
              <w:tab/>
            </w:r>
            <w:r>
              <w:rPr>
                <w:noProof/>
                <w:webHidden/>
              </w:rPr>
              <w:fldChar w:fldCharType="begin"/>
            </w:r>
            <w:r>
              <w:rPr>
                <w:noProof/>
                <w:webHidden/>
              </w:rPr>
              <w:instrText xml:space="preserve"> PAGEREF _Toc176093348 \h </w:instrText>
            </w:r>
            <w:r>
              <w:rPr>
                <w:noProof/>
                <w:webHidden/>
              </w:rPr>
            </w:r>
            <w:r>
              <w:rPr>
                <w:noProof/>
                <w:webHidden/>
              </w:rPr>
              <w:fldChar w:fldCharType="separate"/>
            </w:r>
            <w:r w:rsidR="00120B28">
              <w:rPr>
                <w:noProof/>
                <w:webHidden/>
              </w:rPr>
              <w:t>14</w:t>
            </w:r>
            <w:r>
              <w:rPr>
                <w:noProof/>
                <w:webHidden/>
              </w:rPr>
              <w:fldChar w:fldCharType="end"/>
            </w:r>
          </w:hyperlink>
        </w:p>
        <w:p w14:paraId="055B9E70" w14:textId="3138405C"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9" w:history="1">
            <w:r w:rsidRPr="004933AF">
              <w:rPr>
                <w:rStyle w:val="Hyperlink"/>
                <w:noProof/>
              </w:rPr>
              <w:t>4.3.3</w:t>
            </w:r>
            <w:r>
              <w:rPr>
                <w:rFonts w:eastAsiaTheme="minorEastAsia" w:cstheme="minorBidi"/>
                <w:smallCaps w:val="0"/>
                <w:noProof/>
                <w:color w:val="auto"/>
                <w:kern w:val="2"/>
                <w:sz w:val="24"/>
                <w:szCs w:val="24"/>
                <w14:ligatures w14:val="standardContextual"/>
              </w:rPr>
              <w:tab/>
            </w:r>
            <w:r w:rsidRPr="004933AF">
              <w:rPr>
                <w:rStyle w:val="Hyperlink"/>
                <w:noProof/>
              </w:rPr>
              <w:t>Systems Data Flows</w:t>
            </w:r>
            <w:r>
              <w:rPr>
                <w:noProof/>
                <w:webHidden/>
              </w:rPr>
              <w:tab/>
            </w:r>
            <w:r>
              <w:rPr>
                <w:noProof/>
                <w:webHidden/>
              </w:rPr>
              <w:fldChar w:fldCharType="begin"/>
            </w:r>
            <w:r>
              <w:rPr>
                <w:noProof/>
                <w:webHidden/>
              </w:rPr>
              <w:instrText xml:space="preserve"> PAGEREF _Toc176093349 \h </w:instrText>
            </w:r>
            <w:r>
              <w:rPr>
                <w:noProof/>
                <w:webHidden/>
              </w:rPr>
            </w:r>
            <w:r>
              <w:rPr>
                <w:noProof/>
                <w:webHidden/>
              </w:rPr>
              <w:fldChar w:fldCharType="separate"/>
            </w:r>
            <w:r w:rsidR="00120B28">
              <w:rPr>
                <w:noProof/>
                <w:webHidden/>
              </w:rPr>
              <w:t>14</w:t>
            </w:r>
            <w:r>
              <w:rPr>
                <w:noProof/>
                <w:webHidden/>
              </w:rPr>
              <w:fldChar w:fldCharType="end"/>
            </w:r>
          </w:hyperlink>
        </w:p>
        <w:p w14:paraId="26D9E995" w14:textId="52D96499"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50" w:history="1">
            <w:r w:rsidRPr="004933AF">
              <w:rPr>
                <w:rStyle w:val="Hyperlink"/>
                <w:noProof/>
              </w:rPr>
              <w:t>Section 5: Select Section Title Based on Project Type</w:t>
            </w:r>
            <w:r>
              <w:rPr>
                <w:noProof/>
                <w:webHidden/>
              </w:rPr>
              <w:tab/>
            </w:r>
            <w:r>
              <w:rPr>
                <w:noProof/>
                <w:webHidden/>
              </w:rPr>
              <w:fldChar w:fldCharType="begin"/>
            </w:r>
            <w:r>
              <w:rPr>
                <w:noProof/>
                <w:webHidden/>
              </w:rPr>
              <w:instrText xml:space="preserve"> PAGEREF _Toc176093350 \h </w:instrText>
            </w:r>
            <w:r>
              <w:rPr>
                <w:noProof/>
                <w:webHidden/>
              </w:rPr>
            </w:r>
            <w:r>
              <w:rPr>
                <w:noProof/>
                <w:webHidden/>
              </w:rPr>
              <w:fldChar w:fldCharType="separate"/>
            </w:r>
            <w:r w:rsidR="00120B28">
              <w:rPr>
                <w:noProof/>
                <w:webHidden/>
              </w:rPr>
              <w:t>14</w:t>
            </w:r>
            <w:r>
              <w:rPr>
                <w:noProof/>
                <w:webHidden/>
              </w:rPr>
              <w:fldChar w:fldCharType="end"/>
            </w:r>
          </w:hyperlink>
        </w:p>
        <w:p w14:paraId="10E2CA21" w14:textId="71996854"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51" w:history="1">
            <w:r w:rsidRPr="004933AF">
              <w:rPr>
                <w:rStyle w:val="Hyperlink"/>
                <w:noProof/>
              </w:rPr>
              <w:t>5.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Visualizations</w:t>
            </w:r>
            <w:r>
              <w:rPr>
                <w:noProof/>
                <w:webHidden/>
              </w:rPr>
              <w:tab/>
            </w:r>
            <w:r>
              <w:rPr>
                <w:noProof/>
                <w:webHidden/>
              </w:rPr>
              <w:fldChar w:fldCharType="begin"/>
            </w:r>
            <w:r>
              <w:rPr>
                <w:noProof/>
                <w:webHidden/>
              </w:rPr>
              <w:instrText xml:space="preserve"> PAGEREF _Toc176093351 \h </w:instrText>
            </w:r>
            <w:r>
              <w:rPr>
                <w:noProof/>
                <w:webHidden/>
              </w:rPr>
            </w:r>
            <w:r>
              <w:rPr>
                <w:noProof/>
                <w:webHidden/>
              </w:rPr>
              <w:fldChar w:fldCharType="separate"/>
            </w:r>
            <w:r w:rsidR="00120B28">
              <w:rPr>
                <w:noProof/>
                <w:webHidden/>
              </w:rPr>
              <w:t>15</w:t>
            </w:r>
            <w:r>
              <w:rPr>
                <w:noProof/>
                <w:webHidden/>
              </w:rPr>
              <w:fldChar w:fldCharType="end"/>
            </w:r>
          </w:hyperlink>
        </w:p>
        <w:p w14:paraId="67711506" w14:textId="4B9F02D5"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2" w:history="1">
            <w:r w:rsidRPr="004933AF">
              <w:rPr>
                <w:rStyle w:val="Hyperlink"/>
                <w:noProof/>
              </w:rPr>
              <w:t>5.1.1</w:t>
            </w:r>
            <w:r>
              <w:rPr>
                <w:rFonts w:eastAsiaTheme="minorEastAsia" w:cstheme="minorBidi"/>
                <w:smallCaps w:val="0"/>
                <w:noProof/>
                <w:color w:val="auto"/>
                <w:kern w:val="2"/>
                <w:sz w:val="24"/>
                <w:szCs w:val="24"/>
                <w14:ligatures w14:val="standardContextual"/>
              </w:rPr>
              <w:tab/>
            </w:r>
            <w:r w:rsidRPr="004933AF">
              <w:rPr>
                <w:rStyle w:val="Hyperlink"/>
                <w:noProof/>
              </w:rPr>
              <w:t>Visualizations and Interpretations</w:t>
            </w:r>
            <w:r>
              <w:rPr>
                <w:noProof/>
                <w:webHidden/>
              </w:rPr>
              <w:tab/>
            </w:r>
            <w:r>
              <w:rPr>
                <w:noProof/>
                <w:webHidden/>
              </w:rPr>
              <w:fldChar w:fldCharType="begin"/>
            </w:r>
            <w:r>
              <w:rPr>
                <w:noProof/>
                <w:webHidden/>
              </w:rPr>
              <w:instrText xml:space="preserve"> PAGEREF _Toc176093352 \h </w:instrText>
            </w:r>
            <w:r>
              <w:rPr>
                <w:noProof/>
                <w:webHidden/>
              </w:rPr>
            </w:r>
            <w:r>
              <w:rPr>
                <w:noProof/>
                <w:webHidden/>
              </w:rPr>
              <w:fldChar w:fldCharType="separate"/>
            </w:r>
            <w:r w:rsidR="00120B28">
              <w:rPr>
                <w:noProof/>
                <w:webHidden/>
              </w:rPr>
              <w:t>15</w:t>
            </w:r>
            <w:r>
              <w:rPr>
                <w:noProof/>
                <w:webHidden/>
              </w:rPr>
              <w:fldChar w:fldCharType="end"/>
            </w:r>
          </w:hyperlink>
        </w:p>
        <w:p w14:paraId="78407A7E" w14:textId="60540B40"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53" w:history="1">
            <w:r w:rsidRPr="004933AF">
              <w:rPr>
                <w:rStyle w:val="Hyperlink"/>
                <w:noProof/>
              </w:rPr>
              <w:t>5.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Machine Learning Model Training, Evaluation, and Validation</w:t>
            </w:r>
            <w:r>
              <w:rPr>
                <w:noProof/>
                <w:webHidden/>
              </w:rPr>
              <w:tab/>
            </w:r>
            <w:r>
              <w:rPr>
                <w:noProof/>
                <w:webHidden/>
              </w:rPr>
              <w:fldChar w:fldCharType="begin"/>
            </w:r>
            <w:r>
              <w:rPr>
                <w:noProof/>
                <w:webHidden/>
              </w:rPr>
              <w:instrText xml:space="preserve"> PAGEREF _Toc176093353 \h </w:instrText>
            </w:r>
            <w:r>
              <w:rPr>
                <w:noProof/>
                <w:webHidden/>
              </w:rPr>
            </w:r>
            <w:r>
              <w:rPr>
                <w:noProof/>
                <w:webHidden/>
              </w:rPr>
              <w:fldChar w:fldCharType="separate"/>
            </w:r>
            <w:r w:rsidR="00120B28">
              <w:rPr>
                <w:noProof/>
                <w:webHidden/>
              </w:rPr>
              <w:t>15</w:t>
            </w:r>
            <w:r>
              <w:rPr>
                <w:noProof/>
                <w:webHidden/>
              </w:rPr>
              <w:fldChar w:fldCharType="end"/>
            </w:r>
          </w:hyperlink>
        </w:p>
        <w:p w14:paraId="5CA82284" w14:textId="2ADF4B1B"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4" w:history="1">
            <w:r w:rsidRPr="004933AF">
              <w:rPr>
                <w:rStyle w:val="Hyperlink"/>
                <w:noProof/>
              </w:rPr>
              <w:t>5.2.1</w:t>
            </w:r>
            <w:r>
              <w:rPr>
                <w:rFonts w:eastAsiaTheme="minorEastAsia" w:cstheme="minorBidi"/>
                <w:smallCaps w:val="0"/>
                <w:noProof/>
                <w:color w:val="auto"/>
                <w:kern w:val="2"/>
                <w:sz w:val="24"/>
                <w:szCs w:val="24"/>
                <w14:ligatures w14:val="standardContextual"/>
              </w:rPr>
              <w:tab/>
            </w:r>
            <w:r w:rsidRPr="004933AF">
              <w:rPr>
                <w:rStyle w:val="Hyperlink"/>
                <w:noProof/>
              </w:rPr>
              <w:t>Model Training</w:t>
            </w:r>
            <w:r>
              <w:rPr>
                <w:noProof/>
                <w:webHidden/>
              </w:rPr>
              <w:tab/>
            </w:r>
            <w:r>
              <w:rPr>
                <w:noProof/>
                <w:webHidden/>
              </w:rPr>
              <w:fldChar w:fldCharType="begin"/>
            </w:r>
            <w:r>
              <w:rPr>
                <w:noProof/>
                <w:webHidden/>
              </w:rPr>
              <w:instrText xml:space="preserve"> PAGEREF _Toc176093354 \h </w:instrText>
            </w:r>
            <w:r>
              <w:rPr>
                <w:noProof/>
                <w:webHidden/>
              </w:rPr>
            </w:r>
            <w:r>
              <w:rPr>
                <w:noProof/>
                <w:webHidden/>
              </w:rPr>
              <w:fldChar w:fldCharType="separate"/>
            </w:r>
            <w:r w:rsidR="00120B28">
              <w:rPr>
                <w:noProof/>
                <w:webHidden/>
              </w:rPr>
              <w:t>15</w:t>
            </w:r>
            <w:r>
              <w:rPr>
                <w:noProof/>
                <w:webHidden/>
              </w:rPr>
              <w:fldChar w:fldCharType="end"/>
            </w:r>
          </w:hyperlink>
        </w:p>
        <w:p w14:paraId="39410DC7" w14:textId="6888020A"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5" w:history="1">
            <w:r w:rsidRPr="004933AF">
              <w:rPr>
                <w:rStyle w:val="Hyperlink"/>
                <w:noProof/>
              </w:rPr>
              <w:t>5.2.2</w:t>
            </w:r>
            <w:r>
              <w:rPr>
                <w:rFonts w:eastAsiaTheme="minorEastAsia" w:cstheme="minorBidi"/>
                <w:smallCaps w:val="0"/>
                <w:noProof/>
                <w:color w:val="auto"/>
                <w:kern w:val="2"/>
                <w:sz w:val="24"/>
                <w:szCs w:val="24"/>
                <w14:ligatures w14:val="standardContextual"/>
              </w:rPr>
              <w:tab/>
            </w:r>
            <w:r w:rsidRPr="004933AF">
              <w:rPr>
                <w:rStyle w:val="Hyperlink"/>
                <w:noProof/>
              </w:rPr>
              <w:t>Model Evaluation</w:t>
            </w:r>
            <w:r>
              <w:rPr>
                <w:noProof/>
                <w:webHidden/>
              </w:rPr>
              <w:tab/>
            </w:r>
            <w:r>
              <w:rPr>
                <w:noProof/>
                <w:webHidden/>
              </w:rPr>
              <w:fldChar w:fldCharType="begin"/>
            </w:r>
            <w:r>
              <w:rPr>
                <w:noProof/>
                <w:webHidden/>
              </w:rPr>
              <w:instrText xml:space="preserve"> PAGEREF _Toc176093355 \h </w:instrText>
            </w:r>
            <w:r>
              <w:rPr>
                <w:noProof/>
                <w:webHidden/>
              </w:rPr>
            </w:r>
            <w:r>
              <w:rPr>
                <w:noProof/>
                <w:webHidden/>
              </w:rPr>
              <w:fldChar w:fldCharType="separate"/>
            </w:r>
            <w:r w:rsidR="00120B28">
              <w:rPr>
                <w:noProof/>
                <w:webHidden/>
              </w:rPr>
              <w:t>15</w:t>
            </w:r>
            <w:r>
              <w:rPr>
                <w:noProof/>
                <w:webHidden/>
              </w:rPr>
              <w:fldChar w:fldCharType="end"/>
            </w:r>
          </w:hyperlink>
        </w:p>
        <w:p w14:paraId="0FBA4D62" w14:textId="0C86A6D8"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6" w:history="1">
            <w:r w:rsidRPr="004933AF">
              <w:rPr>
                <w:rStyle w:val="Hyperlink"/>
                <w:noProof/>
              </w:rPr>
              <w:t>5.2.3</w:t>
            </w:r>
            <w:r>
              <w:rPr>
                <w:rFonts w:eastAsiaTheme="minorEastAsia" w:cstheme="minorBidi"/>
                <w:smallCaps w:val="0"/>
                <w:noProof/>
                <w:color w:val="auto"/>
                <w:kern w:val="2"/>
                <w:sz w:val="24"/>
                <w:szCs w:val="24"/>
                <w14:ligatures w14:val="standardContextual"/>
              </w:rPr>
              <w:tab/>
            </w:r>
            <w:r w:rsidRPr="004933AF">
              <w:rPr>
                <w:rStyle w:val="Hyperlink"/>
                <w:noProof/>
              </w:rPr>
              <w:t>Model Validation</w:t>
            </w:r>
            <w:r>
              <w:rPr>
                <w:noProof/>
                <w:webHidden/>
              </w:rPr>
              <w:tab/>
            </w:r>
            <w:r>
              <w:rPr>
                <w:noProof/>
                <w:webHidden/>
              </w:rPr>
              <w:fldChar w:fldCharType="begin"/>
            </w:r>
            <w:r>
              <w:rPr>
                <w:noProof/>
                <w:webHidden/>
              </w:rPr>
              <w:instrText xml:space="preserve"> PAGEREF _Toc176093356 \h </w:instrText>
            </w:r>
            <w:r>
              <w:rPr>
                <w:noProof/>
                <w:webHidden/>
              </w:rPr>
            </w:r>
            <w:r>
              <w:rPr>
                <w:noProof/>
                <w:webHidden/>
              </w:rPr>
              <w:fldChar w:fldCharType="separate"/>
            </w:r>
            <w:r w:rsidR="00120B28">
              <w:rPr>
                <w:noProof/>
                <w:webHidden/>
              </w:rPr>
              <w:t>15</w:t>
            </w:r>
            <w:r>
              <w:rPr>
                <w:noProof/>
                <w:webHidden/>
              </w:rPr>
              <w:fldChar w:fldCharType="end"/>
            </w:r>
          </w:hyperlink>
        </w:p>
        <w:p w14:paraId="79376404" w14:textId="468A13FD"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57" w:history="1">
            <w:r w:rsidRPr="004933AF">
              <w:rPr>
                <w:rStyle w:val="Hyperlink"/>
                <w:noProof/>
              </w:rPr>
              <w:t>5.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Testing and Validation</w:t>
            </w:r>
            <w:r>
              <w:rPr>
                <w:noProof/>
                <w:webHidden/>
              </w:rPr>
              <w:tab/>
            </w:r>
            <w:r>
              <w:rPr>
                <w:noProof/>
                <w:webHidden/>
              </w:rPr>
              <w:fldChar w:fldCharType="begin"/>
            </w:r>
            <w:r>
              <w:rPr>
                <w:noProof/>
                <w:webHidden/>
              </w:rPr>
              <w:instrText xml:space="preserve"> PAGEREF _Toc176093357 \h </w:instrText>
            </w:r>
            <w:r>
              <w:rPr>
                <w:noProof/>
                <w:webHidden/>
              </w:rPr>
            </w:r>
            <w:r>
              <w:rPr>
                <w:noProof/>
                <w:webHidden/>
              </w:rPr>
              <w:fldChar w:fldCharType="separate"/>
            </w:r>
            <w:r w:rsidR="00120B28">
              <w:rPr>
                <w:noProof/>
                <w:webHidden/>
              </w:rPr>
              <w:t>16</w:t>
            </w:r>
            <w:r>
              <w:rPr>
                <w:noProof/>
                <w:webHidden/>
              </w:rPr>
              <w:fldChar w:fldCharType="end"/>
            </w:r>
          </w:hyperlink>
        </w:p>
        <w:p w14:paraId="5D04EF3A" w14:textId="029DD4B7"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8" w:history="1">
            <w:r w:rsidRPr="004933AF">
              <w:rPr>
                <w:rStyle w:val="Hyperlink"/>
                <w:noProof/>
              </w:rPr>
              <w:t>5.3.1</w:t>
            </w:r>
            <w:r>
              <w:rPr>
                <w:rFonts w:eastAsiaTheme="minorEastAsia" w:cstheme="minorBidi"/>
                <w:smallCaps w:val="0"/>
                <w:noProof/>
                <w:color w:val="auto"/>
                <w:kern w:val="2"/>
                <w:sz w:val="24"/>
                <w:szCs w:val="24"/>
                <w14:ligatures w14:val="standardContextual"/>
              </w:rPr>
              <w:tab/>
            </w:r>
            <w:r w:rsidRPr="004933AF">
              <w:rPr>
                <w:rStyle w:val="Hyperlink"/>
                <w:noProof/>
              </w:rPr>
              <w:t>Testing</w:t>
            </w:r>
            <w:r>
              <w:rPr>
                <w:noProof/>
                <w:webHidden/>
              </w:rPr>
              <w:tab/>
            </w:r>
            <w:r>
              <w:rPr>
                <w:noProof/>
                <w:webHidden/>
              </w:rPr>
              <w:fldChar w:fldCharType="begin"/>
            </w:r>
            <w:r>
              <w:rPr>
                <w:noProof/>
                <w:webHidden/>
              </w:rPr>
              <w:instrText xml:space="preserve"> PAGEREF _Toc176093358 \h </w:instrText>
            </w:r>
            <w:r>
              <w:rPr>
                <w:noProof/>
                <w:webHidden/>
              </w:rPr>
            </w:r>
            <w:r>
              <w:rPr>
                <w:noProof/>
                <w:webHidden/>
              </w:rPr>
              <w:fldChar w:fldCharType="separate"/>
            </w:r>
            <w:r w:rsidR="00120B28">
              <w:rPr>
                <w:noProof/>
                <w:webHidden/>
              </w:rPr>
              <w:t>16</w:t>
            </w:r>
            <w:r>
              <w:rPr>
                <w:noProof/>
                <w:webHidden/>
              </w:rPr>
              <w:fldChar w:fldCharType="end"/>
            </w:r>
          </w:hyperlink>
        </w:p>
        <w:p w14:paraId="215A74FD" w14:textId="2AD17692"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9" w:history="1">
            <w:r w:rsidRPr="004933AF">
              <w:rPr>
                <w:rStyle w:val="Hyperlink"/>
                <w:noProof/>
              </w:rPr>
              <w:t>5.3.2</w:t>
            </w:r>
            <w:r>
              <w:rPr>
                <w:rFonts w:eastAsiaTheme="minorEastAsia" w:cstheme="minorBidi"/>
                <w:smallCaps w:val="0"/>
                <w:noProof/>
                <w:color w:val="auto"/>
                <w:kern w:val="2"/>
                <w:sz w:val="24"/>
                <w:szCs w:val="24"/>
                <w14:ligatures w14:val="standardContextual"/>
              </w:rPr>
              <w:tab/>
            </w:r>
            <w:r w:rsidRPr="004933AF">
              <w:rPr>
                <w:rStyle w:val="Hyperlink"/>
                <w:noProof/>
              </w:rPr>
              <w:t>Validation</w:t>
            </w:r>
            <w:r>
              <w:rPr>
                <w:noProof/>
                <w:webHidden/>
              </w:rPr>
              <w:tab/>
            </w:r>
            <w:r>
              <w:rPr>
                <w:noProof/>
                <w:webHidden/>
              </w:rPr>
              <w:fldChar w:fldCharType="begin"/>
            </w:r>
            <w:r>
              <w:rPr>
                <w:noProof/>
                <w:webHidden/>
              </w:rPr>
              <w:instrText xml:space="preserve"> PAGEREF _Toc176093359 \h </w:instrText>
            </w:r>
            <w:r>
              <w:rPr>
                <w:noProof/>
                <w:webHidden/>
              </w:rPr>
            </w:r>
            <w:r>
              <w:rPr>
                <w:noProof/>
                <w:webHidden/>
              </w:rPr>
              <w:fldChar w:fldCharType="separate"/>
            </w:r>
            <w:r w:rsidR="00120B28">
              <w:rPr>
                <w:noProof/>
                <w:webHidden/>
              </w:rPr>
              <w:t>16</w:t>
            </w:r>
            <w:r>
              <w:rPr>
                <w:noProof/>
                <w:webHidden/>
              </w:rPr>
              <w:fldChar w:fldCharType="end"/>
            </w:r>
          </w:hyperlink>
        </w:p>
        <w:p w14:paraId="2646DD7C" w14:textId="68B15BCA"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0" w:history="1">
            <w:r w:rsidRPr="004933AF">
              <w:rPr>
                <w:rStyle w:val="Hyperlink"/>
                <w:noProof/>
              </w:rPr>
              <w:t>Section 6: Findings</w:t>
            </w:r>
            <w:r>
              <w:rPr>
                <w:noProof/>
                <w:webHidden/>
              </w:rPr>
              <w:tab/>
            </w:r>
            <w:r>
              <w:rPr>
                <w:noProof/>
                <w:webHidden/>
              </w:rPr>
              <w:fldChar w:fldCharType="begin"/>
            </w:r>
            <w:r>
              <w:rPr>
                <w:noProof/>
                <w:webHidden/>
              </w:rPr>
              <w:instrText xml:space="preserve"> PAGEREF _Toc176093360 \h </w:instrText>
            </w:r>
            <w:r>
              <w:rPr>
                <w:noProof/>
                <w:webHidden/>
              </w:rPr>
            </w:r>
            <w:r>
              <w:rPr>
                <w:noProof/>
                <w:webHidden/>
              </w:rPr>
              <w:fldChar w:fldCharType="separate"/>
            </w:r>
            <w:r w:rsidR="00120B28">
              <w:rPr>
                <w:noProof/>
                <w:webHidden/>
              </w:rPr>
              <w:t>16</w:t>
            </w:r>
            <w:r>
              <w:rPr>
                <w:noProof/>
                <w:webHidden/>
              </w:rPr>
              <w:fldChar w:fldCharType="end"/>
            </w:r>
          </w:hyperlink>
        </w:p>
        <w:p w14:paraId="07ABB425" w14:textId="6DF916A1"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1" w:history="1">
            <w:r w:rsidRPr="004933AF">
              <w:rPr>
                <w:rStyle w:val="Hyperlink"/>
                <w:noProof/>
              </w:rPr>
              <w:t>Section 7: Summary</w:t>
            </w:r>
            <w:r>
              <w:rPr>
                <w:noProof/>
                <w:webHidden/>
              </w:rPr>
              <w:tab/>
            </w:r>
            <w:r>
              <w:rPr>
                <w:noProof/>
                <w:webHidden/>
              </w:rPr>
              <w:fldChar w:fldCharType="begin"/>
            </w:r>
            <w:r>
              <w:rPr>
                <w:noProof/>
                <w:webHidden/>
              </w:rPr>
              <w:instrText xml:space="preserve"> PAGEREF _Toc176093361 \h </w:instrText>
            </w:r>
            <w:r>
              <w:rPr>
                <w:noProof/>
                <w:webHidden/>
              </w:rPr>
            </w:r>
            <w:r>
              <w:rPr>
                <w:noProof/>
                <w:webHidden/>
              </w:rPr>
              <w:fldChar w:fldCharType="separate"/>
            </w:r>
            <w:r w:rsidR="00120B28">
              <w:rPr>
                <w:noProof/>
                <w:webHidden/>
              </w:rPr>
              <w:t>16</w:t>
            </w:r>
            <w:r>
              <w:rPr>
                <w:noProof/>
                <w:webHidden/>
              </w:rPr>
              <w:fldChar w:fldCharType="end"/>
            </w:r>
          </w:hyperlink>
        </w:p>
        <w:p w14:paraId="612A979A" w14:textId="1E856878"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2" w:history="1">
            <w:r w:rsidRPr="004933AF">
              <w:rPr>
                <w:rStyle w:val="Hyperlink"/>
                <w:noProof/>
              </w:rPr>
              <w:t>Section 8: Future Work</w:t>
            </w:r>
            <w:r>
              <w:rPr>
                <w:noProof/>
                <w:webHidden/>
              </w:rPr>
              <w:tab/>
            </w:r>
            <w:r>
              <w:rPr>
                <w:noProof/>
                <w:webHidden/>
              </w:rPr>
              <w:fldChar w:fldCharType="begin"/>
            </w:r>
            <w:r>
              <w:rPr>
                <w:noProof/>
                <w:webHidden/>
              </w:rPr>
              <w:instrText xml:space="preserve"> PAGEREF _Toc176093362 \h </w:instrText>
            </w:r>
            <w:r>
              <w:rPr>
                <w:noProof/>
                <w:webHidden/>
              </w:rPr>
            </w:r>
            <w:r>
              <w:rPr>
                <w:noProof/>
                <w:webHidden/>
              </w:rPr>
              <w:fldChar w:fldCharType="separate"/>
            </w:r>
            <w:r w:rsidR="00120B28">
              <w:rPr>
                <w:noProof/>
                <w:webHidden/>
              </w:rPr>
              <w:t>16</w:t>
            </w:r>
            <w:r>
              <w:rPr>
                <w:noProof/>
                <w:webHidden/>
              </w:rPr>
              <w:fldChar w:fldCharType="end"/>
            </w:r>
          </w:hyperlink>
        </w:p>
        <w:p w14:paraId="3A06D692" w14:textId="1208C472"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3" w:history="1">
            <w:r w:rsidRPr="004933AF">
              <w:rPr>
                <w:rStyle w:val="Hyperlink"/>
                <w:noProof/>
              </w:rPr>
              <w:t>Appendix A: Domain Background</w:t>
            </w:r>
            <w:r>
              <w:rPr>
                <w:noProof/>
                <w:webHidden/>
              </w:rPr>
              <w:tab/>
            </w:r>
            <w:r>
              <w:rPr>
                <w:noProof/>
                <w:webHidden/>
              </w:rPr>
              <w:fldChar w:fldCharType="begin"/>
            </w:r>
            <w:r>
              <w:rPr>
                <w:noProof/>
                <w:webHidden/>
              </w:rPr>
              <w:instrText xml:space="preserve"> PAGEREF _Toc176093363 \h </w:instrText>
            </w:r>
            <w:r>
              <w:rPr>
                <w:noProof/>
                <w:webHidden/>
              </w:rPr>
            </w:r>
            <w:r>
              <w:rPr>
                <w:noProof/>
                <w:webHidden/>
              </w:rPr>
              <w:fldChar w:fldCharType="separate"/>
            </w:r>
            <w:r w:rsidR="00120B28">
              <w:rPr>
                <w:noProof/>
                <w:webHidden/>
              </w:rPr>
              <w:t>19</w:t>
            </w:r>
            <w:r>
              <w:rPr>
                <w:noProof/>
                <w:webHidden/>
              </w:rPr>
              <w:fldChar w:fldCharType="end"/>
            </w:r>
          </w:hyperlink>
        </w:p>
        <w:p w14:paraId="336280E6" w14:textId="3CDC58CC"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4" w:history="1">
            <w:r w:rsidRPr="004933AF">
              <w:rPr>
                <w:rStyle w:val="Hyperlink"/>
                <w:noProof/>
              </w:rPr>
              <w:t>Appendix B: Glossary</w:t>
            </w:r>
            <w:r>
              <w:rPr>
                <w:noProof/>
                <w:webHidden/>
              </w:rPr>
              <w:tab/>
            </w:r>
            <w:r>
              <w:rPr>
                <w:noProof/>
                <w:webHidden/>
              </w:rPr>
              <w:fldChar w:fldCharType="begin"/>
            </w:r>
            <w:r>
              <w:rPr>
                <w:noProof/>
                <w:webHidden/>
              </w:rPr>
              <w:instrText xml:space="preserve"> PAGEREF _Toc176093364 \h </w:instrText>
            </w:r>
            <w:r>
              <w:rPr>
                <w:noProof/>
                <w:webHidden/>
              </w:rPr>
            </w:r>
            <w:r>
              <w:rPr>
                <w:noProof/>
                <w:webHidden/>
              </w:rPr>
              <w:fldChar w:fldCharType="separate"/>
            </w:r>
            <w:r w:rsidR="00120B28">
              <w:rPr>
                <w:noProof/>
                <w:webHidden/>
              </w:rPr>
              <w:t>20</w:t>
            </w:r>
            <w:r>
              <w:rPr>
                <w:noProof/>
                <w:webHidden/>
              </w:rPr>
              <w:fldChar w:fldCharType="end"/>
            </w:r>
          </w:hyperlink>
        </w:p>
        <w:p w14:paraId="64F7B392" w14:textId="0714D282"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5" w:history="1">
            <w:r w:rsidRPr="004933AF">
              <w:rPr>
                <w:rStyle w:val="Hyperlink"/>
                <w:noProof/>
              </w:rPr>
              <w:t>Appendix C: GitHub Repository</w:t>
            </w:r>
            <w:r>
              <w:rPr>
                <w:noProof/>
                <w:webHidden/>
              </w:rPr>
              <w:tab/>
            </w:r>
            <w:r>
              <w:rPr>
                <w:noProof/>
                <w:webHidden/>
              </w:rPr>
              <w:fldChar w:fldCharType="begin"/>
            </w:r>
            <w:r>
              <w:rPr>
                <w:noProof/>
                <w:webHidden/>
              </w:rPr>
              <w:instrText xml:space="preserve"> PAGEREF _Toc176093365 \h </w:instrText>
            </w:r>
            <w:r>
              <w:rPr>
                <w:noProof/>
                <w:webHidden/>
              </w:rPr>
            </w:r>
            <w:r>
              <w:rPr>
                <w:noProof/>
                <w:webHidden/>
              </w:rPr>
              <w:fldChar w:fldCharType="separate"/>
            </w:r>
            <w:r w:rsidR="00120B28">
              <w:rPr>
                <w:noProof/>
                <w:webHidden/>
              </w:rPr>
              <w:t>22</w:t>
            </w:r>
            <w:r>
              <w:rPr>
                <w:noProof/>
                <w:webHidden/>
              </w:rPr>
              <w:fldChar w:fldCharType="end"/>
            </w:r>
          </w:hyperlink>
        </w:p>
        <w:p w14:paraId="0DB0D4D7" w14:textId="5A3A559C"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66" w:history="1">
            <w:r w:rsidRPr="004933AF">
              <w:rPr>
                <w:rStyle w:val="Hyperlink"/>
                <w:noProof/>
              </w:rPr>
              <w:t>Overview</w:t>
            </w:r>
            <w:r>
              <w:rPr>
                <w:noProof/>
                <w:webHidden/>
              </w:rPr>
              <w:tab/>
            </w:r>
            <w:r>
              <w:rPr>
                <w:noProof/>
                <w:webHidden/>
              </w:rPr>
              <w:fldChar w:fldCharType="begin"/>
            </w:r>
            <w:r>
              <w:rPr>
                <w:noProof/>
                <w:webHidden/>
              </w:rPr>
              <w:instrText xml:space="preserve"> PAGEREF _Toc176093366 \h </w:instrText>
            </w:r>
            <w:r>
              <w:rPr>
                <w:noProof/>
                <w:webHidden/>
              </w:rPr>
            </w:r>
            <w:r>
              <w:rPr>
                <w:noProof/>
                <w:webHidden/>
              </w:rPr>
              <w:fldChar w:fldCharType="separate"/>
            </w:r>
            <w:r w:rsidR="00120B28">
              <w:rPr>
                <w:noProof/>
                <w:webHidden/>
              </w:rPr>
              <w:t>22</w:t>
            </w:r>
            <w:r>
              <w:rPr>
                <w:noProof/>
                <w:webHidden/>
              </w:rPr>
              <w:fldChar w:fldCharType="end"/>
            </w:r>
          </w:hyperlink>
        </w:p>
        <w:p w14:paraId="53E1E5B1" w14:textId="3024CC34"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67" w:history="1">
            <w:r w:rsidRPr="004933AF">
              <w:rPr>
                <w:rStyle w:val="Hyperlink"/>
                <w:noProof/>
              </w:rPr>
              <w:t>GitHub Repository Link</w:t>
            </w:r>
            <w:r>
              <w:rPr>
                <w:noProof/>
                <w:webHidden/>
              </w:rPr>
              <w:tab/>
            </w:r>
            <w:r>
              <w:rPr>
                <w:noProof/>
                <w:webHidden/>
              </w:rPr>
              <w:fldChar w:fldCharType="begin"/>
            </w:r>
            <w:r>
              <w:rPr>
                <w:noProof/>
                <w:webHidden/>
              </w:rPr>
              <w:instrText xml:space="preserve"> PAGEREF _Toc176093367 \h </w:instrText>
            </w:r>
            <w:r>
              <w:rPr>
                <w:noProof/>
                <w:webHidden/>
              </w:rPr>
            </w:r>
            <w:r>
              <w:rPr>
                <w:noProof/>
                <w:webHidden/>
              </w:rPr>
              <w:fldChar w:fldCharType="separate"/>
            </w:r>
            <w:r w:rsidR="00120B28">
              <w:rPr>
                <w:noProof/>
                <w:webHidden/>
              </w:rPr>
              <w:t>22</w:t>
            </w:r>
            <w:r>
              <w:rPr>
                <w:noProof/>
                <w:webHidden/>
              </w:rPr>
              <w:fldChar w:fldCharType="end"/>
            </w:r>
          </w:hyperlink>
        </w:p>
        <w:p w14:paraId="1C3589E0" w14:textId="2DFF11EB"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68" w:history="1">
            <w:r w:rsidRPr="004933AF">
              <w:rPr>
                <w:rStyle w:val="Hyperlink"/>
                <w:noProof/>
              </w:rPr>
              <w:t>GitHub Repository Contents</w:t>
            </w:r>
            <w:r>
              <w:rPr>
                <w:noProof/>
                <w:webHidden/>
              </w:rPr>
              <w:tab/>
            </w:r>
            <w:r>
              <w:rPr>
                <w:noProof/>
                <w:webHidden/>
              </w:rPr>
              <w:fldChar w:fldCharType="begin"/>
            </w:r>
            <w:r>
              <w:rPr>
                <w:noProof/>
                <w:webHidden/>
              </w:rPr>
              <w:instrText xml:space="preserve"> PAGEREF _Toc176093368 \h </w:instrText>
            </w:r>
            <w:r>
              <w:rPr>
                <w:noProof/>
                <w:webHidden/>
              </w:rPr>
            </w:r>
            <w:r>
              <w:rPr>
                <w:noProof/>
                <w:webHidden/>
              </w:rPr>
              <w:fldChar w:fldCharType="separate"/>
            </w:r>
            <w:r w:rsidR="00120B28">
              <w:rPr>
                <w:noProof/>
                <w:webHidden/>
              </w:rPr>
              <w:t>22</w:t>
            </w:r>
            <w:r>
              <w:rPr>
                <w:noProof/>
                <w:webHidden/>
              </w:rPr>
              <w:fldChar w:fldCharType="end"/>
            </w:r>
          </w:hyperlink>
        </w:p>
        <w:p w14:paraId="4CF7104B" w14:textId="35A3E02D"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9" w:history="1">
            <w:r w:rsidRPr="004933AF">
              <w:rPr>
                <w:rStyle w:val="Hyperlink"/>
                <w:noProof/>
              </w:rPr>
              <w:t>Appendix D: Risks</w:t>
            </w:r>
            <w:r>
              <w:rPr>
                <w:noProof/>
                <w:webHidden/>
              </w:rPr>
              <w:tab/>
            </w:r>
            <w:r>
              <w:rPr>
                <w:noProof/>
                <w:webHidden/>
              </w:rPr>
              <w:fldChar w:fldCharType="begin"/>
            </w:r>
            <w:r>
              <w:rPr>
                <w:noProof/>
                <w:webHidden/>
              </w:rPr>
              <w:instrText xml:space="preserve"> PAGEREF _Toc176093369 \h </w:instrText>
            </w:r>
            <w:r>
              <w:rPr>
                <w:noProof/>
                <w:webHidden/>
              </w:rPr>
            </w:r>
            <w:r>
              <w:rPr>
                <w:noProof/>
                <w:webHidden/>
              </w:rPr>
              <w:fldChar w:fldCharType="separate"/>
            </w:r>
            <w:r w:rsidR="00120B28">
              <w:rPr>
                <w:noProof/>
                <w:webHidden/>
              </w:rPr>
              <w:t>23</w:t>
            </w:r>
            <w:r>
              <w:rPr>
                <w:noProof/>
                <w:webHidden/>
              </w:rPr>
              <w:fldChar w:fldCharType="end"/>
            </w:r>
          </w:hyperlink>
        </w:p>
        <w:p w14:paraId="3D38F6BF" w14:textId="11773603"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0" w:history="1">
            <w:r w:rsidRPr="004933AF">
              <w:rPr>
                <w:rStyle w:val="Hyperlink"/>
                <w:noProof/>
              </w:rPr>
              <w:t>Sprint 1 Risks</w:t>
            </w:r>
            <w:r>
              <w:rPr>
                <w:noProof/>
                <w:webHidden/>
              </w:rPr>
              <w:tab/>
            </w:r>
            <w:r>
              <w:rPr>
                <w:noProof/>
                <w:webHidden/>
              </w:rPr>
              <w:fldChar w:fldCharType="begin"/>
            </w:r>
            <w:r>
              <w:rPr>
                <w:noProof/>
                <w:webHidden/>
              </w:rPr>
              <w:instrText xml:space="preserve"> PAGEREF _Toc176093370 \h </w:instrText>
            </w:r>
            <w:r>
              <w:rPr>
                <w:noProof/>
                <w:webHidden/>
              </w:rPr>
            </w:r>
            <w:r>
              <w:rPr>
                <w:noProof/>
                <w:webHidden/>
              </w:rPr>
              <w:fldChar w:fldCharType="separate"/>
            </w:r>
            <w:r w:rsidR="00120B28">
              <w:rPr>
                <w:noProof/>
                <w:webHidden/>
              </w:rPr>
              <w:t>23</w:t>
            </w:r>
            <w:r>
              <w:rPr>
                <w:noProof/>
                <w:webHidden/>
              </w:rPr>
              <w:fldChar w:fldCharType="end"/>
            </w:r>
          </w:hyperlink>
        </w:p>
        <w:p w14:paraId="4D5ECDA2" w14:textId="67F32A1A"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1" w:history="1">
            <w:r w:rsidRPr="004933AF">
              <w:rPr>
                <w:rStyle w:val="Hyperlink"/>
                <w:noProof/>
              </w:rPr>
              <w:t>Sprint 2 Risks</w:t>
            </w:r>
            <w:r>
              <w:rPr>
                <w:noProof/>
                <w:webHidden/>
              </w:rPr>
              <w:tab/>
            </w:r>
            <w:r>
              <w:rPr>
                <w:noProof/>
                <w:webHidden/>
              </w:rPr>
              <w:fldChar w:fldCharType="begin"/>
            </w:r>
            <w:r>
              <w:rPr>
                <w:noProof/>
                <w:webHidden/>
              </w:rPr>
              <w:instrText xml:space="preserve"> PAGEREF _Toc176093371 \h </w:instrText>
            </w:r>
            <w:r>
              <w:rPr>
                <w:noProof/>
                <w:webHidden/>
              </w:rPr>
            </w:r>
            <w:r>
              <w:rPr>
                <w:noProof/>
                <w:webHidden/>
              </w:rPr>
              <w:fldChar w:fldCharType="separate"/>
            </w:r>
            <w:r w:rsidR="00120B28">
              <w:rPr>
                <w:noProof/>
                <w:webHidden/>
              </w:rPr>
              <w:t>23</w:t>
            </w:r>
            <w:r>
              <w:rPr>
                <w:noProof/>
                <w:webHidden/>
              </w:rPr>
              <w:fldChar w:fldCharType="end"/>
            </w:r>
          </w:hyperlink>
        </w:p>
        <w:p w14:paraId="4903AE4C" w14:textId="69663D4E"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2" w:history="1">
            <w:r w:rsidRPr="004933AF">
              <w:rPr>
                <w:rStyle w:val="Hyperlink"/>
                <w:noProof/>
              </w:rPr>
              <w:t>Sprint 3 Risks</w:t>
            </w:r>
            <w:r>
              <w:rPr>
                <w:noProof/>
                <w:webHidden/>
              </w:rPr>
              <w:tab/>
            </w:r>
            <w:r>
              <w:rPr>
                <w:noProof/>
                <w:webHidden/>
              </w:rPr>
              <w:fldChar w:fldCharType="begin"/>
            </w:r>
            <w:r>
              <w:rPr>
                <w:noProof/>
                <w:webHidden/>
              </w:rPr>
              <w:instrText xml:space="preserve"> PAGEREF _Toc176093372 \h </w:instrText>
            </w:r>
            <w:r>
              <w:rPr>
                <w:noProof/>
                <w:webHidden/>
              </w:rPr>
            </w:r>
            <w:r>
              <w:rPr>
                <w:noProof/>
                <w:webHidden/>
              </w:rPr>
              <w:fldChar w:fldCharType="separate"/>
            </w:r>
            <w:r w:rsidR="00120B28">
              <w:rPr>
                <w:noProof/>
                <w:webHidden/>
              </w:rPr>
              <w:t>24</w:t>
            </w:r>
            <w:r>
              <w:rPr>
                <w:noProof/>
                <w:webHidden/>
              </w:rPr>
              <w:fldChar w:fldCharType="end"/>
            </w:r>
          </w:hyperlink>
        </w:p>
        <w:p w14:paraId="2D426969" w14:textId="5BA25F26"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3" w:history="1">
            <w:r w:rsidRPr="004933AF">
              <w:rPr>
                <w:rStyle w:val="Hyperlink"/>
                <w:noProof/>
              </w:rPr>
              <w:t>Sprint 4 Risks</w:t>
            </w:r>
            <w:r>
              <w:rPr>
                <w:noProof/>
                <w:webHidden/>
              </w:rPr>
              <w:tab/>
            </w:r>
            <w:r>
              <w:rPr>
                <w:noProof/>
                <w:webHidden/>
              </w:rPr>
              <w:fldChar w:fldCharType="begin"/>
            </w:r>
            <w:r>
              <w:rPr>
                <w:noProof/>
                <w:webHidden/>
              </w:rPr>
              <w:instrText xml:space="preserve"> PAGEREF _Toc176093373 \h </w:instrText>
            </w:r>
            <w:r>
              <w:rPr>
                <w:noProof/>
                <w:webHidden/>
              </w:rPr>
            </w:r>
            <w:r>
              <w:rPr>
                <w:noProof/>
                <w:webHidden/>
              </w:rPr>
              <w:fldChar w:fldCharType="separate"/>
            </w:r>
            <w:r w:rsidR="00120B28">
              <w:rPr>
                <w:noProof/>
                <w:webHidden/>
              </w:rPr>
              <w:t>25</w:t>
            </w:r>
            <w:r>
              <w:rPr>
                <w:noProof/>
                <w:webHidden/>
              </w:rPr>
              <w:fldChar w:fldCharType="end"/>
            </w:r>
          </w:hyperlink>
        </w:p>
        <w:p w14:paraId="67D2A5C7" w14:textId="687C3B12"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4" w:history="1">
            <w:r w:rsidRPr="004933AF">
              <w:rPr>
                <w:rStyle w:val="Hyperlink"/>
                <w:noProof/>
              </w:rPr>
              <w:t>Sprint 5 Risks</w:t>
            </w:r>
            <w:r>
              <w:rPr>
                <w:noProof/>
                <w:webHidden/>
              </w:rPr>
              <w:tab/>
            </w:r>
            <w:r>
              <w:rPr>
                <w:noProof/>
                <w:webHidden/>
              </w:rPr>
              <w:fldChar w:fldCharType="begin"/>
            </w:r>
            <w:r>
              <w:rPr>
                <w:noProof/>
                <w:webHidden/>
              </w:rPr>
              <w:instrText xml:space="preserve"> PAGEREF _Toc176093374 \h </w:instrText>
            </w:r>
            <w:r>
              <w:rPr>
                <w:noProof/>
                <w:webHidden/>
              </w:rPr>
            </w:r>
            <w:r>
              <w:rPr>
                <w:noProof/>
                <w:webHidden/>
              </w:rPr>
              <w:fldChar w:fldCharType="separate"/>
            </w:r>
            <w:r w:rsidR="00120B28">
              <w:rPr>
                <w:noProof/>
                <w:webHidden/>
              </w:rPr>
              <w:t>25</w:t>
            </w:r>
            <w:r>
              <w:rPr>
                <w:noProof/>
                <w:webHidden/>
              </w:rPr>
              <w:fldChar w:fldCharType="end"/>
            </w:r>
          </w:hyperlink>
        </w:p>
        <w:p w14:paraId="172EABD2" w14:textId="0A3FC940"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75" w:history="1">
            <w:r w:rsidRPr="004933AF">
              <w:rPr>
                <w:rStyle w:val="Hyperlink"/>
                <w:noProof/>
              </w:rPr>
              <w:t>Appendix E: Agile Development</w:t>
            </w:r>
            <w:r>
              <w:rPr>
                <w:noProof/>
                <w:webHidden/>
              </w:rPr>
              <w:tab/>
            </w:r>
            <w:r>
              <w:rPr>
                <w:noProof/>
                <w:webHidden/>
              </w:rPr>
              <w:fldChar w:fldCharType="begin"/>
            </w:r>
            <w:r>
              <w:rPr>
                <w:noProof/>
                <w:webHidden/>
              </w:rPr>
              <w:instrText xml:space="preserve"> PAGEREF _Toc176093375 \h </w:instrText>
            </w:r>
            <w:r>
              <w:rPr>
                <w:noProof/>
                <w:webHidden/>
              </w:rPr>
            </w:r>
            <w:r>
              <w:rPr>
                <w:noProof/>
                <w:webHidden/>
              </w:rPr>
              <w:fldChar w:fldCharType="separate"/>
            </w:r>
            <w:r w:rsidR="00120B28">
              <w:rPr>
                <w:noProof/>
                <w:webHidden/>
              </w:rPr>
              <w:t>27</w:t>
            </w:r>
            <w:r>
              <w:rPr>
                <w:noProof/>
                <w:webHidden/>
              </w:rPr>
              <w:fldChar w:fldCharType="end"/>
            </w:r>
          </w:hyperlink>
        </w:p>
        <w:p w14:paraId="748259AC" w14:textId="5D4F9D61"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6" w:history="1">
            <w:r w:rsidRPr="004933AF">
              <w:rPr>
                <w:rStyle w:val="Hyperlink"/>
                <w:noProof/>
              </w:rPr>
              <w:t>Scrum Framework Team Approach</w:t>
            </w:r>
            <w:r>
              <w:rPr>
                <w:noProof/>
                <w:webHidden/>
              </w:rPr>
              <w:tab/>
            </w:r>
            <w:r>
              <w:rPr>
                <w:noProof/>
                <w:webHidden/>
              </w:rPr>
              <w:fldChar w:fldCharType="begin"/>
            </w:r>
            <w:r>
              <w:rPr>
                <w:noProof/>
                <w:webHidden/>
              </w:rPr>
              <w:instrText xml:space="preserve"> PAGEREF _Toc176093376 \h </w:instrText>
            </w:r>
            <w:r>
              <w:rPr>
                <w:noProof/>
                <w:webHidden/>
              </w:rPr>
            </w:r>
            <w:r>
              <w:rPr>
                <w:noProof/>
                <w:webHidden/>
              </w:rPr>
              <w:fldChar w:fldCharType="separate"/>
            </w:r>
            <w:r w:rsidR="00120B28">
              <w:rPr>
                <w:noProof/>
                <w:webHidden/>
              </w:rPr>
              <w:t>27</w:t>
            </w:r>
            <w:r>
              <w:rPr>
                <w:noProof/>
                <w:webHidden/>
              </w:rPr>
              <w:fldChar w:fldCharType="end"/>
            </w:r>
          </w:hyperlink>
        </w:p>
        <w:p w14:paraId="47B71924" w14:textId="32C9A54F"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7" w:history="1">
            <w:r w:rsidRPr="004933AF">
              <w:rPr>
                <w:rStyle w:val="Hyperlink"/>
                <w:noProof/>
              </w:rPr>
              <w:t>Sprint 1 Lessons Learned</w:t>
            </w:r>
            <w:r>
              <w:rPr>
                <w:noProof/>
                <w:webHidden/>
              </w:rPr>
              <w:tab/>
            </w:r>
            <w:r>
              <w:rPr>
                <w:noProof/>
                <w:webHidden/>
              </w:rPr>
              <w:fldChar w:fldCharType="begin"/>
            </w:r>
            <w:r>
              <w:rPr>
                <w:noProof/>
                <w:webHidden/>
              </w:rPr>
              <w:instrText xml:space="preserve"> PAGEREF _Toc176093377 \h </w:instrText>
            </w:r>
            <w:r>
              <w:rPr>
                <w:noProof/>
                <w:webHidden/>
              </w:rPr>
            </w:r>
            <w:r>
              <w:rPr>
                <w:noProof/>
                <w:webHidden/>
              </w:rPr>
              <w:fldChar w:fldCharType="separate"/>
            </w:r>
            <w:r w:rsidR="00120B28">
              <w:rPr>
                <w:noProof/>
                <w:webHidden/>
              </w:rPr>
              <w:t>27</w:t>
            </w:r>
            <w:r>
              <w:rPr>
                <w:noProof/>
                <w:webHidden/>
              </w:rPr>
              <w:fldChar w:fldCharType="end"/>
            </w:r>
          </w:hyperlink>
        </w:p>
        <w:p w14:paraId="564C4515" w14:textId="755A73F3"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8" w:history="1">
            <w:r w:rsidRPr="004933AF">
              <w:rPr>
                <w:rStyle w:val="Hyperlink"/>
                <w:noProof/>
              </w:rPr>
              <w:t>Sprint 2 Lessons Learned</w:t>
            </w:r>
            <w:r>
              <w:rPr>
                <w:noProof/>
                <w:webHidden/>
              </w:rPr>
              <w:tab/>
            </w:r>
            <w:r>
              <w:rPr>
                <w:noProof/>
                <w:webHidden/>
              </w:rPr>
              <w:fldChar w:fldCharType="begin"/>
            </w:r>
            <w:r>
              <w:rPr>
                <w:noProof/>
                <w:webHidden/>
              </w:rPr>
              <w:instrText xml:space="preserve"> PAGEREF _Toc176093378 \h </w:instrText>
            </w:r>
            <w:r>
              <w:rPr>
                <w:noProof/>
                <w:webHidden/>
              </w:rPr>
            </w:r>
            <w:r>
              <w:rPr>
                <w:noProof/>
                <w:webHidden/>
              </w:rPr>
              <w:fldChar w:fldCharType="separate"/>
            </w:r>
            <w:r w:rsidR="00120B28">
              <w:rPr>
                <w:noProof/>
                <w:webHidden/>
              </w:rPr>
              <w:t>28</w:t>
            </w:r>
            <w:r>
              <w:rPr>
                <w:noProof/>
                <w:webHidden/>
              </w:rPr>
              <w:fldChar w:fldCharType="end"/>
            </w:r>
          </w:hyperlink>
        </w:p>
        <w:p w14:paraId="470309A6" w14:textId="0AFBFEF3"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9" w:history="1">
            <w:r w:rsidRPr="004933AF">
              <w:rPr>
                <w:rStyle w:val="Hyperlink"/>
                <w:noProof/>
              </w:rPr>
              <w:t>Sprint 3 Lessons Learned</w:t>
            </w:r>
            <w:r>
              <w:rPr>
                <w:noProof/>
                <w:webHidden/>
              </w:rPr>
              <w:tab/>
            </w:r>
            <w:r>
              <w:rPr>
                <w:noProof/>
                <w:webHidden/>
              </w:rPr>
              <w:fldChar w:fldCharType="begin"/>
            </w:r>
            <w:r>
              <w:rPr>
                <w:noProof/>
                <w:webHidden/>
              </w:rPr>
              <w:instrText xml:space="preserve"> PAGEREF _Toc176093379 \h </w:instrText>
            </w:r>
            <w:r>
              <w:rPr>
                <w:noProof/>
                <w:webHidden/>
              </w:rPr>
            </w:r>
            <w:r>
              <w:rPr>
                <w:noProof/>
                <w:webHidden/>
              </w:rPr>
              <w:fldChar w:fldCharType="separate"/>
            </w:r>
            <w:r w:rsidR="00120B28">
              <w:rPr>
                <w:noProof/>
                <w:webHidden/>
              </w:rPr>
              <w:t>28</w:t>
            </w:r>
            <w:r>
              <w:rPr>
                <w:noProof/>
                <w:webHidden/>
              </w:rPr>
              <w:fldChar w:fldCharType="end"/>
            </w:r>
          </w:hyperlink>
        </w:p>
        <w:p w14:paraId="5A960908" w14:textId="737BCB9A"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80" w:history="1">
            <w:r w:rsidRPr="004933AF">
              <w:rPr>
                <w:rStyle w:val="Hyperlink"/>
                <w:noProof/>
              </w:rPr>
              <w:t>Sprint 4 Lessons Learned</w:t>
            </w:r>
            <w:r>
              <w:rPr>
                <w:noProof/>
                <w:webHidden/>
              </w:rPr>
              <w:tab/>
            </w:r>
            <w:r>
              <w:rPr>
                <w:noProof/>
                <w:webHidden/>
              </w:rPr>
              <w:fldChar w:fldCharType="begin"/>
            </w:r>
            <w:r>
              <w:rPr>
                <w:noProof/>
                <w:webHidden/>
              </w:rPr>
              <w:instrText xml:space="preserve"> PAGEREF _Toc176093380 \h </w:instrText>
            </w:r>
            <w:r>
              <w:rPr>
                <w:noProof/>
                <w:webHidden/>
              </w:rPr>
            </w:r>
            <w:r>
              <w:rPr>
                <w:noProof/>
                <w:webHidden/>
              </w:rPr>
              <w:fldChar w:fldCharType="separate"/>
            </w:r>
            <w:r w:rsidR="00120B28">
              <w:rPr>
                <w:noProof/>
                <w:webHidden/>
              </w:rPr>
              <w:t>28</w:t>
            </w:r>
            <w:r>
              <w:rPr>
                <w:noProof/>
                <w:webHidden/>
              </w:rPr>
              <w:fldChar w:fldCharType="end"/>
            </w:r>
          </w:hyperlink>
        </w:p>
        <w:p w14:paraId="48E56F0B" w14:textId="548B404E"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81" w:history="1">
            <w:r w:rsidRPr="004933AF">
              <w:rPr>
                <w:rStyle w:val="Hyperlink"/>
                <w:noProof/>
              </w:rPr>
              <w:t>Sprint 5 Lessons Learned</w:t>
            </w:r>
            <w:r>
              <w:rPr>
                <w:noProof/>
                <w:webHidden/>
              </w:rPr>
              <w:tab/>
            </w:r>
            <w:r>
              <w:rPr>
                <w:noProof/>
                <w:webHidden/>
              </w:rPr>
              <w:fldChar w:fldCharType="begin"/>
            </w:r>
            <w:r>
              <w:rPr>
                <w:noProof/>
                <w:webHidden/>
              </w:rPr>
              <w:instrText xml:space="preserve"> PAGEREF _Toc176093381 \h </w:instrText>
            </w:r>
            <w:r>
              <w:rPr>
                <w:noProof/>
                <w:webHidden/>
              </w:rPr>
            </w:r>
            <w:r>
              <w:rPr>
                <w:noProof/>
                <w:webHidden/>
              </w:rPr>
              <w:fldChar w:fldCharType="separate"/>
            </w:r>
            <w:r w:rsidR="00120B28">
              <w:rPr>
                <w:noProof/>
                <w:webHidden/>
              </w:rPr>
              <w:t>29</w:t>
            </w:r>
            <w:r>
              <w:rPr>
                <w:noProof/>
                <w:webHidden/>
              </w:rPr>
              <w:fldChar w:fldCharType="end"/>
            </w:r>
          </w:hyperlink>
        </w:p>
        <w:p w14:paraId="24E1CB7E" w14:textId="07932C13"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82" w:history="1">
            <w:r w:rsidRPr="004933AF">
              <w:rPr>
                <w:rStyle w:val="Hyperlink"/>
                <w:noProof/>
              </w:rPr>
              <w:t>Works Cited</w:t>
            </w:r>
            <w:r>
              <w:rPr>
                <w:noProof/>
                <w:webHidden/>
              </w:rPr>
              <w:tab/>
            </w:r>
            <w:r>
              <w:rPr>
                <w:noProof/>
                <w:webHidden/>
              </w:rPr>
              <w:fldChar w:fldCharType="begin"/>
            </w:r>
            <w:r>
              <w:rPr>
                <w:noProof/>
                <w:webHidden/>
              </w:rPr>
              <w:instrText xml:space="preserve"> PAGEREF _Toc176093382 \h </w:instrText>
            </w:r>
            <w:r>
              <w:rPr>
                <w:noProof/>
                <w:webHidden/>
              </w:rPr>
            </w:r>
            <w:r>
              <w:rPr>
                <w:noProof/>
                <w:webHidden/>
              </w:rPr>
              <w:fldChar w:fldCharType="separate"/>
            </w:r>
            <w:r w:rsidR="00120B28">
              <w:rPr>
                <w:noProof/>
                <w:webHidden/>
              </w:rPr>
              <w:t>30</w:t>
            </w:r>
            <w:r>
              <w:rPr>
                <w:noProof/>
                <w:webHidden/>
              </w:rPr>
              <w:fldChar w:fldCharType="end"/>
            </w:r>
          </w:hyperlink>
        </w:p>
        <w:p w14:paraId="353337AB" w14:textId="05487A18" w:rsidR="00BD2BAF" w:rsidRDefault="00A9716B">
          <w:r>
            <w:rPr>
              <w:rFonts w:cstheme="minorHAnsi"/>
              <w:b/>
              <w:bCs/>
              <w:u w:val="single"/>
            </w:rPr>
            <w:fldChar w:fldCharType="end"/>
          </w:r>
        </w:p>
      </w:sdtContent>
    </w:sdt>
    <w:p w14:paraId="3FC6562B" w14:textId="69EB1148" w:rsidR="00096C3B" w:rsidRPr="00267621" w:rsidRDefault="00096C3B" w:rsidP="00096C3B">
      <w:pPr>
        <w:pStyle w:val="TOCHeading"/>
        <w:rPr>
          <w:bCs w:val="0"/>
          <w:sz w:val="32"/>
          <w:szCs w:val="22"/>
        </w:rPr>
      </w:pPr>
      <w:r w:rsidRPr="00267621">
        <w:rPr>
          <w:bCs w:val="0"/>
          <w:sz w:val="32"/>
          <w:szCs w:val="22"/>
        </w:rPr>
        <w:t>Table of Figures</w:t>
      </w:r>
    </w:p>
    <w:p w14:paraId="49FBF9FD" w14:textId="6CC4DDBE" w:rsidR="00C9025A" w:rsidRDefault="00C84656">
      <w:pPr>
        <w:pStyle w:val="TableofFigures"/>
        <w:tabs>
          <w:tab w:val="right" w:leader="dot" w:pos="10070"/>
        </w:tabs>
        <w:rPr>
          <w:rFonts w:eastAsiaTheme="minorEastAsia"/>
          <w:noProof/>
          <w:color w:val="auto"/>
          <w:kern w:val="2"/>
          <w:sz w:val="24"/>
          <w:szCs w:val="24"/>
          <w14:ligatures w14:val="standardContextual"/>
        </w:rPr>
      </w:pPr>
      <w:r>
        <w:rPr>
          <w:b/>
          <w:bCs/>
        </w:rPr>
        <w:fldChar w:fldCharType="begin"/>
      </w:r>
      <w:r>
        <w:rPr>
          <w:b/>
          <w:bCs/>
        </w:rPr>
        <w:instrText xml:space="preserve"> TOC \h \z \c "Figure" </w:instrText>
      </w:r>
      <w:r>
        <w:rPr>
          <w:b/>
          <w:bCs/>
        </w:rPr>
        <w:fldChar w:fldCharType="separate"/>
      </w:r>
      <w:hyperlink w:anchor="_Toc176093306" w:history="1">
        <w:r w:rsidR="00C9025A" w:rsidRPr="009301D9">
          <w:rPr>
            <w:rStyle w:val="Hyperlink"/>
            <w:noProof/>
          </w:rPr>
          <w:t>Figure 1: ChatGPT is the latest Natural Language Processing tool for Data Analytics.</w:t>
        </w:r>
        <w:r w:rsidR="00C9025A">
          <w:rPr>
            <w:noProof/>
            <w:webHidden/>
          </w:rPr>
          <w:tab/>
        </w:r>
        <w:r w:rsidR="00C9025A">
          <w:rPr>
            <w:noProof/>
            <w:webHidden/>
          </w:rPr>
          <w:fldChar w:fldCharType="begin"/>
        </w:r>
        <w:r w:rsidR="00C9025A">
          <w:rPr>
            <w:noProof/>
            <w:webHidden/>
          </w:rPr>
          <w:instrText xml:space="preserve"> PAGEREF _Toc176093306 \h </w:instrText>
        </w:r>
        <w:r w:rsidR="00C9025A">
          <w:rPr>
            <w:noProof/>
            <w:webHidden/>
          </w:rPr>
        </w:r>
        <w:r w:rsidR="00C9025A">
          <w:rPr>
            <w:noProof/>
            <w:webHidden/>
          </w:rPr>
          <w:fldChar w:fldCharType="separate"/>
        </w:r>
        <w:r w:rsidR="00120B28">
          <w:rPr>
            <w:noProof/>
            <w:webHidden/>
          </w:rPr>
          <w:t>5</w:t>
        </w:r>
        <w:r w:rsidR="00C9025A">
          <w:rPr>
            <w:noProof/>
            <w:webHidden/>
          </w:rPr>
          <w:fldChar w:fldCharType="end"/>
        </w:r>
      </w:hyperlink>
    </w:p>
    <w:p w14:paraId="62B22DF5" w14:textId="40670D5F"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07" w:history="1">
        <w:r w:rsidRPr="009301D9">
          <w:rPr>
            <w:rStyle w:val="Hyperlink"/>
            <w:noProof/>
          </w:rPr>
          <w:t>Figure 2: Data Analytics Engineering has the power to be transformative for an organization.</w:t>
        </w:r>
        <w:r>
          <w:rPr>
            <w:noProof/>
            <w:webHidden/>
          </w:rPr>
          <w:tab/>
        </w:r>
        <w:r>
          <w:rPr>
            <w:noProof/>
            <w:webHidden/>
          </w:rPr>
          <w:fldChar w:fldCharType="begin"/>
        </w:r>
        <w:r>
          <w:rPr>
            <w:noProof/>
            <w:webHidden/>
          </w:rPr>
          <w:instrText xml:space="preserve"> PAGEREF _Toc176093307 \h </w:instrText>
        </w:r>
        <w:r>
          <w:rPr>
            <w:noProof/>
            <w:webHidden/>
          </w:rPr>
        </w:r>
        <w:r>
          <w:rPr>
            <w:noProof/>
            <w:webHidden/>
          </w:rPr>
          <w:fldChar w:fldCharType="separate"/>
        </w:r>
        <w:r w:rsidR="00120B28">
          <w:rPr>
            <w:noProof/>
            <w:webHidden/>
          </w:rPr>
          <w:t>6</w:t>
        </w:r>
        <w:r>
          <w:rPr>
            <w:noProof/>
            <w:webHidden/>
          </w:rPr>
          <w:fldChar w:fldCharType="end"/>
        </w:r>
      </w:hyperlink>
    </w:p>
    <w:p w14:paraId="689A020B" w14:textId="5141A6AB"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08" w:history="1">
        <w:r w:rsidRPr="009301D9">
          <w:rPr>
            <w:rStyle w:val="Hyperlink"/>
            <w:noProof/>
          </w:rPr>
          <w:t>Figure 3: Sprint project dates.</w:t>
        </w:r>
        <w:r>
          <w:rPr>
            <w:noProof/>
            <w:webHidden/>
          </w:rPr>
          <w:tab/>
        </w:r>
        <w:r>
          <w:rPr>
            <w:noProof/>
            <w:webHidden/>
          </w:rPr>
          <w:fldChar w:fldCharType="begin"/>
        </w:r>
        <w:r>
          <w:rPr>
            <w:noProof/>
            <w:webHidden/>
          </w:rPr>
          <w:instrText xml:space="preserve"> PAGEREF _Toc176093308 \h </w:instrText>
        </w:r>
        <w:r>
          <w:rPr>
            <w:noProof/>
            <w:webHidden/>
          </w:rPr>
        </w:r>
        <w:r>
          <w:rPr>
            <w:noProof/>
            <w:webHidden/>
          </w:rPr>
          <w:fldChar w:fldCharType="separate"/>
        </w:r>
        <w:r w:rsidR="00120B28">
          <w:rPr>
            <w:noProof/>
            <w:webHidden/>
          </w:rPr>
          <w:t>27</w:t>
        </w:r>
        <w:r>
          <w:rPr>
            <w:noProof/>
            <w:webHidden/>
          </w:rPr>
          <w:fldChar w:fldCharType="end"/>
        </w:r>
      </w:hyperlink>
    </w:p>
    <w:p w14:paraId="6A6E2BB0" w14:textId="774D4B5E" w:rsidR="00856F5F" w:rsidRPr="00267621" w:rsidRDefault="00C84656" w:rsidP="00856F5F">
      <w:pPr>
        <w:pStyle w:val="TOCHeading"/>
        <w:rPr>
          <w:bCs w:val="0"/>
          <w:sz w:val="32"/>
          <w:szCs w:val="22"/>
        </w:rPr>
      </w:pPr>
      <w:r>
        <w:rPr>
          <w:rFonts w:asciiTheme="minorHAnsi" w:hAnsiTheme="minorHAnsi"/>
          <w:b w:val="0"/>
          <w:bCs w:val="0"/>
          <w:color w:val="000000" w:themeColor="text1"/>
          <w:sz w:val="22"/>
          <w:szCs w:val="22"/>
        </w:rPr>
        <w:fldChar w:fldCharType="end"/>
      </w:r>
      <w:r w:rsidR="00856F5F" w:rsidRPr="00267621">
        <w:rPr>
          <w:bCs w:val="0"/>
          <w:sz w:val="32"/>
          <w:szCs w:val="22"/>
        </w:rPr>
        <w:t xml:space="preserve">Table of </w:t>
      </w:r>
      <w:r w:rsidR="00856F5F">
        <w:rPr>
          <w:bCs w:val="0"/>
          <w:sz w:val="32"/>
          <w:szCs w:val="22"/>
        </w:rPr>
        <w:t>Tables</w:t>
      </w:r>
    </w:p>
    <w:p w14:paraId="4747B33C" w14:textId="4E7CC00B" w:rsidR="00C9025A" w:rsidRDefault="00C84656">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c "Table" </w:instrText>
      </w:r>
      <w:r>
        <w:fldChar w:fldCharType="separate"/>
      </w:r>
      <w:hyperlink w:anchor="_Toc176093309" w:history="1">
        <w:r w:rsidR="00C9025A" w:rsidRPr="00814B4F">
          <w:rPr>
            <w:rStyle w:val="Hyperlink"/>
            <w:noProof/>
          </w:rPr>
          <w:t>Table 1: Glossary Table</w:t>
        </w:r>
        <w:r w:rsidR="00C9025A">
          <w:rPr>
            <w:noProof/>
            <w:webHidden/>
          </w:rPr>
          <w:tab/>
        </w:r>
        <w:r w:rsidR="00C9025A">
          <w:rPr>
            <w:noProof/>
            <w:webHidden/>
          </w:rPr>
          <w:fldChar w:fldCharType="begin"/>
        </w:r>
        <w:r w:rsidR="00C9025A">
          <w:rPr>
            <w:noProof/>
            <w:webHidden/>
          </w:rPr>
          <w:instrText xml:space="preserve"> PAGEREF _Toc176093309 \h </w:instrText>
        </w:r>
        <w:r w:rsidR="00C9025A">
          <w:rPr>
            <w:noProof/>
            <w:webHidden/>
          </w:rPr>
        </w:r>
        <w:r w:rsidR="00C9025A">
          <w:rPr>
            <w:noProof/>
            <w:webHidden/>
          </w:rPr>
          <w:fldChar w:fldCharType="separate"/>
        </w:r>
        <w:r w:rsidR="00120B28">
          <w:rPr>
            <w:noProof/>
            <w:webHidden/>
          </w:rPr>
          <w:t>20</w:t>
        </w:r>
        <w:r w:rsidR="00C9025A">
          <w:rPr>
            <w:noProof/>
            <w:webHidden/>
          </w:rPr>
          <w:fldChar w:fldCharType="end"/>
        </w:r>
      </w:hyperlink>
    </w:p>
    <w:p w14:paraId="24B3CD2E" w14:textId="12454C2A"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0" w:history="1">
        <w:r w:rsidRPr="00814B4F">
          <w:rPr>
            <w:rStyle w:val="Hyperlink"/>
            <w:noProof/>
          </w:rPr>
          <w:t>Table 2: Sprint 1 Risks</w:t>
        </w:r>
        <w:r>
          <w:rPr>
            <w:noProof/>
            <w:webHidden/>
          </w:rPr>
          <w:tab/>
        </w:r>
        <w:r>
          <w:rPr>
            <w:noProof/>
            <w:webHidden/>
          </w:rPr>
          <w:fldChar w:fldCharType="begin"/>
        </w:r>
        <w:r>
          <w:rPr>
            <w:noProof/>
            <w:webHidden/>
          </w:rPr>
          <w:instrText xml:space="preserve"> PAGEREF _Toc176093310 \h </w:instrText>
        </w:r>
        <w:r>
          <w:rPr>
            <w:noProof/>
            <w:webHidden/>
          </w:rPr>
        </w:r>
        <w:r>
          <w:rPr>
            <w:noProof/>
            <w:webHidden/>
          </w:rPr>
          <w:fldChar w:fldCharType="separate"/>
        </w:r>
        <w:r w:rsidR="00120B28">
          <w:rPr>
            <w:noProof/>
            <w:webHidden/>
          </w:rPr>
          <w:t>23</w:t>
        </w:r>
        <w:r>
          <w:rPr>
            <w:noProof/>
            <w:webHidden/>
          </w:rPr>
          <w:fldChar w:fldCharType="end"/>
        </w:r>
      </w:hyperlink>
    </w:p>
    <w:p w14:paraId="20D32306" w14:textId="795343F0"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1" w:history="1">
        <w:r w:rsidRPr="00814B4F">
          <w:rPr>
            <w:rStyle w:val="Hyperlink"/>
            <w:noProof/>
          </w:rPr>
          <w:t>Table 3: Sprint 2 Risks</w:t>
        </w:r>
        <w:r>
          <w:rPr>
            <w:noProof/>
            <w:webHidden/>
          </w:rPr>
          <w:tab/>
        </w:r>
        <w:r>
          <w:rPr>
            <w:noProof/>
            <w:webHidden/>
          </w:rPr>
          <w:fldChar w:fldCharType="begin"/>
        </w:r>
        <w:r>
          <w:rPr>
            <w:noProof/>
            <w:webHidden/>
          </w:rPr>
          <w:instrText xml:space="preserve"> PAGEREF _Toc176093311 \h </w:instrText>
        </w:r>
        <w:r>
          <w:rPr>
            <w:noProof/>
            <w:webHidden/>
          </w:rPr>
        </w:r>
        <w:r>
          <w:rPr>
            <w:noProof/>
            <w:webHidden/>
          </w:rPr>
          <w:fldChar w:fldCharType="separate"/>
        </w:r>
        <w:r w:rsidR="00120B28">
          <w:rPr>
            <w:noProof/>
            <w:webHidden/>
          </w:rPr>
          <w:t>24</w:t>
        </w:r>
        <w:r>
          <w:rPr>
            <w:noProof/>
            <w:webHidden/>
          </w:rPr>
          <w:fldChar w:fldCharType="end"/>
        </w:r>
      </w:hyperlink>
    </w:p>
    <w:p w14:paraId="5EF35154" w14:textId="78634447"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2" w:history="1">
        <w:r w:rsidRPr="00814B4F">
          <w:rPr>
            <w:rStyle w:val="Hyperlink"/>
            <w:noProof/>
          </w:rPr>
          <w:t>Table 4: Sprint 3 Risks</w:t>
        </w:r>
        <w:r>
          <w:rPr>
            <w:noProof/>
            <w:webHidden/>
          </w:rPr>
          <w:tab/>
        </w:r>
        <w:r>
          <w:rPr>
            <w:noProof/>
            <w:webHidden/>
          </w:rPr>
          <w:fldChar w:fldCharType="begin"/>
        </w:r>
        <w:r>
          <w:rPr>
            <w:noProof/>
            <w:webHidden/>
          </w:rPr>
          <w:instrText xml:space="preserve"> PAGEREF _Toc176093312 \h </w:instrText>
        </w:r>
        <w:r>
          <w:rPr>
            <w:noProof/>
            <w:webHidden/>
          </w:rPr>
        </w:r>
        <w:r>
          <w:rPr>
            <w:noProof/>
            <w:webHidden/>
          </w:rPr>
          <w:fldChar w:fldCharType="separate"/>
        </w:r>
        <w:r w:rsidR="00120B28">
          <w:rPr>
            <w:noProof/>
            <w:webHidden/>
          </w:rPr>
          <w:t>24</w:t>
        </w:r>
        <w:r>
          <w:rPr>
            <w:noProof/>
            <w:webHidden/>
          </w:rPr>
          <w:fldChar w:fldCharType="end"/>
        </w:r>
      </w:hyperlink>
    </w:p>
    <w:p w14:paraId="3783ED8A" w14:textId="7D036747"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3" w:history="1">
        <w:r w:rsidRPr="00814B4F">
          <w:rPr>
            <w:rStyle w:val="Hyperlink"/>
            <w:noProof/>
          </w:rPr>
          <w:t>Table 5: Sprint 4 Risks</w:t>
        </w:r>
        <w:r>
          <w:rPr>
            <w:noProof/>
            <w:webHidden/>
          </w:rPr>
          <w:tab/>
        </w:r>
        <w:r>
          <w:rPr>
            <w:noProof/>
            <w:webHidden/>
          </w:rPr>
          <w:fldChar w:fldCharType="begin"/>
        </w:r>
        <w:r>
          <w:rPr>
            <w:noProof/>
            <w:webHidden/>
          </w:rPr>
          <w:instrText xml:space="preserve"> PAGEREF _Toc176093313 \h </w:instrText>
        </w:r>
        <w:r>
          <w:rPr>
            <w:noProof/>
            <w:webHidden/>
          </w:rPr>
        </w:r>
        <w:r>
          <w:rPr>
            <w:noProof/>
            <w:webHidden/>
          </w:rPr>
          <w:fldChar w:fldCharType="separate"/>
        </w:r>
        <w:r w:rsidR="00120B28">
          <w:rPr>
            <w:noProof/>
            <w:webHidden/>
          </w:rPr>
          <w:t>25</w:t>
        </w:r>
        <w:r>
          <w:rPr>
            <w:noProof/>
            <w:webHidden/>
          </w:rPr>
          <w:fldChar w:fldCharType="end"/>
        </w:r>
      </w:hyperlink>
    </w:p>
    <w:p w14:paraId="5B3CA1CB" w14:textId="79503758"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4" w:history="1">
        <w:r w:rsidRPr="00814B4F">
          <w:rPr>
            <w:rStyle w:val="Hyperlink"/>
            <w:noProof/>
          </w:rPr>
          <w:t>Table 6: Sprint 5 Risks</w:t>
        </w:r>
        <w:r>
          <w:rPr>
            <w:noProof/>
            <w:webHidden/>
          </w:rPr>
          <w:tab/>
        </w:r>
        <w:r>
          <w:rPr>
            <w:noProof/>
            <w:webHidden/>
          </w:rPr>
          <w:fldChar w:fldCharType="begin"/>
        </w:r>
        <w:r>
          <w:rPr>
            <w:noProof/>
            <w:webHidden/>
          </w:rPr>
          <w:instrText xml:space="preserve"> PAGEREF _Toc176093314 \h </w:instrText>
        </w:r>
        <w:r>
          <w:rPr>
            <w:noProof/>
            <w:webHidden/>
          </w:rPr>
        </w:r>
        <w:r>
          <w:rPr>
            <w:noProof/>
            <w:webHidden/>
          </w:rPr>
          <w:fldChar w:fldCharType="separate"/>
        </w:r>
        <w:r w:rsidR="00120B28">
          <w:rPr>
            <w:noProof/>
            <w:webHidden/>
          </w:rPr>
          <w:t>26</w:t>
        </w:r>
        <w:r>
          <w:rPr>
            <w:noProof/>
            <w:webHidden/>
          </w:rPr>
          <w:fldChar w:fldCharType="end"/>
        </w:r>
      </w:hyperlink>
    </w:p>
    <w:p w14:paraId="7EE8FEC8" w14:textId="4017E0B5" w:rsidR="00EE60C0" w:rsidRDefault="00C84656">
      <w:r>
        <w:fldChar w:fldCharType="end"/>
      </w:r>
    </w:p>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658251"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EC237B">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bookmarkStart w:id="0" w:name="_Toc176093315"/>
      <w:r w:rsidRPr="00BC4310">
        <w:t>Abs</w:t>
      </w:r>
      <w:r w:rsidR="00110F8A" w:rsidRPr="00BC4310">
        <w:t>tract</w:t>
      </w:r>
      <w:bookmarkEnd w:id="0"/>
    </w:p>
    <w:p w14:paraId="03C478D3" w14:textId="60330CB6" w:rsidR="00110F8A" w:rsidRDefault="00EF2E76" w:rsidP="003C492B">
      <w:r>
        <w:rPr>
          <w:noProof/>
        </w:rPr>
        <mc:AlternateContent>
          <mc:Choice Requires="wps">
            <w:drawing>
              <wp:inline distT="0" distB="0" distL="0" distR="0" wp14:anchorId="26B1243C" wp14:editId="3E8742C6">
                <wp:extent cx="6400800" cy="914400"/>
                <wp:effectExtent l="0" t="0" r="12700" b="14605"/>
                <wp:docPr id="28" name="Text Box 28"/>
                <wp:cNvGraphicFramePr/>
                <a:graphic xmlns:a="http://schemas.openxmlformats.org/drawingml/2006/main">
                  <a:graphicData uri="http://schemas.microsoft.com/office/word/2010/wordprocessingShape">
                    <wps:wsp>
                      <wps:cNvSpPr txBox="1"/>
                      <wps:spPr>
                        <a:xfrm>
                          <a:off x="0" y="0"/>
                          <a:ext cx="6400800" cy="914400"/>
                        </a:xfrm>
                        <a:prstGeom prst="rect">
                          <a:avLst/>
                        </a:prstGeom>
                        <a:solidFill>
                          <a:schemeClr val="lt1"/>
                        </a:solidFill>
                        <a:ln w="6350">
                          <a:solidFill>
                            <a:schemeClr val="accent3"/>
                          </a:solidFill>
                        </a:ln>
                      </wps:spPr>
                      <wps:txbx>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567772D6" w:rsidR="00445A95"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r w:rsidR="00E957D0">
                              <w:rPr>
                                <w:color w:val="CB5577" w:themeColor="accent3"/>
                              </w:rPr>
                              <w:t xml:space="preserve">. </w:t>
                            </w:r>
                          </w:p>
                          <w:p w14:paraId="12C31153" w14:textId="75FA23BE" w:rsidR="00047B62" w:rsidRPr="0002551F" w:rsidRDefault="00047B62" w:rsidP="00F24CF2">
                            <w:pPr>
                              <w:jc w:val="both"/>
                              <w:rPr>
                                <w:color w:val="CB5577" w:themeColor="accent3"/>
                              </w:rPr>
                            </w:pPr>
                            <w:r w:rsidRPr="00E957D0">
                              <w:rPr>
                                <w:color w:val="CB5577" w:themeColor="accent3"/>
                              </w:rPr>
                              <w:t>The order of the first four items may be changed, if doing so helps you tell a better story. The other items must occur in the order you see below.</w:t>
                            </w:r>
                            <w:r w:rsidR="00417A5C">
                              <w:rPr>
                                <w:color w:val="CB5577" w:themeColor="accent3"/>
                              </w:rPr>
                              <w:t xml:space="preserve"> One or two sentences of each </w:t>
                            </w:r>
                            <w:r w:rsidR="00CA06E4">
                              <w:rPr>
                                <w:color w:val="CB5577" w:themeColor="accent3"/>
                              </w:rPr>
                              <w:t>item of information should suffice, except for #6 which might have 3-4 sentences.</w:t>
                            </w:r>
                          </w:p>
                          <w:p w14:paraId="7F1F6A12" w14:textId="77777777" w:rsidR="00445A95" w:rsidRPr="0002551F" w:rsidRDefault="00445A95" w:rsidP="00B45FA6">
                            <w:pPr>
                              <w:pStyle w:val="ListParagraph"/>
                              <w:numPr>
                                <w:ilvl w:val="0"/>
                                <w:numId w:val="3"/>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B45FA6">
                            <w:pPr>
                              <w:pStyle w:val="ListParagraph"/>
                              <w:numPr>
                                <w:ilvl w:val="0"/>
                                <w:numId w:val="3"/>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B45FA6">
                            <w:pPr>
                              <w:pStyle w:val="ListParagraph"/>
                              <w:numPr>
                                <w:ilvl w:val="0"/>
                                <w:numId w:val="3"/>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B45FA6">
                            <w:pPr>
                              <w:pStyle w:val="ListParagraph"/>
                              <w:numPr>
                                <w:ilvl w:val="0"/>
                                <w:numId w:val="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5D56B944" w:rsidR="00445A95" w:rsidRPr="0002551F" w:rsidRDefault="00DE3B95" w:rsidP="00B45FA6">
                            <w:pPr>
                              <w:pStyle w:val="ListParagraph"/>
                              <w:numPr>
                                <w:ilvl w:val="0"/>
                                <w:numId w:val="3"/>
                              </w:numPr>
                              <w:jc w:val="both"/>
                              <w:rPr>
                                <w:color w:val="CB5577" w:themeColor="accent3"/>
                              </w:rPr>
                            </w:pPr>
                            <w:r w:rsidRPr="00DE3B95">
                              <w:rPr>
                                <w:color w:val="CB5577" w:themeColor="accent3"/>
                              </w:rPr>
                              <w:t>Your methods: How did you collect and analyze your data? (Or another question more appropriate to the project)</w:t>
                            </w:r>
                            <w:r w:rsidR="00445A95" w:rsidRPr="0002551F">
                              <w:rPr>
                                <w:color w:val="CB5577" w:themeColor="accent3"/>
                              </w:rPr>
                              <w:t>.</w:t>
                            </w:r>
                          </w:p>
                          <w:p w14:paraId="4BFB02BE" w14:textId="77777777" w:rsidR="00445A95" w:rsidRPr="0002551F" w:rsidRDefault="00445A95" w:rsidP="00B45FA6">
                            <w:pPr>
                              <w:pStyle w:val="ListParagraph"/>
                              <w:numPr>
                                <w:ilvl w:val="0"/>
                                <w:numId w:val="3"/>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B45FA6">
                            <w:pPr>
                              <w:pStyle w:val="ListParagraph"/>
                              <w:numPr>
                                <w:ilvl w:val="0"/>
                                <w:numId w:val="3"/>
                              </w:numPr>
                              <w:jc w:val="both"/>
                              <w:rPr>
                                <w:color w:val="CB5577" w:themeColor="accent3"/>
                              </w:rPr>
                            </w:pPr>
                            <w:r w:rsidRPr="0002551F">
                              <w:rPr>
                                <w:color w:val="CB5577" w:themeColor="accent3"/>
                              </w:rPr>
                              <w:t>The significance or implications of your findings or arguments.</w:t>
                            </w:r>
                          </w:p>
                          <w:p w14:paraId="70F43948" w14:textId="4F656153" w:rsidR="00445A95" w:rsidRPr="0002551F" w:rsidRDefault="00E957D0" w:rsidP="00F24CF2">
                            <w:pPr>
                              <w:jc w:val="both"/>
                              <w:rPr>
                                <w:color w:val="CB5577" w:themeColor="accent3"/>
                              </w:rPr>
                            </w:pPr>
                            <w:r>
                              <w:rPr>
                                <w:color w:val="CB5577" w:themeColor="accent3"/>
                              </w:rPr>
                              <w:t>Y</w:t>
                            </w:r>
                            <w:r w:rsidR="00445A95" w:rsidRPr="0002551F">
                              <w:rPr>
                                <w:color w:val="CB5577" w:themeColor="accent3"/>
                              </w:rPr>
                              <w:t>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6B1243C" id="Text Box 28" o:spid="_x0000_s1034" type="#_x0000_t202" style="width:7in;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" fillcolor="white [3201]" strokecolor="#cb5577 [3206]" strokeweight=".5pt">
                <v:textbox style="mso-fit-shape-to-text:t">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567772D6" w:rsidR="00445A95"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r w:rsidR="00E957D0">
                        <w:rPr>
                          <w:color w:val="CB5577" w:themeColor="accent3"/>
                        </w:rPr>
                        <w:t xml:space="preserve">. </w:t>
                      </w:r>
                    </w:p>
                    <w:p w14:paraId="12C31153" w14:textId="75FA23BE" w:rsidR="00047B62" w:rsidRPr="0002551F" w:rsidRDefault="00047B62" w:rsidP="00F24CF2">
                      <w:pPr>
                        <w:jc w:val="both"/>
                        <w:rPr>
                          <w:color w:val="CB5577" w:themeColor="accent3"/>
                        </w:rPr>
                      </w:pPr>
                      <w:r w:rsidRPr="00E957D0">
                        <w:rPr>
                          <w:color w:val="CB5577" w:themeColor="accent3"/>
                        </w:rPr>
                        <w:t>The order of the first four items may be changed, if doing so helps you tell a better story. The other items must occur in the order you see below.</w:t>
                      </w:r>
                      <w:r w:rsidR="00417A5C">
                        <w:rPr>
                          <w:color w:val="CB5577" w:themeColor="accent3"/>
                        </w:rPr>
                        <w:t xml:space="preserve"> One or two sentences of each </w:t>
                      </w:r>
                      <w:r w:rsidR="00CA06E4">
                        <w:rPr>
                          <w:color w:val="CB5577" w:themeColor="accent3"/>
                        </w:rPr>
                        <w:t>item of information should suffice, except for #6 which might have 3-4 sentences.</w:t>
                      </w:r>
                    </w:p>
                    <w:p w14:paraId="7F1F6A12" w14:textId="77777777" w:rsidR="00445A95" w:rsidRPr="0002551F" w:rsidRDefault="00445A95" w:rsidP="00B45FA6">
                      <w:pPr>
                        <w:pStyle w:val="ListParagraph"/>
                        <w:numPr>
                          <w:ilvl w:val="0"/>
                          <w:numId w:val="3"/>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B45FA6">
                      <w:pPr>
                        <w:pStyle w:val="ListParagraph"/>
                        <w:numPr>
                          <w:ilvl w:val="0"/>
                          <w:numId w:val="3"/>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B45FA6">
                      <w:pPr>
                        <w:pStyle w:val="ListParagraph"/>
                        <w:numPr>
                          <w:ilvl w:val="0"/>
                          <w:numId w:val="3"/>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B45FA6">
                      <w:pPr>
                        <w:pStyle w:val="ListParagraph"/>
                        <w:numPr>
                          <w:ilvl w:val="0"/>
                          <w:numId w:val="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5D56B944" w:rsidR="00445A95" w:rsidRPr="0002551F" w:rsidRDefault="00DE3B95" w:rsidP="00B45FA6">
                      <w:pPr>
                        <w:pStyle w:val="ListParagraph"/>
                        <w:numPr>
                          <w:ilvl w:val="0"/>
                          <w:numId w:val="3"/>
                        </w:numPr>
                        <w:jc w:val="both"/>
                        <w:rPr>
                          <w:color w:val="CB5577" w:themeColor="accent3"/>
                        </w:rPr>
                      </w:pPr>
                      <w:r w:rsidRPr="00DE3B95">
                        <w:rPr>
                          <w:color w:val="CB5577" w:themeColor="accent3"/>
                        </w:rPr>
                        <w:t>Your methods: How did you collect and analyze your data? (Or another question more appropriate to the project)</w:t>
                      </w:r>
                      <w:r w:rsidR="00445A95" w:rsidRPr="0002551F">
                        <w:rPr>
                          <w:color w:val="CB5577" w:themeColor="accent3"/>
                        </w:rPr>
                        <w:t>.</w:t>
                      </w:r>
                    </w:p>
                    <w:p w14:paraId="4BFB02BE" w14:textId="77777777" w:rsidR="00445A95" w:rsidRPr="0002551F" w:rsidRDefault="00445A95" w:rsidP="00B45FA6">
                      <w:pPr>
                        <w:pStyle w:val="ListParagraph"/>
                        <w:numPr>
                          <w:ilvl w:val="0"/>
                          <w:numId w:val="3"/>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B45FA6">
                      <w:pPr>
                        <w:pStyle w:val="ListParagraph"/>
                        <w:numPr>
                          <w:ilvl w:val="0"/>
                          <w:numId w:val="3"/>
                        </w:numPr>
                        <w:jc w:val="both"/>
                        <w:rPr>
                          <w:color w:val="CB5577" w:themeColor="accent3"/>
                        </w:rPr>
                      </w:pPr>
                      <w:r w:rsidRPr="0002551F">
                        <w:rPr>
                          <w:color w:val="CB5577" w:themeColor="accent3"/>
                        </w:rPr>
                        <w:t>The significance or implications of your findings or arguments.</w:t>
                      </w:r>
                    </w:p>
                    <w:p w14:paraId="70F43948" w14:textId="4F656153" w:rsidR="00445A95" w:rsidRPr="0002551F" w:rsidRDefault="00E957D0" w:rsidP="00F24CF2">
                      <w:pPr>
                        <w:jc w:val="both"/>
                        <w:rPr>
                          <w:color w:val="CB5577" w:themeColor="accent3"/>
                        </w:rPr>
                      </w:pPr>
                      <w:r>
                        <w:rPr>
                          <w:color w:val="CB5577" w:themeColor="accent3"/>
                        </w:rPr>
                        <w:t>Y</w:t>
                      </w:r>
                      <w:r w:rsidR="00445A95" w:rsidRPr="0002551F">
                        <w:rPr>
                          <w:color w:val="CB5577" w:themeColor="accent3"/>
                        </w:rPr>
                        <w:t>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v:textbox>
                <w10:anchorlock/>
              </v:shape>
            </w:pict>
          </mc:Fallback>
        </mc:AlternateContent>
      </w:r>
    </w:p>
    <w:p w14:paraId="217B9A3B" w14:textId="77777777" w:rsidR="00445A95" w:rsidRPr="00110F8A" w:rsidRDefault="00445A95" w:rsidP="008921D6"/>
    <w:p w14:paraId="39392CF0" w14:textId="617DBB0B" w:rsidR="00B97312" w:rsidRDefault="00B97312">
      <w:r>
        <w:br w:type="page"/>
      </w:r>
    </w:p>
    <w:p w14:paraId="2F7D7641" w14:textId="593986AF" w:rsidR="00B97312" w:rsidRDefault="00110F8A" w:rsidP="007C4134">
      <w:r>
        <w:rPr>
          <w:noProof/>
        </w:rPr>
        <w:lastRenderedPageBreak/>
        <mc:AlternateContent>
          <mc:Choice Requires="wps">
            <w:drawing>
              <wp:anchor distT="0" distB="0" distL="114300" distR="114300" simplePos="0" relativeHeight="251658249"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5" type="#_x0000_t202" alt="Pull quote" style="position:absolute;margin-left:0;margin-top:0;width:396pt;height:41.05pt;z-index:-251658231;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GAqYSN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177324">
      <w:pPr>
        <w:pStyle w:val="ChapterTitle"/>
        <w:sectPr w:rsidR="005A73BC" w:rsidSect="00EC237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06927FF9" w:rsidR="00177324" w:rsidRDefault="00716579" w:rsidP="00B963C2">
      <w:pPr>
        <w:pStyle w:val="Heading1"/>
      </w:pPr>
      <w:bookmarkStart w:id="1" w:name="_Toc176093316"/>
      <w:r>
        <w:t>Introduction</w:t>
      </w:r>
      <w:bookmarkEnd w:id="1"/>
    </w:p>
    <w:p w14:paraId="301F7C29" w14:textId="5DB76B01" w:rsidR="00D01C93" w:rsidRPr="00D01C93" w:rsidRDefault="00507AD0" w:rsidP="549D9245">
      <w:pPr>
        <w:pStyle w:val="Heading2"/>
      </w:pPr>
      <w:bookmarkStart w:id="2" w:name="_Toc176093317"/>
      <w:r>
        <w:t xml:space="preserve">Report </w:t>
      </w:r>
      <w:r w:rsidR="00F22E71">
        <w:t>Purpose</w:t>
      </w:r>
      <w:bookmarkEnd w:id="2"/>
    </w:p>
    <w:p w14:paraId="6FA7AE66" w14:textId="0084FB24" w:rsidR="0FC7FFDF" w:rsidRPr="00D01C93" w:rsidRDefault="0FC7FFDF" w:rsidP="00390530">
      <w:pPr>
        <w:jc w:val="both"/>
        <w:rPr>
          <w:rFonts w:ascii="Times New Roman" w:eastAsia="Times New Roman" w:hAnsi="Times New Roman" w:cs="Times New Roman"/>
          <w:sz w:val="24"/>
          <w:szCs w:val="24"/>
        </w:rPr>
      </w:pPr>
      <w:r w:rsidRPr="24374B6B">
        <w:rPr>
          <w:rFonts w:ascii="Times New Roman" w:eastAsia="Times New Roman" w:hAnsi="Times New Roman" w:cs="Times New Roman"/>
          <w:sz w:val="24"/>
          <w:szCs w:val="24"/>
        </w:rPr>
        <w:t xml:space="preserve">This report introduces an enhanced solution for Allwyn Corporation to improve their proposal development method, which demands lengthy manual hours to gather historic data and case studies. To solve this problem, we propose an automated Generative AI Retrieval-Augmented Generation (RAG) chatbot system that retrieves data automatically, allowing users to quickly access past proposals and performance statistics. In this study, the implementation of a scalable, serverless chatbot that makes use of Amazon Web Services (AWS) to accomplish these goals is described in detail, as are the efforts that were made to achieve them. The main purpose of this study is to reduce the extensive manual effort made to retrieve </w:t>
      </w:r>
      <w:r w:rsidR="00D7792B" w:rsidRPr="24374B6B">
        <w:rPr>
          <w:rFonts w:ascii="Times New Roman" w:eastAsia="Times New Roman" w:hAnsi="Times New Roman" w:cs="Times New Roman"/>
          <w:sz w:val="24"/>
          <w:szCs w:val="24"/>
        </w:rPr>
        <w:t>past</w:t>
      </w:r>
      <w:r w:rsidRPr="24374B6B">
        <w:rPr>
          <w:rFonts w:ascii="Times New Roman" w:eastAsia="Times New Roman" w:hAnsi="Times New Roman" w:cs="Times New Roman"/>
          <w:sz w:val="24"/>
          <w:szCs w:val="24"/>
        </w:rPr>
        <w:t xml:space="preserve"> performance data and proposals.</w:t>
      </w:r>
    </w:p>
    <w:p w14:paraId="69AFDF28" w14:textId="41703BA6" w:rsidR="00D01C93" w:rsidRPr="00D01C93" w:rsidRDefault="00D01C93" w:rsidP="00D01C93"/>
    <w:p w14:paraId="09DF18D1" w14:textId="59C5FA43" w:rsidR="000C008C" w:rsidRDefault="000C008C" w:rsidP="007A042D"/>
    <w:p w14:paraId="4E4B2515" w14:textId="26F73FD6" w:rsidR="009B4C21" w:rsidRDefault="00546C19" w:rsidP="00546C19">
      <w:pPr>
        <w:pStyle w:val="Heading2"/>
      </w:pPr>
      <w:bookmarkStart w:id="3" w:name="_Toc176093318"/>
      <w:r>
        <w:t>Report Readership</w:t>
      </w:r>
      <w:bookmarkEnd w:id="3"/>
    </w:p>
    <w:p w14:paraId="1DC8AC4A" w14:textId="4FC27C94" w:rsidR="00A547CF" w:rsidRDefault="00A547CF" w:rsidP="00A547CF">
      <w:pPr>
        <w:spacing w:after="0" w:line="240" w:lineRule="auto"/>
        <w:jc w:val="both"/>
        <w:rPr>
          <w:rFonts w:ascii="Times New Roman" w:eastAsia="Times New Roman" w:hAnsi="Times New Roman" w:cs="Times New Roman"/>
          <w:color w:val="auto"/>
          <w:sz w:val="24"/>
          <w:szCs w:val="24"/>
        </w:rPr>
      </w:pPr>
      <w:r w:rsidRPr="00A547CF">
        <w:rPr>
          <w:rFonts w:ascii="Times New Roman" w:eastAsia="Times New Roman" w:hAnsi="Times New Roman" w:cs="Times New Roman"/>
          <w:color w:val="auto"/>
          <w:sz w:val="24"/>
          <w:szCs w:val="24"/>
        </w:rPr>
        <w:t xml:space="preserve">This report is meant for the management team at Allwyn Corporation, more especially the people in charge of the project who will be making decisions on technological solutions, developing the business, and generating proposals. Team members in charge of IT and development inside the organization who may be responsible for implementing the RAG solution driven by AI will also find this report useful. Critical insights into the problems with the present </w:t>
      </w:r>
      <w:r w:rsidR="00390530" w:rsidRPr="00A547CF">
        <w:rPr>
          <w:rFonts w:ascii="Times New Roman" w:eastAsia="Times New Roman" w:hAnsi="Times New Roman" w:cs="Times New Roman"/>
          <w:color w:val="auto"/>
          <w:sz w:val="24"/>
          <w:szCs w:val="24"/>
        </w:rPr>
        <w:t>proposal’s</w:t>
      </w:r>
      <w:r w:rsidRPr="00A547CF">
        <w:rPr>
          <w:rFonts w:ascii="Times New Roman" w:eastAsia="Times New Roman" w:hAnsi="Times New Roman" w:cs="Times New Roman"/>
          <w:color w:val="auto"/>
          <w:sz w:val="24"/>
          <w:szCs w:val="24"/>
        </w:rPr>
        <w:t xml:space="preserve"> creation process and how to adopt the newly created solution</w:t>
      </w:r>
      <w:r>
        <w:rPr>
          <w:rFonts w:ascii="Times New Roman" w:eastAsia="Times New Roman" w:hAnsi="Times New Roman" w:cs="Times New Roman"/>
          <w:color w:val="auto"/>
          <w:sz w:val="24"/>
          <w:szCs w:val="24"/>
        </w:rPr>
        <w:t xml:space="preserve"> </w:t>
      </w:r>
      <w:r w:rsidRPr="00A547CF">
        <w:rPr>
          <w:rFonts w:ascii="Times New Roman" w:eastAsia="Times New Roman" w:hAnsi="Times New Roman" w:cs="Times New Roman"/>
          <w:color w:val="auto"/>
          <w:sz w:val="24"/>
          <w:szCs w:val="24"/>
        </w:rPr>
        <w:t>to improve accuracy and</w:t>
      </w:r>
      <w:r>
        <w:rPr>
          <w:rFonts w:ascii="Times New Roman" w:eastAsia="Times New Roman" w:hAnsi="Times New Roman" w:cs="Times New Roman"/>
          <w:color w:val="auto"/>
          <w:sz w:val="24"/>
          <w:szCs w:val="24"/>
        </w:rPr>
        <w:t xml:space="preserve"> </w:t>
      </w:r>
      <w:r w:rsidRPr="00A547CF">
        <w:rPr>
          <w:rFonts w:ascii="Times New Roman" w:eastAsia="Times New Roman" w:hAnsi="Times New Roman" w:cs="Times New Roman"/>
          <w:color w:val="auto"/>
          <w:sz w:val="24"/>
          <w:szCs w:val="24"/>
        </w:rPr>
        <w:t>efficiency are provided in the report.</w:t>
      </w:r>
      <w:r w:rsidRPr="00A547CF">
        <w:rPr>
          <w:rFonts w:ascii="Times New Roman" w:eastAsia="Times New Roman" w:hAnsi="Times New Roman" w:cs="Times New Roman"/>
          <w:color w:val="auto"/>
          <w:sz w:val="24"/>
          <w:szCs w:val="24"/>
        </w:rPr>
        <w:br/>
      </w:r>
    </w:p>
    <w:p w14:paraId="62543840" w14:textId="2A47C120" w:rsidR="00A547CF" w:rsidRPr="00A547CF" w:rsidRDefault="00A547CF" w:rsidP="00A547CF">
      <w:pPr>
        <w:spacing w:after="0" w:line="240" w:lineRule="auto"/>
        <w:jc w:val="both"/>
        <w:rPr>
          <w:rFonts w:ascii="Times New Roman" w:eastAsia="Times New Roman" w:hAnsi="Times New Roman" w:cs="Times New Roman"/>
          <w:color w:val="auto"/>
          <w:sz w:val="24"/>
          <w:szCs w:val="24"/>
        </w:rPr>
      </w:pPr>
      <w:r w:rsidRPr="00A547CF">
        <w:rPr>
          <w:rFonts w:ascii="Times New Roman" w:eastAsia="Times New Roman" w:hAnsi="Times New Roman" w:cs="Times New Roman"/>
          <w:color w:val="auto"/>
          <w:sz w:val="24"/>
          <w:szCs w:val="24"/>
        </w:rPr>
        <w:t>We hope that by reading this report, you will have a better grasp of the project's technical details, such as how we used RAG and AWS services to generate proposals. Evaluation of the solution's effect on proposal quality, turnaround time, and resource allocation will be done by the management team using the report. Also, the technical documentation will be used by the development and IT teams to make sure the system is scalable, easy to install, and maintained in the long run.</w:t>
      </w:r>
    </w:p>
    <w:p w14:paraId="11B1B415" w14:textId="77777777" w:rsidR="00A547CF" w:rsidRPr="00A547CF" w:rsidRDefault="00A547CF" w:rsidP="00A547CF"/>
    <w:p w14:paraId="61807614" w14:textId="776CD4F2" w:rsidR="009B4C21" w:rsidRDefault="009B4C21" w:rsidP="007A042D"/>
    <w:p w14:paraId="3175A5D7" w14:textId="5F5DFD37" w:rsidR="000C008C" w:rsidRDefault="00546C19" w:rsidP="00546C19">
      <w:pPr>
        <w:pStyle w:val="Heading2"/>
      </w:pPr>
      <w:bookmarkStart w:id="4" w:name="_Toc176093319"/>
      <w:proofErr w:type="gramStart"/>
      <w:r>
        <w:t>Report</w:t>
      </w:r>
      <w:proofErr w:type="gramEnd"/>
      <w:r>
        <w:t xml:space="preserve"> Structure</w:t>
      </w:r>
      <w:bookmarkEnd w:id="4"/>
    </w:p>
    <w:p w14:paraId="1EAFD9A7" w14:textId="6EA053A1" w:rsidR="007A042D" w:rsidRDefault="0CCD9CD6" w:rsidP="0CCD9CD6">
      <w:pPr>
        <w:spacing w:line="257" w:lineRule="auto"/>
        <w:jc w:val="both"/>
        <w:rPr>
          <w:rFonts w:ascii="Times New Roman" w:eastAsia="Times New Roman" w:hAnsi="Times New Roman" w:cs="Times New Roman"/>
          <w:sz w:val="24"/>
          <w:szCs w:val="24"/>
        </w:rPr>
      </w:pPr>
      <w:r w:rsidRPr="0CCD9CD6">
        <w:rPr>
          <w:rFonts w:ascii="Times New Roman" w:eastAsia="Times New Roman" w:hAnsi="Times New Roman" w:cs="Times New Roman"/>
          <w:sz w:val="24"/>
          <w:szCs w:val="24"/>
        </w:rPr>
        <w:t xml:space="preserve">This report is structured to first provide an overview of the current proposal development process at Allwyn Corporation, highlighting the challenges of manual data retrieval in the Introduction. The Problem Definition section delves deeper into the inefficiencies of gathering historical data and case studies. The Solution Overview introduces an automated Generative AI RAG chatbot system integrated with AWS Lex and Lambda to streamline data retrieval. The System Design and Architecture section outlines the technical components and structure of the proposed solution, followed by the Implementation and Workflow section, which explains the step-by-step process of using the system. In the Results and Performance Evaluation section, the effectiveness of the solution is assessed by comparing manual and </w:t>
      </w:r>
      <w:r w:rsidRPr="0CCD9CD6">
        <w:rPr>
          <w:rFonts w:ascii="Times New Roman" w:eastAsia="Times New Roman" w:hAnsi="Times New Roman" w:cs="Times New Roman"/>
          <w:sz w:val="24"/>
          <w:szCs w:val="24"/>
        </w:rPr>
        <w:lastRenderedPageBreak/>
        <w:t>automated processes. The Discussion reflects on the system’s impact, challenges faced, and potential solutions. Finally, the Conclusion summarizes the key findings, while the Future Work section suggests directions for further improvements and enhancements.</w:t>
      </w:r>
    </w:p>
    <w:p w14:paraId="4A422448" w14:textId="3A6E93C6" w:rsidR="007A042D" w:rsidRDefault="007A042D" w:rsidP="000C008C"/>
    <w:p w14:paraId="79DF49BB" w14:textId="4269EA27" w:rsidR="00B632D4" w:rsidRDefault="001C2AA2" w:rsidP="00080750">
      <w:pPr>
        <w:pStyle w:val="Heading1"/>
      </w:pPr>
      <w:bookmarkStart w:id="5" w:name="_Toc176093320"/>
      <w:r w:rsidRPr="001C2AA2">
        <w:t>Problem Definition</w:t>
      </w:r>
      <w:bookmarkEnd w:id="5"/>
    </w:p>
    <w:p w14:paraId="36861423" w14:textId="61F6350A" w:rsidR="0094766F" w:rsidRDefault="0094766F" w:rsidP="0094766F">
      <w:pPr>
        <w:pStyle w:val="Heading2"/>
      </w:pPr>
      <w:bookmarkStart w:id="6" w:name="_Toc176093321"/>
      <w:r>
        <w:t>Problem Space</w:t>
      </w:r>
      <w:bookmarkEnd w:id="6"/>
    </w:p>
    <w:p w14:paraId="61F58300" w14:textId="5AB0FA0E" w:rsidR="00DF2C52" w:rsidRDefault="00DF2C52" w:rsidP="00AC436C">
      <w:pPr>
        <w:keepNext/>
      </w:pPr>
      <w:r>
        <w:rPr>
          <w:noProof/>
        </w:rPr>
        <mc:AlternateContent>
          <mc:Choice Requires="wps">
            <w:drawing>
              <wp:inline distT="0" distB="0" distL="0" distR="0" wp14:anchorId="5275CFF0" wp14:editId="6F311A6D">
                <wp:extent cx="6400800" cy="2929890"/>
                <wp:effectExtent l="0" t="0" r="12700" b="16510"/>
                <wp:docPr id="46" name="Text Box 46"/>
                <wp:cNvGraphicFramePr/>
                <a:graphic xmlns:a="http://schemas.openxmlformats.org/drawingml/2006/main">
                  <a:graphicData uri="http://schemas.microsoft.com/office/word/2010/wordprocessingShape">
                    <wps:wsp>
                      <wps:cNvSpPr txBox="1"/>
                      <wps:spPr>
                        <a:xfrm>
                          <a:off x="0" y="0"/>
                          <a:ext cx="6400800" cy="2929890"/>
                        </a:xfrm>
                        <a:prstGeom prst="rect">
                          <a:avLst/>
                        </a:prstGeom>
                        <a:solidFill>
                          <a:schemeClr val="lt1"/>
                        </a:solidFill>
                        <a:ln w="6350">
                          <a:solidFill>
                            <a:schemeClr val="accent3"/>
                          </a:solidFill>
                        </a:ln>
                      </wps:spPr>
                      <wps:txbx>
                        <w:txbxContent>
                          <w:p w14:paraId="11ADBE11" w14:textId="77777777" w:rsidR="00DF2C52" w:rsidRPr="00150D56" w:rsidRDefault="00DF2C52" w:rsidP="00DF2C52">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51615B28" w14:textId="04CF8B7A" w:rsidR="00DF2C52" w:rsidRPr="00E218BD" w:rsidRDefault="00DF2C52" w:rsidP="00DF2C52">
                            <w:pPr>
                              <w:jc w:val="both"/>
                              <w:rPr>
                                <w:color w:val="CB5577" w:themeColor="accent3"/>
                              </w:rPr>
                            </w:pPr>
                            <w:r w:rsidRPr="00E218BD">
                              <w:rPr>
                                <w:color w:val="CB5577" w:themeColor="accent3"/>
                              </w:rPr>
                              <w:t xml:space="preserve">This section describes the specific problem that you will attempt to solve completely or part of the problem. </w:t>
                            </w:r>
                            <w:r>
                              <w:rPr>
                                <w:color w:val="CB5577" w:themeColor="accent3"/>
                              </w:rPr>
                              <w:t>Note well that</w:t>
                            </w:r>
                            <w:r w:rsidRPr="00E218BD">
                              <w:rPr>
                                <w:color w:val="CB5577" w:themeColor="accent3"/>
                              </w:rPr>
                              <w:t xml:space="preserve"> most project scope their solutions to a part of the problem space. Poor project teams usually fail to understand the problem and our eager to start implementing a solution to what they think is the problem. Most problems a very large and understanding the size of the problem mitigates the risk of foolhardy attempts that usually fail. </w:t>
                            </w:r>
                          </w:p>
                          <w:p w14:paraId="1EF2E43A" w14:textId="77777777" w:rsidR="00DF2C52" w:rsidRDefault="00DF2C52" w:rsidP="00DF2C52">
                            <w:pPr>
                              <w:jc w:val="both"/>
                              <w:rPr>
                                <w:color w:val="CB5577" w:themeColor="accent3"/>
                              </w:rPr>
                            </w:pPr>
                            <w:r w:rsidRPr="00E218BD">
                              <w:rPr>
                                <w:color w:val="CB5577" w:themeColor="accent3"/>
                              </w:rPr>
                              <w:t xml:space="preserve">Even with a well-defined sponsored project that may be scoped it is critical to provide the reader with the whole problem space in a concise a terse description, while providing the reader with a map of what part of the problem you are going to solve. This should allow the team to write the project extensions in the section 7 (Future Work). This is </w:t>
                            </w:r>
                            <w:proofErr w:type="gramStart"/>
                            <w:r w:rsidRPr="00E218BD">
                              <w:rPr>
                                <w:color w:val="CB5577" w:themeColor="accent3"/>
                              </w:rPr>
                              <w:t>actually a</w:t>
                            </w:r>
                            <w:proofErr w:type="gramEnd"/>
                            <w:r w:rsidRPr="00E218BD">
                              <w:rPr>
                                <w:color w:val="CB5577" w:themeColor="accent3"/>
                              </w:rPr>
                              <w:t xml:space="preserve"> lie since the team will discover many new path and areas of the problem space while working on the project.</w:t>
                            </w:r>
                          </w:p>
                          <w:p w14:paraId="1C827A69" w14:textId="2D2CC559" w:rsidR="00C0345E" w:rsidRDefault="009A6BA8" w:rsidP="00DF2C52">
                            <w:pPr>
                              <w:jc w:val="both"/>
                              <w:rPr>
                                <w:color w:val="CB5577" w:themeColor="accent3"/>
                              </w:rPr>
                            </w:pPr>
                            <w:r>
                              <w:rPr>
                                <w:color w:val="CB5577" w:themeColor="accent3"/>
                              </w:rPr>
                              <w:t xml:space="preserve">Consider The </w:t>
                            </w:r>
                            <w:r w:rsidR="00955A83">
                              <w:rPr>
                                <w:color w:val="CB5577" w:themeColor="accent3"/>
                              </w:rPr>
                              <w:t xml:space="preserve">GMU </w:t>
                            </w:r>
                            <w:r>
                              <w:rPr>
                                <w:color w:val="CB5577" w:themeColor="accent3"/>
                              </w:rPr>
                              <w:t xml:space="preserve">Writing Center </w:t>
                            </w:r>
                            <w:r w:rsidR="00955A83">
                              <w:rPr>
                                <w:color w:val="CB5577" w:themeColor="accent3"/>
                              </w:rPr>
                              <w:t>quick guide</w:t>
                            </w:r>
                            <w:r>
                              <w:rPr>
                                <w:color w:val="CB5577" w:themeColor="accent3"/>
                              </w:rPr>
                              <w:t xml:space="preserve"> on writing Problem Proposals which has a section on writing a problem description</w:t>
                            </w:r>
                            <w:r w:rsidR="00955A83">
                              <w:rPr>
                                <w:color w:val="CB5577" w:themeColor="accent3"/>
                              </w:rPr>
                              <w:t xml:space="preserve">. </w:t>
                            </w:r>
                            <w:hyperlink r:id="rId22" w:history="1">
                              <w:r w:rsidR="00955A83" w:rsidRPr="00057F59">
                                <w:rPr>
                                  <w:rStyle w:val="Hyperlink"/>
                                </w:rPr>
                                <w:t>https://writingcenter.gmu.edu/writing-resources/different-genres/problem-proposals</w:t>
                              </w:r>
                            </w:hyperlink>
                            <w:r w:rsidR="00955A83">
                              <w:rPr>
                                <w:color w:val="CB5577" w:themeColor="accent3"/>
                              </w:rPr>
                              <w:t xml:space="preserve"> </w:t>
                            </w:r>
                          </w:p>
                          <w:p w14:paraId="617DAF09" w14:textId="77777777" w:rsidR="0042457D" w:rsidRPr="00E218BD" w:rsidRDefault="0042457D" w:rsidP="0042457D">
                            <w:pPr>
                              <w:jc w:val="both"/>
                              <w:rPr>
                                <w:color w:val="CB5577" w:themeColor="accent3"/>
                              </w:rPr>
                            </w:pPr>
                            <w:r w:rsidRPr="00E218BD">
                              <w:rPr>
                                <w:color w:val="CB5577" w:themeColor="accent3"/>
                              </w:rPr>
                              <w:t>This section should be about 2 pages and should show that the team understands the breadth and dept of the problem space.</w:t>
                            </w:r>
                          </w:p>
                          <w:p w14:paraId="672A3E9D" w14:textId="77777777" w:rsidR="00DF2C52" w:rsidRPr="0002551F" w:rsidRDefault="00DF2C52" w:rsidP="00DF2C5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275CFF0" id="Text Box 46" o:spid="_x0000_s1036" type="#_x0000_t202" style="width:7in;height:23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" fillcolor="white [3201]" strokecolor="#cb5577 [3206]" strokeweight=".5pt">
                <v:textbox style="mso-fit-shape-to-text:t">
                  <w:txbxContent>
                    <w:p w14:paraId="11ADBE11" w14:textId="77777777" w:rsidR="00DF2C52" w:rsidRPr="00150D56" w:rsidRDefault="00DF2C52" w:rsidP="00DF2C52">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51615B28" w14:textId="04CF8B7A" w:rsidR="00DF2C52" w:rsidRPr="00E218BD" w:rsidRDefault="00DF2C52" w:rsidP="00DF2C52">
                      <w:pPr>
                        <w:jc w:val="both"/>
                        <w:rPr>
                          <w:color w:val="CB5577" w:themeColor="accent3"/>
                        </w:rPr>
                      </w:pPr>
                      <w:r w:rsidRPr="00E218BD">
                        <w:rPr>
                          <w:color w:val="CB5577" w:themeColor="accent3"/>
                        </w:rPr>
                        <w:t xml:space="preserve">This section describes the specific problem that you will attempt to solve completely or part of the problem. </w:t>
                      </w:r>
                      <w:r>
                        <w:rPr>
                          <w:color w:val="CB5577" w:themeColor="accent3"/>
                        </w:rPr>
                        <w:t>Note well that</w:t>
                      </w:r>
                      <w:r w:rsidRPr="00E218BD">
                        <w:rPr>
                          <w:color w:val="CB5577" w:themeColor="accent3"/>
                        </w:rPr>
                        <w:t xml:space="preserve"> most project scope their solutions to a part of the problem space. Poor project teams usually fail to understand the problem and our eager to start implementing a solution to what they think is the problem. Most problems a very large and understanding the size of the problem mitigates the risk of foolhardy attempts that usually fail. </w:t>
                      </w:r>
                    </w:p>
                    <w:p w14:paraId="1EF2E43A" w14:textId="77777777" w:rsidR="00DF2C52" w:rsidRDefault="00DF2C52" w:rsidP="00DF2C52">
                      <w:pPr>
                        <w:jc w:val="both"/>
                        <w:rPr>
                          <w:color w:val="CB5577" w:themeColor="accent3"/>
                        </w:rPr>
                      </w:pPr>
                      <w:r w:rsidRPr="00E218BD">
                        <w:rPr>
                          <w:color w:val="CB5577" w:themeColor="accent3"/>
                        </w:rPr>
                        <w:t xml:space="preserve">Even with a well-defined sponsored project that may be scoped it is critical to provide the reader with the whole problem space in a concise a terse description, while providing the reader with a map of what part of the problem you are going to solve. This should allow the team to write the project extensions in the section 7 (Future Work). This is </w:t>
                      </w:r>
                      <w:proofErr w:type="gramStart"/>
                      <w:r w:rsidRPr="00E218BD">
                        <w:rPr>
                          <w:color w:val="CB5577" w:themeColor="accent3"/>
                        </w:rPr>
                        <w:t>actually a</w:t>
                      </w:r>
                      <w:proofErr w:type="gramEnd"/>
                      <w:r w:rsidRPr="00E218BD">
                        <w:rPr>
                          <w:color w:val="CB5577" w:themeColor="accent3"/>
                        </w:rPr>
                        <w:t xml:space="preserve"> lie since the team will discover many new path and areas of the problem space while working on the project.</w:t>
                      </w:r>
                    </w:p>
                    <w:p w14:paraId="1C827A69" w14:textId="2D2CC559" w:rsidR="00C0345E" w:rsidRDefault="009A6BA8" w:rsidP="00DF2C52">
                      <w:pPr>
                        <w:jc w:val="both"/>
                        <w:rPr>
                          <w:color w:val="CB5577" w:themeColor="accent3"/>
                        </w:rPr>
                      </w:pPr>
                      <w:r>
                        <w:rPr>
                          <w:color w:val="CB5577" w:themeColor="accent3"/>
                        </w:rPr>
                        <w:t xml:space="preserve">Consider The </w:t>
                      </w:r>
                      <w:r w:rsidR="00955A83">
                        <w:rPr>
                          <w:color w:val="CB5577" w:themeColor="accent3"/>
                        </w:rPr>
                        <w:t xml:space="preserve">GMU </w:t>
                      </w:r>
                      <w:r>
                        <w:rPr>
                          <w:color w:val="CB5577" w:themeColor="accent3"/>
                        </w:rPr>
                        <w:t xml:space="preserve">Writing Center </w:t>
                      </w:r>
                      <w:r w:rsidR="00955A83">
                        <w:rPr>
                          <w:color w:val="CB5577" w:themeColor="accent3"/>
                        </w:rPr>
                        <w:t>quick guide</w:t>
                      </w:r>
                      <w:r>
                        <w:rPr>
                          <w:color w:val="CB5577" w:themeColor="accent3"/>
                        </w:rPr>
                        <w:t xml:space="preserve"> on writing Problem Proposals which has a section on writing a problem description</w:t>
                      </w:r>
                      <w:r w:rsidR="00955A83">
                        <w:rPr>
                          <w:color w:val="CB5577" w:themeColor="accent3"/>
                        </w:rPr>
                        <w:t xml:space="preserve">. </w:t>
                      </w:r>
                      <w:hyperlink r:id="rId23" w:history="1">
                        <w:r w:rsidR="00955A83" w:rsidRPr="00057F59">
                          <w:rPr>
                            <w:rStyle w:val="Hyperlink"/>
                          </w:rPr>
                          <w:t>https://writingcenter.gmu.edu/writing-resources/different-genres/problem-proposals</w:t>
                        </w:r>
                      </w:hyperlink>
                      <w:r w:rsidR="00955A83">
                        <w:rPr>
                          <w:color w:val="CB5577" w:themeColor="accent3"/>
                        </w:rPr>
                        <w:t xml:space="preserve"> </w:t>
                      </w:r>
                    </w:p>
                    <w:p w14:paraId="617DAF09" w14:textId="77777777" w:rsidR="0042457D" w:rsidRPr="00E218BD" w:rsidRDefault="0042457D" w:rsidP="0042457D">
                      <w:pPr>
                        <w:jc w:val="both"/>
                        <w:rPr>
                          <w:color w:val="CB5577" w:themeColor="accent3"/>
                        </w:rPr>
                      </w:pPr>
                      <w:r w:rsidRPr="00E218BD">
                        <w:rPr>
                          <w:color w:val="CB5577" w:themeColor="accent3"/>
                        </w:rPr>
                        <w:t>This section should be about 2 pages and should show that the team understands the breadth and dept of the problem space.</w:t>
                      </w:r>
                    </w:p>
                    <w:p w14:paraId="672A3E9D" w14:textId="77777777" w:rsidR="00DF2C52" w:rsidRPr="0002551F" w:rsidRDefault="00DF2C52" w:rsidP="00DF2C5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E669CB4" w14:textId="77777777" w:rsidR="00331831" w:rsidRDefault="00331831" w:rsidP="00331831">
      <w:pPr>
        <w:keepNext/>
      </w:pPr>
      <w:proofErr w:type="spellStart"/>
      <w:r>
        <w:t>Ultricies</w:t>
      </w:r>
      <w:proofErr w:type="spellEnd"/>
      <w:r>
        <w:t xml:space="preserve"> </w:t>
      </w:r>
      <w:proofErr w:type="spellStart"/>
      <w:r>
        <w:t>lacus</w:t>
      </w:r>
      <w:proofErr w:type="spellEnd"/>
      <w:r>
        <w:t xml:space="preserve"> sed </w:t>
      </w:r>
      <w:proofErr w:type="spellStart"/>
      <w:r>
        <w:t>turpis</w:t>
      </w:r>
      <w:proofErr w:type="spellEnd"/>
      <w:r>
        <w:t xml:space="preserve">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Nibh</w:t>
      </w:r>
      <w:proofErr w:type="spellEnd"/>
      <w:r>
        <w:t xml:space="preserve"> </w:t>
      </w:r>
      <w:proofErr w:type="spellStart"/>
      <w:r>
        <w:t>tortor</w:t>
      </w:r>
      <w:proofErr w:type="spellEnd"/>
      <w:r>
        <w:t xml:space="preserve"> id </w:t>
      </w:r>
      <w:proofErr w:type="spellStart"/>
      <w:r>
        <w:t>aliquet</w:t>
      </w:r>
      <w:proofErr w:type="spellEnd"/>
      <w:r>
        <w:t xml:space="preserve"> </w:t>
      </w:r>
      <w:proofErr w:type="spellStart"/>
      <w:r>
        <w:t>lectus</w:t>
      </w:r>
      <w:proofErr w:type="spellEnd"/>
      <w:r>
        <w:t xml:space="preserve"> </w:t>
      </w:r>
      <w:proofErr w:type="spellStart"/>
      <w:r>
        <w:t>proin</w:t>
      </w:r>
      <w:proofErr w:type="spellEnd"/>
      <w:r>
        <w:t xml:space="preserve"> </w:t>
      </w:r>
      <w:proofErr w:type="spellStart"/>
      <w:r>
        <w:t>nibh</w:t>
      </w:r>
      <w:proofErr w:type="spellEnd"/>
      <w:r>
        <w:t xml:space="preserve"> </w:t>
      </w:r>
      <w:proofErr w:type="spellStart"/>
      <w:r>
        <w:t>nisl</w:t>
      </w:r>
      <w:proofErr w:type="spellEnd"/>
      <w:r>
        <w:t xml:space="preserve">. Mi tempus </w:t>
      </w:r>
      <w:proofErr w:type="spellStart"/>
      <w:r>
        <w:t>imperdiet</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Aenean et </w:t>
      </w:r>
      <w:proofErr w:type="spellStart"/>
      <w:r>
        <w:t>tortor</w:t>
      </w:r>
      <w:proofErr w:type="spellEnd"/>
      <w:r>
        <w:t xml:space="preserve"> at </w:t>
      </w:r>
      <w:proofErr w:type="spellStart"/>
      <w:r>
        <w:t>risus</w:t>
      </w:r>
      <w:proofErr w:type="spellEnd"/>
      <w:r>
        <w:t xml:space="preserve">. </w:t>
      </w:r>
      <w:proofErr w:type="spellStart"/>
      <w:r>
        <w:t>Eleifend</w:t>
      </w:r>
      <w:proofErr w:type="spellEnd"/>
      <w:r>
        <w:t xml:space="preserve"> </w:t>
      </w:r>
      <w:proofErr w:type="spellStart"/>
      <w:r>
        <w:t>quam</w:t>
      </w:r>
      <w:proofErr w:type="spellEnd"/>
      <w:r>
        <w:t xml:space="preserve"> </w:t>
      </w:r>
      <w:proofErr w:type="spellStart"/>
      <w:r>
        <w:t>adipiscing</w:t>
      </w:r>
      <w:proofErr w:type="spellEnd"/>
      <w:r>
        <w:t xml:space="preserve"> vitae </w:t>
      </w:r>
      <w:proofErr w:type="spellStart"/>
      <w:r>
        <w:t>proin</w:t>
      </w:r>
      <w:proofErr w:type="spellEnd"/>
      <w:r>
        <w:t xml:space="preserve"> </w:t>
      </w:r>
      <w:proofErr w:type="spellStart"/>
      <w:r>
        <w:t>sagittis</w:t>
      </w:r>
      <w:proofErr w:type="spellEnd"/>
      <w:r>
        <w:t xml:space="preserve"> </w:t>
      </w: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Quis </w:t>
      </w:r>
      <w:proofErr w:type="spellStart"/>
      <w:r>
        <w:t>eleifend</w:t>
      </w:r>
      <w:proofErr w:type="spellEnd"/>
      <w:r>
        <w:t xml:space="preserve"> </w:t>
      </w:r>
      <w:proofErr w:type="spellStart"/>
      <w:r>
        <w:t>quam</w:t>
      </w:r>
      <w:proofErr w:type="spellEnd"/>
      <w:r>
        <w:t xml:space="preserve"> </w:t>
      </w:r>
      <w:proofErr w:type="spellStart"/>
      <w:r>
        <w:t>adipiscing</w:t>
      </w:r>
      <w:proofErr w:type="spellEnd"/>
      <w:r>
        <w:t xml:space="preserve"> vitae </w:t>
      </w:r>
      <w:proofErr w:type="spellStart"/>
      <w:r>
        <w:t>proin</w:t>
      </w:r>
      <w:proofErr w:type="spellEnd"/>
      <w:r>
        <w:t xml:space="preserve"> </w:t>
      </w:r>
      <w:proofErr w:type="spellStart"/>
      <w:r>
        <w:t>sagittis</w:t>
      </w:r>
      <w:proofErr w:type="spellEnd"/>
      <w:r>
        <w:t xml:space="preserve"> </w:t>
      </w:r>
      <w:proofErr w:type="spellStart"/>
      <w:r>
        <w:t>nisl</w:t>
      </w:r>
      <w:proofErr w:type="spellEnd"/>
      <w:r>
        <w:t xml:space="preserve"> </w:t>
      </w:r>
      <w:proofErr w:type="spellStart"/>
      <w:r>
        <w:t>rhoncus</w:t>
      </w:r>
      <w:proofErr w:type="spellEnd"/>
      <w:r>
        <w:t xml:space="preserve">. Eget </w:t>
      </w:r>
      <w:proofErr w:type="spellStart"/>
      <w:r>
        <w:t>duis</w:t>
      </w:r>
      <w:proofErr w:type="spellEnd"/>
      <w:r>
        <w:t xml:space="preserve"> at </w:t>
      </w:r>
      <w:proofErr w:type="spellStart"/>
      <w:r>
        <w:t>tellus</w:t>
      </w:r>
      <w:proofErr w:type="spellEnd"/>
      <w:r>
        <w:t xml:space="preserve"> at. </w:t>
      </w:r>
      <w:proofErr w:type="spellStart"/>
      <w:r>
        <w:t>Tristique</w:t>
      </w:r>
      <w:proofErr w:type="spellEnd"/>
      <w:r>
        <w:t xml:space="preserve"> magna sit </w:t>
      </w:r>
      <w:proofErr w:type="spellStart"/>
      <w:r>
        <w:t>amet</w:t>
      </w:r>
      <w:proofErr w:type="spellEnd"/>
      <w:r>
        <w:t xml:space="preserve"> </w:t>
      </w:r>
      <w:proofErr w:type="spellStart"/>
      <w:r>
        <w:t>purus</w:t>
      </w:r>
      <w:proofErr w:type="spellEnd"/>
      <w:r>
        <w:t xml:space="preserve"> gravida </w:t>
      </w:r>
      <w:proofErr w:type="spellStart"/>
      <w:r>
        <w:t>quis</w:t>
      </w:r>
      <w:proofErr w:type="spellEnd"/>
      <w:r>
        <w:t xml:space="preserve"> </w:t>
      </w:r>
      <w:proofErr w:type="spellStart"/>
      <w:r>
        <w:t>blandit</w:t>
      </w:r>
      <w:proofErr w:type="spellEnd"/>
      <w:r>
        <w:t xml:space="preserve"> </w:t>
      </w:r>
      <w:proofErr w:type="spellStart"/>
      <w:r>
        <w:t>turpis</w:t>
      </w:r>
      <w:proofErr w:type="spellEnd"/>
      <w:r>
        <w:t xml:space="preserve"> cursus. Sed </w:t>
      </w:r>
      <w:proofErr w:type="spellStart"/>
      <w:r>
        <w:t>viverra</w:t>
      </w:r>
      <w:proofErr w:type="spellEnd"/>
      <w:r>
        <w:t xml:space="preserve"> </w:t>
      </w:r>
      <w:proofErr w:type="spellStart"/>
      <w:r>
        <w:t>tell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vestibulum </w:t>
      </w:r>
      <w:proofErr w:type="spellStart"/>
      <w:r>
        <w:t>rhoncus</w:t>
      </w:r>
      <w:proofErr w:type="spellEnd"/>
      <w:r>
        <w:t xml:space="preserve">. </w:t>
      </w:r>
      <w:proofErr w:type="spellStart"/>
      <w:r>
        <w:t>Arcu</w:t>
      </w:r>
      <w:proofErr w:type="spellEnd"/>
      <w:r>
        <w:t xml:space="preserve"> cursus </w:t>
      </w:r>
      <w:proofErr w:type="spellStart"/>
      <w:r>
        <w:t>euismod</w:t>
      </w:r>
      <w:proofErr w:type="spellEnd"/>
      <w:r>
        <w:t xml:space="preserve"> </w:t>
      </w:r>
      <w:proofErr w:type="spellStart"/>
      <w:r>
        <w:t>quis</w:t>
      </w:r>
      <w:proofErr w:type="spellEnd"/>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A </w:t>
      </w:r>
      <w:proofErr w:type="spellStart"/>
      <w:r>
        <w:t>lacus</w:t>
      </w:r>
      <w:proofErr w:type="spellEnd"/>
      <w:r>
        <w:t xml:space="preserve"> vestibulum sed </w:t>
      </w:r>
      <w:proofErr w:type="spellStart"/>
      <w:r>
        <w:t>arcu</w:t>
      </w:r>
      <w:proofErr w:type="spellEnd"/>
      <w:r>
        <w:t xml:space="preserve"> non.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w:t>
      </w:r>
      <w:proofErr w:type="spellStart"/>
      <w:r>
        <w:t>aliquam</w:t>
      </w:r>
      <w:proofErr w:type="spellEnd"/>
      <w:r>
        <w:t>.</w:t>
      </w:r>
    </w:p>
    <w:p w14:paraId="13F53F1F" w14:textId="65B6E342" w:rsidR="00331831" w:rsidRDefault="00331831" w:rsidP="00331831">
      <w:pPr>
        <w:keepNext/>
      </w:pPr>
      <w:r>
        <w:t xml:space="preserve">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Odio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habitant </w:t>
      </w:r>
      <w:proofErr w:type="spellStart"/>
      <w:r>
        <w:t>morbi</w:t>
      </w:r>
      <w:proofErr w:type="spellEnd"/>
      <w:r>
        <w:t xml:space="preserve">. Eget magna fermentum </w:t>
      </w:r>
      <w:proofErr w:type="spellStart"/>
      <w:r>
        <w:t>iaculis</w:t>
      </w:r>
      <w:proofErr w:type="spellEnd"/>
      <w:r>
        <w:t xml:space="preserve"> </w:t>
      </w:r>
      <w:proofErr w:type="spellStart"/>
      <w:r>
        <w:t>eu</w:t>
      </w:r>
      <w:proofErr w:type="spellEnd"/>
      <w:r>
        <w:t xml:space="preserve"> non diam. Id </w:t>
      </w:r>
      <w:proofErr w:type="spellStart"/>
      <w:r>
        <w:t>neque</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cursus </w:t>
      </w:r>
      <w:proofErr w:type="spellStart"/>
      <w:r>
        <w:t>risus</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sed nisi </w:t>
      </w:r>
      <w:proofErr w:type="spellStart"/>
      <w:r>
        <w:t>lacus</w:t>
      </w:r>
      <w:proofErr w:type="spellEnd"/>
      <w:r>
        <w:t xml:space="preserve"> sed </w:t>
      </w:r>
      <w:proofErr w:type="spellStart"/>
      <w:r>
        <w:t>viverra</w:t>
      </w:r>
      <w:proofErr w:type="spellEnd"/>
      <w:r>
        <w:t xml:space="preserve">. Diam </w:t>
      </w:r>
      <w:proofErr w:type="spellStart"/>
      <w:r>
        <w:t>quis</w:t>
      </w:r>
      <w:proofErr w:type="spellEnd"/>
      <w:r>
        <w:t xml:space="preserve"> </w:t>
      </w:r>
      <w:proofErr w:type="spellStart"/>
      <w:r>
        <w:t>enim</w:t>
      </w:r>
      <w:proofErr w:type="spellEnd"/>
      <w:r>
        <w:t xml:space="preserve"> </w:t>
      </w:r>
      <w:proofErr w:type="spellStart"/>
      <w:r>
        <w:t>lobortis</w:t>
      </w:r>
      <w:proofErr w:type="spellEnd"/>
      <w:r>
        <w:t xml:space="preserve"> </w:t>
      </w:r>
      <w:proofErr w:type="spellStart"/>
      <w:r>
        <w:t>scelerisque</w:t>
      </w:r>
      <w:proofErr w:type="spellEnd"/>
      <w:r>
        <w:t xml:space="preserve"> fermentum dui </w:t>
      </w:r>
      <w:proofErr w:type="spellStart"/>
      <w:r>
        <w:t>faucibus</w:t>
      </w:r>
      <w:proofErr w:type="spellEnd"/>
      <w:r>
        <w:t xml:space="preserve"> in. </w:t>
      </w:r>
      <w:proofErr w:type="spellStart"/>
      <w:r>
        <w:t>Consectetur</w:t>
      </w:r>
      <w:proofErr w:type="spellEnd"/>
      <w:r>
        <w:t xml:space="preserve"> lorem </w:t>
      </w:r>
      <w:proofErr w:type="spellStart"/>
      <w:r>
        <w:t>donec</w:t>
      </w:r>
      <w:proofErr w:type="spellEnd"/>
      <w:r>
        <w:t xml:space="preserve"> </w:t>
      </w:r>
      <w:proofErr w:type="spellStart"/>
      <w:r>
        <w:t>massa</w:t>
      </w:r>
      <w:proofErr w:type="spellEnd"/>
      <w:r>
        <w:t xml:space="preserve"> </w:t>
      </w:r>
      <w:proofErr w:type="spellStart"/>
      <w:r>
        <w:t>sapien</w:t>
      </w:r>
      <w:proofErr w:type="spellEnd"/>
      <w:r>
        <w:t xml:space="preserve"> </w:t>
      </w:r>
      <w:proofErr w:type="spellStart"/>
      <w:r>
        <w:t>faucibus</w:t>
      </w:r>
      <w:proofErr w:type="spellEnd"/>
      <w:r>
        <w:t xml:space="preserve"> et </w:t>
      </w:r>
      <w:proofErr w:type="spellStart"/>
      <w:r>
        <w:t>molestie</w:t>
      </w:r>
      <w:proofErr w:type="spellEnd"/>
      <w:r>
        <w:t xml:space="preserve"> ac. Id </w:t>
      </w:r>
      <w:proofErr w:type="spellStart"/>
      <w:r>
        <w:t>aliquet</w:t>
      </w:r>
      <w:proofErr w:type="spellEnd"/>
      <w:r>
        <w:t xml:space="preserve"> </w:t>
      </w:r>
      <w:proofErr w:type="spellStart"/>
      <w:r>
        <w:t>lectus</w:t>
      </w:r>
      <w:proofErr w:type="spellEnd"/>
      <w:r>
        <w:t xml:space="preserve"> </w:t>
      </w:r>
      <w:proofErr w:type="spellStart"/>
      <w:r>
        <w:t>proin</w:t>
      </w:r>
      <w:proofErr w:type="spellEnd"/>
      <w:r>
        <w:t xml:space="preserve"> </w:t>
      </w:r>
      <w:proofErr w:type="spellStart"/>
      <w:r>
        <w:t>nibh</w:t>
      </w:r>
      <w:proofErr w:type="spellEnd"/>
      <w:r>
        <w:t xml:space="preserve"> </w:t>
      </w:r>
      <w:proofErr w:type="spellStart"/>
      <w:r>
        <w:t>nisl</w:t>
      </w:r>
      <w:proofErr w:type="spellEnd"/>
      <w:r>
        <w:t xml:space="preserve"> </w:t>
      </w:r>
      <w:proofErr w:type="spellStart"/>
      <w:r>
        <w:t>condimentum</w:t>
      </w:r>
      <w:proofErr w:type="spellEnd"/>
      <w:r>
        <w:t xml:space="preserve">. Sem </w:t>
      </w:r>
      <w:proofErr w:type="spellStart"/>
      <w:r>
        <w:t>viverra</w:t>
      </w:r>
      <w:proofErr w:type="spellEnd"/>
      <w:r>
        <w:t xml:space="preserve"> </w:t>
      </w:r>
      <w:proofErr w:type="spellStart"/>
      <w:r>
        <w:t>aliquet</w:t>
      </w:r>
      <w:proofErr w:type="spellEnd"/>
      <w:r>
        <w:t xml:space="preserve"> </w:t>
      </w:r>
      <w:proofErr w:type="spellStart"/>
      <w:r>
        <w:t>eget</w:t>
      </w:r>
      <w:proofErr w:type="spellEnd"/>
      <w:r>
        <w:t xml:space="preserve"> sit </w:t>
      </w:r>
      <w:proofErr w:type="spellStart"/>
      <w:r>
        <w:t>amet</w:t>
      </w:r>
      <w:proofErr w:type="spellEnd"/>
      <w:r>
        <w:t xml:space="preserve"> </w:t>
      </w:r>
      <w:proofErr w:type="spellStart"/>
      <w:r>
        <w:t>tellus</w:t>
      </w:r>
      <w:proofErr w:type="spellEnd"/>
      <w:r>
        <w:t xml:space="preserve"> </w:t>
      </w:r>
      <w:proofErr w:type="spellStart"/>
      <w:r>
        <w:t>cras</w:t>
      </w:r>
      <w:proofErr w:type="spellEnd"/>
      <w:r>
        <w:t xml:space="preserve">. Felis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consectetur</w:t>
      </w:r>
      <w:proofErr w:type="spellEnd"/>
      <w:r>
        <w:t xml:space="preserve"> </w:t>
      </w:r>
      <w:proofErr w:type="spellStart"/>
      <w:r>
        <w:t>purus</w:t>
      </w:r>
      <w:proofErr w:type="spellEnd"/>
      <w:r>
        <w:t xml:space="preserve"> </w:t>
      </w:r>
      <w:proofErr w:type="spellStart"/>
      <w:r>
        <w:t>ut</w:t>
      </w:r>
      <w:proofErr w:type="spellEnd"/>
      <w:r>
        <w:t xml:space="preserve"> </w:t>
      </w:r>
      <w:proofErr w:type="spellStart"/>
      <w:r>
        <w:t>faucibus</w:t>
      </w:r>
      <w:proofErr w:type="spellEnd"/>
      <w:r>
        <w:t xml:space="preserve">. Id </w:t>
      </w:r>
      <w:proofErr w:type="spellStart"/>
      <w:r>
        <w:t>faucibus</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Justo nec </w:t>
      </w:r>
      <w:proofErr w:type="spellStart"/>
      <w:r>
        <w:t>ultrices</w:t>
      </w:r>
      <w:proofErr w:type="spellEnd"/>
      <w:r>
        <w:t xml:space="preserve"> dui </w:t>
      </w:r>
      <w:proofErr w:type="spellStart"/>
      <w:r>
        <w:t>sapien</w:t>
      </w:r>
      <w:proofErr w:type="spellEnd"/>
      <w:r>
        <w:t xml:space="preserve"> </w:t>
      </w:r>
      <w:proofErr w:type="spellStart"/>
      <w:r>
        <w:t>eget</w:t>
      </w:r>
      <w:proofErr w:type="spellEnd"/>
      <w:r>
        <w:t xml:space="preserve"> mi </w:t>
      </w:r>
      <w:proofErr w:type="spellStart"/>
      <w:r>
        <w:t>proin</w:t>
      </w:r>
      <w:proofErr w:type="spellEnd"/>
      <w:r>
        <w:t xml:space="preserve">. </w:t>
      </w:r>
      <w:proofErr w:type="spellStart"/>
      <w:r>
        <w:t>Ultricies</w:t>
      </w:r>
      <w:proofErr w:type="spellEnd"/>
      <w:r>
        <w:t xml:space="preserve"> </w:t>
      </w:r>
      <w:proofErr w:type="spellStart"/>
      <w:r>
        <w:t>leo</w:t>
      </w:r>
      <w:proofErr w:type="spellEnd"/>
      <w:r>
        <w:t xml:space="preserve"> </w:t>
      </w:r>
      <w:r>
        <w:lastRenderedPageBreak/>
        <w:t xml:space="preserve">integer </w:t>
      </w:r>
      <w:proofErr w:type="spellStart"/>
      <w:r>
        <w:t>malesuada</w:t>
      </w:r>
      <w:proofErr w:type="spellEnd"/>
      <w:r>
        <w:t xml:space="preserve"> </w:t>
      </w:r>
      <w:proofErr w:type="spellStart"/>
      <w:r>
        <w:t>nunc</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At </w:t>
      </w:r>
      <w:proofErr w:type="spellStart"/>
      <w:r>
        <w:t>consectetur</w:t>
      </w:r>
      <w:proofErr w:type="spellEnd"/>
      <w:r>
        <w:t xml:space="preserve"> lorem </w:t>
      </w:r>
      <w:proofErr w:type="spellStart"/>
      <w:r>
        <w:t>donec</w:t>
      </w:r>
      <w:proofErr w:type="spellEnd"/>
      <w:r>
        <w:t xml:space="preserve"> </w:t>
      </w:r>
      <w:proofErr w:type="spellStart"/>
      <w:r>
        <w:t>massa</w:t>
      </w:r>
      <w:proofErr w:type="spellEnd"/>
      <w:r>
        <w:t>.</w:t>
      </w:r>
    </w:p>
    <w:p w14:paraId="308E3F8F" w14:textId="30802F0B" w:rsidR="00167E72" w:rsidRDefault="00167E72" w:rsidP="00AC436C">
      <w:pPr>
        <w:keepNext/>
      </w:pPr>
      <w:r>
        <w:rPr>
          <w:noProof/>
        </w:rPr>
        <w:drawing>
          <wp:inline distT="0" distB="0" distL="0" distR="0" wp14:anchorId="2EB802F5" wp14:editId="645642E6">
            <wp:extent cx="6400800" cy="4480560"/>
            <wp:effectExtent l="0" t="0" r="0" b="2540"/>
            <wp:docPr id="1794379344" name="Picture 1" descr="A robot with a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79344" name="Picture 1794379344" descr="A robot with a fa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00800" cy="4480560"/>
                    </a:xfrm>
                    <a:prstGeom prst="rect">
                      <a:avLst/>
                    </a:prstGeom>
                  </pic:spPr>
                </pic:pic>
              </a:graphicData>
            </a:graphic>
          </wp:inline>
        </w:drawing>
      </w:r>
    </w:p>
    <w:p w14:paraId="5C291283" w14:textId="25D16F25" w:rsidR="00167E72" w:rsidRDefault="00167E72" w:rsidP="00167E72">
      <w:pPr>
        <w:pStyle w:val="Caption"/>
      </w:pPr>
      <w:bookmarkStart w:id="7" w:name="_Toc135643858"/>
      <w:bookmarkStart w:id="8" w:name="_Toc176093306"/>
      <w:r>
        <w:t xml:space="preserve">Figure </w:t>
      </w:r>
      <w:fldSimple w:instr=" SEQ Figure \* ARABIC ">
        <w:r w:rsidR="00120B28">
          <w:rPr>
            <w:noProof/>
          </w:rPr>
          <w:t>1</w:t>
        </w:r>
      </w:fldSimple>
      <w:r>
        <w:t>: ChatGPT is the latest Natural Language Processing tool for Data Analytics.</w:t>
      </w:r>
      <w:bookmarkEnd w:id="7"/>
      <w:bookmarkEnd w:id="8"/>
    </w:p>
    <w:p w14:paraId="75D9E41B" w14:textId="77777777" w:rsidR="00D4269D" w:rsidRDefault="00D4269D" w:rsidP="00D4269D">
      <w:r>
        <w:t xml:space="preserve">Platea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Sed </w:t>
      </w:r>
      <w:proofErr w:type="spellStart"/>
      <w:r>
        <w:t>enim</w:t>
      </w:r>
      <w:proofErr w:type="spellEnd"/>
      <w:r>
        <w:t xml:space="preserve"> </w:t>
      </w:r>
      <w:proofErr w:type="spellStart"/>
      <w:r>
        <w:t>ut</w:t>
      </w:r>
      <w:proofErr w:type="spellEnd"/>
      <w:r>
        <w:t xml:space="preserve"> </w:t>
      </w:r>
      <w:proofErr w:type="spellStart"/>
      <w:r>
        <w:t>sem</w:t>
      </w:r>
      <w:proofErr w:type="spellEnd"/>
      <w:r>
        <w:t xml:space="preserve"> </w:t>
      </w:r>
      <w:proofErr w:type="spellStart"/>
      <w:r>
        <w:t>viverra</w:t>
      </w:r>
      <w:proofErr w:type="spellEnd"/>
      <w:r>
        <w:t xml:space="preserve"> </w:t>
      </w:r>
      <w:proofErr w:type="spellStart"/>
      <w:r>
        <w:t>aliquet</w:t>
      </w:r>
      <w:proofErr w:type="spellEnd"/>
      <w:r>
        <w:t xml:space="preserve"> </w:t>
      </w:r>
      <w:proofErr w:type="spellStart"/>
      <w:r>
        <w:t>eget</w:t>
      </w:r>
      <w:proofErr w:type="spellEnd"/>
      <w:r>
        <w:t xml:space="preserve"> sit </w:t>
      </w:r>
      <w:proofErr w:type="spellStart"/>
      <w:r>
        <w:t>amet</w:t>
      </w:r>
      <w:proofErr w:type="spellEnd"/>
      <w:r>
        <w:t xml:space="preserve"> </w:t>
      </w:r>
      <w:proofErr w:type="spellStart"/>
      <w:r>
        <w:t>tellus</w:t>
      </w:r>
      <w:proofErr w:type="spellEnd"/>
      <w:r>
        <w:t xml:space="preserve">. Amet </w:t>
      </w:r>
      <w:proofErr w:type="spellStart"/>
      <w:r>
        <w:t>risus</w:t>
      </w:r>
      <w:proofErr w:type="spellEnd"/>
      <w:r>
        <w:t xml:space="preserve"> </w:t>
      </w:r>
      <w:proofErr w:type="spellStart"/>
      <w:r>
        <w:t>nullam</w:t>
      </w:r>
      <w:proofErr w:type="spellEnd"/>
      <w:r>
        <w:t xml:space="preserve"> </w:t>
      </w:r>
      <w:proofErr w:type="spellStart"/>
      <w:r>
        <w:t>eget</w:t>
      </w:r>
      <w:proofErr w:type="spellEnd"/>
      <w:r>
        <w:t xml:space="preserve"> </w:t>
      </w:r>
      <w:proofErr w:type="spellStart"/>
      <w:r>
        <w:t>felis</w:t>
      </w:r>
      <w:proofErr w:type="spellEnd"/>
      <w:r>
        <w:t xml:space="preserve"> </w:t>
      </w:r>
      <w:proofErr w:type="spellStart"/>
      <w:r>
        <w:t>eget</w:t>
      </w:r>
      <w:proofErr w:type="spellEnd"/>
      <w:r>
        <w:t xml:space="preserve"> </w:t>
      </w:r>
      <w:proofErr w:type="spellStart"/>
      <w:r>
        <w:t>nunc</w:t>
      </w:r>
      <w:proofErr w:type="spellEnd"/>
      <w:r>
        <w:t xml:space="preserve"> </w:t>
      </w:r>
      <w:proofErr w:type="spellStart"/>
      <w:r>
        <w:t>lobortis</w:t>
      </w:r>
      <w:proofErr w:type="spellEnd"/>
      <w:r>
        <w:t xml:space="preserve"> </w:t>
      </w:r>
      <w:proofErr w:type="spellStart"/>
      <w:r>
        <w:t>mattis</w:t>
      </w:r>
      <w:proofErr w:type="spellEnd"/>
      <w:r>
        <w:t xml:space="preserve">. Mi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est. Ut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Mi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w:t>
      </w:r>
      <w:proofErr w:type="spellStart"/>
      <w:r>
        <w:t>est</w:t>
      </w:r>
      <w:proofErr w:type="spellEnd"/>
      <w:r>
        <w:t xml:space="preserve"> lorem ipsum dolor. Tellus </w:t>
      </w:r>
      <w:proofErr w:type="spellStart"/>
      <w:r>
        <w:t>orci</w:t>
      </w:r>
      <w:proofErr w:type="spellEnd"/>
      <w:r>
        <w:t xml:space="preserve"> ac auctor </w:t>
      </w:r>
      <w:proofErr w:type="spellStart"/>
      <w:r>
        <w:t>augue</w:t>
      </w:r>
      <w:proofErr w:type="spellEnd"/>
      <w:r>
        <w:t xml:space="preserve"> </w:t>
      </w:r>
      <w:proofErr w:type="spellStart"/>
      <w:r>
        <w:t>mauris</w:t>
      </w:r>
      <w:proofErr w:type="spellEnd"/>
      <w:r>
        <w:t xml:space="preserve">. Fringilla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leifend</w:t>
      </w:r>
      <w:proofErr w:type="spellEnd"/>
      <w:r>
        <w:t xml:space="preserve"> </w:t>
      </w:r>
      <w:proofErr w:type="spellStart"/>
      <w:r>
        <w:t>donec</w:t>
      </w:r>
      <w:proofErr w:type="spellEnd"/>
      <w:r>
        <w:t xml:space="preserve"> </w:t>
      </w:r>
      <w:proofErr w:type="spellStart"/>
      <w:r>
        <w:t>pretium</w:t>
      </w:r>
      <w:proofErr w:type="spellEnd"/>
      <w:r>
        <w:t xml:space="preserve"> </w:t>
      </w:r>
      <w:proofErr w:type="spellStart"/>
      <w:r>
        <w:t>vulputate</w:t>
      </w:r>
      <w:proofErr w:type="spellEnd"/>
      <w:r>
        <w:t xml:space="preserve"> </w:t>
      </w:r>
      <w:proofErr w:type="spellStart"/>
      <w:r>
        <w:t>sapien</w:t>
      </w:r>
      <w:proofErr w:type="spellEnd"/>
      <w:r>
        <w:t>.</w:t>
      </w:r>
    </w:p>
    <w:p w14:paraId="780A34DF" w14:textId="0E12CA8E" w:rsidR="00D4269D" w:rsidRDefault="00D4269D" w:rsidP="00D4269D">
      <w:r>
        <w:t xml:space="preserve">Sem </w:t>
      </w:r>
      <w:proofErr w:type="spellStart"/>
      <w:r>
        <w:t>viverra</w:t>
      </w:r>
      <w:proofErr w:type="spellEnd"/>
      <w:r>
        <w:t xml:space="preserve"> </w:t>
      </w:r>
      <w:proofErr w:type="spellStart"/>
      <w:r>
        <w:t>aliquet</w:t>
      </w:r>
      <w:proofErr w:type="spellEnd"/>
      <w:r>
        <w:t xml:space="preserve"> </w:t>
      </w:r>
      <w:proofErr w:type="spellStart"/>
      <w:r>
        <w:t>eget</w:t>
      </w:r>
      <w:proofErr w:type="spellEnd"/>
      <w:r>
        <w:t xml:space="preserve"> sit. Vestibulum lorem sed </w:t>
      </w:r>
      <w:proofErr w:type="spellStart"/>
      <w:r>
        <w:t>risus</w:t>
      </w:r>
      <w:proofErr w:type="spellEnd"/>
      <w:r>
        <w:t xml:space="preserve"> </w:t>
      </w:r>
      <w:proofErr w:type="spellStart"/>
      <w:r>
        <w:t>ultricies</w:t>
      </w:r>
      <w:proofErr w:type="spellEnd"/>
      <w:r>
        <w:t xml:space="preserve"> </w:t>
      </w:r>
      <w:proofErr w:type="spellStart"/>
      <w:r>
        <w:t>tristique</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Purus in </w:t>
      </w:r>
      <w:proofErr w:type="spellStart"/>
      <w:r>
        <w:t>mollis</w:t>
      </w:r>
      <w:proofErr w:type="spellEnd"/>
      <w:r>
        <w:t xml:space="preserve"> </w:t>
      </w:r>
      <w:proofErr w:type="spellStart"/>
      <w:r>
        <w:t>nunc</w:t>
      </w:r>
      <w:proofErr w:type="spellEnd"/>
      <w:r>
        <w:t xml:space="preserve"> sed id semper </w:t>
      </w:r>
      <w:proofErr w:type="spellStart"/>
      <w:r>
        <w:t>risus</w:t>
      </w:r>
      <w:proofErr w:type="spellEnd"/>
      <w:r>
        <w:t xml:space="preserve"> in. Mauris a diam </w:t>
      </w:r>
      <w:proofErr w:type="spellStart"/>
      <w:r>
        <w:t>maecenas</w:t>
      </w:r>
      <w:proofErr w:type="spellEnd"/>
      <w:r>
        <w:t xml:space="preserve"> sed </w:t>
      </w:r>
      <w:proofErr w:type="spellStart"/>
      <w:r>
        <w:t>enim</w:t>
      </w:r>
      <w:proofErr w:type="spellEnd"/>
      <w:r>
        <w:t xml:space="preserve">. </w:t>
      </w:r>
      <w:proofErr w:type="spellStart"/>
      <w:r>
        <w:t>Egestas</w:t>
      </w:r>
      <w:proofErr w:type="spellEnd"/>
      <w:r>
        <w:t xml:space="preserve"> </w:t>
      </w:r>
      <w:proofErr w:type="spellStart"/>
      <w:r>
        <w:t>fringilla</w:t>
      </w:r>
      <w:proofErr w:type="spellEnd"/>
      <w:r>
        <w:t xml:space="preserve"> </w:t>
      </w:r>
      <w:proofErr w:type="spellStart"/>
      <w:r>
        <w:t>phasellus</w:t>
      </w:r>
      <w:proofErr w:type="spellEnd"/>
      <w:r>
        <w:t xml:space="preserve"> </w:t>
      </w:r>
      <w:proofErr w:type="spellStart"/>
      <w:r>
        <w:t>faucibus</w:t>
      </w:r>
      <w:proofErr w:type="spellEnd"/>
      <w:r>
        <w:t xml:space="preserve"> </w:t>
      </w:r>
      <w:proofErr w:type="spellStart"/>
      <w:r>
        <w:t>scelerisque</w:t>
      </w:r>
      <w:proofErr w:type="spellEnd"/>
      <w:r>
        <w:t xml:space="preserve"> </w:t>
      </w:r>
      <w:proofErr w:type="spellStart"/>
      <w:r>
        <w:t>eleifend</w:t>
      </w:r>
      <w:proofErr w:type="spellEnd"/>
      <w:r>
        <w:t xml:space="preserve">. Urna et pharetra </w:t>
      </w:r>
      <w:proofErr w:type="spellStart"/>
      <w:r>
        <w:t>pharetra</w:t>
      </w:r>
      <w:proofErr w:type="spellEnd"/>
      <w:r>
        <w:t xml:space="preserve"> </w:t>
      </w:r>
      <w:proofErr w:type="spellStart"/>
      <w:r>
        <w:t>massa</w:t>
      </w:r>
      <w:proofErr w:type="spellEnd"/>
      <w:r>
        <w:t xml:space="preserve">. </w:t>
      </w:r>
      <w:proofErr w:type="spellStart"/>
      <w:r>
        <w:t>Vivamus</w:t>
      </w:r>
      <w:proofErr w:type="spellEnd"/>
      <w:r>
        <w:t xml:space="preserve"> at </w:t>
      </w:r>
      <w:proofErr w:type="spellStart"/>
      <w:r>
        <w:t>augue</w:t>
      </w:r>
      <w:proofErr w:type="spellEnd"/>
      <w:r>
        <w:t xml:space="preserve"> </w:t>
      </w:r>
      <w:proofErr w:type="spellStart"/>
      <w:r>
        <w:t>eget</w:t>
      </w:r>
      <w:proofErr w:type="spellEnd"/>
      <w:r>
        <w:t xml:space="preserve"> </w:t>
      </w:r>
      <w:proofErr w:type="spellStart"/>
      <w:r>
        <w:t>arcu</w:t>
      </w:r>
      <w:proofErr w:type="spellEnd"/>
      <w:r>
        <w:t xml:space="preserve"> dictum </w:t>
      </w:r>
      <w:proofErr w:type="spellStart"/>
      <w:r>
        <w:t>varius</w:t>
      </w:r>
      <w:proofErr w:type="spellEnd"/>
      <w:r>
        <w:t xml:space="preserve"> </w:t>
      </w:r>
      <w:proofErr w:type="spellStart"/>
      <w:r>
        <w:t>duis</w:t>
      </w:r>
      <w:proofErr w:type="spellEnd"/>
      <w:r>
        <w:t xml:space="preserve"> at </w:t>
      </w:r>
      <w:proofErr w:type="spellStart"/>
      <w:r>
        <w:t>consectetur</w:t>
      </w:r>
      <w:proofErr w:type="spellEnd"/>
      <w:r>
        <w:t xml:space="preserve">. Ut </w:t>
      </w:r>
      <w:proofErr w:type="spellStart"/>
      <w:r>
        <w:t>morbi</w:t>
      </w:r>
      <w:proofErr w:type="spellEnd"/>
      <w:r>
        <w:t xml:space="preserve"> </w:t>
      </w:r>
      <w:proofErr w:type="spellStart"/>
      <w:r>
        <w:t>tincidunt</w:t>
      </w:r>
      <w:proofErr w:type="spellEnd"/>
      <w:r>
        <w:t xml:space="preserve"> </w:t>
      </w:r>
      <w:proofErr w:type="spellStart"/>
      <w:r>
        <w:t>augue</w:t>
      </w:r>
      <w:proofErr w:type="spellEnd"/>
      <w:r>
        <w:t xml:space="preserve"> </w:t>
      </w:r>
      <w:proofErr w:type="spellStart"/>
      <w:r>
        <w:t>interdum</w:t>
      </w:r>
      <w:proofErr w:type="spellEnd"/>
      <w:r>
        <w:t xml:space="preserve"> </w:t>
      </w:r>
      <w:proofErr w:type="spellStart"/>
      <w:r>
        <w:t>velit</w:t>
      </w:r>
      <w:proofErr w:type="spellEnd"/>
      <w:r>
        <w:t xml:space="preserve">. </w:t>
      </w:r>
      <w:proofErr w:type="spellStart"/>
      <w:r>
        <w:t>Facilisi</w:t>
      </w:r>
      <w:proofErr w:type="spellEnd"/>
      <w:r>
        <w:t xml:space="preserve"> </w:t>
      </w:r>
      <w:proofErr w:type="spellStart"/>
      <w:r>
        <w:t>morbi</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Ante </w:t>
      </w:r>
      <w:proofErr w:type="spellStart"/>
      <w:r>
        <w:t>metus</w:t>
      </w:r>
      <w:proofErr w:type="spellEnd"/>
      <w:r>
        <w:t xml:space="preserve"> dictum at </w:t>
      </w:r>
      <w:proofErr w:type="spellStart"/>
      <w:r>
        <w:t>tempor</w:t>
      </w:r>
      <w:proofErr w:type="spellEnd"/>
      <w:r>
        <w:t xml:space="preserve"> </w:t>
      </w:r>
      <w:proofErr w:type="spellStart"/>
      <w:r>
        <w:t>commodo</w:t>
      </w:r>
      <w:proofErr w:type="spellEnd"/>
      <w:r>
        <w:t xml:space="preserve"> </w:t>
      </w:r>
      <w:proofErr w:type="spellStart"/>
      <w:r>
        <w:t>ullamcorper</w:t>
      </w:r>
      <w:proofErr w:type="spellEnd"/>
      <w:r>
        <w:t xml:space="preserve">. Eget sit </w:t>
      </w:r>
      <w:proofErr w:type="spellStart"/>
      <w:r>
        <w:t>amet</w:t>
      </w:r>
      <w:proofErr w:type="spellEnd"/>
      <w:r>
        <w:t xml:space="preserve"> </w:t>
      </w:r>
      <w:proofErr w:type="spellStart"/>
      <w:r>
        <w:t>tellus</w:t>
      </w:r>
      <w:proofErr w:type="spellEnd"/>
      <w:r>
        <w:t xml:space="preserve"> </w:t>
      </w:r>
      <w:proofErr w:type="spellStart"/>
      <w:r>
        <w:t>cras</w:t>
      </w:r>
      <w:proofErr w:type="spellEnd"/>
      <w:r>
        <w:t xml:space="preserve"> </w:t>
      </w:r>
      <w:proofErr w:type="spellStart"/>
      <w:r>
        <w:t>adipiscing</w:t>
      </w:r>
      <w:proofErr w:type="spellEnd"/>
      <w:r>
        <w:t xml:space="preserve"> </w:t>
      </w:r>
      <w:proofErr w:type="spellStart"/>
      <w:r>
        <w:t>enim</w:t>
      </w:r>
      <w:proofErr w:type="spell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w:t>
      </w:r>
      <w:proofErr w:type="spellStart"/>
      <w:r>
        <w:t>Neque</w:t>
      </w:r>
      <w:proofErr w:type="spellEnd"/>
      <w:r>
        <w:t xml:space="preserve"> convallis a </w:t>
      </w:r>
      <w:proofErr w:type="spellStart"/>
      <w:r>
        <w:t>cras</w:t>
      </w:r>
      <w:proofErr w:type="spellEnd"/>
      <w:r>
        <w:t xml:space="preserve"> semper auctor </w:t>
      </w:r>
      <w:proofErr w:type="spellStart"/>
      <w:r>
        <w:t>neque</w:t>
      </w:r>
      <w:proofErr w:type="spellEnd"/>
      <w:r>
        <w:t xml:space="preserve"> vitae tempus </w:t>
      </w:r>
      <w:proofErr w:type="spellStart"/>
      <w:r>
        <w:t>quam</w:t>
      </w:r>
      <w:proofErr w:type="spellEnd"/>
      <w:r>
        <w:t xml:space="preserve">.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rsidR="0023713E">
        <w:t xml:space="preserve"> </w:t>
      </w:r>
      <w:sdt>
        <w:sdtPr>
          <w:id w:val="1870786305"/>
          <w:citation/>
        </w:sdtPr>
        <w:sdtEndPr/>
        <w:sdtContent>
          <w:r w:rsidR="0023713E">
            <w:fldChar w:fldCharType="begin"/>
          </w:r>
          <w:r w:rsidR="005120AF">
            <w:instrText xml:space="preserve">CITATION Wik231 \l 1033 </w:instrText>
          </w:r>
          <w:r w:rsidR="0023713E">
            <w:fldChar w:fldCharType="separate"/>
          </w:r>
          <w:r w:rsidR="00BC05DC" w:rsidRPr="00BC05DC">
            <w:rPr>
              <w:noProof/>
            </w:rPr>
            <w:t>[2]</w:t>
          </w:r>
          <w:r w:rsidR="0023713E">
            <w:fldChar w:fldCharType="end"/>
          </w:r>
        </w:sdtContent>
      </w:sdt>
      <w:r>
        <w:t>.</w:t>
      </w:r>
    </w:p>
    <w:p w14:paraId="0A6E5215" w14:textId="5AC2882D" w:rsidR="00BA7F0F" w:rsidRDefault="00BA7F0F" w:rsidP="00BA7F0F">
      <w:pPr>
        <w:keepNext/>
      </w:pPr>
      <w:r>
        <w:rPr>
          <w:noProof/>
        </w:rPr>
        <w:lastRenderedPageBreak/>
        <w:drawing>
          <wp:inline distT="0" distB="0" distL="0" distR="0" wp14:anchorId="48D286F4" wp14:editId="4EAB8D6C">
            <wp:extent cx="6400800" cy="4270375"/>
            <wp:effectExtent l="0" t="0" r="0" b="0"/>
            <wp:docPr id="1593842490" name="Picture 3" descr="Men drawing charts on glass wall i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842490" name="Picture 1593842490" descr="Men drawing charts on glass wall in offi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00800" cy="4270375"/>
                    </a:xfrm>
                    <a:prstGeom prst="rect">
                      <a:avLst/>
                    </a:prstGeom>
                  </pic:spPr>
                </pic:pic>
              </a:graphicData>
            </a:graphic>
          </wp:inline>
        </w:drawing>
      </w:r>
    </w:p>
    <w:p w14:paraId="68A2BF36" w14:textId="6B7A6F5B" w:rsidR="00BA7F0F" w:rsidRDefault="00BA7F0F" w:rsidP="00BA7F0F">
      <w:pPr>
        <w:pStyle w:val="Caption"/>
      </w:pPr>
      <w:bookmarkStart w:id="9" w:name="_Toc135643859"/>
      <w:bookmarkStart w:id="10" w:name="_Toc176093307"/>
      <w:r>
        <w:t xml:space="preserve">Figure </w:t>
      </w:r>
      <w:fldSimple w:instr=" SEQ Figure \* ARABIC ">
        <w:r w:rsidR="00120B28">
          <w:rPr>
            <w:noProof/>
          </w:rPr>
          <w:t>2</w:t>
        </w:r>
      </w:fldSimple>
      <w:r>
        <w:t>: Data Analytics Engineering has the power to be transformative for an organization.</w:t>
      </w:r>
      <w:bookmarkEnd w:id="9"/>
      <w:bookmarkEnd w:id="10"/>
    </w:p>
    <w:p w14:paraId="129CF62D" w14:textId="41EE28DF" w:rsidR="00D4269D" w:rsidRPr="00D4269D" w:rsidRDefault="00D4269D" w:rsidP="00D4269D">
      <w:proofErr w:type="spellStart"/>
      <w:r>
        <w:t>Nisl</w:t>
      </w:r>
      <w:proofErr w:type="spellEnd"/>
      <w:r>
        <w:t xml:space="preserve"> </w:t>
      </w:r>
      <w:proofErr w:type="spellStart"/>
      <w:r>
        <w:t>suscipit</w:t>
      </w:r>
      <w:proofErr w:type="spellEnd"/>
      <w:r>
        <w:t xml:space="preserve"> </w:t>
      </w:r>
      <w:proofErr w:type="spellStart"/>
      <w:r>
        <w:t>adipiscing</w:t>
      </w:r>
      <w:proofErr w:type="spellEnd"/>
      <w:r>
        <w:t xml:space="preserve"> </w:t>
      </w:r>
      <w:proofErr w:type="spellStart"/>
      <w:r>
        <w:t>bibendum</w:t>
      </w:r>
      <w:proofErr w:type="spellEnd"/>
      <w:r>
        <w:t xml:space="preserve"> </w:t>
      </w:r>
      <w:proofErr w:type="spellStart"/>
      <w:r>
        <w:t>est</w:t>
      </w:r>
      <w:proofErr w:type="spellEnd"/>
      <w:r>
        <w:t xml:space="preserve"> </w:t>
      </w:r>
      <w:proofErr w:type="spellStart"/>
      <w:r>
        <w:t>ultricies</w:t>
      </w:r>
      <w:proofErr w:type="spellEnd"/>
      <w:r>
        <w:t xml:space="preserve"> integer </w:t>
      </w:r>
      <w:proofErr w:type="spellStart"/>
      <w:r>
        <w:t>quis</w:t>
      </w:r>
      <w:proofErr w:type="spellEnd"/>
      <w:r>
        <w:t xml:space="preserve"> auctor </w:t>
      </w:r>
      <w:proofErr w:type="spellStart"/>
      <w:r>
        <w:t>elit</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nisi </w:t>
      </w:r>
      <w:proofErr w:type="spellStart"/>
      <w:r>
        <w:t>quis</w:t>
      </w:r>
      <w:proofErr w:type="spellEnd"/>
      <w:r>
        <w:t xml:space="preserve"> </w:t>
      </w:r>
      <w:proofErr w:type="spellStart"/>
      <w:r>
        <w:t>eleifend</w:t>
      </w:r>
      <w:proofErr w:type="spellEnd"/>
      <w:r>
        <w:t xml:space="preserve"> </w:t>
      </w:r>
      <w:proofErr w:type="spellStart"/>
      <w:r>
        <w:t>quam</w:t>
      </w:r>
      <w:proofErr w:type="spellEnd"/>
      <w:r>
        <w:t xml:space="preserve"> </w:t>
      </w:r>
      <w:proofErr w:type="spellStart"/>
      <w:r>
        <w:t>adipiscing</w:t>
      </w:r>
      <w:proofErr w:type="spellEnd"/>
      <w:r>
        <w:t xml:space="preserve"> vitae. Nunc </w:t>
      </w:r>
      <w:proofErr w:type="spellStart"/>
      <w:r>
        <w:t>consequat</w:t>
      </w:r>
      <w:proofErr w:type="spellEnd"/>
      <w:r>
        <w:t xml:space="preserve"> </w:t>
      </w:r>
      <w:proofErr w:type="spellStart"/>
      <w:r>
        <w:t>interdum</w:t>
      </w:r>
      <w:proofErr w:type="spellEnd"/>
      <w:r>
        <w:t xml:space="preserve"> </w:t>
      </w:r>
      <w:proofErr w:type="spellStart"/>
      <w:r>
        <w:t>varius</w:t>
      </w:r>
      <w:proofErr w:type="spellEnd"/>
      <w:r>
        <w:t xml:space="preserve"> sit </w:t>
      </w:r>
      <w:proofErr w:type="spellStart"/>
      <w:r>
        <w:t>amet</w:t>
      </w:r>
      <w:proofErr w:type="spellEnd"/>
      <w:r>
        <w:t xml:space="preserve">. </w:t>
      </w:r>
      <w:proofErr w:type="spellStart"/>
      <w:r>
        <w:t>Venenatis</w:t>
      </w:r>
      <w:proofErr w:type="spellEnd"/>
      <w:r>
        <w:t xml:space="preserve"> </w:t>
      </w:r>
      <w:proofErr w:type="spellStart"/>
      <w:r>
        <w:t>lectus</w:t>
      </w:r>
      <w:proofErr w:type="spellEnd"/>
      <w:r>
        <w:t xml:space="preserve"> 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Massa id </w:t>
      </w:r>
      <w:proofErr w:type="spellStart"/>
      <w:r>
        <w:t>neque</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nec dui </w:t>
      </w:r>
      <w:proofErr w:type="spellStart"/>
      <w:r>
        <w:t>nunc</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Etiam</w:t>
      </w:r>
      <w:proofErr w:type="spellEnd"/>
      <w:r>
        <w:t xml:space="preserve"> non </w:t>
      </w:r>
      <w:proofErr w:type="spellStart"/>
      <w:r>
        <w:t>quam</w:t>
      </w:r>
      <w:proofErr w:type="spellEnd"/>
      <w:r>
        <w:t xml:space="preserve"> </w:t>
      </w:r>
      <w:proofErr w:type="spellStart"/>
      <w:r>
        <w:t>lacus</w:t>
      </w:r>
      <w:proofErr w:type="spellEnd"/>
      <w:r>
        <w:t xml:space="preserve"> </w:t>
      </w:r>
      <w:proofErr w:type="spellStart"/>
      <w:r>
        <w:t>suspendisse</w:t>
      </w:r>
      <w:proofErr w:type="spellEnd"/>
      <w:r>
        <w:t xml:space="preserve"> </w:t>
      </w:r>
      <w:proofErr w:type="spellStart"/>
      <w:r>
        <w:t>faucibus</w:t>
      </w:r>
      <w:proofErr w:type="spellEnd"/>
      <w:r>
        <w:t xml:space="preserve">. Ante </w:t>
      </w:r>
      <w:proofErr w:type="spellStart"/>
      <w:r>
        <w:t>metus</w:t>
      </w:r>
      <w:proofErr w:type="spellEnd"/>
      <w:r>
        <w:t xml:space="preserve"> dictum at </w:t>
      </w:r>
      <w:proofErr w:type="spellStart"/>
      <w:r>
        <w:t>tempor</w:t>
      </w:r>
      <w:proofErr w:type="spellEnd"/>
      <w:r>
        <w:t xml:space="preserve"> </w:t>
      </w:r>
      <w:proofErr w:type="spellStart"/>
      <w:r>
        <w:t>commodo</w:t>
      </w:r>
      <w:proofErr w:type="spellEnd"/>
      <w:r>
        <w:t xml:space="preserve">. </w:t>
      </w:r>
      <w:proofErr w:type="spellStart"/>
      <w:r>
        <w:t>Facilisi</w:t>
      </w:r>
      <w:proofErr w:type="spellEnd"/>
      <w:r>
        <w:t xml:space="preserve"> </w:t>
      </w:r>
      <w:proofErr w:type="spellStart"/>
      <w:r>
        <w:t>nullam</w:t>
      </w:r>
      <w:proofErr w:type="spellEnd"/>
      <w:r>
        <w:t xml:space="preserve"> </w:t>
      </w:r>
      <w:proofErr w:type="spellStart"/>
      <w:r>
        <w:t>vehicula</w:t>
      </w:r>
      <w:proofErr w:type="spellEnd"/>
      <w:r>
        <w:t xml:space="preserve"> ipsum </w:t>
      </w:r>
      <w:proofErr w:type="gramStart"/>
      <w:r>
        <w:t>a</w:t>
      </w:r>
      <w:proofErr w:type="gramEnd"/>
      <w:r>
        <w:t xml:space="preserve"> </w:t>
      </w:r>
      <w:proofErr w:type="spellStart"/>
      <w:r>
        <w:t>arcu</w:t>
      </w:r>
      <w:proofErr w:type="spellEnd"/>
      <w:r>
        <w:t xml:space="preserve"> cursus vitae </w:t>
      </w:r>
      <w:proofErr w:type="spellStart"/>
      <w:r>
        <w:t>congue</w:t>
      </w:r>
      <w:proofErr w:type="spellEnd"/>
      <w:r>
        <w:t xml:space="preserve"> </w:t>
      </w:r>
      <w:proofErr w:type="spellStart"/>
      <w:r>
        <w:t>mauris</w:t>
      </w:r>
      <w:proofErr w:type="spellEnd"/>
      <w:r>
        <w:t xml:space="preserve">.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habitant.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w:t>
      </w:r>
      <w:proofErr w:type="spellStart"/>
      <w:r>
        <w:t>odio</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cursus </w:t>
      </w:r>
      <w:proofErr w:type="spellStart"/>
      <w:r>
        <w:t>risus</w:t>
      </w:r>
      <w:proofErr w:type="spellEnd"/>
      <w:r>
        <w:t xml:space="preserve"> at </w:t>
      </w:r>
      <w:proofErr w:type="spellStart"/>
      <w:r>
        <w:t>ultrices</w:t>
      </w:r>
      <w:proofErr w:type="spellEnd"/>
      <w:r>
        <w:t xml:space="preserve">. Ac </w:t>
      </w:r>
      <w:proofErr w:type="spellStart"/>
      <w:r>
        <w:t>placerat</w:t>
      </w:r>
      <w:proofErr w:type="spellEnd"/>
      <w:r>
        <w:t xml:space="preserve"> vestibulum </w:t>
      </w:r>
      <w:proofErr w:type="spellStart"/>
      <w:r>
        <w:t>lectus</w:t>
      </w:r>
      <w:proofErr w:type="spellEnd"/>
      <w:r>
        <w:t xml:space="preserve"> </w:t>
      </w:r>
      <w:proofErr w:type="spellStart"/>
      <w:r>
        <w:t>mauris</w:t>
      </w:r>
      <w:proofErr w:type="spellEnd"/>
      <w:r>
        <w:t xml:space="preserve">. </w:t>
      </w:r>
      <w:proofErr w:type="spellStart"/>
      <w:r>
        <w:t>Posuere</w:t>
      </w:r>
      <w:proofErr w:type="spellEnd"/>
      <w:r>
        <w:t xml:space="preserve"> ac </w:t>
      </w:r>
      <w:proofErr w:type="spellStart"/>
      <w:r>
        <w:t>ut</w:t>
      </w:r>
      <w:proofErr w:type="spellEnd"/>
      <w:r>
        <w:t xml:space="preserve">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Nisl</w:t>
      </w:r>
      <w:proofErr w:type="spellEnd"/>
      <w:r>
        <w:t xml:space="preserve"> </w:t>
      </w:r>
      <w:proofErr w:type="spellStart"/>
      <w:r>
        <w:t>nunc</w:t>
      </w:r>
      <w:proofErr w:type="spellEnd"/>
      <w:r>
        <w:t xml:space="preserve"> mi ipsum </w:t>
      </w:r>
      <w:proofErr w:type="spellStart"/>
      <w:r>
        <w:t>faucibus</w:t>
      </w:r>
      <w:proofErr w:type="spellEnd"/>
      <w:r>
        <w:t xml:space="preserve"> vitae </w:t>
      </w:r>
      <w:proofErr w:type="spellStart"/>
      <w:r>
        <w:t>aliquet</w:t>
      </w:r>
      <w:proofErr w:type="spellEnd"/>
      <w:r>
        <w:t xml:space="preserve"> nec </w:t>
      </w:r>
      <w:proofErr w:type="spellStart"/>
      <w:r>
        <w:t>ullamcorper</w:t>
      </w:r>
      <w:proofErr w:type="spellEnd"/>
      <w:r>
        <w:t xml:space="preserve"> sit.</w:t>
      </w:r>
    </w:p>
    <w:p w14:paraId="69400151" w14:textId="1C701331" w:rsidR="0094766F" w:rsidRPr="0094766F" w:rsidRDefault="0094766F" w:rsidP="0094766F">
      <w:pPr>
        <w:pStyle w:val="Heading2"/>
      </w:pPr>
      <w:bookmarkStart w:id="11" w:name="_Toc176093322"/>
      <w:r w:rsidRPr="0094766F">
        <w:lastRenderedPageBreak/>
        <w:t>Research</w:t>
      </w:r>
      <w:bookmarkEnd w:id="11"/>
    </w:p>
    <w:p w14:paraId="2A364F03" w14:textId="6E4959D1" w:rsidR="0094766F" w:rsidRDefault="009B4A21" w:rsidP="008519BC">
      <w:r>
        <w:rPr>
          <w:noProof/>
        </w:rPr>
        <mc:AlternateContent>
          <mc:Choice Requires="wps">
            <w:drawing>
              <wp:inline distT="0" distB="0" distL="0" distR="0" wp14:anchorId="0F078EDB" wp14:editId="3D0913EF">
                <wp:extent cx="6400800" cy="988060"/>
                <wp:effectExtent l="0" t="0" r="12700" b="15240"/>
                <wp:docPr id="47" name="Text Box 47"/>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4B028964" w14:textId="449EF0A1" w:rsidR="009B4A21" w:rsidRPr="00150D56" w:rsidRDefault="00ED65E1" w:rsidP="009B4A21">
                            <w:pPr>
                              <w:rPr>
                                <w:b/>
                                <w:bCs/>
                                <w:color w:val="CB5577" w:themeColor="accent3"/>
                                <w:sz w:val="24"/>
                                <w:szCs w:val="24"/>
                              </w:rPr>
                            </w:pPr>
                            <w:r>
                              <w:rPr>
                                <w:b/>
                                <w:bCs/>
                                <w:color w:val="CB5577" w:themeColor="accent3"/>
                                <w:sz w:val="24"/>
                                <w:szCs w:val="24"/>
                              </w:rPr>
                              <w:t xml:space="preserve">REPORT SECTION </w:t>
                            </w:r>
                            <w:r w:rsidR="009B4A21" w:rsidRPr="00150D56">
                              <w:rPr>
                                <w:b/>
                                <w:bCs/>
                                <w:color w:val="CB5577" w:themeColor="accent3"/>
                                <w:sz w:val="24"/>
                                <w:szCs w:val="24"/>
                              </w:rPr>
                              <w:t>INSTRUCTIONS</w:t>
                            </w:r>
                          </w:p>
                          <w:p w14:paraId="3E1FC4A9" w14:textId="77777777" w:rsidR="006D4EAB" w:rsidRDefault="002A6A55" w:rsidP="009B4A21">
                            <w:pPr>
                              <w:jc w:val="both"/>
                              <w:rPr>
                                <w:color w:val="CB5577" w:themeColor="accent3"/>
                              </w:rPr>
                            </w:pPr>
                            <w:r>
                              <w:rPr>
                                <w:color w:val="CB5577" w:themeColor="accent3"/>
                              </w:rPr>
                              <w:t>This section d</w:t>
                            </w:r>
                            <w:r w:rsidR="00791A45" w:rsidRPr="00791A45">
                              <w:rPr>
                                <w:color w:val="CB5577" w:themeColor="accent3"/>
                              </w:rPr>
                              <w:t>ocument</w:t>
                            </w:r>
                            <w:r>
                              <w:rPr>
                                <w:color w:val="CB5577" w:themeColor="accent3"/>
                              </w:rPr>
                              <w:t>s</w:t>
                            </w:r>
                            <w:r w:rsidR="00791A45" w:rsidRPr="00791A45">
                              <w:rPr>
                                <w:color w:val="CB5577" w:themeColor="accent3"/>
                              </w:rPr>
                              <w:t xml:space="preserve"> the research the team performed while either developing the solution or attempting to understand a solution path provided by the sponsor. </w:t>
                            </w:r>
                          </w:p>
                          <w:p w14:paraId="1672AD10" w14:textId="1F737895" w:rsidR="006D4EAB" w:rsidRDefault="006D4EAB" w:rsidP="009B4A21">
                            <w:pPr>
                              <w:jc w:val="both"/>
                              <w:rPr>
                                <w:color w:val="CB5577" w:themeColor="accent3"/>
                              </w:rPr>
                            </w:pPr>
                            <w:r>
                              <w:rPr>
                                <w:color w:val="CB5577" w:themeColor="accent3"/>
                              </w:rPr>
                              <w:t>Consider how to organize your research:</w:t>
                            </w:r>
                          </w:p>
                          <w:p w14:paraId="2505F984" w14:textId="24413DC9" w:rsidR="006D4EAB" w:rsidRDefault="006D4EAB" w:rsidP="006D4EAB">
                            <w:pPr>
                              <w:pStyle w:val="ListParagraph"/>
                              <w:numPr>
                                <w:ilvl w:val="0"/>
                                <w:numId w:val="33"/>
                              </w:numPr>
                              <w:jc w:val="both"/>
                              <w:rPr>
                                <w:color w:val="CB5577" w:themeColor="accent3"/>
                              </w:rPr>
                            </w:pPr>
                            <w:r>
                              <w:rPr>
                                <w:color w:val="CB5577" w:themeColor="accent3"/>
                              </w:rPr>
                              <w:t>Chronologically</w:t>
                            </w:r>
                            <w:r w:rsidR="002F3785">
                              <w:rPr>
                                <w:color w:val="CB5577" w:themeColor="accent3"/>
                              </w:rPr>
                              <w:t xml:space="preserve"> (</w:t>
                            </w:r>
                            <w:r>
                              <w:rPr>
                                <w:color w:val="CB5577" w:themeColor="accent3"/>
                              </w:rPr>
                              <w:t>“First we…”</w:t>
                            </w:r>
                            <w:r w:rsidR="002F3785">
                              <w:rPr>
                                <w:color w:val="CB5577" w:themeColor="accent3"/>
                              </w:rPr>
                              <w:t>)</w:t>
                            </w:r>
                          </w:p>
                          <w:p w14:paraId="3829A525" w14:textId="3D28CC75" w:rsidR="006D4EAB" w:rsidRDefault="00580D49" w:rsidP="006D4EAB">
                            <w:pPr>
                              <w:pStyle w:val="ListParagraph"/>
                              <w:numPr>
                                <w:ilvl w:val="0"/>
                                <w:numId w:val="33"/>
                              </w:numPr>
                              <w:jc w:val="both"/>
                              <w:rPr>
                                <w:color w:val="CB5577" w:themeColor="accent3"/>
                              </w:rPr>
                            </w:pPr>
                            <w:r>
                              <w:rPr>
                                <w:color w:val="CB5577" w:themeColor="accent3"/>
                              </w:rPr>
                              <w:t>Type of Source</w:t>
                            </w:r>
                            <w:r w:rsidR="002F3785">
                              <w:rPr>
                                <w:color w:val="CB5577" w:themeColor="accent3"/>
                              </w:rPr>
                              <w:t xml:space="preserve"> (</w:t>
                            </w:r>
                            <w:r>
                              <w:rPr>
                                <w:color w:val="CB5577" w:themeColor="accent3"/>
                              </w:rPr>
                              <w:t>Reading, internet search, interview, etc.</w:t>
                            </w:r>
                            <w:r w:rsidR="002F3785">
                              <w:rPr>
                                <w:color w:val="CB5577" w:themeColor="accent3"/>
                              </w:rPr>
                              <w:t>)</w:t>
                            </w:r>
                          </w:p>
                          <w:p w14:paraId="7D41C5D9" w14:textId="44D6A5DD" w:rsidR="00580D49" w:rsidRPr="006D4EAB" w:rsidRDefault="00580D49" w:rsidP="006D4EAB">
                            <w:pPr>
                              <w:pStyle w:val="ListParagraph"/>
                              <w:numPr>
                                <w:ilvl w:val="0"/>
                                <w:numId w:val="33"/>
                              </w:numPr>
                              <w:jc w:val="both"/>
                              <w:rPr>
                                <w:color w:val="CB5577" w:themeColor="accent3"/>
                              </w:rPr>
                            </w:pPr>
                            <w:r>
                              <w:rPr>
                                <w:color w:val="CB5577" w:themeColor="accent3"/>
                              </w:rPr>
                              <w:t>By The</w:t>
                            </w:r>
                            <w:r w:rsidR="002F3785">
                              <w:rPr>
                                <w:color w:val="CB5577" w:themeColor="accent3"/>
                              </w:rPr>
                              <w:t>me (As a literature review is typically organized)</w:t>
                            </w:r>
                          </w:p>
                          <w:p w14:paraId="3B5D9A91" w14:textId="63C84E5A" w:rsidR="009B4A21" w:rsidRDefault="00791A45" w:rsidP="009B4A21">
                            <w:pPr>
                              <w:jc w:val="both"/>
                              <w:rPr>
                                <w:color w:val="CB5577" w:themeColor="accent3"/>
                              </w:rPr>
                            </w:pPr>
                            <w:r w:rsidRPr="00791A45">
                              <w:rPr>
                                <w:color w:val="CB5577" w:themeColor="accent3"/>
                              </w:rPr>
                              <w:t>This should be a summary of readings, Internet searches, collaborations, etc. Length of this section can vary but usually around 2-3 pages</w:t>
                            </w:r>
                          </w:p>
                          <w:p w14:paraId="10FF9355"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F078EDB" id="Text Box 47" o:spid="_x0000_s103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AXeQg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dJdOS6hdg5mk7TsHJhUZjNyLEe+ExP8ACOxHvcDSGUBjtJM5a8r/+Zk/x&#10;oBVeznrMY8XDz7XwijPzw4Lw89F4nAY4K+PTr8dQ/FvP8q3HrrsrAlojbJ+TWUzx0ezFxlP3jNWZ&#10;p1fhElbi7YrHvXgVt1uC1ZNqPs9Ba+f1qsUFpMX4OhFv7IOTSU9MJQofh2fh3Y7niAm5pf0Ui+kH&#10;urexmWM3X0da6DwLB4R3XGD0M1W7NU279VbPUYefyew3AA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PLUBd5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4B028964" w14:textId="449EF0A1" w:rsidR="009B4A21" w:rsidRPr="00150D56" w:rsidRDefault="00ED65E1" w:rsidP="009B4A21">
                      <w:pPr>
                        <w:rPr>
                          <w:b/>
                          <w:bCs/>
                          <w:color w:val="CB5577" w:themeColor="accent3"/>
                          <w:sz w:val="24"/>
                          <w:szCs w:val="24"/>
                        </w:rPr>
                      </w:pPr>
                      <w:r>
                        <w:rPr>
                          <w:b/>
                          <w:bCs/>
                          <w:color w:val="CB5577" w:themeColor="accent3"/>
                          <w:sz w:val="24"/>
                          <w:szCs w:val="24"/>
                        </w:rPr>
                        <w:t xml:space="preserve">REPORT SECTION </w:t>
                      </w:r>
                      <w:r w:rsidR="009B4A21" w:rsidRPr="00150D56">
                        <w:rPr>
                          <w:b/>
                          <w:bCs/>
                          <w:color w:val="CB5577" w:themeColor="accent3"/>
                          <w:sz w:val="24"/>
                          <w:szCs w:val="24"/>
                        </w:rPr>
                        <w:t>INSTRUCTIONS</w:t>
                      </w:r>
                    </w:p>
                    <w:p w14:paraId="3E1FC4A9" w14:textId="77777777" w:rsidR="006D4EAB" w:rsidRDefault="002A6A55" w:rsidP="009B4A21">
                      <w:pPr>
                        <w:jc w:val="both"/>
                        <w:rPr>
                          <w:color w:val="CB5577" w:themeColor="accent3"/>
                        </w:rPr>
                      </w:pPr>
                      <w:r>
                        <w:rPr>
                          <w:color w:val="CB5577" w:themeColor="accent3"/>
                        </w:rPr>
                        <w:t>This section d</w:t>
                      </w:r>
                      <w:r w:rsidR="00791A45" w:rsidRPr="00791A45">
                        <w:rPr>
                          <w:color w:val="CB5577" w:themeColor="accent3"/>
                        </w:rPr>
                        <w:t>ocument</w:t>
                      </w:r>
                      <w:r>
                        <w:rPr>
                          <w:color w:val="CB5577" w:themeColor="accent3"/>
                        </w:rPr>
                        <w:t>s</w:t>
                      </w:r>
                      <w:r w:rsidR="00791A45" w:rsidRPr="00791A45">
                        <w:rPr>
                          <w:color w:val="CB5577" w:themeColor="accent3"/>
                        </w:rPr>
                        <w:t xml:space="preserve"> the research the team performed while either developing the solution or attempting to understand a solution path provided by the sponsor. </w:t>
                      </w:r>
                    </w:p>
                    <w:p w14:paraId="1672AD10" w14:textId="1F737895" w:rsidR="006D4EAB" w:rsidRDefault="006D4EAB" w:rsidP="009B4A21">
                      <w:pPr>
                        <w:jc w:val="both"/>
                        <w:rPr>
                          <w:color w:val="CB5577" w:themeColor="accent3"/>
                        </w:rPr>
                      </w:pPr>
                      <w:r>
                        <w:rPr>
                          <w:color w:val="CB5577" w:themeColor="accent3"/>
                        </w:rPr>
                        <w:t>Consider how to organize your research:</w:t>
                      </w:r>
                    </w:p>
                    <w:p w14:paraId="2505F984" w14:textId="24413DC9" w:rsidR="006D4EAB" w:rsidRDefault="006D4EAB" w:rsidP="006D4EAB">
                      <w:pPr>
                        <w:pStyle w:val="ListParagraph"/>
                        <w:numPr>
                          <w:ilvl w:val="0"/>
                          <w:numId w:val="33"/>
                        </w:numPr>
                        <w:jc w:val="both"/>
                        <w:rPr>
                          <w:color w:val="CB5577" w:themeColor="accent3"/>
                        </w:rPr>
                      </w:pPr>
                      <w:r>
                        <w:rPr>
                          <w:color w:val="CB5577" w:themeColor="accent3"/>
                        </w:rPr>
                        <w:t>Chronologically</w:t>
                      </w:r>
                      <w:r w:rsidR="002F3785">
                        <w:rPr>
                          <w:color w:val="CB5577" w:themeColor="accent3"/>
                        </w:rPr>
                        <w:t xml:space="preserve"> (</w:t>
                      </w:r>
                      <w:r>
                        <w:rPr>
                          <w:color w:val="CB5577" w:themeColor="accent3"/>
                        </w:rPr>
                        <w:t>“First we…”</w:t>
                      </w:r>
                      <w:r w:rsidR="002F3785">
                        <w:rPr>
                          <w:color w:val="CB5577" w:themeColor="accent3"/>
                        </w:rPr>
                        <w:t>)</w:t>
                      </w:r>
                    </w:p>
                    <w:p w14:paraId="3829A525" w14:textId="3D28CC75" w:rsidR="006D4EAB" w:rsidRDefault="00580D49" w:rsidP="006D4EAB">
                      <w:pPr>
                        <w:pStyle w:val="ListParagraph"/>
                        <w:numPr>
                          <w:ilvl w:val="0"/>
                          <w:numId w:val="33"/>
                        </w:numPr>
                        <w:jc w:val="both"/>
                        <w:rPr>
                          <w:color w:val="CB5577" w:themeColor="accent3"/>
                        </w:rPr>
                      </w:pPr>
                      <w:r>
                        <w:rPr>
                          <w:color w:val="CB5577" w:themeColor="accent3"/>
                        </w:rPr>
                        <w:t>Type of Source</w:t>
                      </w:r>
                      <w:r w:rsidR="002F3785">
                        <w:rPr>
                          <w:color w:val="CB5577" w:themeColor="accent3"/>
                        </w:rPr>
                        <w:t xml:space="preserve"> (</w:t>
                      </w:r>
                      <w:r>
                        <w:rPr>
                          <w:color w:val="CB5577" w:themeColor="accent3"/>
                        </w:rPr>
                        <w:t>Reading, internet search, interview, etc.</w:t>
                      </w:r>
                      <w:r w:rsidR="002F3785">
                        <w:rPr>
                          <w:color w:val="CB5577" w:themeColor="accent3"/>
                        </w:rPr>
                        <w:t>)</w:t>
                      </w:r>
                    </w:p>
                    <w:p w14:paraId="7D41C5D9" w14:textId="44D6A5DD" w:rsidR="00580D49" w:rsidRPr="006D4EAB" w:rsidRDefault="00580D49" w:rsidP="006D4EAB">
                      <w:pPr>
                        <w:pStyle w:val="ListParagraph"/>
                        <w:numPr>
                          <w:ilvl w:val="0"/>
                          <w:numId w:val="33"/>
                        </w:numPr>
                        <w:jc w:val="both"/>
                        <w:rPr>
                          <w:color w:val="CB5577" w:themeColor="accent3"/>
                        </w:rPr>
                      </w:pPr>
                      <w:r>
                        <w:rPr>
                          <w:color w:val="CB5577" w:themeColor="accent3"/>
                        </w:rPr>
                        <w:t>By The</w:t>
                      </w:r>
                      <w:r w:rsidR="002F3785">
                        <w:rPr>
                          <w:color w:val="CB5577" w:themeColor="accent3"/>
                        </w:rPr>
                        <w:t>me (As a literature review is typically organized)</w:t>
                      </w:r>
                    </w:p>
                    <w:p w14:paraId="3B5D9A91" w14:textId="63C84E5A" w:rsidR="009B4A21" w:rsidRDefault="00791A45" w:rsidP="009B4A21">
                      <w:pPr>
                        <w:jc w:val="both"/>
                        <w:rPr>
                          <w:color w:val="CB5577" w:themeColor="accent3"/>
                        </w:rPr>
                      </w:pPr>
                      <w:r w:rsidRPr="00791A45">
                        <w:rPr>
                          <w:color w:val="CB5577" w:themeColor="accent3"/>
                        </w:rPr>
                        <w:t>This should be a summary of readings, Internet searches, collaborations, etc. Length of this section can vary but usually around 2-3 pages</w:t>
                      </w:r>
                    </w:p>
                    <w:p w14:paraId="10FF9355"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ECAF752" w14:textId="1E7D3D56" w:rsidR="0094766F" w:rsidRDefault="0094766F" w:rsidP="008519BC"/>
    <w:p w14:paraId="45A6CE8E" w14:textId="46C45385" w:rsidR="0094766F" w:rsidRPr="0094766F" w:rsidRDefault="0094766F" w:rsidP="0094766F">
      <w:pPr>
        <w:pStyle w:val="Heading2"/>
      </w:pPr>
      <w:bookmarkStart w:id="12" w:name="_Toc176093323"/>
      <w:r w:rsidRPr="0094766F">
        <w:t>Solution Space</w:t>
      </w:r>
      <w:bookmarkEnd w:id="12"/>
    </w:p>
    <w:p w14:paraId="74C4F200" w14:textId="47BD9A0C" w:rsidR="0094766F" w:rsidRDefault="009B4A21" w:rsidP="008519BC">
      <w:r>
        <w:rPr>
          <w:noProof/>
        </w:rPr>
        <mc:AlternateContent>
          <mc:Choice Requires="wps">
            <w:drawing>
              <wp:inline distT="0" distB="0" distL="0" distR="0" wp14:anchorId="4FCBAC6E" wp14:editId="4C1C3720">
                <wp:extent cx="6400800" cy="988060"/>
                <wp:effectExtent l="0" t="0" r="12700" b="15240"/>
                <wp:docPr id="48" name="Text Box 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EA8ECC3" w14:textId="2082368B" w:rsidR="009B4A21" w:rsidRPr="00150D56" w:rsidRDefault="00ED65E1" w:rsidP="009B4A21">
                            <w:pPr>
                              <w:rPr>
                                <w:b/>
                                <w:bCs/>
                                <w:color w:val="CB5577" w:themeColor="accent3"/>
                                <w:sz w:val="24"/>
                                <w:szCs w:val="24"/>
                              </w:rPr>
                            </w:pPr>
                            <w:r>
                              <w:rPr>
                                <w:b/>
                                <w:bCs/>
                                <w:color w:val="CB5577" w:themeColor="accent3"/>
                                <w:sz w:val="24"/>
                                <w:szCs w:val="24"/>
                              </w:rPr>
                              <w:t xml:space="preserve">REPORT SECTION </w:t>
                            </w:r>
                            <w:r w:rsidR="009B4A21" w:rsidRPr="00150D56">
                              <w:rPr>
                                <w:b/>
                                <w:bCs/>
                                <w:color w:val="CB5577" w:themeColor="accent3"/>
                                <w:sz w:val="24"/>
                                <w:szCs w:val="24"/>
                              </w:rPr>
                              <w:t>INSTRUCTIONS</w:t>
                            </w:r>
                          </w:p>
                          <w:p w14:paraId="1A1EB176" w14:textId="33D4195B" w:rsidR="00273D06" w:rsidRPr="00273D06" w:rsidRDefault="00273D06" w:rsidP="00273D06">
                            <w:pPr>
                              <w:jc w:val="both"/>
                              <w:rPr>
                                <w:color w:val="CB5577" w:themeColor="accent3"/>
                              </w:rPr>
                            </w:pPr>
                            <w:r w:rsidRPr="00273D06">
                              <w:rPr>
                                <w:color w:val="CB5577" w:themeColor="accent3"/>
                              </w:rPr>
                              <w:t>Describe your solution approach. High level and provides your reader with an idea of approach.</w:t>
                            </w:r>
                          </w:p>
                          <w:p w14:paraId="718FDC77" w14:textId="6ADD77E5" w:rsidR="009B4A21" w:rsidRDefault="00273D06" w:rsidP="00273D06">
                            <w:pPr>
                              <w:jc w:val="both"/>
                              <w:rPr>
                                <w:color w:val="CB5577" w:themeColor="accent3"/>
                              </w:rPr>
                            </w:pPr>
                            <w:r w:rsidRPr="00273D06">
                              <w:rPr>
                                <w:color w:val="CB5577" w:themeColor="accent3"/>
                              </w:rPr>
                              <w:t>Describe the solution space for the reader. For example: “Our system delivers value to its users when it accurately reports veracity scores for submitted articles. Users derive value from these scores when they feel more confident in their chosen news sources or avoid being misled when presented with fake news. We expect our system can help steer users to more authoritative news outlets by altering browsing behaviors.”</w:t>
                            </w:r>
                          </w:p>
                          <w:p w14:paraId="3709A316"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FCBAC6E" id="Text Box 48" o:spid="_x0000_s103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BuVR2+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3EA8ECC3" w14:textId="2082368B" w:rsidR="009B4A21" w:rsidRPr="00150D56" w:rsidRDefault="00ED65E1" w:rsidP="009B4A21">
                      <w:pPr>
                        <w:rPr>
                          <w:b/>
                          <w:bCs/>
                          <w:color w:val="CB5577" w:themeColor="accent3"/>
                          <w:sz w:val="24"/>
                          <w:szCs w:val="24"/>
                        </w:rPr>
                      </w:pPr>
                      <w:r>
                        <w:rPr>
                          <w:b/>
                          <w:bCs/>
                          <w:color w:val="CB5577" w:themeColor="accent3"/>
                          <w:sz w:val="24"/>
                          <w:szCs w:val="24"/>
                        </w:rPr>
                        <w:t xml:space="preserve">REPORT SECTION </w:t>
                      </w:r>
                      <w:r w:rsidR="009B4A21" w:rsidRPr="00150D56">
                        <w:rPr>
                          <w:b/>
                          <w:bCs/>
                          <w:color w:val="CB5577" w:themeColor="accent3"/>
                          <w:sz w:val="24"/>
                          <w:szCs w:val="24"/>
                        </w:rPr>
                        <w:t>INSTRUCTIONS</w:t>
                      </w:r>
                    </w:p>
                    <w:p w14:paraId="1A1EB176" w14:textId="33D4195B" w:rsidR="00273D06" w:rsidRPr="00273D06" w:rsidRDefault="00273D06" w:rsidP="00273D06">
                      <w:pPr>
                        <w:jc w:val="both"/>
                        <w:rPr>
                          <w:color w:val="CB5577" w:themeColor="accent3"/>
                        </w:rPr>
                      </w:pPr>
                      <w:r w:rsidRPr="00273D06">
                        <w:rPr>
                          <w:color w:val="CB5577" w:themeColor="accent3"/>
                        </w:rPr>
                        <w:t>Describe your solution approach. High level and provides your reader with an idea of approach.</w:t>
                      </w:r>
                    </w:p>
                    <w:p w14:paraId="718FDC77" w14:textId="6ADD77E5" w:rsidR="009B4A21" w:rsidRDefault="00273D06" w:rsidP="00273D06">
                      <w:pPr>
                        <w:jc w:val="both"/>
                        <w:rPr>
                          <w:color w:val="CB5577" w:themeColor="accent3"/>
                        </w:rPr>
                      </w:pPr>
                      <w:r w:rsidRPr="00273D06">
                        <w:rPr>
                          <w:color w:val="CB5577" w:themeColor="accent3"/>
                        </w:rPr>
                        <w:t>Describe the solution space for the reader. For example: “Our system delivers value to its users when it accurately reports veracity scores for submitted articles. Users derive value from these scores when they feel more confident in their chosen news sources or avoid being misled when presented with fake news. We expect our system can help steer users to more authoritative news outlets by altering browsing behaviors.”</w:t>
                      </w:r>
                    </w:p>
                    <w:p w14:paraId="3709A316"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2EF07D7" w14:textId="2C10069C" w:rsidR="0094766F" w:rsidRDefault="0094766F" w:rsidP="008519BC"/>
    <w:p w14:paraId="7DDA6223" w14:textId="67C1142F" w:rsidR="0094766F" w:rsidRDefault="0094766F" w:rsidP="0094766F">
      <w:pPr>
        <w:pStyle w:val="Heading2"/>
      </w:pPr>
      <w:bookmarkStart w:id="13" w:name="_Toc176093324"/>
      <w:r w:rsidRPr="0094766F">
        <w:lastRenderedPageBreak/>
        <w:t>Project Objectives</w:t>
      </w:r>
      <w:bookmarkEnd w:id="13"/>
    </w:p>
    <w:p w14:paraId="753040E3" w14:textId="3C02C76A" w:rsidR="0094766F" w:rsidRDefault="00FA4EA4" w:rsidP="0094766F">
      <w:r>
        <w:rPr>
          <w:noProof/>
        </w:rPr>
        <mc:AlternateContent>
          <mc:Choice Requires="wps">
            <w:drawing>
              <wp:inline distT="0" distB="0" distL="0" distR="0" wp14:anchorId="51A8F8CF" wp14:editId="6DBDB861">
                <wp:extent cx="6400800" cy="988060"/>
                <wp:effectExtent l="0" t="0" r="12700" b="15240"/>
                <wp:docPr id="49" name="Text Box 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1377319" w14:textId="3E73351C" w:rsidR="00FA4EA4" w:rsidRPr="00150D56" w:rsidRDefault="00ED65E1" w:rsidP="00FA4EA4">
                            <w:pPr>
                              <w:rPr>
                                <w:b/>
                                <w:bCs/>
                                <w:color w:val="CB5577" w:themeColor="accent3"/>
                                <w:sz w:val="24"/>
                                <w:szCs w:val="24"/>
                              </w:rPr>
                            </w:pPr>
                            <w:r>
                              <w:rPr>
                                <w:b/>
                                <w:bCs/>
                                <w:color w:val="CB5577" w:themeColor="accent3"/>
                                <w:sz w:val="24"/>
                                <w:szCs w:val="24"/>
                              </w:rPr>
                              <w:t xml:space="preserve">REPORT SECTION </w:t>
                            </w:r>
                            <w:r w:rsidR="00FA4EA4" w:rsidRPr="00150D56">
                              <w:rPr>
                                <w:b/>
                                <w:bCs/>
                                <w:color w:val="CB5577" w:themeColor="accent3"/>
                                <w:sz w:val="24"/>
                                <w:szCs w:val="24"/>
                              </w:rPr>
                              <w:t>INSTRUCTIONS</w:t>
                            </w:r>
                          </w:p>
                          <w:p w14:paraId="2EC15014" w14:textId="67999722" w:rsidR="009F33B8" w:rsidRDefault="009F33B8" w:rsidP="004E7038">
                            <w:pPr>
                              <w:jc w:val="both"/>
                              <w:rPr>
                                <w:color w:val="CB5577" w:themeColor="accent3"/>
                              </w:rPr>
                            </w:pPr>
                            <w:r>
                              <w:rPr>
                                <w:color w:val="CB5577" w:themeColor="accent3"/>
                              </w:rPr>
                              <w:t>Answer the following questions regarding the project objectives.</w:t>
                            </w:r>
                          </w:p>
                          <w:p w14:paraId="1E284A05" w14:textId="7059593C" w:rsidR="004E7038" w:rsidRPr="009F33B8" w:rsidRDefault="004E7038" w:rsidP="00B45FA6">
                            <w:pPr>
                              <w:pStyle w:val="ListParagraph"/>
                              <w:numPr>
                                <w:ilvl w:val="0"/>
                                <w:numId w:val="17"/>
                              </w:numPr>
                              <w:jc w:val="both"/>
                              <w:rPr>
                                <w:color w:val="CB5577" w:themeColor="accent3"/>
                              </w:rPr>
                            </w:pPr>
                            <w:r w:rsidRPr="009F33B8">
                              <w:rPr>
                                <w:color w:val="CB5577" w:themeColor="accent3"/>
                              </w:rPr>
                              <w:t>What does the team assume it will learn after finishing this project?</w:t>
                            </w:r>
                          </w:p>
                          <w:p w14:paraId="0AAC639B" w14:textId="77777777" w:rsidR="004E7038" w:rsidRPr="009F33B8" w:rsidRDefault="004E7038" w:rsidP="00B45FA6">
                            <w:pPr>
                              <w:pStyle w:val="ListParagraph"/>
                              <w:numPr>
                                <w:ilvl w:val="0"/>
                                <w:numId w:val="17"/>
                              </w:numPr>
                              <w:jc w:val="both"/>
                              <w:rPr>
                                <w:color w:val="CB5577" w:themeColor="accent3"/>
                              </w:rPr>
                            </w:pPr>
                            <w:r w:rsidRPr="009F33B8">
                              <w:rPr>
                                <w:color w:val="CB5577" w:themeColor="accent3"/>
                              </w:rPr>
                              <w:t>What does the team assume they will achieve as a solution when they finish this project?</w:t>
                            </w:r>
                          </w:p>
                          <w:p w14:paraId="1275F738" w14:textId="77777777" w:rsidR="004E7038" w:rsidRPr="009F33B8" w:rsidRDefault="004E7038" w:rsidP="00B45FA6">
                            <w:pPr>
                              <w:pStyle w:val="ListParagraph"/>
                              <w:numPr>
                                <w:ilvl w:val="0"/>
                                <w:numId w:val="17"/>
                              </w:numPr>
                              <w:jc w:val="both"/>
                              <w:rPr>
                                <w:color w:val="CB5577" w:themeColor="accent3"/>
                              </w:rPr>
                            </w:pPr>
                            <w:r w:rsidRPr="009F33B8">
                              <w:rPr>
                                <w:color w:val="CB5577" w:themeColor="accent3"/>
                              </w:rPr>
                              <w:t>What does the team assume it will achieve in terms of understanding about the problem after they finish this project?</w:t>
                            </w:r>
                          </w:p>
                          <w:p w14:paraId="5299E4E0" w14:textId="77777777" w:rsidR="004E7038" w:rsidRPr="009F33B8" w:rsidRDefault="004E7038" w:rsidP="00B45FA6">
                            <w:pPr>
                              <w:pStyle w:val="ListParagraph"/>
                              <w:numPr>
                                <w:ilvl w:val="0"/>
                                <w:numId w:val="17"/>
                              </w:numPr>
                              <w:jc w:val="both"/>
                              <w:rPr>
                                <w:color w:val="CB5577" w:themeColor="accent3"/>
                              </w:rPr>
                            </w:pPr>
                            <w:r w:rsidRPr="009F33B8">
                              <w:rPr>
                                <w:color w:val="CB5577" w:themeColor="accent3"/>
                              </w:rPr>
                              <w:t>What does the team assume it will provide in value as a product of this project work to the world, targeted group, etc.?</w:t>
                            </w:r>
                          </w:p>
                          <w:p w14:paraId="57477041" w14:textId="74EE54CA" w:rsidR="00FA4EA4" w:rsidRDefault="004E7038" w:rsidP="004E7038">
                            <w:pPr>
                              <w:jc w:val="both"/>
                              <w:rPr>
                                <w:color w:val="CB5577" w:themeColor="accent3"/>
                              </w:rPr>
                            </w:pPr>
                            <w:r w:rsidRPr="004E7038">
                              <w:rPr>
                                <w:color w:val="CB5577" w:themeColor="accent3"/>
                              </w:rPr>
                              <w:t>The above questions about the project objectives can be used to develop the primary user stories in section 1.6.</w:t>
                            </w:r>
                          </w:p>
                          <w:p w14:paraId="6AAA5636"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1A8F8CF" id="Text Box 49" o:spid="_x0000_s103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ytc0Hk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1377319" w14:textId="3E73351C" w:rsidR="00FA4EA4" w:rsidRPr="00150D56" w:rsidRDefault="00ED65E1" w:rsidP="00FA4EA4">
                      <w:pPr>
                        <w:rPr>
                          <w:b/>
                          <w:bCs/>
                          <w:color w:val="CB5577" w:themeColor="accent3"/>
                          <w:sz w:val="24"/>
                          <w:szCs w:val="24"/>
                        </w:rPr>
                      </w:pPr>
                      <w:r>
                        <w:rPr>
                          <w:b/>
                          <w:bCs/>
                          <w:color w:val="CB5577" w:themeColor="accent3"/>
                          <w:sz w:val="24"/>
                          <w:szCs w:val="24"/>
                        </w:rPr>
                        <w:t xml:space="preserve">REPORT SECTION </w:t>
                      </w:r>
                      <w:r w:rsidR="00FA4EA4" w:rsidRPr="00150D56">
                        <w:rPr>
                          <w:b/>
                          <w:bCs/>
                          <w:color w:val="CB5577" w:themeColor="accent3"/>
                          <w:sz w:val="24"/>
                          <w:szCs w:val="24"/>
                        </w:rPr>
                        <w:t>INSTRUCTIONS</w:t>
                      </w:r>
                    </w:p>
                    <w:p w14:paraId="2EC15014" w14:textId="67999722" w:rsidR="009F33B8" w:rsidRDefault="009F33B8" w:rsidP="004E7038">
                      <w:pPr>
                        <w:jc w:val="both"/>
                        <w:rPr>
                          <w:color w:val="CB5577" w:themeColor="accent3"/>
                        </w:rPr>
                      </w:pPr>
                      <w:r>
                        <w:rPr>
                          <w:color w:val="CB5577" w:themeColor="accent3"/>
                        </w:rPr>
                        <w:t>Answer the following questions regarding the project objectives.</w:t>
                      </w:r>
                    </w:p>
                    <w:p w14:paraId="1E284A05" w14:textId="7059593C" w:rsidR="004E7038" w:rsidRPr="009F33B8" w:rsidRDefault="004E7038" w:rsidP="00B45FA6">
                      <w:pPr>
                        <w:pStyle w:val="ListParagraph"/>
                        <w:numPr>
                          <w:ilvl w:val="0"/>
                          <w:numId w:val="17"/>
                        </w:numPr>
                        <w:jc w:val="both"/>
                        <w:rPr>
                          <w:color w:val="CB5577" w:themeColor="accent3"/>
                        </w:rPr>
                      </w:pPr>
                      <w:r w:rsidRPr="009F33B8">
                        <w:rPr>
                          <w:color w:val="CB5577" w:themeColor="accent3"/>
                        </w:rPr>
                        <w:t>What does the team assume it will learn after finishing this project?</w:t>
                      </w:r>
                    </w:p>
                    <w:p w14:paraId="0AAC639B" w14:textId="77777777" w:rsidR="004E7038" w:rsidRPr="009F33B8" w:rsidRDefault="004E7038" w:rsidP="00B45FA6">
                      <w:pPr>
                        <w:pStyle w:val="ListParagraph"/>
                        <w:numPr>
                          <w:ilvl w:val="0"/>
                          <w:numId w:val="17"/>
                        </w:numPr>
                        <w:jc w:val="both"/>
                        <w:rPr>
                          <w:color w:val="CB5577" w:themeColor="accent3"/>
                        </w:rPr>
                      </w:pPr>
                      <w:r w:rsidRPr="009F33B8">
                        <w:rPr>
                          <w:color w:val="CB5577" w:themeColor="accent3"/>
                        </w:rPr>
                        <w:t>What does the team assume they will achieve as a solution when they finish this project?</w:t>
                      </w:r>
                    </w:p>
                    <w:p w14:paraId="1275F738" w14:textId="77777777" w:rsidR="004E7038" w:rsidRPr="009F33B8" w:rsidRDefault="004E7038" w:rsidP="00B45FA6">
                      <w:pPr>
                        <w:pStyle w:val="ListParagraph"/>
                        <w:numPr>
                          <w:ilvl w:val="0"/>
                          <w:numId w:val="17"/>
                        </w:numPr>
                        <w:jc w:val="both"/>
                        <w:rPr>
                          <w:color w:val="CB5577" w:themeColor="accent3"/>
                        </w:rPr>
                      </w:pPr>
                      <w:r w:rsidRPr="009F33B8">
                        <w:rPr>
                          <w:color w:val="CB5577" w:themeColor="accent3"/>
                        </w:rPr>
                        <w:t>What does the team assume it will achieve in terms of understanding about the problem after they finish this project?</w:t>
                      </w:r>
                    </w:p>
                    <w:p w14:paraId="5299E4E0" w14:textId="77777777" w:rsidR="004E7038" w:rsidRPr="009F33B8" w:rsidRDefault="004E7038" w:rsidP="00B45FA6">
                      <w:pPr>
                        <w:pStyle w:val="ListParagraph"/>
                        <w:numPr>
                          <w:ilvl w:val="0"/>
                          <w:numId w:val="17"/>
                        </w:numPr>
                        <w:jc w:val="both"/>
                        <w:rPr>
                          <w:color w:val="CB5577" w:themeColor="accent3"/>
                        </w:rPr>
                      </w:pPr>
                      <w:r w:rsidRPr="009F33B8">
                        <w:rPr>
                          <w:color w:val="CB5577" w:themeColor="accent3"/>
                        </w:rPr>
                        <w:t>What does the team assume it will provide in value as a product of this project work to the world, targeted group, etc.?</w:t>
                      </w:r>
                    </w:p>
                    <w:p w14:paraId="57477041" w14:textId="74EE54CA" w:rsidR="00FA4EA4" w:rsidRDefault="004E7038" w:rsidP="004E7038">
                      <w:pPr>
                        <w:jc w:val="both"/>
                        <w:rPr>
                          <w:color w:val="CB5577" w:themeColor="accent3"/>
                        </w:rPr>
                      </w:pPr>
                      <w:r w:rsidRPr="004E7038">
                        <w:rPr>
                          <w:color w:val="CB5577" w:themeColor="accent3"/>
                        </w:rPr>
                        <w:t>The above questions about the project objectives can be used to develop the primary user stories in section 1.6.</w:t>
                      </w:r>
                    </w:p>
                    <w:p w14:paraId="6AAA5636"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D7F8F13" w14:textId="64FF5E2F" w:rsidR="0094766F" w:rsidRDefault="0094766F" w:rsidP="0094766F"/>
    <w:p w14:paraId="33CD12C8" w14:textId="01C3EED3" w:rsidR="00285FBF" w:rsidRPr="00285FBF" w:rsidRDefault="00382414" w:rsidP="00285FBF">
      <w:pPr>
        <w:pStyle w:val="Heading2"/>
      </w:pPr>
      <w:bookmarkStart w:id="14" w:name="_Toc176093325"/>
      <w:r>
        <w:t xml:space="preserve">Primary </w:t>
      </w:r>
      <w:r w:rsidR="00285FBF" w:rsidRPr="00285FBF">
        <w:t>User Stories</w:t>
      </w:r>
      <w:bookmarkEnd w:id="14"/>
    </w:p>
    <w:p w14:paraId="0909B1DF" w14:textId="50C76833" w:rsidR="00285FBF" w:rsidRDefault="00FA4EA4" w:rsidP="0094766F">
      <w:r>
        <w:rPr>
          <w:noProof/>
        </w:rPr>
        <mc:AlternateContent>
          <mc:Choice Requires="wps">
            <w:drawing>
              <wp:inline distT="0" distB="0" distL="0" distR="0" wp14:anchorId="0CF55235" wp14:editId="698B660B">
                <wp:extent cx="6400800" cy="988060"/>
                <wp:effectExtent l="0" t="0" r="12700" b="15240"/>
                <wp:docPr id="50" name="Text Box 5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DC71A64" w14:textId="64C93901" w:rsidR="00FA4EA4" w:rsidRPr="00150D56" w:rsidRDefault="00ED65E1" w:rsidP="00FA4EA4">
                            <w:pPr>
                              <w:rPr>
                                <w:b/>
                                <w:bCs/>
                                <w:color w:val="CB5577" w:themeColor="accent3"/>
                                <w:sz w:val="24"/>
                                <w:szCs w:val="24"/>
                              </w:rPr>
                            </w:pPr>
                            <w:r>
                              <w:rPr>
                                <w:b/>
                                <w:bCs/>
                                <w:color w:val="CB5577" w:themeColor="accent3"/>
                                <w:sz w:val="24"/>
                                <w:szCs w:val="24"/>
                              </w:rPr>
                              <w:t xml:space="preserve">REPORT SECTION </w:t>
                            </w:r>
                            <w:r w:rsidR="00FA4EA4" w:rsidRPr="00150D56">
                              <w:rPr>
                                <w:b/>
                                <w:bCs/>
                                <w:color w:val="CB5577" w:themeColor="accent3"/>
                                <w:sz w:val="24"/>
                                <w:szCs w:val="24"/>
                              </w:rPr>
                              <w:t>INSTRUCTIONS</w:t>
                            </w:r>
                          </w:p>
                          <w:p w14:paraId="0BD32A62" w14:textId="1E6FA979" w:rsidR="00A436FA" w:rsidRDefault="00A436FA" w:rsidP="00A436FA">
                            <w:pPr>
                              <w:rPr>
                                <w:color w:val="C00000"/>
                              </w:rPr>
                            </w:pPr>
                            <w:r w:rsidRPr="00A436FA">
                              <w:rPr>
                                <w:color w:val="C00000"/>
                              </w:rPr>
                              <w:t>This story</w:t>
                            </w:r>
                            <w:r>
                              <w:rPr>
                                <w:color w:val="C00000"/>
                              </w:rPr>
                              <w:t>,</w:t>
                            </w:r>
                            <w:r w:rsidRPr="00A436FA">
                              <w:rPr>
                                <w:color w:val="C00000"/>
                              </w:rPr>
                              <w:t xml:space="preserve"> or stories</w:t>
                            </w:r>
                            <w:r>
                              <w:rPr>
                                <w:color w:val="C00000"/>
                              </w:rPr>
                              <w:t>,</w:t>
                            </w:r>
                            <w:r w:rsidRPr="00A436FA">
                              <w:rPr>
                                <w:color w:val="C00000"/>
                              </w:rPr>
                              <w:t xml:space="preserve"> explicitly state what the project is attempting to addres</w:t>
                            </w:r>
                            <w:r>
                              <w:rPr>
                                <w:color w:val="C00000"/>
                              </w:rPr>
                              <w:t>s</w:t>
                            </w:r>
                            <w:r w:rsidR="00491777">
                              <w:rPr>
                                <w:color w:val="C00000"/>
                              </w:rPr>
                              <w:t xml:space="preserve"> </w:t>
                            </w:r>
                            <w:r w:rsidR="001651AB">
                              <w:rPr>
                                <w:color w:val="C00000"/>
                              </w:rPr>
                              <w:t>written as a narrative</w:t>
                            </w:r>
                            <w:r w:rsidR="00E82EFC">
                              <w:rPr>
                                <w:color w:val="C00000"/>
                              </w:rPr>
                              <w:t xml:space="preserve"> (not just a single sentence</w:t>
                            </w:r>
                            <w:r w:rsidR="00E333E1">
                              <w:rPr>
                                <w:color w:val="C00000"/>
                              </w:rPr>
                              <w:t xml:space="preserve"> “User Story”)</w:t>
                            </w:r>
                            <w:r w:rsidR="001651AB">
                              <w:rPr>
                                <w:color w:val="C00000"/>
                              </w:rPr>
                              <w:t>. For example:</w:t>
                            </w:r>
                          </w:p>
                          <w:p w14:paraId="11F0A552" w14:textId="6B800B9B" w:rsidR="00A436FA" w:rsidRPr="001651AB" w:rsidRDefault="00A436FA" w:rsidP="001651AB">
                            <w:pPr>
                              <w:ind w:left="720"/>
                              <w:rPr>
                                <w:i/>
                                <w:iCs/>
                                <w:color w:val="C00000"/>
                              </w:rPr>
                            </w:pPr>
                            <w:r w:rsidRPr="001651AB">
                              <w:rPr>
                                <w:i/>
                                <w:iCs/>
                                <w:color w:val="C00000"/>
                              </w:rPr>
                              <w:t>Based on the user context and value proposition, we developed the following primary user story to guide our project</w:t>
                            </w:r>
                            <w:r w:rsidR="001651AB">
                              <w:rPr>
                                <w:i/>
                                <w:iCs/>
                                <w:color w:val="C00000"/>
                              </w:rPr>
                              <w:t>.</w:t>
                            </w:r>
                          </w:p>
                          <w:p w14:paraId="3A4C4C83" w14:textId="5802E460" w:rsidR="00FA4EA4" w:rsidRPr="001651AB" w:rsidRDefault="00A436FA" w:rsidP="001651AB">
                            <w:pPr>
                              <w:ind w:left="720"/>
                              <w:rPr>
                                <w:i/>
                                <w:iCs/>
                                <w:color w:val="C00000"/>
                              </w:rPr>
                            </w:pPr>
                            <w:r w:rsidRPr="001651AB">
                              <w:rPr>
                                <w:i/>
                                <w:iCs/>
                                <w:color w:val="C00000"/>
                              </w:rPr>
                              <w:t>“As a User, I want to submit an article to the Veracity System and receive a veracity score to know how much to trust a particular news article.”</w:t>
                            </w:r>
                          </w:p>
                          <w:p w14:paraId="1C2023CB"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CF55235" id="Text Box 50" o:spid="_x0000_s104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ix+QQ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" fillcolor="white [3201]" strokecolor="#cb5577 [3206]" strokeweight=".5pt">
                <v:textbox style="mso-fit-shape-to-text:t">
                  <w:txbxContent>
                    <w:p w14:paraId="5DC71A64" w14:textId="64C93901" w:rsidR="00FA4EA4" w:rsidRPr="00150D56" w:rsidRDefault="00ED65E1" w:rsidP="00FA4EA4">
                      <w:pPr>
                        <w:rPr>
                          <w:b/>
                          <w:bCs/>
                          <w:color w:val="CB5577" w:themeColor="accent3"/>
                          <w:sz w:val="24"/>
                          <w:szCs w:val="24"/>
                        </w:rPr>
                      </w:pPr>
                      <w:r>
                        <w:rPr>
                          <w:b/>
                          <w:bCs/>
                          <w:color w:val="CB5577" w:themeColor="accent3"/>
                          <w:sz w:val="24"/>
                          <w:szCs w:val="24"/>
                        </w:rPr>
                        <w:t xml:space="preserve">REPORT SECTION </w:t>
                      </w:r>
                      <w:r w:rsidR="00FA4EA4" w:rsidRPr="00150D56">
                        <w:rPr>
                          <w:b/>
                          <w:bCs/>
                          <w:color w:val="CB5577" w:themeColor="accent3"/>
                          <w:sz w:val="24"/>
                          <w:szCs w:val="24"/>
                        </w:rPr>
                        <w:t>INSTRUCTIONS</w:t>
                      </w:r>
                    </w:p>
                    <w:p w14:paraId="0BD32A62" w14:textId="1E6FA979" w:rsidR="00A436FA" w:rsidRDefault="00A436FA" w:rsidP="00A436FA">
                      <w:pPr>
                        <w:rPr>
                          <w:color w:val="C00000"/>
                        </w:rPr>
                      </w:pPr>
                      <w:r w:rsidRPr="00A436FA">
                        <w:rPr>
                          <w:color w:val="C00000"/>
                        </w:rPr>
                        <w:t>This story</w:t>
                      </w:r>
                      <w:r>
                        <w:rPr>
                          <w:color w:val="C00000"/>
                        </w:rPr>
                        <w:t>,</w:t>
                      </w:r>
                      <w:r w:rsidRPr="00A436FA">
                        <w:rPr>
                          <w:color w:val="C00000"/>
                        </w:rPr>
                        <w:t xml:space="preserve"> or stories</w:t>
                      </w:r>
                      <w:r>
                        <w:rPr>
                          <w:color w:val="C00000"/>
                        </w:rPr>
                        <w:t>,</w:t>
                      </w:r>
                      <w:r w:rsidRPr="00A436FA">
                        <w:rPr>
                          <w:color w:val="C00000"/>
                        </w:rPr>
                        <w:t xml:space="preserve"> explicitly state what the project is attempting to addres</w:t>
                      </w:r>
                      <w:r>
                        <w:rPr>
                          <w:color w:val="C00000"/>
                        </w:rPr>
                        <w:t>s</w:t>
                      </w:r>
                      <w:r w:rsidR="00491777">
                        <w:rPr>
                          <w:color w:val="C00000"/>
                        </w:rPr>
                        <w:t xml:space="preserve"> </w:t>
                      </w:r>
                      <w:r w:rsidR="001651AB">
                        <w:rPr>
                          <w:color w:val="C00000"/>
                        </w:rPr>
                        <w:t>written as a narrative</w:t>
                      </w:r>
                      <w:r w:rsidR="00E82EFC">
                        <w:rPr>
                          <w:color w:val="C00000"/>
                        </w:rPr>
                        <w:t xml:space="preserve"> (not just a single sentence</w:t>
                      </w:r>
                      <w:r w:rsidR="00E333E1">
                        <w:rPr>
                          <w:color w:val="C00000"/>
                        </w:rPr>
                        <w:t xml:space="preserve"> “User Story”)</w:t>
                      </w:r>
                      <w:r w:rsidR="001651AB">
                        <w:rPr>
                          <w:color w:val="C00000"/>
                        </w:rPr>
                        <w:t>. For example:</w:t>
                      </w:r>
                    </w:p>
                    <w:p w14:paraId="11F0A552" w14:textId="6B800B9B" w:rsidR="00A436FA" w:rsidRPr="001651AB" w:rsidRDefault="00A436FA" w:rsidP="001651AB">
                      <w:pPr>
                        <w:ind w:left="720"/>
                        <w:rPr>
                          <w:i/>
                          <w:iCs/>
                          <w:color w:val="C00000"/>
                        </w:rPr>
                      </w:pPr>
                      <w:r w:rsidRPr="001651AB">
                        <w:rPr>
                          <w:i/>
                          <w:iCs/>
                          <w:color w:val="C00000"/>
                        </w:rPr>
                        <w:t>Based on the user context and value proposition, we developed the following primary user story to guide our project</w:t>
                      </w:r>
                      <w:r w:rsidR="001651AB">
                        <w:rPr>
                          <w:i/>
                          <w:iCs/>
                          <w:color w:val="C00000"/>
                        </w:rPr>
                        <w:t>.</w:t>
                      </w:r>
                    </w:p>
                    <w:p w14:paraId="3A4C4C83" w14:textId="5802E460" w:rsidR="00FA4EA4" w:rsidRPr="001651AB" w:rsidRDefault="00A436FA" w:rsidP="001651AB">
                      <w:pPr>
                        <w:ind w:left="720"/>
                        <w:rPr>
                          <w:i/>
                          <w:iCs/>
                          <w:color w:val="C00000"/>
                        </w:rPr>
                      </w:pPr>
                      <w:r w:rsidRPr="001651AB">
                        <w:rPr>
                          <w:i/>
                          <w:iCs/>
                          <w:color w:val="C00000"/>
                        </w:rPr>
                        <w:t>“As a User, I want to submit an article to the Veracity System and receive a veracity score to know how much to trust a particular news article.”</w:t>
                      </w:r>
                    </w:p>
                    <w:p w14:paraId="1C2023CB"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0D180C7" w14:textId="20460C84" w:rsidR="00285FBF" w:rsidRDefault="00285FBF" w:rsidP="0094766F"/>
    <w:p w14:paraId="3A5ADC99" w14:textId="24B20948" w:rsidR="00285FBF" w:rsidRDefault="00285FBF" w:rsidP="00285FBF">
      <w:pPr>
        <w:pStyle w:val="Heading2"/>
      </w:pPr>
      <w:bookmarkStart w:id="15" w:name="_Toc176093326"/>
      <w:r>
        <w:lastRenderedPageBreak/>
        <w:t>Product Vision</w:t>
      </w:r>
      <w:bookmarkEnd w:id="15"/>
    </w:p>
    <w:p w14:paraId="5D1AE193" w14:textId="65D91965" w:rsidR="00285FBF" w:rsidRDefault="00C76971" w:rsidP="0094766F">
      <w:r>
        <w:rPr>
          <w:noProof/>
        </w:rPr>
        <mc:AlternateContent>
          <mc:Choice Requires="wps">
            <w:drawing>
              <wp:inline distT="0" distB="0" distL="0" distR="0" wp14:anchorId="54B02323" wp14:editId="5BE0A9D1">
                <wp:extent cx="6400800" cy="988060"/>
                <wp:effectExtent l="0" t="0" r="12700" b="15240"/>
                <wp:docPr id="52" name="Text Box 5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89B5C9" w14:textId="169CC04B" w:rsidR="00C76971" w:rsidRPr="00150D56" w:rsidRDefault="00ED65E1" w:rsidP="00C76971">
                            <w:pPr>
                              <w:rPr>
                                <w:b/>
                                <w:bCs/>
                                <w:color w:val="CB5577" w:themeColor="accent3"/>
                                <w:sz w:val="24"/>
                                <w:szCs w:val="24"/>
                              </w:rPr>
                            </w:pPr>
                            <w:r>
                              <w:rPr>
                                <w:b/>
                                <w:bCs/>
                                <w:color w:val="CB5577" w:themeColor="accent3"/>
                                <w:sz w:val="24"/>
                                <w:szCs w:val="24"/>
                              </w:rPr>
                              <w:t xml:space="preserve">REPORT SECTION </w:t>
                            </w:r>
                            <w:r w:rsidR="00C76971" w:rsidRPr="00150D56">
                              <w:rPr>
                                <w:b/>
                                <w:bCs/>
                                <w:color w:val="CB5577" w:themeColor="accent3"/>
                                <w:sz w:val="24"/>
                                <w:szCs w:val="24"/>
                              </w:rPr>
                              <w:t>INSTRUCTIONS</w:t>
                            </w:r>
                          </w:p>
                          <w:p w14:paraId="630FD02F" w14:textId="268B294C" w:rsidR="00C76971" w:rsidRDefault="003762D8" w:rsidP="00C76971">
                            <w:pPr>
                              <w:jc w:val="both"/>
                              <w:rPr>
                                <w:color w:val="CB5577" w:themeColor="accent3"/>
                              </w:rPr>
                            </w:pPr>
                            <w:r>
                              <w:rPr>
                                <w:color w:val="CB5577" w:themeColor="accent3"/>
                              </w:rPr>
                              <w:t>This section d</w:t>
                            </w:r>
                            <w:r w:rsidR="00954129">
                              <w:rPr>
                                <w:color w:val="CB5577" w:themeColor="accent3"/>
                              </w:rPr>
                              <w:t>escribe</w:t>
                            </w:r>
                            <w:r>
                              <w:rPr>
                                <w:color w:val="CB5577" w:themeColor="accent3"/>
                              </w:rPr>
                              <w:t>s</w:t>
                            </w:r>
                            <w:r w:rsidR="00954129">
                              <w:rPr>
                                <w:color w:val="CB5577" w:themeColor="accent3"/>
                              </w:rPr>
                              <w:t xml:space="preserve"> scenarios for why someone would want to use this solution.</w:t>
                            </w:r>
                          </w:p>
                          <w:p w14:paraId="771D453D" w14:textId="212EC0BF" w:rsidR="00954129" w:rsidRPr="00954129" w:rsidRDefault="00954129" w:rsidP="00B45FA6">
                            <w:pPr>
                              <w:pStyle w:val="ListParagraph"/>
                              <w:numPr>
                                <w:ilvl w:val="0"/>
                                <w:numId w:val="18"/>
                              </w:numPr>
                              <w:jc w:val="both"/>
                              <w:rPr>
                                <w:color w:val="CB5577" w:themeColor="accent3"/>
                              </w:rPr>
                            </w:pPr>
                            <w:r w:rsidRPr="00954129">
                              <w:rPr>
                                <w:color w:val="CB5577" w:themeColor="accent3"/>
                              </w:rPr>
                              <w:t>For:</w:t>
                            </w:r>
                          </w:p>
                          <w:p w14:paraId="38F62AA6" w14:textId="448C7016" w:rsidR="00954129" w:rsidRPr="00954129" w:rsidRDefault="00954129" w:rsidP="00B45FA6">
                            <w:pPr>
                              <w:pStyle w:val="ListParagraph"/>
                              <w:numPr>
                                <w:ilvl w:val="0"/>
                                <w:numId w:val="18"/>
                              </w:numPr>
                              <w:jc w:val="both"/>
                              <w:rPr>
                                <w:color w:val="CB5577" w:themeColor="accent3"/>
                              </w:rPr>
                            </w:pPr>
                            <w:r w:rsidRPr="00954129">
                              <w:rPr>
                                <w:color w:val="CB5577" w:themeColor="accent3"/>
                              </w:rPr>
                              <w:t>Who:</w:t>
                            </w:r>
                          </w:p>
                          <w:p w14:paraId="56CEF4F3" w14:textId="417BC2E1" w:rsidR="00954129" w:rsidRPr="00954129" w:rsidRDefault="00954129" w:rsidP="00B45FA6">
                            <w:pPr>
                              <w:pStyle w:val="ListParagraph"/>
                              <w:numPr>
                                <w:ilvl w:val="0"/>
                                <w:numId w:val="18"/>
                              </w:numPr>
                              <w:jc w:val="both"/>
                              <w:rPr>
                                <w:color w:val="CB5577" w:themeColor="accent3"/>
                              </w:rPr>
                            </w:pPr>
                            <w:r w:rsidRPr="00954129">
                              <w:rPr>
                                <w:color w:val="CB5577" w:themeColor="accent3"/>
                              </w:rPr>
                              <w:t>The:</w:t>
                            </w:r>
                          </w:p>
                          <w:p w14:paraId="5C97F587" w14:textId="2128C4A2" w:rsidR="00954129" w:rsidRPr="00954129" w:rsidRDefault="00954129" w:rsidP="00B45FA6">
                            <w:pPr>
                              <w:pStyle w:val="ListParagraph"/>
                              <w:numPr>
                                <w:ilvl w:val="0"/>
                                <w:numId w:val="18"/>
                              </w:numPr>
                              <w:jc w:val="both"/>
                              <w:rPr>
                                <w:color w:val="CB5577" w:themeColor="accent3"/>
                              </w:rPr>
                            </w:pPr>
                            <w:r w:rsidRPr="00954129">
                              <w:rPr>
                                <w:color w:val="CB5577" w:themeColor="accent3"/>
                              </w:rPr>
                              <w:t>Is a:</w:t>
                            </w:r>
                          </w:p>
                          <w:p w14:paraId="4CB3216C" w14:textId="0637333B" w:rsidR="00954129" w:rsidRPr="00954129" w:rsidRDefault="00954129" w:rsidP="00B45FA6">
                            <w:pPr>
                              <w:pStyle w:val="ListParagraph"/>
                              <w:numPr>
                                <w:ilvl w:val="0"/>
                                <w:numId w:val="18"/>
                              </w:numPr>
                              <w:jc w:val="both"/>
                              <w:rPr>
                                <w:color w:val="CB5577" w:themeColor="accent3"/>
                              </w:rPr>
                            </w:pPr>
                            <w:r w:rsidRPr="00954129">
                              <w:rPr>
                                <w:color w:val="CB5577" w:themeColor="accent3"/>
                              </w:rPr>
                              <w:t>That:</w:t>
                            </w:r>
                          </w:p>
                          <w:p w14:paraId="0F15FCDC" w14:textId="22A7B6FB" w:rsidR="00954129" w:rsidRPr="00954129" w:rsidRDefault="00954129" w:rsidP="00B45FA6">
                            <w:pPr>
                              <w:pStyle w:val="ListParagraph"/>
                              <w:numPr>
                                <w:ilvl w:val="0"/>
                                <w:numId w:val="18"/>
                              </w:numPr>
                              <w:jc w:val="both"/>
                              <w:rPr>
                                <w:color w:val="CB5577" w:themeColor="accent3"/>
                              </w:rPr>
                            </w:pPr>
                            <w:r w:rsidRPr="00954129">
                              <w:rPr>
                                <w:color w:val="CB5577" w:themeColor="accent3"/>
                              </w:rPr>
                              <w:t>Unlike:</w:t>
                            </w:r>
                          </w:p>
                          <w:p w14:paraId="5992487B" w14:textId="18391514" w:rsidR="00954129" w:rsidRPr="00954129" w:rsidRDefault="00954129" w:rsidP="00B45FA6">
                            <w:pPr>
                              <w:pStyle w:val="ListParagraph"/>
                              <w:numPr>
                                <w:ilvl w:val="0"/>
                                <w:numId w:val="18"/>
                              </w:numPr>
                              <w:jc w:val="both"/>
                              <w:rPr>
                                <w:color w:val="CB5577" w:themeColor="accent3"/>
                              </w:rPr>
                            </w:pPr>
                            <w:r w:rsidRPr="00954129">
                              <w:rPr>
                                <w:color w:val="CB5577" w:themeColor="accent3"/>
                              </w:rPr>
                              <w:t>Our product:</w:t>
                            </w:r>
                          </w:p>
                          <w:p w14:paraId="33EF0F0B" w14:textId="227B9B95" w:rsidR="00954129" w:rsidRPr="00954129" w:rsidRDefault="00954129" w:rsidP="00B45FA6">
                            <w:pPr>
                              <w:pStyle w:val="ListParagraph"/>
                              <w:numPr>
                                <w:ilvl w:val="0"/>
                                <w:numId w:val="18"/>
                              </w:numPr>
                              <w:jc w:val="both"/>
                              <w:rPr>
                                <w:color w:val="CB5577" w:themeColor="accent3"/>
                              </w:rPr>
                            </w:pPr>
                            <w:r w:rsidRPr="00954129">
                              <w:rPr>
                                <w:color w:val="CB5577" w:themeColor="accent3"/>
                              </w:rPr>
                              <w:t>Caveats:</w:t>
                            </w:r>
                          </w:p>
                          <w:p w14:paraId="0BFF8E32" w14:textId="0EDED480" w:rsidR="00954129" w:rsidRDefault="00954129" w:rsidP="00C76971">
                            <w:pPr>
                              <w:jc w:val="both"/>
                              <w:rPr>
                                <w:color w:val="CB5577" w:themeColor="accent3"/>
                              </w:rPr>
                            </w:pPr>
                            <w:r>
                              <w:rPr>
                                <w:color w:val="CB5577" w:themeColor="accent3"/>
                              </w:rPr>
                              <w:t xml:space="preserve">Provide at least two scenarios </w:t>
                            </w:r>
                            <w:r w:rsidR="00F76D14">
                              <w:rPr>
                                <w:color w:val="CB5577" w:themeColor="accent3"/>
                              </w:rPr>
                              <w:t xml:space="preserve">below </w:t>
                            </w:r>
                            <w:r>
                              <w:rPr>
                                <w:color w:val="CB5577" w:themeColor="accent3"/>
                              </w:rPr>
                              <w:t>for the project.</w:t>
                            </w:r>
                          </w:p>
                          <w:p w14:paraId="70B2980D" w14:textId="77777777" w:rsidR="00C76971" w:rsidRPr="0002551F" w:rsidRDefault="00C76971" w:rsidP="00C7697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4B02323" id="Text Box 52" o:spid="_x0000_s104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BaF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vA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w9QWh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6989B5C9" w14:textId="169CC04B" w:rsidR="00C76971" w:rsidRPr="00150D56" w:rsidRDefault="00ED65E1" w:rsidP="00C76971">
                      <w:pPr>
                        <w:rPr>
                          <w:b/>
                          <w:bCs/>
                          <w:color w:val="CB5577" w:themeColor="accent3"/>
                          <w:sz w:val="24"/>
                          <w:szCs w:val="24"/>
                        </w:rPr>
                      </w:pPr>
                      <w:r>
                        <w:rPr>
                          <w:b/>
                          <w:bCs/>
                          <w:color w:val="CB5577" w:themeColor="accent3"/>
                          <w:sz w:val="24"/>
                          <w:szCs w:val="24"/>
                        </w:rPr>
                        <w:t xml:space="preserve">REPORT SECTION </w:t>
                      </w:r>
                      <w:r w:rsidR="00C76971" w:rsidRPr="00150D56">
                        <w:rPr>
                          <w:b/>
                          <w:bCs/>
                          <w:color w:val="CB5577" w:themeColor="accent3"/>
                          <w:sz w:val="24"/>
                          <w:szCs w:val="24"/>
                        </w:rPr>
                        <w:t>INSTRUCTIONS</w:t>
                      </w:r>
                    </w:p>
                    <w:p w14:paraId="630FD02F" w14:textId="268B294C" w:rsidR="00C76971" w:rsidRDefault="003762D8" w:rsidP="00C76971">
                      <w:pPr>
                        <w:jc w:val="both"/>
                        <w:rPr>
                          <w:color w:val="CB5577" w:themeColor="accent3"/>
                        </w:rPr>
                      </w:pPr>
                      <w:r>
                        <w:rPr>
                          <w:color w:val="CB5577" w:themeColor="accent3"/>
                        </w:rPr>
                        <w:t>This section d</w:t>
                      </w:r>
                      <w:r w:rsidR="00954129">
                        <w:rPr>
                          <w:color w:val="CB5577" w:themeColor="accent3"/>
                        </w:rPr>
                        <w:t>escribe</w:t>
                      </w:r>
                      <w:r>
                        <w:rPr>
                          <w:color w:val="CB5577" w:themeColor="accent3"/>
                        </w:rPr>
                        <w:t>s</w:t>
                      </w:r>
                      <w:r w:rsidR="00954129">
                        <w:rPr>
                          <w:color w:val="CB5577" w:themeColor="accent3"/>
                        </w:rPr>
                        <w:t xml:space="preserve"> scenarios for why someone would want to use this solution.</w:t>
                      </w:r>
                    </w:p>
                    <w:p w14:paraId="771D453D" w14:textId="212EC0BF" w:rsidR="00954129" w:rsidRPr="00954129" w:rsidRDefault="00954129" w:rsidP="00B45FA6">
                      <w:pPr>
                        <w:pStyle w:val="ListParagraph"/>
                        <w:numPr>
                          <w:ilvl w:val="0"/>
                          <w:numId w:val="18"/>
                        </w:numPr>
                        <w:jc w:val="both"/>
                        <w:rPr>
                          <w:color w:val="CB5577" w:themeColor="accent3"/>
                        </w:rPr>
                      </w:pPr>
                      <w:r w:rsidRPr="00954129">
                        <w:rPr>
                          <w:color w:val="CB5577" w:themeColor="accent3"/>
                        </w:rPr>
                        <w:t>For:</w:t>
                      </w:r>
                    </w:p>
                    <w:p w14:paraId="38F62AA6" w14:textId="448C7016" w:rsidR="00954129" w:rsidRPr="00954129" w:rsidRDefault="00954129" w:rsidP="00B45FA6">
                      <w:pPr>
                        <w:pStyle w:val="ListParagraph"/>
                        <w:numPr>
                          <w:ilvl w:val="0"/>
                          <w:numId w:val="18"/>
                        </w:numPr>
                        <w:jc w:val="both"/>
                        <w:rPr>
                          <w:color w:val="CB5577" w:themeColor="accent3"/>
                        </w:rPr>
                      </w:pPr>
                      <w:r w:rsidRPr="00954129">
                        <w:rPr>
                          <w:color w:val="CB5577" w:themeColor="accent3"/>
                        </w:rPr>
                        <w:t>Who:</w:t>
                      </w:r>
                    </w:p>
                    <w:p w14:paraId="56CEF4F3" w14:textId="417BC2E1" w:rsidR="00954129" w:rsidRPr="00954129" w:rsidRDefault="00954129" w:rsidP="00B45FA6">
                      <w:pPr>
                        <w:pStyle w:val="ListParagraph"/>
                        <w:numPr>
                          <w:ilvl w:val="0"/>
                          <w:numId w:val="18"/>
                        </w:numPr>
                        <w:jc w:val="both"/>
                        <w:rPr>
                          <w:color w:val="CB5577" w:themeColor="accent3"/>
                        </w:rPr>
                      </w:pPr>
                      <w:r w:rsidRPr="00954129">
                        <w:rPr>
                          <w:color w:val="CB5577" w:themeColor="accent3"/>
                        </w:rPr>
                        <w:t>The:</w:t>
                      </w:r>
                    </w:p>
                    <w:p w14:paraId="5C97F587" w14:textId="2128C4A2" w:rsidR="00954129" w:rsidRPr="00954129" w:rsidRDefault="00954129" w:rsidP="00B45FA6">
                      <w:pPr>
                        <w:pStyle w:val="ListParagraph"/>
                        <w:numPr>
                          <w:ilvl w:val="0"/>
                          <w:numId w:val="18"/>
                        </w:numPr>
                        <w:jc w:val="both"/>
                        <w:rPr>
                          <w:color w:val="CB5577" w:themeColor="accent3"/>
                        </w:rPr>
                      </w:pPr>
                      <w:r w:rsidRPr="00954129">
                        <w:rPr>
                          <w:color w:val="CB5577" w:themeColor="accent3"/>
                        </w:rPr>
                        <w:t>Is a:</w:t>
                      </w:r>
                    </w:p>
                    <w:p w14:paraId="4CB3216C" w14:textId="0637333B" w:rsidR="00954129" w:rsidRPr="00954129" w:rsidRDefault="00954129" w:rsidP="00B45FA6">
                      <w:pPr>
                        <w:pStyle w:val="ListParagraph"/>
                        <w:numPr>
                          <w:ilvl w:val="0"/>
                          <w:numId w:val="18"/>
                        </w:numPr>
                        <w:jc w:val="both"/>
                        <w:rPr>
                          <w:color w:val="CB5577" w:themeColor="accent3"/>
                        </w:rPr>
                      </w:pPr>
                      <w:r w:rsidRPr="00954129">
                        <w:rPr>
                          <w:color w:val="CB5577" w:themeColor="accent3"/>
                        </w:rPr>
                        <w:t>That:</w:t>
                      </w:r>
                    </w:p>
                    <w:p w14:paraId="0F15FCDC" w14:textId="22A7B6FB" w:rsidR="00954129" w:rsidRPr="00954129" w:rsidRDefault="00954129" w:rsidP="00B45FA6">
                      <w:pPr>
                        <w:pStyle w:val="ListParagraph"/>
                        <w:numPr>
                          <w:ilvl w:val="0"/>
                          <w:numId w:val="18"/>
                        </w:numPr>
                        <w:jc w:val="both"/>
                        <w:rPr>
                          <w:color w:val="CB5577" w:themeColor="accent3"/>
                        </w:rPr>
                      </w:pPr>
                      <w:r w:rsidRPr="00954129">
                        <w:rPr>
                          <w:color w:val="CB5577" w:themeColor="accent3"/>
                        </w:rPr>
                        <w:t>Unlike:</w:t>
                      </w:r>
                    </w:p>
                    <w:p w14:paraId="5992487B" w14:textId="18391514" w:rsidR="00954129" w:rsidRPr="00954129" w:rsidRDefault="00954129" w:rsidP="00B45FA6">
                      <w:pPr>
                        <w:pStyle w:val="ListParagraph"/>
                        <w:numPr>
                          <w:ilvl w:val="0"/>
                          <w:numId w:val="18"/>
                        </w:numPr>
                        <w:jc w:val="both"/>
                        <w:rPr>
                          <w:color w:val="CB5577" w:themeColor="accent3"/>
                        </w:rPr>
                      </w:pPr>
                      <w:r w:rsidRPr="00954129">
                        <w:rPr>
                          <w:color w:val="CB5577" w:themeColor="accent3"/>
                        </w:rPr>
                        <w:t>Our product:</w:t>
                      </w:r>
                    </w:p>
                    <w:p w14:paraId="33EF0F0B" w14:textId="227B9B95" w:rsidR="00954129" w:rsidRPr="00954129" w:rsidRDefault="00954129" w:rsidP="00B45FA6">
                      <w:pPr>
                        <w:pStyle w:val="ListParagraph"/>
                        <w:numPr>
                          <w:ilvl w:val="0"/>
                          <w:numId w:val="18"/>
                        </w:numPr>
                        <w:jc w:val="both"/>
                        <w:rPr>
                          <w:color w:val="CB5577" w:themeColor="accent3"/>
                        </w:rPr>
                      </w:pPr>
                      <w:r w:rsidRPr="00954129">
                        <w:rPr>
                          <w:color w:val="CB5577" w:themeColor="accent3"/>
                        </w:rPr>
                        <w:t>Caveats:</w:t>
                      </w:r>
                    </w:p>
                    <w:p w14:paraId="0BFF8E32" w14:textId="0EDED480" w:rsidR="00954129" w:rsidRDefault="00954129" w:rsidP="00C76971">
                      <w:pPr>
                        <w:jc w:val="both"/>
                        <w:rPr>
                          <w:color w:val="CB5577" w:themeColor="accent3"/>
                        </w:rPr>
                      </w:pPr>
                      <w:r>
                        <w:rPr>
                          <w:color w:val="CB5577" w:themeColor="accent3"/>
                        </w:rPr>
                        <w:t xml:space="preserve">Provide at least two scenarios </w:t>
                      </w:r>
                      <w:r w:rsidR="00F76D14">
                        <w:rPr>
                          <w:color w:val="CB5577" w:themeColor="accent3"/>
                        </w:rPr>
                        <w:t xml:space="preserve">below </w:t>
                      </w:r>
                      <w:r>
                        <w:rPr>
                          <w:color w:val="CB5577" w:themeColor="accent3"/>
                        </w:rPr>
                        <w:t>for the project.</w:t>
                      </w:r>
                    </w:p>
                    <w:p w14:paraId="70B2980D" w14:textId="77777777" w:rsidR="00C76971" w:rsidRPr="0002551F" w:rsidRDefault="00C76971" w:rsidP="00C7697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9FFCCE9" w14:textId="4931226D" w:rsidR="00285FBF" w:rsidRDefault="00285FBF" w:rsidP="00285FBF">
      <w:pPr>
        <w:pStyle w:val="Heading3"/>
      </w:pPr>
      <w:bookmarkStart w:id="16" w:name="_Toc176093327"/>
      <w:r>
        <w:t>Scenario #1</w:t>
      </w:r>
      <w:bookmarkEnd w:id="16"/>
    </w:p>
    <w:p w14:paraId="7D0295DF" w14:textId="673C89E4" w:rsidR="00285FBF" w:rsidRDefault="00285FBF" w:rsidP="0094766F"/>
    <w:p w14:paraId="1882CFAA" w14:textId="2DB89B1B" w:rsidR="00285FBF" w:rsidRPr="00285FBF" w:rsidRDefault="00285FBF" w:rsidP="00285FBF">
      <w:pPr>
        <w:pStyle w:val="Heading3"/>
      </w:pPr>
      <w:bookmarkStart w:id="17" w:name="_Toc176093328"/>
      <w:r w:rsidRPr="00285FBF">
        <w:t>Scenario #2</w:t>
      </w:r>
      <w:bookmarkEnd w:id="17"/>
    </w:p>
    <w:p w14:paraId="1E8EF3B0" w14:textId="77777777" w:rsidR="00810066" w:rsidRPr="0094766F" w:rsidRDefault="00810066" w:rsidP="0094766F"/>
    <w:p w14:paraId="609FDC29" w14:textId="631827A0" w:rsidR="003B6B2D" w:rsidRDefault="007C4134" w:rsidP="00B62677">
      <w:pPr>
        <w:pStyle w:val="Heading1"/>
      </w:pPr>
      <w:bookmarkStart w:id="18" w:name="_Toc176093329"/>
      <w:r>
        <w:t>Datasets</w:t>
      </w:r>
      <w:bookmarkEnd w:id="18"/>
    </w:p>
    <w:p w14:paraId="2F61EF69" w14:textId="6E94E56C" w:rsidR="008519BC" w:rsidRDefault="009B0227" w:rsidP="002608E4">
      <w:pPr>
        <w:pStyle w:val="Heading2"/>
      </w:pPr>
      <w:bookmarkStart w:id="19" w:name="_Toc176093330"/>
      <w:r>
        <w:t>Overview</w:t>
      </w:r>
      <w:bookmarkEnd w:id="19"/>
    </w:p>
    <w:p w14:paraId="61324BAE" w14:textId="3087DCD9" w:rsidR="009B0227" w:rsidRDefault="002608E4" w:rsidP="008519BC">
      <w:r>
        <w:rPr>
          <w:noProof/>
        </w:rPr>
        <mc:AlternateContent>
          <mc:Choice Requires="wps">
            <w:drawing>
              <wp:inline distT="0" distB="0" distL="0" distR="0" wp14:anchorId="6D26B5C2" wp14:editId="1131C505">
                <wp:extent cx="6400800" cy="1642110"/>
                <wp:effectExtent l="0" t="0" r="12700" b="8890"/>
                <wp:docPr id="53" name="Text Box 53"/>
                <wp:cNvGraphicFramePr/>
                <a:graphic xmlns:a="http://schemas.openxmlformats.org/drawingml/2006/main">
                  <a:graphicData uri="http://schemas.microsoft.com/office/word/2010/wordprocessingShape">
                    <wps:wsp>
                      <wps:cNvSpPr txBox="1"/>
                      <wps:spPr>
                        <a:xfrm>
                          <a:off x="0" y="0"/>
                          <a:ext cx="6400800" cy="1642110"/>
                        </a:xfrm>
                        <a:prstGeom prst="rect">
                          <a:avLst/>
                        </a:prstGeom>
                        <a:solidFill>
                          <a:schemeClr val="lt1"/>
                        </a:solidFill>
                        <a:ln w="6350">
                          <a:solidFill>
                            <a:schemeClr val="accent3"/>
                          </a:solidFill>
                        </a:ln>
                      </wps:spPr>
                      <wps:txbx>
                        <w:txbxContent>
                          <w:p w14:paraId="4DA2D047" w14:textId="1689CA6D" w:rsidR="002608E4" w:rsidRPr="00150D56" w:rsidRDefault="00ED65E1" w:rsidP="002608E4">
                            <w:pPr>
                              <w:rPr>
                                <w:b/>
                                <w:bCs/>
                                <w:color w:val="CB5577" w:themeColor="accent3"/>
                                <w:sz w:val="24"/>
                                <w:szCs w:val="24"/>
                              </w:rPr>
                            </w:pPr>
                            <w:r>
                              <w:rPr>
                                <w:b/>
                                <w:bCs/>
                                <w:color w:val="CB5577" w:themeColor="accent3"/>
                                <w:sz w:val="24"/>
                                <w:szCs w:val="24"/>
                              </w:rPr>
                              <w:t xml:space="preserve">REPORT SECTION </w:t>
                            </w:r>
                            <w:r w:rsidR="002608E4"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D26B5C2" id="Text Box 53" o:spid="_x0000_s1042" type="#_x0000_t202" style="width:7in;height:1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" fillcolor="white [3201]" strokecolor="#cb5577 [3206]" strokeweight=".5pt">
                <v:textbox style="mso-fit-shape-to-text:t">
                  <w:txbxContent>
                    <w:p w14:paraId="4DA2D047" w14:textId="1689CA6D" w:rsidR="002608E4" w:rsidRPr="00150D56" w:rsidRDefault="00ED65E1" w:rsidP="002608E4">
                      <w:pPr>
                        <w:rPr>
                          <w:b/>
                          <w:bCs/>
                          <w:color w:val="CB5577" w:themeColor="accent3"/>
                          <w:sz w:val="24"/>
                          <w:szCs w:val="24"/>
                        </w:rPr>
                      </w:pPr>
                      <w:r>
                        <w:rPr>
                          <w:b/>
                          <w:bCs/>
                          <w:color w:val="CB5577" w:themeColor="accent3"/>
                          <w:sz w:val="24"/>
                          <w:szCs w:val="24"/>
                        </w:rPr>
                        <w:t xml:space="preserve">REPORT SECTION </w:t>
                      </w:r>
                      <w:r w:rsidR="002608E4"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7305024" w14:textId="77777777" w:rsidR="00430AE5" w:rsidRDefault="00430AE5" w:rsidP="008519BC"/>
    <w:p w14:paraId="28FA20D7" w14:textId="55CE6654" w:rsidR="009B0227" w:rsidRPr="002608E4" w:rsidRDefault="009B0227" w:rsidP="002608E4">
      <w:pPr>
        <w:pStyle w:val="Heading2"/>
      </w:pPr>
      <w:bookmarkStart w:id="20" w:name="_Toc176093331"/>
      <w:r w:rsidRPr="002608E4">
        <w:lastRenderedPageBreak/>
        <w:t>Field Descriptions</w:t>
      </w:r>
      <w:bookmarkEnd w:id="20"/>
    </w:p>
    <w:p w14:paraId="6A387E47" w14:textId="437F50B7" w:rsidR="00392811" w:rsidRDefault="00912976" w:rsidP="008519BC">
      <w:r>
        <w:rPr>
          <w:noProof/>
        </w:rPr>
        <mc:AlternateContent>
          <mc:Choice Requires="wps">
            <w:drawing>
              <wp:inline distT="0" distB="0" distL="0" distR="0" wp14:anchorId="2752E9EF" wp14:editId="18E73EFE">
                <wp:extent cx="6400800" cy="988060"/>
                <wp:effectExtent l="0" t="0" r="12700" b="15240"/>
                <wp:docPr id="54" name="Text Box 54"/>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B7DE790" w14:textId="3F276E85" w:rsidR="00912976" w:rsidRPr="00150D56" w:rsidRDefault="00ED65E1" w:rsidP="00912976">
                            <w:pPr>
                              <w:rPr>
                                <w:b/>
                                <w:bCs/>
                                <w:color w:val="CB5577" w:themeColor="accent3"/>
                                <w:sz w:val="24"/>
                                <w:szCs w:val="24"/>
                              </w:rPr>
                            </w:pPr>
                            <w:r>
                              <w:rPr>
                                <w:b/>
                                <w:bCs/>
                                <w:color w:val="CB5577" w:themeColor="accent3"/>
                                <w:sz w:val="24"/>
                                <w:szCs w:val="24"/>
                              </w:rPr>
                              <w:t xml:space="preserve">REPORT SECTION </w:t>
                            </w:r>
                            <w:r w:rsidR="00912976" w:rsidRPr="00150D56">
                              <w:rPr>
                                <w:b/>
                                <w:bCs/>
                                <w:color w:val="CB5577" w:themeColor="accent3"/>
                                <w:sz w:val="24"/>
                                <w:szCs w:val="24"/>
                              </w:rPr>
                              <w:t>INSTRUCTIONS</w:t>
                            </w:r>
                          </w:p>
                          <w:p w14:paraId="67FD242C" w14:textId="03B8EB41" w:rsidR="00F32016" w:rsidRPr="00F32016" w:rsidRDefault="00AF71E2" w:rsidP="00F32016">
                            <w:pPr>
                              <w:jc w:val="both"/>
                              <w:rPr>
                                <w:color w:val="CB5577" w:themeColor="accent3"/>
                              </w:rPr>
                            </w:pPr>
                            <w:r>
                              <w:rPr>
                                <w:color w:val="CB5577" w:themeColor="accent3"/>
                              </w:rPr>
                              <w:t>This section describes</w:t>
                            </w:r>
                            <w:r w:rsidR="00F32016" w:rsidRPr="00F32016">
                              <w:rPr>
                                <w:color w:val="CB5577" w:themeColor="accent3"/>
                              </w:rPr>
                              <w:t xml:space="preserve"> your dataset field</w:t>
                            </w:r>
                            <w:r>
                              <w:rPr>
                                <w:color w:val="CB5577" w:themeColor="accent3"/>
                              </w:rPr>
                              <w:t>s</w:t>
                            </w:r>
                            <w:r w:rsidR="00F32016" w:rsidRPr="00F32016">
                              <w:rPr>
                                <w:color w:val="CB5577" w:themeColor="accent3"/>
                              </w:rPr>
                              <w:t>. Make sure you study the example below and you will more than likely expand these fields:</w:t>
                            </w:r>
                          </w:p>
                          <w:p w14:paraId="75618E23" w14:textId="6922B735" w:rsidR="00F32016" w:rsidRPr="00F32016" w:rsidRDefault="00F32016" w:rsidP="00B45FA6">
                            <w:pPr>
                              <w:pStyle w:val="ListParagraph"/>
                              <w:numPr>
                                <w:ilvl w:val="0"/>
                                <w:numId w:val="20"/>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B45FA6">
                            <w:pPr>
                              <w:pStyle w:val="ListParagraph"/>
                              <w:numPr>
                                <w:ilvl w:val="0"/>
                                <w:numId w:val="20"/>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B45FA6">
                            <w:pPr>
                              <w:pStyle w:val="ListParagraph"/>
                              <w:numPr>
                                <w:ilvl w:val="0"/>
                                <w:numId w:val="20"/>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B45FA6">
                            <w:pPr>
                              <w:pStyle w:val="ListParagraph"/>
                              <w:numPr>
                                <w:ilvl w:val="0"/>
                                <w:numId w:val="20"/>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w:t>
                            </w:r>
                            <w:proofErr w:type="gramStart"/>
                            <w:r w:rsidRPr="00F32016">
                              <w:rPr>
                                <w:color w:val="CB5577" w:themeColor="accent3"/>
                              </w:rPr>
                              <w:t>mm:ss</w:t>
                            </w:r>
                            <w:proofErr w:type="gramEnd"/>
                            <w:r w:rsidRPr="00F32016">
                              <w:rPr>
                                <w:color w:val="CB5577" w:themeColor="accent3"/>
                              </w:rPr>
                              <w:t>+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B45FA6">
                            <w:pPr>
                              <w:pStyle w:val="ListParagraph"/>
                              <w:numPr>
                                <w:ilvl w:val="0"/>
                                <w:numId w:val="20"/>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B45FA6">
                            <w:pPr>
                              <w:pStyle w:val="ListParagraph"/>
                              <w:numPr>
                                <w:ilvl w:val="0"/>
                                <w:numId w:val="20"/>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52E9EF" id="Text Box 54" o:spid="_x0000_s1043"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9cnR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B7DE790" w14:textId="3F276E85" w:rsidR="00912976" w:rsidRPr="00150D56" w:rsidRDefault="00ED65E1" w:rsidP="00912976">
                      <w:pPr>
                        <w:rPr>
                          <w:b/>
                          <w:bCs/>
                          <w:color w:val="CB5577" w:themeColor="accent3"/>
                          <w:sz w:val="24"/>
                          <w:szCs w:val="24"/>
                        </w:rPr>
                      </w:pPr>
                      <w:r>
                        <w:rPr>
                          <w:b/>
                          <w:bCs/>
                          <w:color w:val="CB5577" w:themeColor="accent3"/>
                          <w:sz w:val="24"/>
                          <w:szCs w:val="24"/>
                        </w:rPr>
                        <w:t xml:space="preserve">REPORT SECTION </w:t>
                      </w:r>
                      <w:r w:rsidR="00912976" w:rsidRPr="00150D56">
                        <w:rPr>
                          <w:b/>
                          <w:bCs/>
                          <w:color w:val="CB5577" w:themeColor="accent3"/>
                          <w:sz w:val="24"/>
                          <w:szCs w:val="24"/>
                        </w:rPr>
                        <w:t>INSTRUCTIONS</w:t>
                      </w:r>
                    </w:p>
                    <w:p w14:paraId="67FD242C" w14:textId="03B8EB41" w:rsidR="00F32016" w:rsidRPr="00F32016" w:rsidRDefault="00AF71E2" w:rsidP="00F32016">
                      <w:pPr>
                        <w:jc w:val="both"/>
                        <w:rPr>
                          <w:color w:val="CB5577" w:themeColor="accent3"/>
                        </w:rPr>
                      </w:pPr>
                      <w:r>
                        <w:rPr>
                          <w:color w:val="CB5577" w:themeColor="accent3"/>
                        </w:rPr>
                        <w:t>This section describes</w:t>
                      </w:r>
                      <w:r w:rsidR="00F32016" w:rsidRPr="00F32016">
                        <w:rPr>
                          <w:color w:val="CB5577" w:themeColor="accent3"/>
                        </w:rPr>
                        <w:t xml:space="preserve"> your dataset field</w:t>
                      </w:r>
                      <w:r>
                        <w:rPr>
                          <w:color w:val="CB5577" w:themeColor="accent3"/>
                        </w:rPr>
                        <w:t>s</w:t>
                      </w:r>
                      <w:r w:rsidR="00F32016" w:rsidRPr="00F32016">
                        <w:rPr>
                          <w:color w:val="CB5577" w:themeColor="accent3"/>
                        </w:rPr>
                        <w:t>. Make sure you study the example below and you will more than likely expand these fields:</w:t>
                      </w:r>
                    </w:p>
                    <w:p w14:paraId="75618E23" w14:textId="6922B735" w:rsidR="00F32016" w:rsidRPr="00F32016" w:rsidRDefault="00F32016" w:rsidP="00B45FA6">
                      <w:pPr>
                        <w:pStyle w:val="ListParagraph"/>
                        <w:numPr>
                          <w:ilvl w:val="0"/>
                          <w:numId w:val="20"/>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B45FA6">
                      <w:pPr>
                        <w:pStyle w:val="ListParagraph"/>
                        <w:numPr>
                          <w:ilvl w:val="0"/>
                          <w:numId w:val="20"/>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B45FA6">
                      <w:pPr>
                        <w:pStyle w:val="ListParagraph"/>
                        <w:numPr>
                          <w:ilvl w:val="0"/>
                          <w:numId w:val="20"/>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B45FA6">
                      <w:pPr>
                        <w:pStyle w:val="ListParagraph"/>
                        <w:numPr>
                          <w:ilvl w:val="0"/>
                          <w:numId w:val="20"/>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w:t>
                      </w:r>
                      <w:proofErr w:type="gramStart"/>
                      <w:r w:rsidRPr="00F32016">
                        <w:rPr>
                          <w:color w:val="CB5577" w:themeColor="accent3"/>
                        </w:rPr>
                        <w:t>mm:ss</w:t>
                      </w:r>
                      <w:proofErr w:type="gramEnd"/>
                      <w:r w:rsidRPr="00F32016">
                        <w:rPr>
                          <w:color w:val="CB5577" w:themeColor="accent3"/>
                        </w:rPr>
                        <w:t>+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B45FA6">
                      <w:pPr>
                        <w:pStyle w:val="ListParagraph"/>
                        <w:numPr>
                          <w:ilvl w:val="0"/>
                          <w:numId w:val="20"/>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B45FA6">
                      <w:pPr>
                        <w:pStyle w:val="ListParagraph"/>
                        <w:numPr>
                          <w:ilvl w:val="0"/>
                          <w:numId w:val="20"/>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85BF1" w14:textId="77777777" w:rsidR="00430AE5" w:rsidRDefault="00430AE5" w:rsidP="008519BC"/>
    <w:p w14:paraId="10178770" w14:textId="040C4105" w:rsidR="00392811" w:rsidRDefault="00392811" w:rsidP="002608E4">
      <w:pPr>
        <w:pStyle w:val="Heading2"/>
      </w:pPr>
      <w:bookmarkStart w:id="21" w:name="_Toc176093332"/>
      <w:r>
        <w:lastRenderedPageBreak/>
        <w:t>Data Context</w:t>
      </w:r>
      <w:bookmarkEnd w:id="21"/>
    </w:p>
    <w:p w14:paraId="420C12D9" w14:textId="6DF87A68" w:rsidR="0094766F" w:rsidRDefault="00912976" w:rsidP="008519BC">
      <w:r>
        <w:rPr>
          <w:noProof/>
        </w:rPr>
        <mc:AlternateContent>
          <mc:Choice Requires="wps">
            <w:drawing>
              <wp:inline distT="0" distB="0" distL="0" distR="0" wp14:anchorId="455A2B67" wp14:editId="3E75D198">
                <wp:extent cx="6400800" cy="988060"/>
                <wp:effectExtent l="0" t="0" r="12700" b="15240"/>
                <wp:docPr id="55" name="Text Box 55"/>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A685968" w14:textId="66C7C3A0" w:rsidR="00912976" w:rsidRPr="00150D56" w:rsidRDefault="00ED65E1" w:rsidP="00912976">
                            <w:pPr>
                              <w:rPr>
                                <w:b/>
                                <w:bCs/>
                                <w:color w:val="CB5577" w:themeColor="accent3"/>
                                <w:sz w:val="24"/>
                                <w:szCs w:val="24"/>
                              </w:rPr>
                            </w:pPr>
                            <w:r>
                              <w:rPr>
                                <w:b/>
                                <w:bCs/>
                                <w:color w:val="CB5577" w:themeColor="accent3"/>
                                <w:sz w:val="24"/>
                                <w:szCs w:val="24"/>
                              </w:rPr>
                              <w:t xml:space="preserve">REPORT SECTION </w:t>
                            </w:r>
                            <w:r w:rsidR="00912976"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55A2B67" id="Text Box 55" o:spid="_x0000_s1044"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Z1Y/J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7A685968" w14:textId="66C7C3A0" w:rsidR="00912976" w:rsidRPr="00150D56" w:rsidRDefault="00ED65E1" w:rsidP="00912976">
                      <w:pPr>
                        <w:rPr>
                          <w:b/>
                          <w:bCs/>
                          <w:color w:val="CB5577" w:themeColor="accent3"/>
                          <w:sz w:val="24"/>
                          <w:szCs w:val="24"/>
                        </w:rPr>
                      </w:pPr>
                      <w:r>
                        <w:rPr>
                          <w:b/>
                          <w:bCs/>
                          <w:color w:val="CB5577" w:themeColor="accent3"/>
                          <w:sz w:val="24"/>
                          <w:szCs w:val="24"/>
                        </w:rPr>
                        <w:t xml:space="preserve">REPORT SECTION </w:t>
                      </w:r>
                      <w:r w:rsidR="00912976"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07CDE64" w14:textId="77777777" w:rsidR="00430AE5" w:rsidRDefault="00430AE5" w:rsidP="008519BC"/>
    <w:p w14:paraId="599C8CB8" w14:textId="20FBEFC4" w:rsidR="003A5710" w:rsidRDefault="00392811" w:rsidP="002608E4">
      <w:pPr>
        <w:pStyle w:val="Heading2"/>
      </w:pPr>
      <w:bookmarkStart w:id="22" w:name="_Toc176093333"/>
      <w:r>
        <w:t>Data Conditioning</w:t>
      </w:r>
      <w:bookmarkEnd w:id="22"/>
    </w:p>
    <w:p w14:paraId="7C29E30E" w14:textId="3D274910" w:rsidR="00430AE5" w:rsidRPr="00430AE5" w:rsidRDefault="00430AE5" w:rsidP="00430AE5">
      <w:r>
        <w:rPr>
          <w:noProof/>
        </w:rPr>
        <mc:AlternateContent>
          <mc:Choice Requires="wps">
            <w:drawing>
              <wp:inline distT="0" distB="0" distL="0" distR="0" wp14:anchorId="272ABFB5" wp14:editId="6F5B65C2">
                <wp:extent cx="6400800" cy="988060"/>
                <wp:effectExtent l="0" t="0" r="12700" b="15240"/>
                <wp:docPr id="56" name="Text Box 56"/>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016C90DA" w14:textId="18A8ACC4" w:rsidR="00430AE5" w:rsidRPr="00150D56" w:rsidRDefault="00ED65E1" w:rsidP="00430AE5">
                            <w:pPr>
                              <w:rPr>
                                <w:b/>
                                <w:bCs/>
                                <w:color w:val="CB5577" w:themeColor="accent3"/>
                                <w:sz w:val="24"/>
                                <w:szCs w:val="24"/>
                              </w:rPr>
                            </w:pPr>
                            <w:r>
                              <w:rPr>
                                <w:b/>
                                <w:bCs/>
                                <w:color w:val="CB5577" w:themeColor="accent3"/>
                                <w:sz w:val="24"/>
                                <w:szCs w:val="24"/>
                              </w:rPr>
                              <w:t xml:space="preserve">REPORT SECTION </w:t>
                            </w:r>
                            <w:r w:rsidR="00430AE5"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2ABFB5" id="Text Box 56" o:spid="_x0000_s1045"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CNo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sg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kNQja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016C90DA" w14:textId="18A8ACC4" w:rsidR="00430AE5" w:rsidRPr="00150D56" w:rsidRDefault="00ED65E1" w:rsidP="00430AE5">
                      <w:pPr>
                        <w:rPr>
                          <w:b/>
                          <w:bCs/>
                          <w:color w:val="CB5577" w:themeColor="accent3"/>
                          <w:sz w:val="24"/>
                          <w:szCs w:val="24"/>
                        </w:rPr>
                      </w:pPr>
                      <w:r>
                        <w:rPr>
                          <w:b/>
                          <w:bCs/>
                          <w:color w:val="CB5577" w:themeColor="accent3"/>
                          <w:sz w:val="24"/>
                          <w:szCs w:val="24"/>
                        </w:rPr>
                        <w:t xml:space="preserve">REPORT SECTION </w:t>
                      </w:r>
                      <w:r w:rsidR="00430AE5"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1C423C2" w14:textId="3C9CB1ED" w:rsidR="00392811" w:rsidRDefault="00392811" w:rsidP="008519BC"/>
    <w:p w14:paraId="6262B2E1" w14:textId="67580CD0" w:rsidR="00392811" w:rsidRDefault="00392811" w:rsidP="002608E4">
      <w:pPr>
        <w:pStyle w:val="Heading2"/>
      </w:pPr>
      <w:bookmarkStart w:id="23" w:name="_Toc176093334"/>
      <w:r>
        <w:t>Data Quality Assessment</w:t>
      </w:r>
      <w:bookmarkEnd w:id="23"/>
    </w:p>
    <w:p w14:paraId="37F06D64" w14:textId="3414EF3F" w:rsidR="00392811" w:rsidRDefault="00430AE5" w:rsidP="008519BC">
      <w:r>
        <w:rPr>
          <w:noProof/>
        </w:rPr>
        <mc:AlternateContent>
          <mc:Choice Requires="wps">
            <w:drawing>
              <wp:inline distT="0" distB="0" distL="0" distR="0" wp14:anchorId="222B0C58" wp14:editId="3181E1D5">
                <wp:extent cx="6400800" cy="988060"/>
                <wp:effectExtent l="0" t="0" r="12700" b="15240"/>
                <wp:docPr id="57" name="Text Box 57"/>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CB738D8" w14:textId="7F9DA80D" w:rsidR="00430AE5" w:rsidRPr="00150D56" w:rsidRDefault="00ED65E1" w:rsidP="00430AE5">
                            <w:pPr>
                              <w:rPr>
                                <w:b/>
                                <w:bCs/>
                                <w:color w:val="CB5577" w:themeColor="accent3"/>
                                <w:sz w:val="24"/>
                                <w:szCs w:val="24"/>
                              </w:rPr>
                            </w:pPr>
                            <w:r>
                              <w:rPr>
                                <w:b/>
                                <w:bCs/>
                                <w:color w:val="CB5577" w:themeColor="accent3"/>
                                <w:sz w:val="24"/>
                                <w:szCs w:val="24"/>
                              </w:rPr>
                              <w:t xml:space="preserve">REPORT SECTION </w:t>
                            </w:r>
                            <w:r w:rsidR="00430AE5"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B45FA6">
                            <w:pPr>
                              <w:pStyle w:val="ListParagraph"/>
                              <w:numPr>
                                <w:ilvl w:val="0"/>
                                <w:numId w:val="19"/>
                              </w:numPr>
                              <w:jc w:val="both"/>
                              <w:rPr>
                                <w:color w:val="CB5577" w:themeColor="accent3"/>
                              </w:rPr>
                            </w:pPr>
                            <w:r w:rsidRPr="00CD3DF1">
                              <w:rPr>
                                <w:color w:val="CB5577" w:themeColor="accent3"/>
                              </w:rPr>
                              <w:t>Completeness</w:t>
                            </w:r>
                          </w:p>
                          <w:p w14:paraId="3E493B56" w14:textId="49416DCE" w:rsidR="00CD3DF1" w:rsidRPr="00CD3DF1" w:rsidRDefault="00CD3DF1" w:rsidP="00B45FA6">
                            <w:pPr>
                              <w:pStyle w:val="ListParagraph"/>
                              <w:numPr>
                                <w:ilvl w:val="0"/>
                                <w:numId w:val="19"/>
                              </w:numPr>
                              <w:jc w:val="both"/>
                              <w:rPr>
                                <w:color w:val="CB5577" w:themeColor="accent3"/>
                              </w:rPr>
                            </w:pPr>
                            <w:r w:rsidRPr="00CD3DF1">
                              <w:rPr>
                                <w:color w:val="CB5577" w:themeColor="accent3"/>
                              </w:rPr>
                              <w:t>Uniqueness</w:t>
                            </w:r>
                          </w:p>
                          <w:p w14:paraId="1A761F32" w14:textId="11467342" w:rsidR="00CD3DF1" w:rsidRPr="00CD3DF1" w:rsidRDefault="00CD3DF1" w:rsidP="00B45FA6">
                            <w:pPr>
                              <w:pStyle w:val="ListParagraph"/>
                              <w:numPr>
                                <w:ilvl w:val="0"/>
                                <w:numId w:val="19"/>
                              </w:numPr>
                              <w:jc w:val="both"/>
                              <w:rPr>
                                <w:color w:val="CB5577" w:themeColor="accent3"/>
                              </w:rPr>
                            </w:pPr>
                            <w:r w:rsidRPr="00CD3DF1">
                              <w:rPr>
                                <w:color w:val="CB5577" w:themeColor="accent3"/>
                              </w:rPr>
                              <w:t>Accuracy</w:t>
                            </w:r>
                          </w:p>
                          <w:p w14:paraId="4097898C" w14:textId="1FAECB63" w:rsidR="00CD3DF1" w:rsidRPr="00CD3DF1" w:rsidRDefault="00CD3DF1" w:rsidP="00B45FA6">
                            <w:pPr>
                              <w:pStyle w:val="ListParagraph"/>
                              <w:numPr>
                                <w:ilvl w:val="0"/>
                                <w:numId w:val="19"/>
                              </w:numPr>
                              <w:jc w:val="both"/>
                              <w:rPr>
                                <w:color w:val="CB5577" w:themeColor="accent3"/>
                              </w:rPr>
                            </w:pPr>
                            <w:r w:rsidRPr="00CD3DF1">
                              <w:rPr>
                                <w:color w:val="CB5577" w:themeColor="accent3"/>
                              </w:rPr>
                              <w:t>Atomicity</w:t>
                            </w:r>
                          </w:p>
                          <w:p w14:paraId="1084852C" w14:textId="4317C50D" w:rsidR="00CD3DF1" w:rsidRPr="00CD3DF1" w:rsidRDefault="00CD3DF1" w:rsidP="00B45FA6">
                            <w:pPr>
                              <w:pStyle w:val="ListParagraph"/>
                              <w:numPr>
                                <w:ilvl w:val="0"/>
                                <w:numId w:val="19"/>
                              </w:numPr>
                              <w:jc w:val="both"/>
                              <w:rPr>
                                <w:color w:val="CB5577" w:themeColor="accent3"/>
                              </w:rPr>
                            </w:pPr>
                            <w:r w:rsidRPr="00CD3DF1">
                              <w:rPr>
                                <w:color w:val="CB5577" w:themeColor="accent3"/>
                              </w:rPr>
                              <w:t>Conformity</w:t>
                            </w:r>
                          </w:p>
                          <w:p w14:paraId="20AC5889" w14:textId="400A3774" w:rsidR="00AA7CCB" w:rsidRPr="00CD3DF1" w:rsidRDefault="00CD3DF1" w:rsidP="00B45FA6">
                            <w:pPr>
                              <w:pStyle w:val="ListParagraph"/>
                              <w:numPr>
                                <w:ilvl w:val="0"/>
                                <w:numId w:val="19"/>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22B0C58" id="Text Box 57" o:spid="_x0000_s104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TsI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DmfA/OkuoXYOZpK6fg5EJjsBsR4r3w0A+wwE7EOxyNITRGO4uzlvyvv92n&#10;fNCKKGc99Fjx8HMtvOLM/LAg/Hw0HicBZ2d8+vUYjn8bWb6N2HV3RUBrhO1zMpspP5q92XjqnrE6&#10;8/QqQsJKvF3xuDev4nZLsHpSzec5ae28XrX4AGUhXyfijX1wMvmJqUTh4/AsvNvxHKGQW9qrWEw/&#10;0L3NzRy7+TrSQmctJNC3CO+4gPQzVbs1Tbv11s9Zhz+T2W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DFU7C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CB738D8" w14:textId="7F9DA80D" w:rsidR="00430AE5" w:rsidRPr="00150D56" w:rsidRDefault="00ED65E1" w:rsidP="00430AE5">
                      <w:pPr>
                        <w:rPr>
                          <w:b/>
                          <w:bCs/>
                          <w:color w:val="CB5577" w:themeColor="accent3"/>
                          <w:sz w:val="24"/>
                          <w:szCs w:val="24"/>
                        </w:rPr>
                      </w:pPr>
                      <w:r>
                        <w:rPr>
                          <w:b/>
                          <w:bCs/>
                          <w:color w:val="CB5577" w:themeColor="accent3"/>
                          <w:sz w:val="24"/>
                          <w:szCs w:val="24"/>
                        </w:rPr>
                        <w:t xml:space="preserve">REPORT SECTION </w:t>
                      </w:r>
                      <w:r w:rsidR="00430AE5"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B45FA6">
                      <w:pPr>
                        <w:pStyle w:val="ListParagraph"/>
                        <w:numPr>
                          <w:ilvl w:val="0"/>
                          <w:numId w:val="19"/>
                        </w:numPr>
                        <w:jc w:val="both"/>
                        <w:rPr>
                          <w:color w:val="CB5577" w:themeColor="accent3"/>
                        </w:rPr>
                      </w:pPr>
                      <w:r w:rsidRPr="00CD3DF1">
                        <w:rPr>
                          <w:color w:val="CB5577" w:themeColor="accent3"/>
                        </w:rPr>
                        <w:t>Completeness</w:t>
                      </w:r>
                    </w:p>
                    <w:p w14:paraId="3E493B56" w14:textId="49416DCE" w:rsidR="00CD3DF1" w:rsidRPr="00CD3DF1" w:rsidRDefault="00CD3DF1" w:rsidP="00B45FA6">
                      <w:pPr>
                        <w:pStyle w:val="ListParagraph"/>
                        <w:numPr>
                          <w:ilvl w:val="0"/>
                          <w:numId w:val="19"/>
                        </w:numPr>
                        <w:jc w:val="both"/>
                        <w:rPr>
                          <w:color w:val="CB5577" w:themeColor="accent3"/>
                        </w:rPr>
                      </w:pPr>
                      <w:r w:rsidRPr="00CD3DF1">
                        <w:rPr>
                          <w:color w:val="CB5577" w:themeColor="accent3"/>
                        </w:rPr>
                        <w:t>Uniqueness</w:t>
                      </w:r>
                    </w:p>
                    <w:p w14:paraId="1A761F32" w14:textId="11467342" w:rsidR="00CD3DF1" w:rsidRPr="00CD3DF1" w:rsidRDefault="00CD3DF1" w:rsidP="00B45FA6">
                      <w:pPr>
                        <w:pStyle w:val="ListParagraph"/>
                        <w:numPr>
                          <w:ilvl w:val="0"/>
                          <w:numId w:val="19"/>
                        </w:numPr>
                        <w:jc w:val="both"/>
                        <w:rPr>
                          <w:color w:val="CB5577" w:themeColor="accent3"/>
                        </w:rPr>
                      </w:pPr>
                      <w:r w:rsidRPr="00CD3DF1">
                        <w:rPr>
                          <w:color w:val="CB5577" w:themeColor="accent3"/>
                        </w:rPr>
                        <w:t>Accuracy</w:t>
                      </w:r>
                    </w:p>
                    <w:p w14:paraId="4097898C" w14:textId="1FAECB63" w:rsidR="00CD3DF1" w:rsidRPr="00CD3DF1" w:rsidRDefault="00CD3DF1" w:rsidP="00B45FA6">
                      <w:pPr>
                        <w:pStyle w:val="ListParagraph"/>
                        <w:numPr>
                          <w:ilvl w:val="0"/>
                          <w:numId w:val="19"/>
                        </w:numPr>
                        <w:jc w:val="both"/>
                        <w:rPr>
                          <w:color w:val="CB5577" w:themeColor="accent3"/>
                        </w:rPr>
                      </w:pPr>
                      <w:r w:rsidRPr="00CD3DF1">
                        <w:rPr>
                          <w:color w:val="CB5577" w:themeColor="accent3"/>
                        </w:rPr>
                        <w:t>Atomicity</w:t>
                      </w:r>
                    </w:p>
                    <w:p w14:paraId="1084852C" w14:textId="4317C50D" w:rsidR="00CD3DF1" w:rsidRPr="00CD3DF1" w:rsidRDefault="00CD3DF1" w:rsidP="00B45FA6">
                      <w:pPr>
                        <w:pStyle w:val="ListParagraph"/>
                        <w:numPr>
                          <w:ilvl w:val="0"/>
                          <w:numId w:val="19"/>
                        </w:numPr>
                        <w:jc w:val="both"/>
                        <w:rPr>
                          <w:color w:val="CB5577" w:themeColor="accent3"/>
                        </w:rPr>
                      </w:pPr>
                      <w:r w:rsidRPr="00CD3DF1">
                        <w:rPr>
                          <w:color w:val="CB5577" w:themeColor="accent3"/>
                        </w:rPr>
                        <w:t>Conformity</w:t>
                      </w:r>
                    </w:p>
                    <w:p w14:paraId="20AC5889" w14:textId="400A3774" w:rsidR="00AA7CCB" w:rsidRPr="00CD3DF1" w:rsidRDefault="00CD3DF1" w:rsidP="00B45FA6">
                      <w:pPr>
                        <w:pStyle w:val="ListParagraph"/>
                        <w:numPr>
                          <w:ilvl w:val="0"/>
                          <w:numId w:val="19"/>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BC7D805" w14:textId="77777777" w:rsidR="00430AE5" w:rsidRDefault="00430AE5" w:rsidP="008519BC"/>
    <w:p w14:paraId="54554040" w14:textId="16DC322F" w:rsidR="00392811" w:rsidRDefault="00392811" w:rsidP="002608E4">
      <w:pPr>
        <w:pStyle w:val="Heading2"/>
      </w:pPr>
      <w:bookmarkStart w:id="24" w:name="_Toc176093335"/>
      <w:r>
        <w:lastRenderedPageBreak/>
        <w:t>Other Data Sources</w:t>
      </w:r>
      <w:bookmarkEnd w:id="24"/>
    </w:p>
    <w:p w14:paraId="187DF5D1" w14:textId="44367E18" w:rsidR="00071F04" w:rsidRDefault="00071F04" w:rsidP="00071F04">
      <w:r>
        <w:rPr>
          <w:noProof/>
        </w:rPr>
        <mc:AlternateContent>
          <mc:Choice Requires="wps">
            <w:drawing>
              <wp:inline distT="0" distB="0" distL="0" distR="0" wp14:anchorId="79902E5D" wp14:editId="1D8313C4">
                <wp:extent cx="6400800" cy="988060"/>
                <wp:effectExtent l="0" t="0" r="12700" b="15240"/>
                <wp:docPr id="58" name="Text Box 5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861334E" w14:textId="5E3D3508" w:rsidR="00071F04" w:rsidRPr="00150D56" w:rsidRDefault="00ED65E1" w:rsidP="00071F04">
                            <w:pPr>
                              <w:rPr>
                                <w:b/>
                                <w:bCs/>
                                <w:color w:val="CB5577" w:themeColor="accent3"/>
                                <w:sz w:val="24"/>
                                <w:szCs w:val="24"/>
                              </w:rPr>
                            </w:pPr>
                            <w:r>
                              <w:rPr>
                                <w:b/>
                                <w:bCs/>
                                <w:color w:val="CB5577" w:themeColor="accent3"/>
                                <w:sz w:val="24"/>
                                <w:szCs w:val="24"/>
                              </w:rPr>
                              <w:t xml:space="preserve">REPORT SECTION </w:t>
                            </w:r>
                            <w:r w:rsidR="00071F04" w:rsidRPr="00150D56">
                              <w:rPr>
                                <w:b/>
                                <w:bCs/>
                                <w:color w:val="CB5577" w:themeColor="accent3"/>
                                <w:sz w:val="24"/>
                                <w:szCs w:val="24"/>
                              </w:rPr>
                              <w:t>INSTRUCTIONS</w:t>
                            </w:r>
                          </w:p>
                          <w:p w14:paraId="43FA2914" w14:textId="392FC8C4" w:rsidR="00071F04" w:rsidRDefault="00D80D5D" w:rsidP="00071F04">
                            <w:pPr>
                              <w:jc w:val="both"/>
                              <w:rPr>
                                <w:color w:val="CB5577" w:themeColor="accent3"/>
                              </w:rPr>
                            </w:pPr>
                            <w:r w:rsidRPr="00D80D5D">
                              <w:rPr>
                                <w:color w:val="CB5577" w:themeColor="accent3"/>
                              </w:rPr>
                              <w:t>If you have evaluated other data sources but chose not to use them, please explain why they were exclud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9902E5D" id="Text Box 58" o:spid="_x0000_s104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IGaHg9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7861334E" w14:textId="5E3D3508" w:rsidR="00071F04" w:rsidRPr="00150D56" w:rsidRDefault="00ED65E1" w:rsidP="00071F04">
                      <w:pPr>
                        <w:rPr>
                          <w:b/>
                          <w:bCs/>
                          <w:color w:val="CB5577" w:themeColor="accent3"/>
                          <w:sz w:val="24"/>
                          <w:szCs w:val="24"/>
                        </w:rPr>
                      </w:pPr>
                      <w:r>
                        <w:rPr>
                          <w:b/>
                          <w:bCs/>
                          <w:color w:val="CB5577" w:themeColor="accent3"/>
                          <w:sz w:val="24"/>
                          <w:szCs w:val="24"/>
                        </w:rPr>
                        <w:t xml:space="preserve">REPORT SECTION </w:t>
                      </w:r>
                      <w:r w:rsidR="00071F04" w:rsidRPr="00150D56">
                        <w:rPr>
                          <w:b/>
                          <w:bCs/>
                          <w:color w:val="CB5577" w:themeColor="accent3"/>
                          <w:sz w:val="24"/>
                          <w:szCs w:val="24"/>
                        </w:rPr>
                        <w:t>INSTRUCTIONS</w:t>
                      </w:r>
                    </w:p>
                    <w:p w14:paraId="43FA2914" w14:textId="392FC8C4" w:rsidR="00071F04" w:rsidRDefault="00D80D5D" w:rsidP="00071F04">
                      <w:pPr>
                        <w:jc w:val="both"/>
                        <w:rPr>
                          <w:color w:val="CB5577" w:themeColor="accent3"/>
                        </w:rPr>
                      </w:pPr>
                      <w:r w:rsidRPr="00D80D5D">
                        <w:rPr>
                          <w:color w:val="CB5577" w:themeColor="accent3"/>
                        </w:rPr>
                        <w:t>If you have evaluated other data sources but chose not to use them, please explain why they were exclud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2733B" w14:textId="280DF59E" w:rsidR="00071F04" w:rsidRDefault="00071F04" w:rsidP="00071F04"/>
    <w:p w14:paraId="3A94701C" w14:textId="4C97C3A1" w:rsidR="007D70E1" w:rsidRDefault="007D70E1" w:rsidP="007D70E1">
      <w:pPr>
        <w:pStyle w:val="Heading2"/>
      </w:pPr>
      <w:bookmarkStart w:id="25" w:name="_Toc176093336"/>
      <w:r>
        <w:t>Storage Medium</w:t>
      </w:r>
      <w:bookmarkEnd w:id="25"/>
    </w:p>
    <w:p w14:paraId="7538D4C5" w14:textId="07CAAAA7" w:rsidR="007D70E1" w:rsidRDefault="007D70E1" w:rsidP="00071F04">
      <w:r>
        <w:rPr>
          <w:noProof/>
        </w:rPr>
        <mc:AlternateContent>
          <mc:Choice Requires="wps">
            <w:drawing>
              <wp:inline distT="0" distB="0" distL="0" distR="0" wp14:anchorId="05018AFC" wp14:editId="643095E8">
                <wp:extent cx="6400800" cy="1172210"/>
                <wp:effectExtent l="0" t="0" r="12700" b="8890"/>
                <wp:docPr id="451" name="Text Box 451"/>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1BDA77C0" w14:textId="6D284966" w:rsidR="007D70E1" w:rsidRPr="00150D56" w:rsidRDefault="00ED65E1" w:rsidP="007D70E1">
                            <w:pPr>
                              <w:rPr>
                                <w:b/>
                                <w:bCs/>
                                <w:color w:val="CB5577" w:themeColor="accent3"/>
                                <w:sz w:val="24"/>
                                <w:szCs w:val="24"/>
                              </w:rPr>
                            </w:pPr>
                            <w:r>
                              <w:rPr>
                                <w:b/>
                                <w:bCs/>
                                <w:color w:val="CB5577" w:themeColor="accent3"/>
                                <w:sz w:val="24"/>
                                <w:szCs w:val="24"/>
                              </w:rPr>
                              <w:t xml:space="preserve">REPORT SECTION </w:t>
                            </w:r>
                            <w:r w:rsidR="007D70E1"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5018AFC" id="Text Box 451" o:spid="_x0000_s1048"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" fillcolor="white [3201]" strokecolor="#cb5577 [3206]" strokeweight=".5pt">
                <v:textbox style="mso-fit-shape-to-text:t">
                  <w:txbxContent>
                    <w:p w14:paraId="1BDA77C0" w14:textId="6D284966" w:rsidR="007D70E1" w:rsidRPr="00150D56" w:rsidRDefault="00ED65E1" w:rsidP="007D70E1">
                      <w:pPr>
                        <w:rPr>
                          <w:b/>
                          <w:bCs/>
                          <w:color w:val="CB5577" w:themeColor="accent3"/>
                          <w:sz w:val="24"/>
                          <w:szCs w:val="24"/>
                        </w:rPr>
                      </w:pPr>
                      <w:r>
                        <w:rPr>
                          <w:b/>
                          <w:bCs/>
                          <w:color w:val="CB5577" w:themeColor="accent3"/>
                          <w:sz w:val="24"/>
                          <w:szCs w:val="24"/>
                        </w:rPr>
                        <w:t xml:space="preserve">REPORT SECTION </w:t>
                      </w:r>
                      <w:r w:rsidR="007D70E1"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DC8CFD7" w14:textId="77777777" w:rsidR="007D70E1" w:rsidRDefault="007D70E1" w:rsidP="00071F04"/>
    <w:p w14:paraId="62ED914F" w14:textId="28CCEA73" w:rsidR="003B3EA7" w:rsidRDefault="003B3EA7" w:rsidP="003B3EA7">
      <w:pPr>
        <w:pStyle w:val="Heading2"/>
      </w:pPr>
      <w:bookmarkStart w:id="26" w:name="_Toc176093337"/>
      <w:r>
        <w:t>Storage Security</w:t>
      </w:r>
      <w:bookmarkEnd w:id="26"/>
    </w:p>
    <w:p w14:paraId="4EEC66FB" w14:textId="77777777" w:rsidR="003B3EA7" w:rsidRDefault="003B3EA7" w:rsidP="003B3EA7">
      <w:r>
        <w:rPr>
          <w:noProof/>
        </w:rPr>
        <mc:AlternateContent>
          <mc:Choice Requires="wps">
            <w:drawing>
              <wp:inline distT="0" distB="0" distL="0" distR="0" wp14:anchorId="1116FE74" wp14:editId="3A2C58D8">
                <wp:extent cx="6400800" cy="1172210"/>
                <wp:effectExtent l="0" t="0" r="12700" b="8890"/>
                <wp:docPr id="453" name="Text Box 453"/>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409384C1" w14:textId="3D94B18F" w:rsidR="003B3EA7" w:rsidRPr="00150D56" w:rsidRDefault="00ED65E1" w:rsidP="003B3EA7">
                            <w:pPr>
                              <w:rPr>
                                <w:b/>
                                <w:bCs/>
                                <w:color w:val="CB5577" w:themeColor="accent3"/>
                                <w:sz w:val="24"/>
                                <w:szCs w:val="24"/>
                              </w:rPr>
                            </w:pPr>
                            <w:r>
                              <w:rPr>
                                <w:b/>
                                <w:bCs/>
                                <w:color w:val="CB5577" w:themeColor="accent3"/>
                                <w:sz w:val="24"/>
                                <w:szCs w:val="24"/>
                              </w:rPr>
                              <w:t xml:space="preserve">REPORT SECTION </w:t>
                            </w:r>
                            <w:r w:rsidR="003B3EA7"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116FE74" id="Text Box 453" o:spid="_x0000_s1049"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AigTPE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409384C1" w14:textId="3D94B18F" w:rsidR="003B3EA7" w:rsidRPr="00150D56" w:rsidRDefault="00ED65E1" w:rsidP="003B3EA7">
                      <w:pPr>
                        <w:rPr>
                          <w:b/>
                          <w:bCs/>
                          <w:color w:val="CB5577" w:themeColor="accent3"/>
                          <w:sz w:val="24"/>
                          <w:szCs w:val="24"/>
                        </w:rPr>
                      </w:pPr>
                      <w:r>
                        <w:rPr>
                          <w:b/>
                          <w:bCs/>
                          <w:color w:val="CB5577" w:themeColor="accent3"/>
                          <w:sz w:val="24"/>
                          <w:szCs w:val="24"/>
                        </w:rPr>
                        <w:t xml:space="preserve">REPORT SECTION </w:t>
                      </w:r>
                      <w:r w:rsidR="003B3EA7"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E377882" w14:textId="77777777" w:rsidR="003B3EA7" w:rsidRDefault="003B3EA7" w:rsidP="003B3EA7"/>
    <w:p w14:paraId="744EF2CB" w14:textId="5AFBDE80" w:rsidR="007D70E1" w:rsidRDefault="007D70E1" w:rsidP="007D70E1">
      <w:pPr>
        <w:pStyle w:val="Heading2"/>
      </w:pPr>
      <w:bookmarkStart w:id="27" w:name="_Toc176093338"/>
      <w:r>
        <w:t>Storage Costs</w:t>
      </w:r>
      <w:bookmarkEnd w:id="27"/>
    </w:p>
    <w:p w14:paraId="1EFA5CFA" w14:textId="77FF8C9F" w:rsidR="007D70E1" w:rsidRDefault="00F15507" w:rsidP="00071F04">
      <w:r>
        <w:rPr>
          <w:noProof/>
        </w:rPr>
        <mc:AlternateContent>
          <mc:Choice Requires="wps">
            <w:drawing>
              <wp:inline distT="0" distB="0" distL="0" distR="0" wp14:anchorId="21C2A181" wp14:editId="6352DE17">
                <wp:extent cx="6400800" cy="1172210"/>
                <wp:effectExtent l="0" t="0" r="12700" b="8890"/>
                <wp:docPr id="452" name="Text Box 452"/>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3921CA18" w14:textId="65B87AD0" w:rsidR="00F15507" w:rsidRPr="00150D56" w:rsidRDefault="00F37A7D" w:rsidP="00F15507">
                            <w:pPr>
                              <w:rPr>
                                <w:b/>
                                <w:bCs/>
                                <w:color w:val="CB5577" w:themeColor="accent3"/>
                                <w:sz w:val="24"/>
                                <w:szCs w:val="24"/>
                              </w:rPr>
                            </w:pPr>
                            <w:r>
                              <w:rPr>
                                <w:b/>
                                <w:bCs/>
                                <w:color w:val="CB5577" w:themeColor="accent3"/>
                                <w:sz w:val="24"/>
                                <w:szCs w:val="24"/>
                              </w:rPr>
                              <w:t xml:space="preserve">REPORT SECTION </w:t>
                            </w:r>
                            <w:r w:rsidR="00F15507" w:rsidRPr="00150D56">
                              <w:rPr>
                                <w:b/>
                                <w:bCs/>
                                <w:color w:val="CB5577" w:themeColor="accent3"/>
                                <w:sz w:val="24"/>
                                <w:szCs w:val="24"/>
                              </w:rPr>
                              <w:t>INSTRUCTIONS</w:t>
                            </w:r>
                          </w:p>
                          <w:p w14:paraId="6052D561" w14:textId="3FC35BA6"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stor</w:t>
                            </w:r>
                            <w:r w:rsidR="009B0AB5">
                              <w:rPr>
                                <w:color w:val="CB5577" w:themeColor="accent3"/>
                              </w:rPr>
                              <w:t>age.</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C2A181" id="Text Box 452" o:spid="_x0000_s1050"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" fillcolor="white [3201]" strokecolor="#cb5577 [3206]" strokeweight=".5pt">
                <v:textbox style="mso-fit-shape-to-text:t">
                  <w:txbxContent>
                    <w:p w14:paraId="3921CA18" w14:textId="65B87AD0" w:rsidR="00F15507" w:rsidRPr="00150D56" w:rsidRDefault="00F37A7D" w:rsidP="00F15507">
                      <w:pPr>
                        <w:rPr>
                          <w:b/>
                          <w:bCs/>
                          <w:color w:val="CB5577" w:themeColor="accent3"/>
                          <w:sz w:val="24"/>
                          <w:szCs w:val="24"/>
                        </w:rPr>
                      </w:pPr>
                      <w:r>
                        <w:rPr>
                          <w:b/>
                          <w:bCs/>
                          <w:color w:val="CB5577" w:themeColor="accent3"/>
                          <w:sz w:val="24"/>
                          <w:szCs w:val="24"/>
                        </w:rPr>
                        <w:t xml:space="preserve">REPORT SECTION </w:t>
                      </w:r>
                      <w:r w:rsidR="00F15507" w:rsidRPr="00150D56">
                        <w:rPr>
                          <w:b/>
                          <w:bCs/>
                          <w:color w:val="CB5577" w:themeColor="accent3"/>
                          <w:sz w:val="24"/>
                          <w:szCs w:val="24"/>
                        </w:rPr>
                        <w:t>INSTRUCTIONS</w:t>
                      </w:r>
                    </w:p>
                    <w:p w14:paraId="6052D561" w14:textId="3FC35BA6"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stor</w:t>
                      </w:r>
                      <w:r w:rsidR="009B0AB5">
                        <w:rPr>
                          <w:color w:val="CB5577" w:themeColor="accent3"/>
                        </w:rPr>
                        <w:t>age.</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53BFB3B" w14:textId="77777777" w:rsidR="00F15507" w:rsidRPr="00071F04" w:rsidRDefault="00F15507" w:rsidP="00071F04"/>
    <w:p w14:paraId="4B4B97B3" w14:textId="44E51712" w:rsidR="001A04F5" w:rsidRDefault="00B116AA" w:rsidP="001A04F5">
      <w:pPr>
        <w:pStyle w:val="Heading1"/>
      </w:pPr>
      <w:bookmarkStart w:id="28" w:name="_Toc176093339"/>
      <w:r>
        <w:lastRenderedPageBreak/>
        <w:t>Select Section Title Based on Project Type</w:t>
      </w:r>
      <w:bookmarkEnd w:id="28"/>
    </w:p>
    <w:p w14:paraId="4A526F78" w14:textId="2E39E007" w:rsidR="007C64EC" w:rsidRPr="007C64EC" w:rsidRDefault="007C64EC" w:rsidP="007C64EC">
      <w:r>
        <w:rPr>
          <w:noProof/>
        </w:rPr>
        <mc:AlternateContent>
          <mc:Choice Requires="wps">
            <w:drawing>
              <wp:inline distT="0" distB="0" distL="0" distR="0" wp14:anchorId="7D542ABB" wp14:editId="38BF64DC">
                <wp:extent cx="6400800" cy="988060"/>
                <wp:effectExtent l="0" t="0" r="12700" b="15240"/>
                <wp:docPr id="809139236" name="Text Box 809139236"/>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78B33E6" w14:textId="77777777" w:rsidR="007C64EC" w:rsidRPr="00150D56" w:rsidRDefault="007C64EC" w:rsidP="007C64EC">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1252DF37" w14:textId="037046EF" w:rsidR="007C64EC" w:rsidRDefault="009B0AB5" w:rsidP="007C64EC">
                            <w:pPr>
                              <w:jc w:val="both"/>
                              <w:rPr>
                                <w:color w:val="CB5577" w:themeColor="accent3"/>
                              </w:rPr>
                            </w:pPr>
                            <w:r w:rsidRPr="000E34A9">
                              <w:rPr>
                                <w:b/>
                                <w:bCs/>
                                <w:color w:val="CB5577" w:themeColor="accent3"/>
                                <w:u w:val="single"/>
                              </w:rPr>
                              <w:t xml:space="preserve">Adjust the title to this section </w:t>
                            </w:r>
                            <w:r w:rsidR="002842F0" w:rsidRPr="000E34A9">
                              <w:rPr>
                                <w:b/>
                                <w:bCs/>
                                <w:color w:val="CB5577" w:themeColor="accent3"/>
                                <w:u w:val="single"/>
                              </w:rPr>
                              <w:t>to match the</w:t>
                            </w:r>
                            <w:r w:rsidRPr="000E34A9">
                              <w:rPr>
                                <w:b/>
                                <w:bCs/>
                                <w:color w:val="CB5577" w:themeColor="accent3"/>
                                <w:u w:val="single"/>
                              </w:rPr>
                              <w:t xml:space="preserve"> type of project</w:t>
                            </w:r>
                            <w:r w:rsidR="00A23A9A">
                              <w:rPr>
                                <w:b/>
                                <w:bCs/>
                                <w:color w:val="CB5577" w:themeColor="accent3"/>
                                <w:u w:val="single"/>
                              </w:rPr>
                              <w:t xml:space="preserve"> the team is working</w:t>
                            </w:r>
                            <w:r w:rsidR="00E14B0E">
                              <w:rPr>
                                <w:b/>
                                <w:bCs/>
                                <w:color w:val="CB5577" w:themeColor="accent3"/>
                                <w:u w:val="single"/>
                              </w:rPr>
                              <w:t xml:space="preserve"> on this semester</w:t>
                            </w:r>
                            <w:r w:rsidR="000E34A9">
                              <w:rPr>
                                <w:color w:val="CB5577" w:themeColor="accent3"/>
                              </w:rPr>
                              <w:t>!</w:t>
                            </w:r>
                          </w:p>
                          <w:p w14:paraId="0EFF2464" w14:textId="39B88A89" w:rsidR="00A23A9A" w:rsidRDefault="00A23A9A" w:rsidP="00A23A9A">
                            <w:pPr>
                              <w:pStyle w:val="ListParagraph"/>
                              <w:numPr>
                                <w:ilvl w:val="0"/>
                                <w:numId w:val="31"/>
                              </w:numPr>
                              <w:jc w:val="both"/>
                              <w:rPr>
                                <w:color w:val="CB5577" w:themeColor="accent3"/>
                              </w:rPr>
                            </w:pPr>
                            <w:r>
                              <w:rPr>
                                <w:color w:val="CB5577" w:themeColor="accent3"/>
                              </w:rPr>
                              <w:t xml:space="preserve">Section 4: Algorithms </w:t>
                            </w:r>
                            <w:r w:rsidR="00CF42C5">
                              <w:rPr>
                                <w:color w:val="CB5577" w:themeColor="accent3"/>
                              </w:rPr>
                              <w:t>and</w:t>
                            </w:r>
                            <w:r>
                              <w:rPr>
                                <w:color w:val="CB5577" w:themeColor="accent3"/>
                              </w:rPr>
                              <w:t xml:space="preserve"> Analysis, [</w:t>
                            </w:r>
                            <w:r w:rsidR="00E14B0E">
                              <w:rPr>
                                <w:color w:val="CB5577" w:themeColor="accent3"/>
                              </w:rPr>
                              <w:t>A</w:t>
                            </w:r>
                            <w:r>
                              <w:rPr>
                                <w:color w:val="CB5577" w:themeColor="accent3"/>
                              </w:rPr>
                              <w:t xml:space="preserve">nalytics </w:t>
                            </w:r>
                            <w:r w:rsidR="00E14B0E">
                              <w:rPr>
                                <w:color w:val="CB5577" w:themeColor="accent3"/>
                              </w:rPr>
                              <w:t>P</w:t>
                            </w:r>
                            <w:r>
                              <w:rPr>
                                <w:color w:val="CB5577" w:themeColor="accent3"/>
                              </w:rPr>
                              <w:t>roject]</w:t>
                            </w:r>
                          </w:p>
                          <w:p w14:paraId="27897152" w14:textId="3E2AF069" w:rsidR="00A23A9A" w:rsidRDefault="00A23A9A" w:rsidP="00A23A9A">
                            <w:pPr>
                              <w:pStyle w:val="ListParagraph"/>
                              <w:numPr>
                                <w:ilvl w:val="0"/>
                                <w:numId w:val="31"/>
                              </w:numPr>
                              <w:jc w:val="both"/>
                              <w:rPr>
                                <w:color w:val="CB5577" w:themeColor="accent3"/>
                              </w:rPr>
                            </w:pPr>
                            <w:r>
                              <w:rPr>
                                <w:color w:val="CB5577" w:themeColor="accent3"/>
                              </w:rPr>
                              <w:t>Section 4: M</w:t>
                            </w:r>
                            <w:r w:rsidR="00CF42C5">
                              <w:rPr>
                                <w:color w:val="CB5577" w:themeColor="accent3"/>
                              </w:rPr>
                              <w:t xml:space="preserve">achine </w:t>
                            </w:r>
                            <w:r>
                              <w:rPr>
                                <w:color w:val="CB5577" w:themeColor="accent3"/>
                              </w:rPr>
                              <w:t>L</w:t>
                            </w:r>
                            <w:r w:rsidR="00CF42C5">
                              <w:rPr>
                                <w:color w:val="CB5577" w:themeColor="accent3"/>
                              </w:rPr>
                              <w:t>earning</w:t>
                            </w:r>
                            <w:r>
                              <w:rPr>
                                <w:color w:val="CB5577" w:themeColor="accent3"/>
                              </w:rPr>
                              <w:t xml:space="preserve"> Model Exploration </w:t>
                            </w:r>
                            <w:r w:rsidR="00CF42C5">
                              <w:rPr>
                                <w:color w:val="CB5577" w:themeColor="accent3"/>
                              </w:rPr>
                              <w:t>and</w:t>
                            </w:r>
                            <w:r>
                              <w:rPr>
                                <w:color w:val="CB5577" w:themeColor="accent3"/>
                              </w:rPr>
                              <w:t xml:space="preserve"> Selection [</w:t>
                            </w:r>
                            <w:r w:rsidR="00E14B0E">
                              <w:rPr>
                                <w:color w:val="CB5577" w:themeColor="accent3"/>
                              </w:rPr>
                              <w:t>M</w:t>
                            </w:r>
                            <w:r>
                              <w:rPr>
                                <w:color w:val="CB5577" w:themeColor="accent3"/>
                              </w:rPr>
                              <w:t xml:space="preserve">achine </w:t>
                            </w:r>
                            <w:r w:rsidR="00E14B0E">
                              <w:rPr>
                                <w:color w:val="CB5577" w:themeColor="accent3"/>
                              </w:rPr>
                              <w:t>L</w:t>
                            </w:r>
                            <w:r>
                              <w:rPr>
                                <w:color w:val="CB5577" w:themeColor="accent3"/>
                              </w:rPr>
                              <w:t>earning project]</w:t>
                            </w:r>
                          </w:p>
                          <w:p w14:paraId="3F132847" w14:textId="5F13D771" w:rsidR="00A23A9A" w:rsidRDefault="00A23A9A" w:rsidP="00A23A9A">
                            <w:pPr>
                              <w:pStyle w:val="ListParagraph"/>
                              <w:numPr>
                                <w:ilvl w:val="0"/>
                                <w:numId w:val="31"/>
                              </w:numPr>
                              <w:jc w:val="both"/>
                              <w:rPr>
                                <w:color w:val="CB5577" w:themeColor="accent3"/>
                              </w:rPr>
                            </w:pPr>
                            <w:r>
                              <w:rPr>
                                <w:color w:val="CB5577" w:themeColor="accent3"/>
                              </w:rPr>
                              <w:t>Section 4: Implementation [</w:t>
                            </w:r>
                            <w:proofErr w:type="spellStart"/>
                            <w:r>
                              <w:rPr>
                                <w:color w:val="CB5577" w:themeColor="accent3"/>
                              </w:rPr>
                              <w:t>DevSecOps</w:t>
                            </w:r>
                            <w:proofErr w:type="spellEnd"/>
                            <w:r>
                              <w:rPr>
                                <w:color w:val="CB5577" w:themeColor="accent3"/>
                              </w:rPr>
                              <w:t xml:space="preserve"> or </w:t>
                            </w:r>
                            <w:proofErr w:type="spellStart"/>
                            <w:r>
                              <w:rPr>
                                <w:color w:val="CB5577" w:themeColor="accent3"/>
                              </w:rPr>
                              <w:t>MLOps</w:t>
                            </w:r>
                            <w:proofErr w:type="spellEnd"/>
                            <w:r>
                              <w:rPr>
                                <w:color w:val="CB5577" w:themeColor="accent3"/>
                              </w:rPr>
                              <w:t xml:space="preserve"> project]</w:t>
                            </w:r>
                          </w:p>
                          <w:p w14:paraId="0016560D" w14:textId="01E5F5D3" w:rsidR="003E3003" w:rsidRPr="003E3003" w:rsidRDefault="003E3003" w:rsidP="003E3003">
                            <w:pPr>
                              <w:jc w:val="both"/>
                              <w:rPr>
                                <w:color w:val="CB5577" w:themeColor="accent3"/>
                              </w:rPr>
                            </w:pPr>
                            <w:r>
                              <w:rPr>
                                <w:color w:val="CB5577" w:themeColor="accent3"/>
                              </w:rPr>
                              <w:t xml:space="preserve">If the type of data analytics project doesn’t neatly fit into the above categories, then </w:t>
                            </w:r>
                            <w:r w:rsidR="00557364">
                              <w:rPr>
                                <w:color w:val="CB5577" w:themeColor="accent3"/>
                              </w:rPr>
                              <w:t>discuss it with your instructor to come up with</w:t>
                            </w:r>
                            <w:r w:rsidR="00AD10BE">
                              <w:rPr>
                                <w:color w:val="CB5577" w:themeColor="accent3"/>
                              </w:rPr>
                              <w:t xml:space="preserve"> a section title which is appropriate for the type of work being performed during Sprint </w:t>
                            </w:r>
                            <w:r w:rsidR="005D338E">
                              <w:rPr>
                                <w:color w:val="CB5577" w:themeColor="accent3"/>
                              </w:rPr>
                              <w:t>3.</w:t>
                            </w:r>
                          </w:p>
                          <w:p w14:paraId="104A0099" w14:textId="77777777" w:rsidR="007C64EC" w:rsidRPr="0002551F" w:rsidRDefault="007C64EC" w:rsidP="007C64EC">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D542ABB" id="Text Box 809139236" o:spid="_x0000_s105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sJoNV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78B33E6" w14:textId="77777777" w:rsidR="007C64EC" w:rsidRPr="00150D56" w:rsidRDefault="007C64EC" w:rsidP="007C64EC">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1252DF37" w14:textId="037046EF" w:rsidR="007C64EC" w:rsidRDefault="009B0AB5" w:rsidP="007C64EC">
                      <w:pPr>
                        <w:jc w:val="both"/>
                        <w:rPr>
                          <w:color w:val="CB5577" w:themeColor="accent3"/>
                        </w:rPr>
                      </w:pPr>
                      <w:r w:rsidRPr="000E34A9">
                        <w:rPr>
                          <w:b/>
                          <w:bCs/>
                          <w:color w:val="CB5577" w:themeColor="accent3"/>
                          <w:u w:val="single"/>
                        </w:rPr>
                        <w:t xml:space="preserve">Adjust the title to this section </w:t>
                      </w:r>
                      <w:r w:rsidR="002842F0" w:rsidRPr="000E34A9">
                        <w:rPr>
                          <w:b/>
                          <w:bCs/>
                          <w:color w:val="CB5577" w:themeColor="accent3"/>
                          <w:u w:val="single"/>
                        </w:rPr>
                        <w:t>to match the</w:t>
                      </w:r>
                      <w:r w:rsidRPr="000E34A9">
                        <w:rPr>
                          <w:b/>
                          <w:bCs/>
                          <w:color w:val="CB5577" w:themeColor="accent3"/>
                          <w:u w:val="single"/>
                        </w:rPr>
                        <w:t xml:space="preserve"> type of project</w:t>
                      </w:r>
                      <w:r w:rsidR="00A23A9A">
                        <w:rPr>
                          <w:b/>
                          <w:bCs/>
                          <w:color w:val="CB5577" w:themeColor="accent3"/>
                          <w:u w:val="single"/>
                        </w:rPr>
                        <w:t xml:space="preserve"> the team is working</w:t>
                      </w:r>
                      <w:r w:rsidR="00E14B0E">
                        <w:rPr>
                          <w:b/>
                          <w:bCs/>
                          <w:color w:val="CB5577" w:themeColor="accent3"/>
                          <w:u w:val="single"/>
                        </w:rPr>
                        <w:t xml:space="preserve"> on this semester</w:t>
                      </w:r>
                      <w:r w:rsidR="000E34A9">
                        <w:rPr>
                          <w:color w:val="CB5577" w:themeColor="accent3"/>
                        </w:rPr>
                        <w:t>!</w:t>
                      </w:r>
                    </w:p>
                    <w:p w14:paraId="0EFF2464" w14:textId="39B88A89" w:rsidR="00A23A9A" w:rsidRDefault="00A23A9A" w:rsidP="00A23A9A">
                      <w:pPr>
                        <w:pStyle w:val="ListParagraph"/>
                        <w:numPr>
                          <w:ilvl w:val="0"/>
                          <w:numId w:val="31"/>
                        </w:numPr>
                        <w:jc w:val="both"/>
                        <w:rPr>
                          <w:color w:val="CB5577" w:themeColor="accent3"/>
                        </w:rPr>
                      </w:pPr>
                      <w:r>
                        <w:rPr>
                          <w:color w:val="CB5577" w:themeColor="accent3"/>
                        </w:rPr>
                        <w:t xml:space="preserve">Section 4: Algorithms </w:t>
                      </w:r>
                      <w:r w:rsidR="00CF42C5">
                        <w:rPr>
                          <w:color w:val="CB5577" w:themeColor="accent3"/>
                        </w:rPr>
                        <w:t>and</w:t>
                      </w:r>
                      <w:r>
                        <w:rPr>
                          <w:color w:val="CB5577" w:themeColor="accent3"/>
                        </w:rPr>
                        <w:t xml:space="preserve"> Analysis, [</w:t>
                      </w:r>
                      <w:r w:rsidR="00E14B0E">
                        <w:rPr>
                          <w:color w:val="CB5577" w:themeColor="accent3"/>
                        </w:rPr>
                        <w:t>A</w:t>
                      </w:r>
                      <w:r>
                        <w:rPr>
                          <w:color w:val="CB5577" w:themeColor="accent3"/>
                        </w:rPr>
                        <w:t xml:space="preserve">nalytics </w:t>
                      </w:r>
                      <w:r w:rsidR="00E14B0E">
                        <w:rPr>
                          <w:color w:val="CB5577" w:themeColor="accent3"/>
                        </w:rPr>
                        <w:t>P</w:t>
                      </w:r>
                      <w:r>
                        <w:rPr>
                          <w:color w:val="CB5577" w:themeColor="accent3"/>
                        </w:rPr>
                        <w:t>roject]</w:t>
                      </w:r>
                    </w:p>
                    <w:p w14:paraId="27897152" w14:textId="3E2AF069" w:rsidR="00A23A9A" w:rsidRDefault="00A23A9A" w:rsidP="00A23A9A">
                      <w:pPr>
                        <w:pStyle w:val="ListParagraph"/>
                        <w:numPr>
                          <w:ilvl w:val="0"/>
                          <w:numId w:val="31"/>
                        </w:numPr>
                        <w:jc w:val="both"/>
                        <w:rPr>
                          <w:color w:val="CB5577" w:themeColor="accent3"/>
                        </w:rPr>
                      </w:pPr>
                      <w:r>
                        <w:rPr>
                          <w:color w:val="CB5577" w:themeColor="accent3"/>
                        </w:rPr>
                        <w:t>Section 4: M</w:t>
                      </w:r>
                      <w:r w:rsidR="00CF42C5">
                        <w:rPr>
                          <w:color w:val="CB5577" w:themeColor="accent3"/>
                        </w:rPr>
                        <w:t xml:space="preserve">achine </w:t>
                      </w:r>
                      <w:r>
                        <w:rPr>
                          <w:color w:val="CB5577" w:themeColor="accent3"/>
                        </w:rPr>
                        <w:t>L</w:t>
                      </w:r>
                      <w:r w:rsidR="00CF42C5">
                        <w:rPr>
                          <w:color w:val="CB5577" w:themeColor="accent3"/>
                        </w:rPr>
                        <w:t>earning</w:t>
                      </w:r>
                      <w:r>
                        <w:rPr>
                          <w:color w:val="CB5577" w:themeColor="accent3"/>
                        </w:rPr>
                        <w:t xml:space="preserve"> Model Exploration </w:t>
                      </w:r>
                      <w:r w:rsidR="00CF42C5">
                        <w:rPr>
                          <w:color w:val="CB5577" w:themeColor="accent3"/>
                        </w:rPr>
                        <w:t>and</w:t>
                      </w:r>
                      <w:r>
                        <w:rPr>
                          <w:color w:val="CB5577" w:themeColor="accent3"/>
                        </w:rPr>
                        <w:t xml:space="preserve"> Selection [</w:t>
                      </w:r>
                      <w:r w:rsidR="00E14B0E">
                        <w:rPr>
                          <w:color w:val="CB5577" w:themeColor="accent3"/>
                        </w:rPr>
                        <w:t>M</w:t>
                      </w:r>
                      <w:r>
                        <w:rPr>
                          <w:color w:val="CB5577" w:themeColor="accent3"/>
                        </w:rPr>
                        <w:t xml:space="preserve">achine </w:t>
                      </w:r>
                      <w:r w:rsidR="00E14B0E">
                        <w:rPr>
                          <w:color w:val="CB5577" w:themeColor="accent3"/>
                        </w:rPr>
                        <w:t>L</w:t>
                      </w:r>
                      <w:r>
                        <w:rPr>
                          <w:color w:val="CB5577" w:themeColor="accent3"/>
                        </w:rPr>
                        <w:t>earning project]</w:t>
                      </w:r>
                    </w:p>
                    <w:p w14:paraId="3F132847" w14:textId="5F13D771" w:rsidR="00A23A9A" w:rsidRDefault="00A23A9A" w:rsidP="00A23A9A">
                      <w:pPr>
                        <w:pStyle w:val="ListParagraph"/>
                        <w:numPr>
                          <w:ilvl w:val="0"/>
                          <w:numId w:val="31"/>
                        </w:numPr>
                        <w:jc w:val="both"/>
                        <w:rPr>
                          <w:color w:val="CB5577" w:themeColor="accent3"/>
                        </w:rPr>
                      </w:pPr>
                      <w:r>
                        <w:rPr>
                          <w:color w:val="CB5577" w:themeColor="accent3"/>
                        </w:rPr>
                        <w:t>Section 4: Implementation [</w:t>
                      </w:r>
                      <w:proofErr w:type="spellStart"/>
                      <w:r>
                        <w:rPr>
                          <w:color w:val="CB5577" w:themeColor="accent3"/>
                        </w:rPr>
                        <w:t>DevSecOps</w:t>
                      </w:r>
                      <w:proofErr w:type="spellEnd"/>
                      <w:r>
                        <w:rPr>
                          <w:color w:val="CB5577" w:themeColor="accent3"/>
                        </w:rPr>
                        <w:t xml:space="preserve"> or </w:t>
                      </w:r>
                      <w:proofErr w:type="spellStart"/>
                      <w:r>
                        <w:rPr>
                          <w:color w:val="CB5577" w:themeColor="accent3"/>
                        </w:rPr>
                        <w:t>MLOps</w:t>
                      </w:r>
                      <w:proofErr w:type="spellEnd"/>
                      <w:r>
                        <w:rPr>
                          <w:color w:val="CB5577" w:themeColor="accent3"/>
                        </w:rPr>
                        <w:t xml:space="preserve"> project]</w:t>
                      </w:r>
                    </w:p>
                    <w:p w14:paraId="0016560D" w14:textId="01E5F5D3" w:rsidR="003E3003" w:rsidRPr="003E3003" w:rsidRDefault="003E3003" w:rsidP="003E3003">
                      <w:pPr>
                        <w:jc w:val="both"/>
                        <w:rPr>
                          <w:color w:val="CB5577" w:themeColor="accent3"/>
                        </w:rPr>
                      </w:pPr>
                      <w:r>
                        <w:rPr>
                          <w:color w:val="CB5577" w:themeColor="accent3"/>
                        </w:rPr>
                        <w:t xml:space="preserve">If the type of data analytics project doesn’t neatly fit into the above categories, then </w:t>
                      </w:r>
                      <w:r w:rsidR="00557364">
                        <w:rPr>
                          <w:color w:val="CB5577" w:themeColor="accent3"/>
                        </w:rPr>
                        <w:t>discuss it with your instructor to come up with</w:t>
                      </w:r>
                      <w:r w:rsidR="00AD10BE">
                        <w:rPr>
                          <w:color w:val="CB5577" w:themeColor="accent3"/>
                        </w:rPr>
                        <w:t xml:space="preserve"> a section title which is appropriate for the type of work being performed during Sprint </w:t>
                      </w:r>
                      <w:r w:rsidR="005D338E">
                        <w:rPr>
                          <w:color w:val="CB5577" w:themeColor="accent3"/>
                        </w:rPr>
                        <w:t>3.</w:t>
                      </w:r>
                    </w:p>
                    <w:p w14:paraId="104A0099" w14:textId="77777777" w:rsidR="007C64EC" w:rsidRPr="0002551F" w:rsidRDefault="007C64EC" w:rsidP="007C64EC">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1B5D587" w14:textId="4BFE047D" w:rsidR="00261AC0" w:rsidRDefault="00261AC0" w:rsidP="00261AC0">
      <w:r>
        <w:rPr>
          <w:noProof/>
        </w:rPr>
        <mc:AlternateContent>
          <mc:Choice Requires="wps">
            <w:drawing>
              <wp:inline distT="0" distB="0" distL="0" distR="0" wp14:anchorId="6AFF18C2" wp14:editId="50AAFA8B">
                <wp:extent cx="6400800" cy="2009775"/>
                <wp:effectExtent l="0" t="0" r="12700" b="9525"/>
                <wp:docPr id="59" name="Text Box 59"/>
                <wp:cNvGraphicFramePr/>
                <a:graphic xmlns:a="http://schemas.openxmlformats.org/drawingml/2006/main">
                  <a:graphicData uri="http://schemas.microsoft.com/office/word/2010/wordprocessingShape">
                    <wps:wsp>
                      <wps:cNvSpPr txBox="1"/>
                      <wps:spPr>
                        <a:xfrm>
                          <a:off x="0" y="0"/>
                          <a:ext cx="6400800" cy="2009775"/>
                        </a:xfrm>
                        <a:prstGeom prst="rect">
                          <a:avLst/>
                        </a:prstGeom>
                        <a:solidFill>
                          <a:schemeClr val="lt1"/>
                        </a:solidFill>
                        <a:ln w="6350">
                          <a:solidFill>
                            <a:schemeClr val="accent3"/>
                          </a:solidFill>
                        </a:ln>
                      </wps:spPr>
                      <wps:txbx>
                        <w:txbxContent>
                          <w:p w14:paraId="1401F7AF" w14:textId="77777777" w:rsidR="00261AC0" w:rsidRPr="00150D56" w:rsidRDefault="00261AC0" w:rsidP="00261AC0">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A879FFF" w14:textId="1DCE2E68" w:rsidR="00261AC0" w:rsidRDefault="00261AC0" w:rsidP="00261AC0">
                            <w:pPr>
                              <w:jc w:val="both"/>
                              <w:rPr>
                                <w:color w:val="CB5577" w:themeColor="accent3"/>
                              </w:rPr>
                            </w:pPr>
                            <w:r>
                              <w:rPr>
                                <w:color w:val="CB5577" w:themeColor="accent3"/>
                              </w:rPr>
                              <w:t xml:space="preserve">Not every subsection </w:t>
                            </w:r>
                            <w:r w:rsidR="00CF2014">
                              <w:rPr>
                                <w:color w:val="CB5577" w:themeColor="accent3"/>
                              </w:rPr>
                              <w:t xml:space="preserve">in Section 4 </w:t>
                            </w:r>
                            <w:r>
                              <w:rPr>
                                <w:color w:val="CB5577" w:themeColor="accent3"/>
                              </w:rPr>
                              <w:t xml:space="preserve">is relevant to every type of project. Select the subsections which apply to the type of project you are working on this semester. </w:t>
                            </w:r>
                            <w:r w:rsidR="004C1E64">
                              <w:rPr>
                                <w:color w:val="CB5577" w:themeColor="accent3"/>
                              </w:rPr>
                              <w:t xml:space="preserve">Add new subsections as necessary to address other relevant aspects of Sprint 3 for your project. </w:t>
                            </w:r>
                            <w:r>
                              <w:rPr>
                                <w:color w:val="CB5577" w:themeColor="accent3"/>
                              </w:rPr>
                              <w:t>Deleting the unnecessary subsections will automatically renumber the subsections.</w:t>
                            </w:r>
                          </w:p>
                          <w:p w14:paraId="35513B4E" w14:textId="7A636FA3" w:rsidR="00261AC0" w:rsidRDefault="00CF42C5" w:rsidP="00261AC0">
                            <w:pPr>
                              <w:pStyle w:val="ListParagraph"/>
                              <w:numPr>
                                <w:ilvl w:val="0"/>
                                <w:numId w:val="32"/>
                              </w:numPr>
                              <w:jc w:val="both"/>
                              <w:rPr>
                                <w:color w:val="CB5577" w:themeColor="accent3"/>
                              </w:rPr>
                            </w:pPr>
                            <w:r>
                              <w:rPr>
                                <w:color w:val="CB5577" w:themeColor="accent3"/>
                              </w:rPr>
                              <w:t xml:space="preserve">4.1 </w:t>
                            </w:r>
                            <w:r w:rsidR="00261AC0">
                              <w:rPr>
                                <w:color w:val="CB5577" w:themeColor="accent3"/>
                              </w:rPr>
                              <w:t xml:space="preserve">Algorithms </w:t>
                            </w:r>
                            <w:r>
                              <w:rPr>
                                <w:color w:val="CB5577" w:themeColor="accent3"/>
                              </w:rPr>
                              <w:t>and</w:t>
                            </w:r>
                            <w:r w:rsidR="00261AC0">
                              <w:rPr>
                                <w:color w:val="CB5577" w:themeColor="accent3"/>
                              </w:rPr>
                              <w:t xml:space="preserve"> Analysis, [Analytics Project]</w:t>
                            </w:r>
                          </w:p>
                          <w:p w14:paraId="65474C2E" w14:textId="1B7967AA" w:rsidR="00261AC0" w:rsidRDefault="00CF42C5" w:rsidP="00261AC0">
                            <w:pPr>
                              <w:pStyle w:val="ListParagraph"/>
                              <w:numPr>
                                <w:ilvl w:val="0"/>
                                <w:numId w:val="32"/>
                              </w:numPr>
                              <w:jc w:val="both"/>
                              <w:rPr>
                                <w:color w:val="CB5577" w:themeColor="accent3"/>
                              </w:rPr>
                            </w:pPr>
                            <w:r>
                              <w:rPr>
                                <w:color w:val="CB5577" w:themeColor="accent3"/>
                              </w:rPr>
                              <w:t xml:space="preserve">4.2 </w:t>
                            </w:r>
                            <w:r w:rsidRPr="00CF42C5">
                              <w:rPr>
                                <w:color w:val="CB5577" w:themeColor="accent3"/>
                              </w:rPr>
                              <w:t>Machine Learning Model Exploration and Selection</w:t>
                            </w:r>
                            <w:r w:rsidR="00CF2014">
                              <w:rPr>
                                <w:color w:val="CB5577" w:themeColor="accent3"/>
                              </w:rPr>
                              <w:t xml:space="preserve"> [Machine Learning project]</w:t>
                            </w:r>
                          </w:p>
                          <w:p w14:paraId="7B426C88" w14:textId="61E89871" w:rsidR="00261AC0" w:rsidRPr="005C417A" w:rsidRDefault="00CF42C5" w:rsidP="00261AC0">
                            <w:pPr>
                              <w:pStyle w:val="ListParagraph"/>
                              <w:numPr>
                                <w:ilvl w:val="0"/>
                                <w:numId w:val="32"/>
                              </w:numPr>
                              <w:jc w:val="both"/>
                              <w:rPr>
                                <w:color w:val="CB5577" w:themeColor="accent3"/>
                              </w:rPr>
                            </w:pPr>
                            <w:r>
                              <w:rPr>
                                <w:color w:val="CB5577" w:themeColor="accent3"/>
                              </w:rPr>
                              <w:t xml:space="preserve">4.3 </w:t>
                            </w:r>
                            <w:r w:rsidR="00CF2014">
                              <w:rPr>
                                <w:color w:val="CB5577" w:themeColor="accent3"/>
                              </w:rPr>
                              <w:t>Solution Approach [</w:t>
                            </w:r>
                            <w:proofErr w:type="spellStart"/>
                            <w:r w:rsidR="00CF2014">
                              <w:rPr>
                                <w:color w:val="CB5577" w:themeColor="accent3"/>
                              </w:rPr>
                              <w:t>DevSecOps</w:t>
                            </w:r>
                            <w:proofErr w:type="spellEnd"/>
                            <w:r w:rsidR="00CF2014">
                              <w:rPr>
                                <w:color w:val="CB5577" w:themeColor="accent3"/>
                              </w:rPr>
                              <w:t xml:space="preserve"> or </w:t>
                            </w:r>
                            <w:proofErr w:type="spellStart"/>
                            <w:r w:rsidR="00CF2014">
                              <w:rPr>
                                <w:color w:val="CB5577" w:themeColor="accent3"/>
                              </w:rPr>
                              <w:t>MLOps</w:t>
                            </w:r>
                            <w:proofErr w:type="spellEnd"/>
                            <w:r w:rsidR="00CF2014">
                              <w:rPr>
                                <w:color w:val="CB5577" w:themeColor="accent3"/>
                              </w:rPr>
                              <w:t xml:space="preserve"> projects]</w:t>
                            </w:r>
                          </w:p>
                          <w:p w14:paraId="3E4A85DB" w14:textId="77777777" w:rsidR="00261AC0" w:rsidRPr="0002551F" w:rsidRDefault="00261AC0" w:rsidP="00261AC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AFF18C2" id="Text Box 59" o:spid="_x0000_s1052" type="#_x0000_t202" style="width:7in;height:15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" fillcolor="white [3201]" strokecolor="#cb5577 [3206]" strokeweight=".5pt">
                <v:textbox style="mso-fit-shape-to-text:t">
                  <w:txbxContent>
                    <w:p w14:paraId="1401F7AF" w14:textId="77777777" w:rsidR="00261AC0" w:rsidRPr="00150D56" w:rsidRDefault="00261AC0" w:rsidP="00261AC0">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A879FFF" w14:textId="1DCE2E68" w:rsidR="00261AC0" w:rsidRDefault="00261AC0" w:rsidP="00261AC0">
                      <w:pPr>
                        <w:jc w:val="both"/>
                        <w:rPr>
                          <w:color w:val="CB5577" w:themeColor="accent3"/>
                        </w:rPr>
                      </w:pPr>
                      <w:r>
                        <w:rPr>
                          <w:color w:val="CB5577" w:themeColor="accent3"/>
                        </w:rPr>
                        <w:t xml:space="preserve">Not every subsection </w:t>
                      </w:r>
                      <w:r w:rsidR="00CF2014">
                        <w:rPr>
                          <w:color w:val="CB5577" w:themeColor="accent3"/>
                        </w:rPr>
                        <w:t xml:space="preserve">in Section 4 </w:t>
                      </w:r>
                      <w:r>
                        <w:rPr>
                          <w:color w:val="CB5577" w:themeColor="accent3"/>
                        </w:rPr>
                        <w:t xml:space="preserve">is relevant to every type of project. Select the subsections which apply to the type of project you are working on this semester. </w:t>
                      </w:r>
                      <w:r w:rsidR="004C1E64">
                        <w:rPr>
                          <w:color w:val="CB5577" w:themeColor="accent3"/>
                        </w:rPr>
                        <w:t xml:space="preserve">Add new subsections as necessary to address other relevant aspects of Sprint 3 for your project. </w:t>
                      </w:r>
                      <w:r>
                        <w:rPr>
                          <w:color w:val="CB5577" w:themeColor="accent3"/>
                        </w:rPr>
                        <w:t>Deleting the unnecessary subsections will automatically renumber the subsections.</w:t>
                      </w:r>
                    </w:p>
                    <w:p w14:paraId="35513B4E" w14:textId="7A636FA3" w:rsidR="00261AC0" w:rsidRDefault="00CF42C5" w:rsidP="00261AC0">
                      <w:pPr>
                        <w:pStyle w:val="ListParagraph"/>
                        <w:numPr>
                          <w:ilvl w:val="0"/>
                          <w:numId w:val="32"/>
                        </w:numPr>
                        <w:jc w:val="both"/>
                        <w:rPr>
                          <w:color w:val="CB5577" w:themeColor="accent3"/>
                        </w:rPr>
                      </w:pPr>
                      <w:r>
                        <w:rPr>
                          <w:color w:val="CB5577" w:themeColor="accent3"/>
                        </w:rPr>
                        <w:t xml:space="preserve">4.1 </w:t>
                      </w:r>
                      <w:r w:rsidR="00261AC0">
                        <w:rPr>
                          <w:color w:val="CB5577" w:themeColor="accent3"/>
                        </w:rPr>
                        <w:t xml:space="preserve">Algorithms </w:t>
                      </w:r>
                      <w:r>
                        <w:rPr>
                          <w:color w:val="CB5577" w:themeColor="accent3"/>
                        </w:rPr>
                        <w:t>and</w:t>
                      </w:r>
                      <w:r w:rsidR="00261AC0">
                        <w:rPr>
                          <w:color w:val="CB5577" w:themeColor="accent3"/>
                        </w:rPr>
                        <w:t xml:space="preserve"> Analysis, [Analytics Project]</w:t>
                      </w:r>
                    </w:p>
                    <w:p w14:paraId="65474C2E" w14:textId="1B7967AA" w:rsidR="00261AC0" w:rsidRDefault="00CF42C5" w:rsidP="00261AC0">
                      <w:pPr>
                        <w:pStyle w:val="ListParagraph"/>
                        <w:numPr>
                          <w:ilvl w:val="0"/>
                          <w:numId w:val="32"/>
                        </w:numPr>
                        <w:jc w:val="both"/>
                        <w:rPr>
                          <w:color w:val="CB5577" w:themeColor="accent3"/>
                        </w:rPr>
                      </w:pPr>
                      <w:r>
                        <w:rPr>
                          <w:color w:val="CB5577" w:themeColor="accent3"/>
                        </w:rPr>
                        <w:t xml:space="preserve">4.2 </w:t>
                      </w:r>
                      <w:r w:rsidRPr="00CF42C5">
                        <w:rPr>
                          <w:color w:val="CB5577" w:themeColor="accent3"/>
                        </w:rPr>
                        <w:t>Machine Learning Model Exploration and Selection</w:t>
                      </w:r>
                      <w:r w:rsidR="00CF2014">
                        <w:rPr>
                          <w:color w:val="CB5577" w:themeColor="accent3"/>
                        </w:rPr>
                        <w:t xml:space="preserve"> [Machine Learning project]</w:t>
                      </w:r>
                    </w:p>
                    <w:p w14:paraId="7B426C88" w14:textId="61E89871" w:rsidR="00261AC0" w:rsidRPr="005C417A" w:rsidRDefault="00CF42C5" w:rsidP="00261AC0">
                      <w:pPr>
                        <w:pStyle w:val="ListParagraph"/>
                        <w:numPr>
                          <w:ilvl w:val="0"/>
                          <w:numId w:val="32"/>
                        </w:numPr>
                        <w:jc w:val="both"/>
                        <w:rPr>
                          <w:color w:val="CB5577" w:themeColor="accent3"/>
                        </w:rPr>
                      </w:pPr>
                      <w:r>
                        <w:rPr>
                          <w:color w:val="CB5577" w:themeColor="accent3"/>
                        </w:rPr>
                        <w:t xml:space="preserve">4.3 </w:t>
                      </w:r>
                      <w:r w:rsidR="00CF2014">
                        <w:rPr>
                          <w:color w:val="CB5577" w:themeColor="accent3"/>
                        </w:rPr>
                        <w:t>Solution Approach [</w:t>
                      </w:r>
                      <w:proofErr w:type="spellStart"/>
                      <w:r w:rsidR="00CF2014">
                        <w:rPr>
                          <w:color w:val="CB5577" w:themeColor="accent3"/>
                        </w:rPr>
                        <w:t>DevSecOps</w:t>
                      </w:r>
                      <w:proofErr w:type="spellEnd"/>
                      <w:r w:rsidR="00CF2014">
                        <w:rPr>
                          <w:color w:val="CB5577" w:themeColor="accent3"/>
                        </w:rPr>
                        <w:t xml:space="preserve"> or </w:t>
                      </w:r>
                      <w:proofErr w:type="spellStart"/>
                      <w:r w:rsidR="00CF2014">
                        <w:rPr>
                          <w:color w:val="CB5577" w:themeColor="accent3"/>
                        </w:rPr>
                        <w:t>MLOps</w:t>
                      </w:r>
                      <w:proofErr w:type="spellEnd"/>
                      <w:r w:rsidR="00CF2014">
                        <w:rPr>
                          <w:color w:val="CB5577" w:themeColor="accent3"/>
                        </w:rPr>
                        <w:t xml:space="preserve"> projects]</w:t>
                      </w:r>
                    </w:p>
                    <w:p w14:paraId="3E4A85DB" w14:textId="77777777" w:rsidR="00261AC0" w:rsidRPr="0002551F" w:rsidRDefault="00261AC0" w:rsidP="00261AC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6C9F0D4" w14:textId="01FCDE28" w:rsidR="00261AC0" w:rsidRDefault="00261AC0" w:rsidP="00233C99">
      <w:pPr>
        <w:pStyle w:val="Heading2"/>
      </w:pPr>
      <w:bookmarkStart w:id="29" w:name="_Toc176093340"/>
      <w:r>
        <w:t>Algorithms</w:t>
      </w:r>
      <w:r w:rsidR="00E833CE">
        <w:t xml:space="preserve"> and Analysis</w:t>
      </w:r>
      <w:bookmarkEnd w:id="29"/>
    </w:p>
    <w:p w14:paraId="4A181D94" w14:textId="77777777" w:rsidR="002A3E4D" w:rsidRDefault="002A3E4D" w:rsidP="002A3E4D">
      <w:r>
        <w:rPr>
          <w:noProof/>
        </w:rPr>
        <mc:AlternateContent>
          <mc:Choice Requires="wps">
            <w:drawing>
              <wp:inline distT="0" distB="0" distL="0" distR="0" wp14:anchorId="1A3382F8" wp14:editId="45343385">
                <wp:extent cx="6400800" cy="1172210"/>
                <wp:effectExtent l="0" t="0" r="12700" b="8890"/>
                <wp:docPr id="1867077942" name="Text Box 1867077942"/>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54292280" w14:textId="77777777" w:rsidR="002A3E4D" w:rsidRPr="00150D56" w:rsidRDefault="002A3E4D" w:rsidP="002A3E4D">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491D699B" w14:textId="77777777" w:rsidR="002A3E4D" w:rsidRDefault="002A3E4D" w:rsidP="002A3E4D">
                            <w:pPr>
                              <w:jc w:val="both"/>
                              <w:rPr>
                                <w:color w:val="CB5577" w:themeColor="accent3"/>
                              </w:rPr>
                            </w:pPr>
                            <w:r>
                              <w:rPr>
                                <w:color w:val="CB5577" w:themeColor="accent3"/>
                              </w:rPr>
                              <w:t>For analysis projects discuss algorithms and analysis performed on the data.</w:t>
                            </w:r>
                          </w:p>
                          <w:p w14:paraId="086948BD" w14:textId="77777777" w:rsidR="002A3E4D" w:rsidRPr="0002551F" w:rsidRDefault="002A3E4D" w:rsidP="002A3E4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A3382F8" id="Text Box 1867077942" o:spid="_x0000_s1053"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MygAZ0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54292280" w14:textId="77777777" w:rsidR="002A3E4D" w:rsidRPr="00150D56" w:rsidRDefault="002A3E4D" w:rsidP="002A3E4D">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491D699B" w14:textId="77777777" w:rsidR="002A3E4D" w:rsidRDefault="002A3E4D" w:rsidP="002A3E4D">
                      <w:pPr>
                        <w:jc w:val="both"/>
                        <w:rPr>
                          <w:color w:val="CB5577" w:themeColor="accent3"/>
                        </w:rPr>
                      </w:pPr>
                      <w:r>
                        <w:rPr>
                          <w:color w:val="CB5577" w:themeColor="accent3"/>
                        </w:rPr>
                        <w:t>For analysis projects discuss algorithms and analysis performed on the data.</w:t>
                      </w:r>
                    </w:p>
                    <w:p w14:paraId="086948BD" w14:textId="77777777" w:rsidR="002A3E4D" w:rsidRPr="0002551F" w:rsidRDefault="002A3E4D" w:rsidP="002A3E4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F09DA31" w14:textId="3786BEFC" w:rsidR="00E833CE" w:rsidRDefault="00E833CE" w:rsidP="00E833CE">
      <w:pPr>
        <w:pStyle w:val="Heading3"/>
      </w:pPr>
      <w:bookmarkStart w:id="30" w:name="_Toc176093341"/>
      <w:r>
        <w:t>Algorithms</w:t>
      </w:r>
      <w:bookmarkEnd w:id="30"/>
    </w:p>
    <w:p w14:paraId="28F6D746" w14:textId="77777777" w:rsidR="002A3E4D" w:rsidRPr="002A3E4D" w:rsidRDefault="002A3E4D" w:rsidP="002A3E4D"/>
    <w:p w14:paraId="0EDE045C" w14:textId="76763FB5" w:rsidR="00251AAA" w:rsidRDefault="00251AAA" w:rsidP="00E833CE">
      <w:pPr>
        <w:pStyle w:val="Heading3"/>
      </w:pPr>
      <w:bookmarkStart w:id="31" w:name="_Toc176093342"/>
      <w:r w:rsidRPr="00251AAA">
        <w:t>Analysis</w:t>
      </w:r>
      <w:bookmarkEnd w:id="31"/>
    </w:p>
    <w:p w14:paraId="33C44F44" w14:textId="77777777" w:rsidR="002A3E4D" w:rsidRPr="002A3E4D" w:rsidRDefault="002A3E4D" w:rsidP="002A3E4D"/>
    <w:p w14:paraId="270B9D6A" w14:textId="5D80072D" w:rsidR="00543CAE" w:rsidRDefault="00E833CE" w:rsidP="00543CAE">
      <w:pPr>
        <w:pStyle w:val="Heading2"/>
      </w:pPr>
      <w:bookmarkStart w:id="32" w:name="_Toc176093343"/>
      <w:r>
        <w:lastRenderedPageBreak/>
        <w:t>Machine Learning Model Exploration and Selection</w:t>
      </w:r>
      <w:bookmarkEnd w:id="32"/>
    </w:p>
    <w:p w14:paraId="3EC127B4" w14:textId="67A6B8CE" w:rsidR="002E3410" w:rsidRDefault="002E3410" w:rsidP="002E3410">
      <w:r>
        <w:rPr>
          <w:noProof/>
        </w:rPr>
        <mc:AlternateContent>
          <mc:Choice Requires="wps">
            <w:drawing>
              <wp:inline distT="0" distB="0" distL="0" distR="0" wp14:anchorId="020CA3B6" wp14:editId="1BDBF884">
                <wp:extent cx="6400800" cy="988060"/>
                <wp:effectExtent l="0" t="0" r="12700" b="15240"/>
                <wp:docPr id="60" name="Text Box 6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7DD988" w14:textId="19295770" w:rsidR="002E3410" w:rsidRPr="00150D56" w:rsidRDefault="00F37A7D" w:rsidP="002E3410">
                            <w:pPr>
                              <w:rPr>
                                <w:b/>
                                <w:bCs/>
                                <w:color w:val="CB5577" w:themeColor="accent3"/>
                                <w:sz w:val="24"/>
                                <w:szCs w:val="24"/>
                              </w:rPr>
                            </w:pPr>
                            <w:r>
                              <w:rPr>
                                <w:b/>
                                <w:bCs/>
                                <w:color w:val="CB5577" w:themeColor="accent3"/>
                                <w:sz w:val="24"/>
                                <w:szCs w:val="24"/>
                              </w:rPr>
                              <w:t xml:space="preserve">REPORT SECTION </w:t>
                            </w:r>
                            <w:r w:rsidR="002E3410" w:rsidRPr="00150D56">
                              <w:rPr>
                                <w:b/>
                                <w:bCs/>
                                <w:color w:val="CB5577" w:themeColor="accent3"/>
                                <w:sz w:val="24"/>
                                <w:szCs w:val="24"/>
                              </w:rPr>
                              <w:t>INSTRUCTIONS</w:t>
                            </w:r>
                          </w:p>
                          <w:p w14:paraId="1C0F2D65" w14:textId="7100433C" w:rsidR="002E3410" w:rsidRDefault="002E3410" w:rsidP="002E3410">
                            <w:pPr>
                              <w:jc w:val="both"/>
                              <w:rPr>
                                <w:color w:val="CB5577" w:themeColor="accent3"/>
                              </w:rPr>
                            </w:pPr>
                            <w:r>
                              <w:rPr>
                                <w:color w:val="CB5577" w:themeColor="accent3"/>
                              </w:rPr>
                              <w:t xml:space="preserve">For </w:t>
                            </w:r>
                            <w:r w:rsidR="005069D0">
                              <w:rPr>
                                <w:color w:val="CB5577" w:themeColor="accent3"/>
                              </w:rPr>
                              <w:t>m</w:t>
                            </w:r>
                            <w:r>
                              <w:rPr>
                                <w:color w:val="CB5577" w:themeColor="accent3"/>
                              </w:rPr>
                              <w:t xml:space="preserve">achine </w:t>
                            </w:r>
                            <w:r w:rsidR="005069D0">
                              <w:rPr>
                                <w:color w:val="CB5577" w:themeColor="accent3"/>
                              </w:rPr>
                              <w:t>l</w:t>
                            </w:r>
                            <w:r>
                              <w:rPr>
                                <w:color w:val="CB5577" w:themeColor="accent3"/>
                              </w:rPr>
                              <w:t xml:space="preserve">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20CA3B6" id="Text Box 60" o:spid="_x0000_s1054"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FBgk9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697DD988" w14:textId="19295770" w:rsidR="002E3410" w:rsidRPr="00150D56" w:rsidRDefault="00F37A7D" w:rsidP="002E3410">
                      <w:pPr>
                        <w:rPr>
                          <w:b/>
                          <w:bCs/>
                          <w:color w:val="CB5577" w:themeColor="accent3"/>
                          <w:sz w:val="24"/>
                          <w:szCs w:val="24"/>
                        </w:rPr>
                      </w:pPr>
                      <w:r>
                        <w:rPr>
                          <w:b/>
                          <w:bCs/>
                          <w:color w:val="CB5577" w:themeColor="accent3"/>
                          <w:sz w:val="24"/>
                          <w:szCs w:val="24"/>
                        </w:rPr>
                        <w:t xml:space="preserve">REPORT SECTION </w:t>
                      </w:r>
                      <w:r w:rsidR="002E3410" w:rsidRPr="00150D56">
                        <w:rPr>
                          <w:b/>
                          <w:bCs/>
                          <w:color w:val="CB5577" w:themeColor="accent3"/>
                          <w:sz w:val="24"/>
                          <w:szCs w:val="24"/>
                        </w:rPr>
                        <w:t>INSTRUCTIONS</w:t>
                      </w:r>
                    </w:p>
                    <w:p w14:paraId="1C0F2D65" w14:textId="7100433C" w:rsidR="002E3410" w:rsidRDefault="002E3410" w:rsidP="002E3410">
                      <w:pPr>
                        <w:jc w:val="both"/>
                        <w:rPr>
                          <w:color w:val="CB5577" w:themeColor="accent3"/>
                        </w:rPr>
                      </w:pPr>
                      <w:r>
                        <w:rPr>
                          <w:color w:val="CB5577" w:themeColor="accent3"/>
                        </w:rPr>
                        <w:t xml:space="preserve">For </w:t>
                      </w:r>
                      <w:r w:rsidR="005069D0">
                        <w:rPr>
                          <w:color w:val="CB5577" w:themeColor="accent3"/>
                        </w:rPr>
                        <w:t>m</w:t>
                      </w:r>
                      <w:r>
                        <w:rPr>
                          <w:color w:val="CB5577" w:themeColor="accent3"/>
                        </w:rPr>
                        <w:t xml:space="preserve">achine </w:t>
                      </w:r>
                      <w:r w:rsidR="005069D0">
                        <w:rPr>
                          <w:color w:val="CB5577" w:themeColor="accent3"/>
                        </w:rPr>
                        <w:t>l</w:t>
                      </w:r>
                      <w:r>
                        <w:rPr>
                          <w:color w:val="CB5577" w:themeColor="accent3"/>
                        </w:rPr>
                        <w:t xml:space="preserve">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01B293" w14:textId="4CA3128E" w:rsidR="00543CAE" w:rsidRPr="00543CAE" w:rsidRDefault="00543CAE" w:rsidP="00543CAE">
      <w:pPr>
        <w:pStyle w:val="Heading3"/>
      </w:pPr>
      <w:bookmarkStart w:id="33" w:name="_Toc176093344"/>
      <w:r w:rsidRPr="00543CAE">
        <w:t>Model Exploration</w:t>
      </w:r>
      <w:bookmarkEnd w:id="33"/>
    </w:p>
    <w:p w14:paraId="0F35232A" w14:textId="0EEDDB71" w:rsidR="00543CAE" w:rsidRDefault="00543CAE" w:rsidP="008519BC"/>
    <w:p w14:paraId="0B24C10B" w14:textId="39BC83C4" w:rsidR="00543CAE" w:rsidRDefault="00543CAE" w:rsidP="00543CAE">
      <w:pPr>
        <w:pStyle w:val="Heading3"/>
      </w:pPr>
      <w:bookmarkStart w:id="34" w:name="_Toc176093345"/>
      <w:r>
        <w:t>Model Selection</w:t>
      </w:r>
      <w:bookmarkEnd w:id="34"/>
    </w:p>
    <w:p w14:paraId="7041CDB1" w14:textId="77777777" w:rsidR="00233C99" w:rsidRDefault="00233C99" w:rsidP="008519BC"/>
    <w:p w14:paraId="128D7B34" w14:textId="77777777" w:rsidR="00261AC0" w:rsidRDefault="00261AC0" w:rsidP="00261AC0">
      <w:pPr>
        <w:pStyle w:val="Heading2"/>
      </w:pPr>
      <w:bookmarkStart w:id="35" w:name="_Toc176093346"/>
      <w:r>
        <w:t>Solution Approach</w:t>
      </w:r>
      <w:bookmarkEnd w:id="35"/>
    </w:p>
    <w:p w14:paraId="58BC3E4D" w14:textId="2F59A76D" w:rsidR="00261AC0" w:rsidRDefault="006D5214" w:rsidP="00261AC0">
      <w:r>
        <w:rPr>
          <w:noProof/>
        </w:rPr>
        <mc:AlternateContent>
          <mc:Choice Requires="wps">
            <w:drawing>
              <wp:inline distT="0" distB="0" distL="0" distR="0" wp14:anchorId="1D78BDD1" wp14:editId="6ECBB551">
                <wp:extent cx="6400800" cy="1172210"/>
                <wp:effectExtent l="0" t="0" r="12700" b="8890"/>
                <wp:docPr id="1034657502" name="Text Box 1034657502"/>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69E28D33" w14:textId="77777777" w:rsidR="006D5214" w:rsidRPr="00150D56" w:rsidRDefault="006D5214" w:rsidP="006D5214">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334FD783" w14:textId="183D3460" w:rsidR="006D5214" w:rsidRDefault="006D5214" w:rsidP="006D5214">
                            <w:pPr>
                              <w:jc w:val="both"/>
                              <w:rPr>
                                <w:color w:val="CB5577" w:themeColor="accent3"/>
                              </w:rPr>
                            </w:pPr>
                            <w:r>
                              <w:rPr>
                                <w:color w:val="CB5577" w:themeColor="accent3"/>
                              </w:rPr>
                              <w:t xml:space="preserve">For </w:t>
                            </w:r>
                            <w:proofErr w:type="spellStart"/>
                            <w:r>
                              <w:rPr>
                                <w:color w:val="CB5577" w:themeColor="accent3"/>
                              </w:rPr>
                              <w:t>DevSecOps</w:t>
                            </w:r>
                            <w:proofErr w:type="spellEnd"/>
                            <w:r>
                              <w:rPr>
                                <w:color w:val="CB5577" w:themeColor="accent3"/>
                              </w:rPr>
                              <w:t xml:space="preserve"> and </w:t>
                            </w:r>
                            <w:proofErr w:type="spellStart"/>
                            <w:r>
                              <w:rPr>
                                <w:color w:val="CB5577" w:themeColor="accent3"/>
                              </w:rPr>
                              <w:t>MLOps</w:t>
                            </w:r>
                            <w:proofErr w:type="spellEnd"/>
                            <w:r>
                              <w:rPr>
                                <w:color w:val="CB5577" w:themeColor="accent3"/>
                              </w:rPr>
                              <w:t xml:space="preserve"> projects discuss the solution approach and systems architecture.</w:t>
                            </w:r>
                          </w:p>
                          <w:p w14:paraId="190B8B58" w14:textId="77777777" w:rsidR="006D5214" w:rsidRPr="0002551F" w:rsidRDefault="006D5214" w:rsidP="006D521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D78BDD1" id="Text Box 1034657502" o:spid="_x0000_s1055"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WCsESk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69E28D33" w14:textId="77777777" w:rsidR="006D5214" w:rsidRPr="00150D56" w:rsidRDefault="006D5214" w:rsidP="006D5214">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334FD783" w14:textId="183D3460" w:rsidR="006D5214" w:rsidRDefault="006D5214" w:rsidP="006D5214">
                      <w:pPr>
                        <w:jc w:val="both"/>
                        <w:rPr>
                          <w:color w:val="CB5577" w:themeColor="accent3"/>
                        </w:rPr>
                      </w:pPr>
                      <w:r>
                        <w:rPr>
                          <w:color w:val="CB5577" w:themeColor="accent3"/>
                        </w:rPr>
                        <w:t xml:space="preserve">For </w:t>
                      </w:r>
                      <w:proofErr w:type="spellStart"/>
                      <w:r>
                        <w:rPr>
                          <w:color w:val="CB5577" w:themeColor="accent3"/>
                        </w:rPr>
                        <w:t>DevSecOps</w:t>
                      </w:r>
                      <w:proofErr w:type="spellEnd"/>
                      <w:r>
                        <w:rPr>
                          <w:color w:val="CB5577" w:themeColor="accent3"/>
                        </w:rPr>
                        <w:t xml:space="preserve"> and </w:t>
                      </w:r>
                      <w:proofErr w:type="spellStart"/>
                      <w:r>
                        <w:rPr>
                          <w:color w:val="CB5577" w:themeColor="accent3"/>
                        </w:rPr>
                        <w:t>MLOps</w:t>
                      </w:r>
                      <w:proofErr w:type="spellEnd"/>
                      <w:r>
                        <w:rPr>
                          <w:color w:val="CB5577" w:themeColor="accent3"/>
                        </w:rPr>
                        <w:t xml:space="preserve"> projects discuss the solution approach and systems architecture.</w:t>
                      </w:r>
                    </w:p>
                    <w:p w14:paraId="190B8B58" w14:textId="77777777" w:rsidR="006D5214" w:rsidRPr="0002551F" w:rsidRDefault="006D5214" w:rsidP="006D521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8AEE398" w14:textId="77777777" w:rsidR="00261AC0" w:rsidRDefault="00261AC0" w:rsidP="00261AC0">
      <w:pPr>
        <w:pStyle w:val="Heading3"/>
      </w:pPr>
      <w:bookmarkStart w:id="36" w:name="_Toc176093347"/>
      <w:r>
        <w:t>Systems Architecture</w:t>
      </w:r>
      <w:bookmarkEnd w:id="36"/>
      <w:r>
        <w:t xml:space="preserve"> </w:t>
      </w:r>
    </w:p>
    <w:p w14:paraId="785E0CF7" w14:textId="77777777" w:rsidR="00261AC0" w:rsidRPr="00893C10" w:rsidRDefault="00261AC0" w:rsidP="00261AC0"/>
    <w:p w14:paraId="4B245C43" w14:textId="77777777" w:rsidR="00261AC0" w:rsidRDefault="00261AC0" w:rsidP="00261AC0">
      <w:pPr>
        <w:pStyle w:val="Heading3"/>
      </w:pPr>
      <w:bookmarkStart w:id="37" w:name="_Toc176093348"/>
      <w:r>
        <w:t>Systems Security</w:t>
      </w:r>
      <w:bookmarkEnd w:id="37"/>
    </w:p>
    <w:p w14:paraId="4CF44BFB" w14:textId="77777777" w:rsidR="00261AC0" w:rsidRDefault="00261AC0" w:rsidP="00261AC0"/>
    <w:p w14:paraId="5313CDA0" w14:textId="77777777" w:rsidR="00261AC0" w:rsidRPr="00781925" w:rsidRDefault="00261AC0" w:rsidP="00261AC0">
      <w:pPr>
        <w:pStyle w:val="Heading3"/>
      </w:pPr>
      <w:bookmarkStart w:id="38" w:name="_Toc176093349"/>
      <w:r>
        <w:t>Systems Data Flows</w:t>
      </w:r>
      <w:bookmarkEnd w:id="38"/>
    </w:p>
    <w:p w14:paraId="39C44D1D" w14:textId="77777777" w:rsidR="00261AC0" w:rsidRPr="005C417A" w:rsidRDefault="00261AC0" w:rsidP="00261AC0"/>
    <w:p w14:paraId="5E0ECB04" w14:textId="74C1F682" w:rsidR="006B2D7D" w:rsidRDefault="00B116AA" w:rsidP="006B2D7D">
      <w:pPr>
        <w:pStyle w:val="Heading1"/>
      </w:pPr>
      <w:bookmarkStart w:id="39" w:name="_Toc176093350"/>
      <w:r>
        <w:t>Select Section Title Based on Project Type</w:t>
      </w:r>
      <w:bookmarkEnd w:id="39"/>
    </w:p>
    <w:p w14:paraId="3B523902" w14:textId="5AC3488A" w:rsidR="002842F0" w:rsidRDefault="002842F0" w:rsidP="002842F0">
      <w:r>
        <w:rPr>
          <w:noProof/>
        </w:rPr>
        <mc:AlternateContent>
          <mc:Choice Requires="wps">
            <w:drawing>
              <wp:inline distT="0" distB="0" distL="0" distR="0" wp14:anchorId="10C2CAA6" wp14:editId="75B20931">
                <wp:extent cx="6400800" cy="988060"/>
                <wp:effectExtent l="0" t="0" r="12700" b="15240"/>
                <wp:docPr id="1924652689" name="Text Box 192465268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C61DA71" w14:textId="77777777" w:rsidR="002842F0" w:rsidRPr="00150D56" w:rsidRDefault="002842F0" w:rsidP="002842F0">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42EC5057" w14:textId="77777777" w:rsidR="00281D84" w:rsidRDefault="00281D84" w:rsidP="00281D84">
                            <w:pPr>
                              <w:jc w:val="both"/>
                              <w:rPr>
                                <w:color w:val="CB5577" w:themeColor="accent3"/>
                              </w:rPr>
                            </w:pPr>
                            <w:r w:rsidRPr="000E34A9">
                              <w:rPr>
                                <w:b/>
                                <w:bCs/>
                                <w:color w:val="CB5577" w:themeColor="accent3"/>
                                <w:u w:val="single"/>
                              </w:rPr>
                              <w:t>Adjust the title to this section to match the type of project</w:t>
                            </w:r>
                            <w:r>
                              <w:rPr>
                                <w:b/>
                                <w:bCs/>
                                <w:color w:val="CB5577" w:themeColor="accent3"/>
                                <w:u w:val="single"/>
                              </w:rPr>
                              <w:t xml:space="preserve"> the team is working on this semester</w:t>
                            </w:r>
                            <w:r>
                              <w:rPr>
                                <w:color w:val="CB5577" w:themeColor="accent3"/>
                              </w:rPr>
                              <w:t>!</w:t>
                            </w:r>
                          </w:p>
                          <w:p w14:paraId="7ED2FF6E" w14:textId="1CECDFF3" w:rsidR="00281D84" w:rsidRDefault="00281D84" w:rsidP="00281D84">
                            <w:pPr>
                              <w:pStyle w:val="ListParagraph"/>
                              <w:numPr>
                                <w:ilvl w:val="0"/>
                                <w:numId w:val="31"/>
                              </w:numPr>
                              <w:jc w:val="both"/>
                              <w:rPr>
                                <w:color w:val="CB5577" w:themeColor="accent3"/>
                              </w:rPr>
                            </w:pPr>
                            <w:r>
                              <w:rPr>
                                <w:color w:val="CB5577" w:themeColor="accent3"/>
                              </w:rPr>
                              <w:t>Section 5: Visualizations, [Analytics Project]</w:t>
                            </w:r>
                          </w:p>
                          <w:p w14:paraId="1365B807" w14:textId="66448D0E" w:rsidR="00281D84" w:rsidRDefault="00281D84" w:rsidP="00281D84">
                            <w:pPr>
                              <w:pStyle w:val="ListParagraph"/>
                              <w:numPr>
                                <w:ilvl w:val="0"/>
                                <w:numId w:val="31"/>
                              </w:numPr>
                              <w:jc w:val="both"/>
                              <w:rPr>
                                <w:color w:val="CB5577" w:themeColor="accent3"/>
                              </w:rPr>
                            </w:pPr>
                            <w:r>
                              <w:rPr>
                                <w:color w:val="CB5577" w:themeColor="accent3"/>
                              </w:rPr>
                              <w:t>Section 5: M</w:t>
                            </w:r>
                            <w:r w:rsidR="00CF42C5">
                              <w:rPr>
                                <w:color w:val="CB5577" w:themeColor="accent3"/>
                              </w:rPr>
                              <w:t xml:space="preserve">achine </w:t>
                            </w:r>
                            <w:r>
                              <w:rPr>
                                <w:color w:val="CB5577" w:themeColor="accent3"/>
                              </w:rPr>
                              <w:t>L</w:t>
                            </w:r>
                            <w:r w:rsidR="00CF42C5">
                              <w:rPr>
                                <w:color w:val="CB5577" w:themeColor="accent3"/>
                              </w:rPr>
                              <w:t>earning</w:t>
                            </w:r>
                            <w:r>
                              <w:rPr>
                                <w:color w:val="CB5577" w:themeColor="accent3"/>
                              </w:rPr>
                              <w:t xml:space="preserve"> Model Training, Evaluation, and Validation [Machine Learning project]</w:t>
                            </w:r>
                          </w:p>
                          <w:p w14:paraId="3105FD4A" w14:textId="62B36060" w:rsidR="002842F0" w:rsidRDefault="00281D84" w:rsidP="00281D84">
                            <w:pPr>
                              <w:pStyle w:val="ListParagraph"/>
                              <w:numPr>
                                <w:ilvl w:val="0"/>
                                <w:numId w:val="31"/>
                              </w:numPr>
                              <w:jc w:val="both"/>
                              <w:rPr>
                                <w:color w:val="CB5577" w:themeColor="accent3"/>
                              </w:rPr>
                            </w:pPr>
                            <w:r w:rsidRPr="00281D84">
                              <w:rPr>
                                <w:color w:val="CB5577" w:themeColor="accent3"/>
                              </w:rPr>
                              <w:t xml:space="preserve">Section </w:t>
                            </w:r>
                            <w:r>
                              <w:rPr>
                                <w:color w:val="CB5577" w:themeColor="accent3"/>
                              </w:rPr>
                              <w:t>5</w:t>
                            </w:r>
                            <w:r w:rsidRPr="00281D84">
                              <w:rPr>
                                <w:color w:val="CB5577" w:themeColor="accent3"/>
                              </w:rPr>
                              <w:t xml:space="preserve">: </w:t>
                            </w:r>
                            <w:r>
                              <w:rPr>
                                <w:color w:val="CB5577" w:themeColor="accent3"/>
                              </w:rPr>
                              <w:t>Testing and Validation</w:t>
                            </w:r>
                            <w:r w:rsidRPr="00281D84">
                              <w:rPr>
                                <w:color w:val="CB5577" w:themeColor="accent3"/>
                              </w:rPr>
                              <w:t xml:space="preserve"> [</w:t>
                            </w:r>
                            <w:proofErr w:type="spellStart"/>
                            <w:r w:rsidRPr="00281D84">
                              <w:rPr>
                                <w:color w:val="CB5577" w:themeColor="accent3"/>
                              </w:rPr>
                              <w:t>DevSecOps</w:t>
                            </w:r>
                            <w:proofErr w:type="spellEnd"/>
                            <w:r w:rsidRPr="00281D84">
                              <w:rPr>
                                <w:color w:val="CB5577" w:themeColor="accent3"/>
                              </w:rPr>
                              <w:t xml:space="preserve"> or </w:t>
                            </w:r>
                            <w:proofErr w:type="spellStart"/>
                            <w:r w:rsidRPr="00281D84">
                              <w:rPr>
                                <w:color w:val="CB5577" w:themeColor="accent3"/>
                              </w:rPr>
                              <w:t>MLOps</w:t>
                            </w:r>
                            <w:proofErr w:type="spellEnd"/>
                            <w:r w:rsidRPr="00281D84">
                              <w:rPr>
                                <w:color w:val="CB5577" w:themeColor="accent3"/>
                              </w:rPr>
                              <w:t xml:space="preserve"> project]</w:t>
                            </w:r>
                          </w:p>
                          <w:p w14:paraId="003766FC" w14:textId="682EA8AD" w:rsidR="005D338E" w:rsidRPr="005D338E" w:rsidRDefault="005D338E" w:rsidP="005D338E">
                            <w:pPr>
                              <w:rPr>
                                <w:color w:val="C00000"/>
                              </w:rPr>
                            </w:pPr>
                            <w:r w:rsidRPr="005D338E">
                              <w:rPr>
                                <w:color w:val="C00000"/>
                              </w:rPr>
                              <w:t xml:space="preserve">If the type of data analytics project doesn’t neatly fit into the above categories, then discuss it with your instructor to come up with a section title which is appropriate for the type of work being performed during Sprint </w:t>
                            </w:r>
                            <w:r>
                              <w:rPr>
                                <w:color w:val="C00000"/>
                              </w:rPr>
                              <w:t>4</w:t>
                            </w:r>
                            <w:r w:rsidRPr="005D338E">
                              <w:rPr>
                                <w:color w:val="C00000"/>
                              </w:rPr>
                              <w:t>.</w:t>
                            </w:r>
                          </w:p>
                          <w:p w14:paraId="4DD2CA5C" w14:textId="77777777" w:rsidR="002842F0" w:rsidRPr="0002551F" w:rsidRDefault="002842F0" w:rsidP="002842F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0C2CAA6" id="Text Box 1924652689" o:spid="_x0000_s105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fxsg2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C61DA71" w14:textId="77777777" w:rsidR="002842F0" w:rsidRPr="00150D56" w:rsidRDefault="002842F0" w:rsidP="002842F0">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42EC5057" w14:textId="77777777" w:rsidR="00281D84" w:rsidRDefault="00281D84" w:rsidP="00281D84">
                      <w:pPr>
                        <w:jc w:val="both"/>
                        <w:rPr>
                          <w:color w:val="CB5577" w:themeColor="accent3"/>
                        </w:rPr>
                      </w:pPr>
                      <w:r w:rsidRPr="000E34A9">
                        <w:rPr>
                          <w:b/>
                          <w:bCs/>
                          <w:color w:val="CB5577" w:themeColor="accent3"/>
                          <w:u w:val="single"/>
                        </w:rPr>
                        <w:t>Adjust the title to this section to match the type of project</w:t>
                      </w:r>
                      <w:r>
                        <w:rPr>
                          <w:b/>
                          <w:bCs/>
                          <w:color w:val="CB5577" w:themeColor="accent3"/>
                          <w:u w:val="single"/>
                        </w:rPr>
                        <w:t xml:space="preserve"> the team is working on this semester</w:t>
                      </w:r>
                      <w:r>
                        <w:rPr>
                          <w:color w:val="CB5577" w:themeColor="accent3"/>
                        </w:rPr>
                        <w:t>!</w:t>
                      </w:r>
                    </w:p>
                    <w:p w14:paraId="7ED2FF6E" w14:textId="1CECDFF3" w:rsidR="00281D84" w:rsidRDefault="00281D84" w:rsidP="00281D84">
                      <w:pPr>
                        <w:pStyle w:val="ListParagraph"/>
                        <w:numPr>
                          <w:ilvl w:val="0"/>
                          <w:numId w:val="31"/>
                        </w:numPr>
                        <w:jc w:val="both"/>
                        <w:rPr>
                          <w:color w:val="CB5577" w:themeColor="accent3"/>
                        </w:rPr>
                      </w:pPr>
                      <w:r>
                        <w:rPr>
                          <w:color w:val="CB5577" w:themeColor="accent3"/>
                        </w:rPr>
                        <w:t>Section 5: Visualizations, [Analytics Project]</w:t>
                      </w:r>
                    </w:p>
                    <w:p w14:paraId="1365B807" w14:textId="66448D0E" w:rsidR="00281D84" w:rsidRDefault="00281D84" w:rsidP="00281D84">
                      <w:pPr>
                        <w:pStyle w:val="ListParagraph"/>
                        <w:numPr>
                          <w:ilvl w:val="0"/>
                          <w:numId w:val="31"/>
                        </w:numPr>
                        <w:jc w:val="both"/>
                        <w:rPr>
                          <w:color w:val="CB5577" w:themeColor="accent3"/>
                        </w:rPr>
                      </w:pPr>
                      <w:r>
                        <w:rPr>
                          <w:color w:val="CB5577" w:themeColor="accent3"/>
                        </w:rPr>
                        <w:t>Section 5: M</w:t>
                      </w:r>
                      <w:r w:rsidR="00CF42C5">
                        <w:rPr>
                          <w:color w:val="CB5577" w:themeColor="accent3"/>
                        </w:rPr>
                        <w:t xml:space="preserve">achine </w:t>
                      </w:r>
                      <w:r>
                        <w:rPr>
                          <w:color w:val="CB5577" w:themeColor="accent3"/>
                        </w:rPr>
                        <w:t>L</w:t>
                      </w:r>
                      <w:r w:rsidR="00CF42C5">
                        <w:rPr>
                          <w:color w:val="CB5577" w:themeColor="accent3"/>
                        </w:rPr>
                        <w:t>earning</w:t>
                      </w:r>
                      <w:r>
                        <w:rPr>
                          <w:color w:val="CB5577" w:themeColor="accent3"/>
                        </w:rPr>
                        <w:t xml:space="preserve"> Model Training, Evaluation, and Validation [Machine Learning project]</w:t>
                      </w:r>
                    </w:p>
                    <w:p w14:paraId="3105FD4A" w14:textId="62B36060" w:rsidR="002842F0" w:rsidRDefault="00281D84" w:rsidP="00281D84">
                      <w:pPr>
                        <w:pStyle w:val="ListParagraph"/>
                        <w:numPr>
                          <w:ilvl w:val="0"/>
                          <w:numId w:val="31"/>
                        </w:numPr>
                        <w:jc w:val="both"/>
                        <w:rPr>
                          <w:color w:val="CB5577" w:themeColor="accent3"/>
                        </w:rPr>
                      </w:pPr>
                      <w:r w:rsidRPr="00281D84">
                        <w:rPr>
                          <w:color w:val="CB5577" w:themeColor="accent3"/>
                        </w:rPr>
                        <w:t xml:space="preserve">Section </w:t>
                      </w:r>
                      <w:r>
                        <w:rPr>
                          <w:color w:val="CB5577" w:themeColor="accent3"/>
                        </w:rPr>
                        <w:t>5</w:t>
                      </w:r>
                      <w:r w:rsidRPr="00281D84">
                        <w:rPr>
                          <w:color w:val="CB5577" w:themeColor="accent3"/>
                        </w:rPr>
                        <w:t xml:space="preserve">: </w:t>
                      </w:r>
                      <w:r>
                        <w:rPr>
                          <w:color w:val="CB5577" w:themeColor="accent3"/>
                        </w:rPr>
                        <w:t>Testing and Validation</w:t>
                      </w:r>
                      <w:r w:rsidRPr="00281D84">
                        <w:rPr>
                          <w:color w:val="CB5577" w:themeColor="accent3"/>
                        </w:rPr>
                        <w:t xml:space="preserve"> [</w:t>
                      </w:r>
                      <w:proofErr w:type="spellStart"/>
                      <w:r w:rsidRPr="00281D84">
                        <w:rPr>
                          <w:color w:val="CB5577" w:themeColor="accent3"/>
                        </w:rPr>
                        <w:t>DevSecOps</w:t>
                      </w:r>
                      <w:proofErr w:type="spellEnd"/>
                      <w:r w:rsidRPr="00281D84">
                        <w:rPr>
                          <w:color w:val="CB5577" w:themeColor="accent3"/>
                        </w:rPr>
                        <w:t xml:space="preserve"> or </w:t>
                      </w:r>
                      <w:proofErr w:type="spellStart"/>
                      <w:r w:rsidRPr="00281D84">
                        <w:rPr>
                          <w:color w:val="CB5577" w:themeColor="accent3"/>
                        </w:rPr>
                        <w:t>MLOps</w:t>
                      </w:r>
                      <w:proofErr w:type="spellEnd"/>
                      <w:r w:rsidRPr="00281D84">
                        <w:rPr>
                          <w:color w:val="CB5577" w:themeColor="accent3"/>
                        </w:rPr>
                        <w:t xml:space="preserve"> project]</w:t>
                      </w:r>
                    </w:p>
                    <w:p w14:paraId="003766FC" w14:textId="682EA8AD" w:rsidR="005D338E" w:rsidRPr="005D338E" w:rsidRDefault="005D338E" w:rsidP="005D338E">
                      <w:pPr>
                        <w:rPr>
                          <w:color w:val="C00000"/>
                        </w:rPr>
                      </w:pPr>
                      <w:r w:rsidRPr="005D338E">
                        <w:rPr>
                          <w:color w:val="C00000"/>
                        </w:rPr>
                        <w:t xml:space="preserve">If the type of data analytics project doesn’t neatly fit into the above categories, then discuss it with your instructor to come up with a section title which is appropriate for the type of work being performed during Sprint </w:t>
                      </w:r>
                      <w:r>
                        <w:rPr>
                          <w:color w:val="C00000"/>
                        </w:rPr>
                        <w:t>4</w:t>
                      </w:r>
                      <w:r w:rsidRPr="005D338E">
                        <w:rPr>
                          <w:color w:val="C00000"/>
                        </w:rPr>
                        <w:t>.</w:t>
                      </w:r>
                    </w:p>
                    <w:p w14:paraId="4DD2CA5C" w14:textId="77777777" w:rsidR="002842F0" w:rsidRPr="0002551F" w:rsidRDefault="002842F0" w:rsidP="002842F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0616264" w14:textId="35618FF3" w:rsidR="00E50FA8" w:rsidRPr="002842F0" w:rsidRDefault="00E50FA8" w:rsidP="002842F0">
      <w:r>
        <w:rPr>
          <w:noProof/>
        </w:rPr>
        <w:lastRenderedPageBreak/>
        <mc:AlternateContent>
          <mc:Choice Requires="wps">
            <w:drawing>
              <wp:inline distT="0" distB="0" distL="0" distR="0" wp14:anchorId="7ADC2DAC" wp14:editId="0D448B3D">
                <wp:extent cx="6400800" cy="2216150"/>
                <wp:effectExtent l="0" t="0" r="12700" b="19050"/>
                <wp:docPr id="1488498548" name="Text Box 1488498548"/>
                <wp:cNvGraphicFramePr/>
                <a:graphic xmlns:a="http://schemas.openxmlformats.org/drawingml/2006/main">
                  <a:graphicData uri="http://schemas.microsoft.com/office/word/2010/wordprocessingShape">
                    <wps:wsp>
                      <wps:cNvSpPr txBox="1"/>
                      <wps:spPr>
                        <a:xfrm>
                          <a:off x="0" y="0"/>
                          <a:ext cx="6400800" cy="2216150"/>
                        </a:xfrm>
                        <a:prstGeom prst="rect">
                          <a:avLst/>
                        </a:prstGeom>
                        <a:solidFill>
                          <a:schemeClr val="lt1"/>
                        </a:solidFill>
                        <a:ln w="6350">
                          <a:solidFill>
                            <a:schemeClr val="accent3"/>
                          </a:solidFill>
                        </a:ln>
                      </wps:spPr>
                      <wps:txbx>
                        <w:txbxContent>
                          <w:p w14:paraId="6308993A" w14:textId="77777777" w:rsidR="00E50FA8" w:rsidRPr="00150D56" w:rsidRDefault="00E50FA8" w:rsidP="00E50FA8">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5BEB2C7F" w14:textId="77777777" w:rsidR="00E50FA8" w:rsidRDefault="00E50FA8" w:rsidP="00E50FA8">
                            <w:pPr>
                              <w:jc w:val="both"/>
                              <w:rPr>
                                <w:color w:val="CB5577" w:themeColor="accent3"/>
                              </w:rPr>
                            </w:pPr>
                            <w:r>
                              <w:rPr>
                                <w:color w:val="CB5577" w:themeColor="accent3"/>
                              </w:rPr>
                              <w:t>Not every subsection in Section 4 is relevant to every type of project. Select the subsections which apply to the type of project you are working on this semester. Add new subsections as necessary to address other relevant aspects of Sprint 3 for your project. Deleting the unnecessary subsections will automatically renumber the subsections.</w:t>
                            </w:r>
                          </w:p>
                          <w:p w14:paraId="6816E996" w14:textId="69B5B6D1" w:rsidR="00E50FA8" w:rsidRDefault="00CF42C5" w:rsidP="00E50FA8">
                            <w:pPr>
                              <w:pStyle w:val="ListParagraph"/>
                              <w:numPr>
                                <w:ilvl w:val="0"/>
                                <w:numId w:val="32"/>
                              </w:numPr>
                              <w:jc w:val="both"/>
                              <w:rPr>
                                <w:color w:val="CB5577" w:themeColor="accent3"/>
                              </w:rPr>
                            </w:pPr>
                            <w:r>
                              <w:rPr>
                                <w:color w:val="CB5577" w:themeColor="accent3"/>
                              </w:rPr>
                              <w:t xml:space="preserve">5.1 </w:t>
                            </w:r>
                            <w:r w:rsidR="00E50FA8">
                              <w:rPr>
                                <w:color w:val="CB5577" w:themeColor="accent3"/>
                              </w:rPr>
                              <w:t>Visualizations, [Analytics Project]</w:t>
                            </w:r>
                          </w:p>
                          <w:p w14:paraId="520C1D72" w14:textId="2167231B" w:rsidR="00E50FA8" w:rsidRDefault="00CF42C5" w:rsidP="00E50FA8">
                            <w:pPr>
                              <w:pStyle w:val="ListParagraph"/>
                              <w:numPr>
                                <w:ilvl w:val="0"/>
                                <w:numId w:val="32"/>
                              </w:numPr>
                              <w:jc w:val="both"/>
                              <w:rPr>
                                <w:color w:val="CB5577" w:themeColor="accent3"/>
                              </w:rPr>
                            </w:pPr>
                            <w:r>
                              <w:rPr>
                                <w:color w:val="CB5577" w:themeColor="accent3"/>
                              </w:rPr>
                              <w:t xml:space="preserve">5.2 </w:t>
                            </w:r>
                            <w:r w:rsidRPr="00CF42C5">
                              <w:rPr>
                                <w:color w:val="CB5577" w:themeColor="accent3"/>
                              </w:rPr>
                              <w:t xml:space="preserve">Machine Learning Model Training, Evaluation, and Validation </w:t>
                            </w:r>
                            <w:r w:rsidR="00E50FA8">
                              <w:rPr>
                                <w:color w:val="CB5577" w:themeColor="accent3"/>
                              </w:rPr>
                              <w:t>[Machine Learning project]</w:t>
                            </w:r>
                          </w:p>
                          <w:p w14:paraId="35D28537" w14:textId="4B9CD64E" w:rsidR="00E50FA8" w:rsidRPr="005C417A" w:rsidRDefault="00CF42C5" w:rsidP="00E50FA8">
                            <w:pPr>
                              <w:pStyle w:val="ListParagraph"/>
                              <w:numPr>
                                <w:ilvl w:val="0"/>
                                <w:numId w:val="32"/>
                              </w:numPr>
                              <w:jc w:val="both"/>
                              <w:rPr>
                                <w:color w:val="CB5577" w:themeColor="accent3"/>
                              </w:rPr>
                            </w:pPr>
                            <w:r>
                              <w:rPr>
                                <w:color w:val="CB5577" w:themeColor="accent3"/>
                              </w:rPr>
                              <w:t xml:space="preserve">5.3 </w:t>
                            </w:r>
                            <w:r w:rsidR="00E50FA8">
                              <w:rPr>
                                <w:color w:val="CB5577" w:themeColor="accent3"/>
                              </w:rPr>
                              <w:t>Solution Approach [</w:t>
                            </w:r>
                            <w:proofErr w:type="spellStart"/>
                            <w:r w:rsidR="00E50FA8">
                              <w:rPr>
                                <w:color w:val="CB5577" w:themeColor="accent3"/>
                              </w:rPr>
                              <w:t>DevSecOps</w:t>
                            </w:r>
                            <w:proofErr w:type="spellEnd"/>
                            <w:r w:rsidR="00E50FA8">
                              <w:rPr>
                                <w:color w:val="CB5577" w:themeColor="accent3"/>
                              </w:rPr>
                              <w:t xml:space="preserve"> or </w:t>
                            </w:r>
                            <w:proofErr w:type="spellStart"/>
                            <w:r w:rsidR="00E50FA8">
                              <w:rPr>
                                <w:color w:val="CB5577" w:themeColor="accent3"/>
                              </w:rPr>
                              <w:t>MLOps</w:t>
                            </w:r>
                            <w:proofErr w:type="spellEnd"/>
                            <w:r w:rsidR="00E50FA8">
                              <w:rPr>
                                <w:color w:val="CB5577" w:themeColor="accent3"/>
                              </w:rPr>
                              <w:t xml:space="preserve"> projects]</w:t>
                            </w:r>
                          </w:p>
                          <w:p w14:paraId="684D70E9" w14:textId="77777777" w:rsidR="00E50FA8" w:rsidRPr="0002551F" w:rsidRDefault="00E50FA8" w:rsidP="00E50FA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ADC2DAC" id="Text Box 1488498548" o:spid="_x0000_s1057" type="#_x0000_t202" style="width:7in;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" fillcolor="white [3201]" strokecolor="#cb5577 [3206]" strokeweight=".5pt">
                <v:textbox style="mso-fit-shape-to-text:t">
                  <w:txbxContent>
                    <w:p w14:paraId="6308993A" w14:textId="77777777" w:rsidR="00E50FA8" w:rsidRPr="00150D56" w:rsidRDefault="00E50FA8" w:rsidP="00E50FA8">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5BEB2C7F" w14:textId="77777777" w:rsidR="00E50FA8" w:rsidRDefault="00E50FA8" w:rsidP="00E50FA8">
                      <w:pPr>
                        <w:jc w:val="both"/>
                        <w:rPr>
                          <w:color w:val="CB5577" w:themeColor="accent3"/>
                        </w:rPr>
                      </w:pPr>
                      <w:r>
                        <w:rPr>
                          <w:color w:val="CB5577" w:themeColor="accent3"/>
                        </w:rPr>
                        <w:t>Not every subsection in Section 4 is relevant to every type of project. Select the subsections which apply to the type of project you are working on this semester. Add new subsections as necessary to address other relevant aspects of Sprint 3 for your project. Deleting the unnecessary subsections will automatically renumber the subsections.</w:t>
                      </w:r>
                    </w:p>
                    <w:p w14:paraId="6816E996" w14:textId="69B5B6D1" w:rsidR="00E50FA8" w:rsidRDefault="00CF42C5" w:rsidP="00E50FA8">
                      <w:pPr>
                        <w:pStyle w:val="ListParagraph"/>
                        <w:numPr>
                          <w:ilvl w:val="0"/>
                          <w:numId w:val="32"/>
                        </w:numPr>
                        <w:jc w:val="both"/>
                        <w:rPr>
                          <w:color w:val="CB5577" w:themeColor="accent3"/>
                        </w:rPr>
                      </w:pPr>
                      <w:r>
                        <w:rPr>
                          <w:color w:val="CB5577" w:themeColor="accent3"/>
                        </w:rPr>
                        <w:t xml:space="preserve">5.1 </w:t>
                      </w:r>
                      <w:r w:rsidR="00E50FA8">
                        <w:rPr>
                          <w:color w:val="CB5577" w:themeColor="accent3"/>
                        </w:rPr>
                        <w:t>Visualizations, [Analytics Project]</w:t>
                      </w:r>
                    </w:p>
                    <w:p w14:paraId="520C1D72" w14:textId="2167231B" w:rsidR="00E50FA8" w:rsidRDefault="00CF42C5" w:rsidP="00E50FA8">
                      <w:pPr>
                        <w:pStyle w:val="ListParagraph"/>
                        <w:numPr>
                          <w:ilvl w:val="0"/>
                          <w:numId w:val="32"/>
                        </w:numPr>
                        <w:jc w:val="both"/>
                        <w:rPr>
                          <w:color w:val="CB5577" w:themeColor="accent3"/>
                        </w:rPr>
                      </w:pPr>
                      <w:r>
                        <w:rPr>
                          <w:color w:val="CB5577" w:themeColor="accent3"/>
                        </w:rPr>
                        <w:t xml:space="preserve">5.2 </w:t>
                      </w:r>
                      <w:r w:rsidRPr="00CF42C5">
                        <w:rPr>
                          <w:color w:val="CB5577" w:themeColor="accent3"/>
                        </w:rPr>
                        <w:t xml:space="preserve">Machine Learning Model Training, Evaluation, and Validation </w:t>
                      </w:r>
                      <w:r w:rsidR="00E50FA8">
                        <w:rPr>
                          <w:color w:val="CB5577" w:themeColor="accent3"/>
                        </w:rPr>
                        <w:t>[Machine Learning project]</w:t>
                      </w:r>
                    </w:p>
                    <w:p w14:paraId="35D28537" w14:textId="4B9CD64E" w:rsidR="00E50FA8" w:rsidRPr="005C417A" w:rsidRDefault="00CF42C5" w:rsidP="00E50FA8">
                      <w:pPr>
                        <w:pStyle w:val="ListParagraph"/>
                        <w:numPr>
                          <w:ilvl w:val="0"/>
                          <w:numId w:val="32"/>
                        </w:numPr>
                        <w:jc w:val="both"/>
                        <w:rPr>
                          <w:color w:val="CB5577" w:themeColor="accent3"/>
                        </w:rPr>
                      </w:pPr>
                      <w:r>
                        <w:rPr>
                          <w:color w:val="CB5577" w:themeColor="accent3"/>
                        </w:rPr>
                        <w:t xml:space="preserve">5.3 </w:t>
                      </w:r>
                      <w:r w:rsidR="00E50FA8">
                        <w:rPr>
                          <w:color w:val="CB5577" w:themeColor="accent3"/>
                        </w:rPr>
                        <w:t>Solution Approach [</w:t>
                      </w:r>
                      <w:proofErr w:type="spellStart"/>
                      <w:r w:rsidR="00E50FA8">
                        <w:rPr>
                          <w:color w:val="CB5577" w:themeColor="accent3"/>
                        </w:rPr>
                        <w:t>DevSecOps</w:t>
                      </w:r>
                      <w:proofErr w:type="spellEnd"/>
                      <w:r w:rsidR="00E50FA8">
                        <w:rPr>
                          <w:color w:val="CB5577" w:themeColor="accent3"/>
                        </w:rPr>
                        <w:t xml:space="preserve"> or </w:t>
                      </w:r>
                      <w:proofErr w:type="spellStart"/>
                      <w:r w:rsidR="00E50FA8">
                        <w:rPr>
                          <w:color w:val="CB5577" w:themeColor="accent3"/>
                        </w:rPr>
                        <w:t>MLOps</w:t>
                      </w:r>
                      <w:proofErr w:type="spellEnd"/>
                      <w:r w:rsidR="00E50FA8">
                        <w:rPr>
                          <w:color w:val="CB5577" w:themeColor="accent3"/>
                        </w:rPr>
                        <w:t xml:space="preserve"> projects]</w:t>
                      </w:r>
                    </w:p>
                    <w:p w14:paraId="684D70E9" w14:textId="77777777" w:rsidR="00E50FA8" w:rsidRPr="0002551F" w:rsidRDefault="00E50FA8" w:rsidP="00E50FA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E263586" w14:textId="16B63767" w:rsidR="00543CAE" w:rsidRDefault="00543CAE" w:rsidP="00543CAE">
      <w:pPr>
        <w:pStyle w:val="Heading2"/>
      </w:pPr>
      <w:bookmarkStart w:id="40" w:name="_Toc176093351"/>
      <w:r>
        <w:t>Visualizations</w:t>
      </w:r>
      <w:bookmarkEnd w:id="40"/>
    </w:p>
    <w:p w14:paraId="6BD0D019" w14:textId="77D73C12" w:rsidR="00924B18" w:rsidRPr="00924B18" w:rsidRDefault="00924B18" w:rsidP="00924B18">
      <w:r>
        <w:rPr>
          <w:noProof/>
        </w:rPr>
        <mc:AlternateContent>
          <mc:Choice Requires="wps">
            <w:drawing>
              <wp:inline distT="0" distB="0" distL="0" distR="0" wp14:anchorId="17286A37" wp14:editId="26EDD1DF">
                <wp:extent cx="6400800" cy="988060"/>
                <wp:effectExtent l="0" t="0" r="12700" b="15240"/>
                <wp:docPr id="1396455774" name="Text Box 1396455774"/>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A38F8D6" w14:textId="77777777" w:rsidR="00924B18" w:rsidRPr="00150D56" w:rsidRDefault="00924B18" w:rsidP="00924B18">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6AF1125" w14:textId="249D7F37" w:rsidR="00924B18" w:rsidRDefault="00924B18" w:rsidP="00924B18">
                            <w:pPr>
                              <w:jc w:val="both"/>
                              <w:rPr>
                                <w:color w:val="CB5577" w:themeColor="accent3"/>
                              </w:rPr>
                            </w:pPr>
                            <w:r>
                              <w:rPr>
                                <w:color w:val="CB5577" w:themeColor="accent3"/>
                              </w:rPr>
                              <w:t xml:space="preserve">For analysis projects </w:t>
                            </w:r>
                            <w:r w:rsidR="000E15BF">
                              <w:rPr>
                                <w:color w:val="CB5577" w:themeColor="accent3"/>
                              </w:rPr>
                              <w:t xml:space="preserve">provide the visualizations produced and </w:t>
                            </w:r>
                            <w:r w:rsidR="0058002E">
                              <w:rPr>
                                <w:color w:val="CB5577" w:themeColor="accent3"/>
                              </w:rPr>
                              <w:t>their respective interpretation</w:t>
                            </w:r>
                            <w:r>
                              <w:rPr>
                                <w:color w:val="CB5577" w:themeColor="accent3"/>
                              </w:rPr>
                              <w:t>.</w:t>
                            </w:r>
                          </w:p>
                          <w:p w14:paraId="25318565" w14:textId="77777777" w:rsidR="00924B18" w:rsidRPr="0002551F" w:rsidRDefault="00924B18" w:rsidP="00924B1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7286A37" id="Text Box 1396455774" o:spid="_x0000_s105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Dz3N+W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6A38F8D6" w14:textId="77777777" w:rsidR="00924B18" w:rsidRPr="00150D56" w:rsidRDefault="00924B18" w:rsidP="00924B18">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6AF1125" w14:textId="249D7F37" w:rsidR="00924B18" w:rsidRDefault="00924B18" w:rsidP="00924B18">
                      <w:pPr>
                        <w:jc w:val="both"/>
                        <w:rPr>
                          <w:color w:val="CB5577" w:themeColor="accent3"/>
                        </w:rPr>
                      </w:pPr>
                      <w:r>
                        <w:rPr>
                          <w:color w:val="CB5577" w:themeColor="accent3"/>
                        </w:rPr>
                        <w:t xml:space="preserve">For analysis projects </w:t>
                      </w:r>
                      <w:r w:rsidR="000E15BF">
                        <w:rPr>
                          <w:color w:val="CB5577" w:themeColor="accent3"/>
                        </w:rPr>
                        <w:t xml:space="preserve">provide the visualizations produced and </w:t>
                      </w:r>
                      <w:r w:rsidR="0058002E">
                        <w:rPr>
                          <w:color w:val="CB5577" w:themeColor="accent3"/>
                        </w:rPr>
                        <w:t>their respective interpretation</w:t>
                      </w:r>
                      <w:r>
                        <w:rPr>
                          <w:color w:val="CB5577" w:themeColor="accent3"/>
                        </w:rPr>
                        <w:t>.</w:t>
                      </w:r>
                    </w:p>
                    <w:p w14:paraId="25318565" w14:textId="77777777" w:rsidR="00924B18" w:rsidRPr="0002551F" w:rsidRDefault="00924B18" w:rsidP="00924B1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058B63E" w14:textId="2F33CBB9" w:rsidR="00B9193B" w:rsidRPr="00B9193B" w:rsidRDefault="00B9193B" w:rsidP="00B9193B">
      <w:pPr>
        <w:pStyle w:val="Heading3"/>
      </w:pPr>
      <w:bookmarkStart w:id="41" w:name="_Toc176093352"/>
      <w:r>
        <w:t>Visualizations</w:t>
      </w:r>
      <w:r w:rsidR="00721841">
        <w:t xml:space="preserve"> and Interpretations</w:t>
      </w:r>
      <w:bookmarkEnd w:id="41"/>
    </w:p>
    <w:p w14:paraId="04333186" w14:textId="107F9DE2" w:rsidR="00543CAE" w:rsidRDefault="00543CAE"/>
    <w:p w14:paraId="7B8B1FDF" w14:textId="6B8B6303" w:rsidR="00543CAE" w:rsidRDefault="00B9193B" w:rsidP="00543CAE">
      <w:pPr>
        <w:pStyle w:val="Heading2"/>
      </w:pPr>
      <w:bookmarkStart w:id="42" w:name="_Toc176093353"/>
      <w:r>
        <w:t xml:space="preserve">Machine Learning </w:t>
      </w:r>
      <w:r w:rsidR="00E50FA8">
        <w:t>Model</w:t>
      </w:r>
      <w:r w:rsidR="00E75B22">
        <w:t xml:space="preserve"> Training, Evaluation, and Validation</w:t>
      </w:r>
      <w:bookmarkEnd w:id="42"/>
    </w:p>
    <w:p w14:paraId="60A0ADBB" w14:textId="5D955996" w:rsidR="00DD4A93" w:rsidRDefault="00DD4A93" w:rsidP="00DD4A93">
      <w:r>
        <w:rPr>
          <w:noProof/>
        </w:rPr>
        <mc:AlternateContent>
          <mc:Choice Requires="wps">
            <w:drawing>
              <wp:inline distT="0" distB="0" distL="0" distR="0" wp14:anchorId="160CDFA8" wp14:editId="718A3161">
                <wp:extent cx="6400800" cy="988060"/>
                <wp:effectExtent l="0" t="0" r="12700" b="15240"/>
                <wp:docPr id="62" name="Text Box 6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A13F492" w14:textId="05996FA8" w:rsidR="00DD4A93" w:rsidRPr="00150D56" w:rsidRDefault="00F37A7D" w:rsidP="00DD4A93">
                            <w:pPr>
                              <w:rPr>
                                <w:b/>
                                <w:bCs/>
                                <w:color w:val="CB5577" w:themeColor="accent3"/>
                                <w:sz w:val="24"/>
                                <w:szCs w:val="24"/>
                              </w:rPr>
                            </w:pPr>
                            <w:r>
                              <w:rPr>
                                <w:b/>
                                <w:bCs/>
                                <w:color w:val="CB5577" w:themeColor="accent3"/>
                                <w:sz w:val="24"/>
                                <w:szCs w:val="24"/>
                              </w:rPr>
                              <w:t xml:space="preserve">REPORT SECTION </w:t>
                            </w:r>
                            <w:r w:rsidR="00DD4A93"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sidRPr="0002712A">
                              <w:rPr>
                                <w:b/>
                                <w:bCs/>
                                <w:color w:val="CB5577" w:themeColor="accent3"/>
                              </w:rPr>
                              <w:t xml:space="preserve">For Machine Learning </w:t>
                            </w:r>
                            <w:r w:rsidR="00BB67CF" w:rsidRPr="0002712A">
                              <w:rPr>
                                <w:b/>
                                <w:bCs/>
                                <w:color w:val="CB5577" w:themeColor="accent3"/>
                              </w:rPr>
                              <w:t>p</w:t>
                            </w:r>
                            <w:r w:rsidRPr="0002712A">
                              <w:rPr>
                                <w:b/>
                                <w:bCs/>
                                <w:color w:val="CB5577" w:themeColor="accent3"/>
                              </w:rPr>
                              <w:t>rojects</w:t>
                            </w:r>
                            <w:r>
                              <w:rPr>
                                <w:color w:val="CB5577" w:themeColor="accent3"/>
                              </w:rPr>
                              <w:t xml:space="preserve">, discuss </w:t>
                            </w:r>
                            <w:r w:rsidR="00E4384F">
                              <w:rPr>
                                <w:color w:val="CB5577" w:themeColor="accent3"/>
                              </w:rPr>
                              <w:t>your approach to the following with respect to the ML Model:</w:t>
                            </w:r>
                          </w:p>
                          <w:p w14:paraId="3C119D3F" w14:textId="77777777" w:rsidR="00E4384F" w:rsidRDefault="00E4384F" w:rsidP="00B45FA6">
                            <w:pPr>
                              <w:pStyle w:val="ListParagraph"/>
                              <w:numPr>
                                <w:ilvl w:val="0"/>
                                <w:numId w:val="22"/>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B45FA6">
                            <w:pPr>
                              <w:pStyle w:val="ListParagraph"/>
                              <w:numPr>
                                <w:ilvl w:val="0"/>
                                <w:numId w:val="22"/>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B45FA6">
                            <w:pPr>
                              <w:pStyle w:val="ListParagraph"/>
                              <w:numPr>
                                <w:ilvl w:val="0"/>
                                <w:numId w:val="22"/>
                              </w:numPr>
                              <w:jc w:val="both"/>
                              <w:rPr>
                                <w:color w:val="CB5577" w:themeColor="accent3"/>
                              </w:rPr>
                            </w:pPr>
                            <w:r>
                              <w:rPr>
                                <w:color w:val="CB5577" w:themeColor="accent3"/>
                              </w:rPr>
                              <w:t>V</w:t>
                            </w:r>
                            <w:r w:rsidR="00DD4A93" w:rsidRPr="00E4384F">
                              <w:rPr>
                                <w:color w:val="CB5577" w:themeColor="accent3"/>
                              </w:rPr>
                              <w:t>alidation of the ML Model.</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60CDFA8" id="Text Box 62" o:spid="_x0000_s105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V172Nk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A13F492" w14:textId="05996FA8" w:rsidR="00DD4A93" w:rsidRPr="00150D56" w:rsidRDefault="00F37A7D" w:rsidP="00DD4A93">
                      <w:pPr>
                        <w:rPr>
                          <w:b/>
                          <w:bCs/>
                          <w:color w:val="CB5577" w:themeColor="accent3"/>
                          <w:sz w:val="24"/>
                          <w:szCs w:val="24"/>
                        </w:rPr>
                      </w:pPr>
                      <w:r>
                        <w:rPr>
                          <w:b/>
                          <w:bCs/>
                          <w:color w:val="CB5577" w:themeColor="accent3"/>
                          <w:sz w:val="24"/>
                          <w:szCs w:val="24"/>
                        </w:rPr>
                        <w:t xml:space="preserve">REPORT SECTION </w:t>
                      </w:r>
                      <w:r w:rsidR="00DD4A93"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sidRPr="0002712A">
                        <w:rPr>
                          <w:b/>
                          <w:bCs/>
                          <w:color w:val="CB5577" w:themeColor="accent3"/>
                        </w:rPr>
                        <w:t xml:space="preserve">For Machine Learning </w:t>
                      </w:r>
                      <w:r w:rsidR="00BB67CF" w:rsidRPr="0002712A">
                        <w:rPr>
                          <w:b/>
                          <w:bCs/>
                          <w:color w:val="CB5577" w:themeColor="accent3"/>
                        </w:rPr>
                        <w:t>p</w:t>
                      </w:r>
                      <w:r w:rsidRPr="0002712A">
                        <w:rPr>
                          <w:b/>
                          <w:bCs/>
                          <w:color w:val="CB5577" w:themeColor="accent3"/>
                        </w:rPr>
                        <w:t>rojects</w:t>
                      </w:r>
                      <w:r>
                        <w:rPr>
                          <w:color w:val="CB5577" w:themeColor="accent3"/>
                        </w:rPr>
                        <w:t xml:space="preserve">, discuss </w:t>
                      </w:r>
                      <w:r w:rsidR="00E4384F">
                        <w:rPr>
                          <w:color w:val="CB5577" w:themeColor="accent3"/>
                        </w:rPr>
                        <w:t>your approach to the following with respect to the ML Model:</w:t>
                      </w:r>
                    </w:p>
                    <w:p w14:paraId="3C119D3F" w14:textId="77777777" w:rsidR="00E4384F" w:rsidRDefault="00E4384F" w:rsidP="00B45FA6">
                      <w:pPr>
                        <w:pStyle w:val="ListParagraph"/>
                        <w:numPr>
                          <w:ilvl w:val="0"/>
                          <w:numId w:val="22"/>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B45FA6">
                      <w:pPr>
                        <w:pStyle w:val="ListParagraph"/>
                        <w:numPr>
                          <w:ilvl w:val="0"/>
                          <w:numId w:val="22"/>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B45FA6">
                      <w:pPr>
                        <w:pStyle w:val="ListParagraph"/>
                        <w:numPr>
                          <w:ilvl w:val="0"/>
                          <w:numId w:val="22"/>
                        </w:numPr>
                        <w:jc w:val="both"/>
                        <w:rPr>
                          <w:color w:val="CB5577" w:themeColor="accent3"/>
                        </w:rPr>
                      </w:pPr>
                      <w:r>
                        <w:rPr>
                          <w:color w:val="CB5577" w:themeColor="accent3"/>
                        </w:rPr>
                        <w:t>V</w:t>
                      </w:r>
                      <w:r w:rsidR="00DD4A93" w:rsidRPr="00E4384F">
                        <w:rPr>
                          <w:color w:val="CB5577" w:themeColor="accent3"/>
                        </w:rPr>
                        <w:t>alidation of the ML Model.</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1D96F9D" w14:textId="4B0E81F1" w:rsidR="00543CAE" w:rsidRDefault="00F67506" w:rsidP="00595709">
      <w:pPr>
        <w:pStyle w:val="Heading3"/>
      </w:pPr>
      <w:bookmarkStart w:id="43" w:name="_Toc176093354"/>
      <w:r>
        <w:t xml:space="preserve">Model </w:t>
      </w:r>
      <w:r w:rsidR="00543CAE">
        <w:t>Training</w:t>
      </w:r>
      <w:bookmarkEnd w:id="43"/>
    </w:p>
    <w:p w14:paraId="6AC47516" w14:textId="77777777" w:rsidR="009610D2" w:rsidRPr="009610D2" w:rsidRDefault="009610D2" w:rsidP="009610D2"/>
    <w:p w14:paraId="22ABB82B" w14:textId="580688C8" w:rsidR="00543CAE" w:rsidRPr="00595709" w:rsidRDefault="00F67506" w:rsidP="00595709">
      <w:pPr>
        <w:pStyle w:val="Heading3"/>
      </w:pPr>
      <w:bookmarkStart w:id="44" w:name="_Toc176093355"/>
      <w:r>
        <w:t xml:space="preserve">Model </w:t>
      </w:r>
      <w:r w:rsidR="00595709" w:rsidRPr="00595709">
        <w:t>Evaluation</w:t>
      </w:r>
      <w:bookmarkEnd w:id="44"/>
    </w:p>
    <w:p w14:paraId="2C120830" w14:textId="782269FB" w:rsidR="00595709" w:rsidRDefault="00595709" w:rsidP="00543CAE"/>
    <w:p w14:paraId="4DA175FF" w14:textId="376B3549" w:rsidR="00595709" w:rsidRPr="00543CAE" w:rsidRDefault="00F67506" w:rsidP="00595709">
      <w:pPr>
        <w:pStyle w:val="Heading3"/>
      </w:pPr>
      <w:bookmarkStart w:id="45" w:name="_Toc176093356"/>
      <w:r>
        <w:t xml:space="preserve">Model </w:t>
      </w:r>
      <w:r w:rsidR="00595709">
        <w:t>Validation</w:t>
      </w:r>
      <w:bookmarkEnd w:id="45"/>
    </w:p>
    <w:p w14:paraId="5DCABE62" w14:textId="1194D9B8" w:rsidR="00543CAE" w:rsidRDefault="00543CAE"/>
    <w:p w14:paraId="6B6E3ED1" w14:textId="414C3CFE" w:rsidR="00E75B22" w:rsidRDefault="00E833CE" w:rsidP="00E75B22">
      <w:pPr>
        <w:pStyle w:val="Heading2"/>
      </w:pPr>
      <w:bookmarkStart w:id="46" w:name="_Toc176093357"/>
      <w:r>
        <w:lastRenderedPageBreak/>
        <w:t>Testing and Validation</w:t>
      </w:r>
      <w:bookmarkEnd w:id="46"/>
    </w:p>
    <w:p w14:paraId="20285025" w14:textId="72365DBB" w:rsidR="00E833CE" w:rsidRPr="00E833CE" w:rsidRDefault="0058002E" w:rsidP="00E833CE">
      <w:r>
        <w:rPr>
          <w:noProof/>
        </w:rPr>
        <mc:AlternateContent>
          <mc:Choice Requires="wps">
            <w:drawing>
              <wp:inline distT="0" distB="0" distL="0" distR="0" wp14:anchorId="2AB6C685" wp14:editId="2D091E12">
                <wp:extent cx="6400800" cy="988060"/>
                <wp:effectExtent l="0" t="0" r="12700" b="15240"/>
                <wp:docPr id="900471390" name="Text Box 90047139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16570CF1" w14:textId="77777777" w:rsidR="0058002E" w:rsidRPr="00150D56" w:rsidRDefault="0058002E" w:rsidP="0058002E">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4983053" w14:textId="77777777" w:rsidR="0058002E" w:rsidRDefault="0058002E" w:rsidP="0058002E">
                            <w:pPr>
                              <w:jc w:val="both"/>
                              <w:rPr>
                                <w:color w:val="CB5577" w:themeColor="accent3"/>
                              </w:rPr>
                            </w:pPr>
                            <w:r>
                              <w:rPr>
                                <w:color w:val="CB5577" w:themeColor="accent3"/>
                              </w:rPr>
                              <w:t xml:space="preserve">For </w:t>
                            </w:r>
                            <w:proofErr w:type="spellStart"/>
                            <w:r>
                              <w:rPr>
                                <w:color w:val="CB5577" w:themeColor="accent3"/>
                              </w:rPr>
                              <w:t>DevSecOps</w:t>
                            </w:r>
                            <w:proofErr w:type="spellEnd"/>
                            <w:r>
                              <w:rPr>
                                <w:color w:val="CB5577" w:themeColor="accent3"/>
                              </w:rPr>
                              <w:t xml:space="preserve"> and </w:t>
                            </w:r>
                            <w:proofErr w:type="spellStart"/>
                            <w:r>
                              <w:rPr>
                                <w:color w:val="CB5577" w:themeColor="accent3"/>
                              </w:rPr>
                              <w:t>MLOps</w:t>
                            </w:r>
                            <w:proofErr w:type="spellEnd"/>
                            <w:r>
                              <w:rPr>
                                <w:color w:val="CB5577" w:themeColor="accent3"/>
                              </w:rPr>
                              <w:t xml:space="preserve"> projects discuss the solution approach and systems architecture.</w:t>
                            </w:r>
                          </w:p>
                          <w:p w14:paraId="7D82B185" w14:textId="77777777" w:rsidR="0058002E" w:rsidRPr="0002551F" w:rsidRDefault="0058002E" w:rsidP="0058002E">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AB6C685" id="Text Box 900471390" o:spid="_x0000_s106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Mvf7lZ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16570CF1" w14:textId="77777777" w:rsidR="0058002E" w:rsidRPr="00150D56" w:rsidRDefault="0058002E" w:rsidP="0058002E">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4983053" w14:textId="77777777" w:rsidR="0058002E" w:rsidRDefault="0058002E" w:rsidP="0058002E">
                      <w:pPr>
                        <w:jc w:val="both"/>
                        <w:rPr>
                          <w:color w:val="CB5577" w:themeColor="accent3"/>
                        </w:rPr>
                      </w:pPr>
                      <w:r>
                        <w:rPr>
                          <w:color w:val="CB5577" w:themeColor="accent3"/>
                        </w:rPr>
                        <w:t xml:space="preserve">For </w:t>
                      </w:r>
                      <w:proofErr w:type="spellStart"/>
                      <w:r>
                        <w:rPr>
                          <w:color w:val="CB5577" w:themeColor="accent3"/>
                        </w:rPr>
                        <w:t>DevSecOps</w:t>
                      </w:r>
                      <w:proofErr w:type="spellEnd"/>
                      <w:r>
                        <w:rPr>
                          <w:color w:val="CB5577" w:themeColor="accent3"/>
                        </w:rPr>
                        <w:t xml:space="preserve"> and </w:t>
                      </w:r>
                      <w:proofErr w:type="spellStart"/>
                      <w:r>
                        <w:rPr>
                          <w:color w:val="CB5577" w:themeColor="accent3"/>
                        </w:rPr>
                        <w:t>MLOps</w:t>
                      </w:r>
                      <w:proofErr w:type="spellEnd"/>
                      <w:r>
                        <w:rPr>
                          <w:color w:val="CB5577" w:themeColor="accent3"/>
                        </w:rPr>
                        <w:t xml:space="preserve"> projects discuss the solution approach and systems architecture.</w:t>
                      </w:r>
                    </w:p>
                    <w:p w14:paraId="7D82B185" w14:textId="77777777" w:rsidR="0058002E" w:rsidRPr="0002551F" w:rsidRDefault="0058002E" w:rsidP="0058002E">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B90326C" w14:textId="3E0EC776" w:rsidR="00E833CE" w:rsidRDefault="00E833CE" w:rsidP="00E833CE">
      <w:pPr>
        <w:pStyle w:val="Heading3"/>
      </w:pPr>
      <w:bookmarkStart w:id="47" w:name="_Toc176093358"/>
      <w:r>
        <w:t>Testing</w:t>
      </w:r>
      <w:bookmarkEnd w:id="47"/>
    </w:p>
    <w:p w14:paraId="78F3B4F9" w14:textId="77777777" w:rsidR="00E833CE" w:rsidRPr="00E833CE" w:rsidRDefault="00E833CE" w:rsidP="00E833CE"/>
    <w:p w14:paraId="17CF659F" w14:textId="6C3B5CFD" w:rsidR="00E833CE" w:rsidRDefault="00E833CE" w:rsidP="00E833CE">
      <w:pPr>
        <w:pStyle w:val="Heading3"/>
      </w:pPr>
      <w:bookmarkStart w:id="48" w:name="_Toc176093359"/>
      <w:r>
        <w:t>Validation</w:t>
      </w:r>
      <w:bookmarkEnd w:id="48"/>
    </w:p>
    <w:p w14:paraId="5CAC51A6" w14:textId="77777777" w:rsidR="00E833CE" w:rsidRPr="00E833CE" w:rsidRDefault="00E833CE" w:rsidP="00E833CE"/>
    <w:p w14:paraId="7269EE16" w14:textId="6F9B780D" w:rsidR="00CA454F" w:rsidRPr="00CA454F" w:rsidRDefault="00CA6D56" w:rsidP="00CA454F">
      <w:pPr>
        <w:pStyle w:val="Heading1"/>
      </w:pPr>
      <w:bookmarkStart w:id="49" w:name="_Toc176093360"/>
      <w:r>
        <w:t>Findings</w:t>
      </w:r>
      <w:bookmarkEnd w:id="49"/>
    </w:p>
    <w:p w14:paraId="2187A800" w14:textId="3AC0E2CA" w:rsidR="00B743F9" w:rsidRDefault="003C5088" w:rsidP="003D0860">
      <w:pPr>
        <w:rPr>
          <w:noProof/>
        </w:rPr>
      </w:pPr>
      <w:r>
        <w:rPr>
          <w:noProof/>
        </w:rPr>
        <mc:AlternateContent>
          <mc:Choice Requires="wps">
            <w:drawing>
              <wp:inline distT="0" distB="0" distL="0" distR="0" wp14:anchorId="14C9230C" wp14:editId="5B645E73">
                <wp:extent cx="6400800" cy="988060"/>
                <wp:effectExtent l="0" t="0" r="12700" b="15240"/>
                <wp:docPr id="63" name="Text Box 63"/>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130674D" w14:textId="6A5D37DA" w:rsidR="003C5088" w:rsidRPr="00150D56" w:rsidRDefault="00F37A7D" w:rsidP="003C5088">
                            <w:pPr>
                              <w:rPr>
                                <w:b/>
                                <w:bCs/>
                                <w:color w:val="CB5577" w:themeColor="accent3"/>
                                <w:sz w:val="24"/>
                                <w:szCs w:val="24"/>
                              </w:rPr>
                            </w:pPr>
                            <w:r>
                              <w:rPr>
                                <w:b/>
                                <w:bCs/>
                                <w:color w:val="CB5577" w:themeColor="accent3"/>
                                <w:sz w:val="24"/>
                                <w:szCs w:val="24"/>
                              </w:rPr>
                              <w:t xml:space="preserve">REPORT SECTION </w:t>
                            </w:r>
                            <w:r w:rsidR="003C5088"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4C9230C" id="Text Box 63" o:spid="_x0000_s106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Xl3Ur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130674D" w14:textId="6A5D37DA" w:rsidR="003C5088" w:rsidRPr="00150D56" w:rsidRDefault="00F37A7D" w:rsidP="003C5088">
                      <w:pPr>
                        <w:rPr>
                          <w:b/>
                          <w:bCs/>
                          <w:color w:val="CB5577" w:themeColor="accent3"/>
                          <w:sz w:val="24"/>
                          <w:szCs w:val="24"/>
                        </w:rPr>
                      </w:pPr>
                      <w:r>
                        <w:rPr>
                          <w:b/>
                          <w:bCs/>
                          <w:color w:val="CB5577" w:themeColor="accent3"/>
                          <w:sz w:val="24"/>
                          <w:szCs w:val="24"/>
                        </w:rPr>
                        <w:t xml:space="preserve">REPORT SECTION </w:t>
                      </w:r>
                      <w:r w:rsidR="003C5088"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852EC45" w14:textId="77777777" w:rsidR="003A5710" w:rsidRDefault="003A5710" w:rsidP="003D0860">
      <w:pPr>
        <w:rPr>
          <w:noProof/>
        </w:rPr>
      </w:pPr>
    </w:p>
    <w:p w14:paraId="3AE9C0B1" w14:textId="3A597439" w:rsidR="00785EDA" w:rsidRDefault="000757AD" w:rsidP="00785EDA">
      <w:pPr>
        <w:pStyle w:val="Heading1"/>
      </w:pPr>
      <w:bookmarkStart w:id="50" w:name="_Toc176093361"/>
      <w:r>
        <w:t>Summary</w:t>
      </w:r>
      <w:bookmarkEnd w:id="50"/>
    </w:p>
    <w:p w14:paraId="22DE720D" w14:textId="2390579A" w:rsidR="00DB04C3" w:rsidRDefault="003C5088" w:rsidP="00DB04C3">
      <w:r>
        <w:rPr>
          <w:noProof/>
        </w:rPr>
        <mc:AlternateContent>
          <mc:Choice Requires="wps">
            <w:drawing>
              <wp:inline distT="0" distB="0" distL="0" distR="0" wp14:anchorId="737D68B6" wp14:editId="227F98C0">
                <wp:extent cx="6400800" cy="988060"/>
                <wp:effectExtent l="0" t="0" r="12700" b="15240"/>
                <wp:docPr id="448" name="Text Box 4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4883686" w14:textId="15348C67" w:rsidR="003C5088" w:rsidRPr="00150D56" w:rsidRDefault="00F37A7D" w:rsidP="003C5088">
                            <w:pPr>
                              <w:rPr>
                                <w:b/>
                                <w:bCs/>
                                <w:color w:val="CB5577" w:themeColor="accent3"/>
                                <w:sz w:val="24"/>
                                <w:szCs w:val="24"/>
                              </w:rPr>
                            </w:pPr>
                            <w:r>
                              <w:rPr>
                                <w:b/>
                                <w:bCs/>
                                <w:color w:val="CB5577" w:themeColor="accent3"/>
                                <w:sz w:val="24"/>
                                <w:szCs w:val="24"/>
                              </w:rPr>
                              <w:t xml:space="preserve">REPORT SECTION </w:t>
                            </w:r>
                            <w:r w:rsidR="003C5088"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37D68B6" id="Text Box 448" o:spid="_x0000_s1062"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wtzMz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4883686" w14:textId="15348C67" w:rsidR="003C5088" w:rsidRPr="00150D56" w:rsidRDefault="00F37A7D" w:rsidP="003C5088">
                      <w:pPr>
                        <w:rPr>
                          <w:b/>
                          <w:bCs/>
                          <w:color w:val="CB5577" w:themeColor="accent3"/>
                          <w:sz w:val="24"/>
                          <w:szCs w:val="24"/>
                        </w:rPr>
                      </w:pPr>
                      <w:r>
                        <w:rPr>
                          <w:b/>
                          <w:bCs/>
                          <w:color w:val="CB5577" w:themeColor="accent3"/>
                          <w:sz w:val="24"/>
                          <w:szCs w:val="24"/>
                        </w:rPr>
                        <w:t xml:space="preserve">REPORT SECTION </w:t>
                      </w:r>
                      <w:r w:rsidR="003C5088"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18A8FD6" w14:textId="77777777" w:rsidR="003A5710" w:rsidRPr="00DB04C3" w:rsidRDefault="003A5710" w:rsidP="00DB04C3"/>
    <w:p w14:paraId="72CF9FDF" w14:textId="14CC7EF5" w:rsidR="00785EDA" w:rsidRDefault="00A42B88" w:rsidP="00A42B88">
      <w:pPr>
        <w:pStyle w:val="Heading1"/>
        <w:rPr>
          <w:noProof/>
        </w:rPr>
      </w:pPr>
      <w:bookmarkStart w:id="51" w:name="_Toc176093362"/>
      <w:r>
        <w:rPr>
          <w:noProof/>
        </w:rPr>
        <w:t>Future Work</w:t>
      </w:r>
      <w:bookmarkEnd w:id="51"/>
    </w:p>
    <w:p w14:paraId="489F3AE0" w14:textId="3FEE53C3" w:rsidR="00DB04C3" w:rsidRDefault="00453EE0" w:rsidP="00DB04C3">
      <w:r>
        <w:rPr>
          <w:noProof/>
        </w:rPr>
        <mc:AlternateContent>
          <mc:Choice Requires="wps">
            <w:drawing>
              <wp:inline distT="0" distB="0" distL="0" distR="0" wp14:anchorId="3510455E" wp14:editId="7503BCA9">
                <wp:extent cx="6400800" cy="988060"/>
                <wp:effectExtent l="0" t="0" r="12700" b="15240"/>
                <wp:docPr id="449" name="Text Box 4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60E302C" w14:textId="1BFAF59B" w:rsidR="00453EE0" w:rsidRPr="00150D56" w:rsidRDefault="00F37A7D" w:rsidP="00453EE0">
                            <w:pPr>
                              <w:rPr>
                                <w:b/>
                                <w:bCs/>
                                <w:color w:val="CB5577" w:themeColor="accent3"/>
                                <w:sz w:val="24"/>
                                <w:szCs w:val="24"/>
                              </w:rPr>
                            </w:pPr>
                            <w:r>
                              <w:rPr>
                                <w:b/>
                                <w:bCs/>
                                <w:color w:val="CB5577" w:themeColor="accent3"/>
                                <w:sz w:val="24"/>
                                <w:szCs w:val="24"/>
                              </w:rPr>
                              <w:t xml:space="preserve">REPORT SECTION </w:t>
                            </w:r>
                            <w:r w:rsidR="00453EE0"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10455E" id="Text Box 449" o:spid="_x0000_s1063"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Zl7lb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60E302C" w14:textId="1BFAF59B" w:rsidR="00453EE0" w:rsidRPr="00150D56" w:rsidRDefault="00F37A7D" w:rsidP="00453EE0">
                      <w:pPr>
                        <w:rPr>
                          <w:b/>
                          <w:bCs/>
                          <w:color w:val="CB5577" w:themeColor="accent3"/>
                          <w:sz w:val="24"/>
                          <w:szCs w:val="24"/>
                        </w:rPr>
                      </w:pPr>
                      <w:r>
                        <w:rPr>
                          <w:b/>
                          <w:bCs/>
                          <w:color w:val="CB5577" w:themeColor="accent3"/>
                          <w:sz w:val="24"/>
                          <w:szCs w:val="24"/>
                        </w:rPr>
                        <w:t xml:space="preserve">REPORT SECTION </w:t>
                      </w:r>
                      <w:r w:rsidR="00453EE0"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B1A8AC7" w14:textId="77777777" w:rsidR="00434B77" w:rsidRPr="00DB04C3" w:rsidRDefault="00434B77" w:rsidP="00DB04C3"/>
    <w:p w14:paraId="181FD5AF" w14:textId="53BEAEA9" w:rsidR="00CF42C5" w:rsidRDefault="00CF42C5" w:rsidP="00CF42C5">
      <w:r w:rsidRPr="00CF42C5">
        <w:br w:type="page"/>
      </w:r>
    </w:p>
    <w:p w14:paraId="41459DB1" w14:textId="77777777" w:rsidR="00CF42C5" w:rsidRDefault="00CF42C5" w:rsidP="00CF42C5"/>
    <w:p w14:paraId="19CF4921" w14:textId="53BF3D22" w:rsidR="00CF42C5" w:rsidRPr="00CF42C5" w:rsidRDefault="00CF42C5" w:rsidP="00CF42C5">
      <w:r>
        <w:rPr>
          <w:noProof/>
        </w:rPr>
        <mc:AlternateContent>
          <mc:Choice Requires="wps">
            <w:drawing>
              <wp:anchor distT="0" distB="0" distL="114300" distR="114300" simplePos="0" relativeHeight="251658253" behindDoc="1" locked="1" layoutInCell="1" allowOverlap="1" wp14:anchorId="6A991EA3" wp14:editId="0F393287">
                <wp:simplePos x="0" y="0"/>
                <wp:positionH relativeFrom="page">
                  <wp:posOffset>1371600</wp:posOffset>
                </wp:positionH>
                <wp:positionV relativeFrom="page">
                  <wp:posOffset>4768850</wp:posOffset>
                </wp:positionV>
                <wp:extent cx="5029200" cy="521208"/>
                <wp:effectExtent l="0" t="0" r="0" b="2540"/>
                <wp:wrapNone/>
                <wp:docPr id="1295347110" name="Text Box 1295347110"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991EA3" id="Text Box 1295347110" o:spid="_x0000_s1064" type="#_x0000_t202" alt="Pull quote" style="position:absolute;margin-left:108pt;margin-top:375.5pt;width:396pt;height:41.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BfrhDwYgIAADUFAAAOAAAAAAAAAAAAAAAAAC4CAABkcnMv&#10;ZTJvRG9jLnhtbFBLAQItABQABgAIAAAAIQAhoqFX4AAAAAwBAAAPAAAAAAAAAAAAAAAAALwEAABk&#10;cnMvZG93bnJldi54bWxQSwUGAAAAAAQABADzAAAAyQUAAAAA&#10;" filled="f" stroked="f" strokeweight=".5pt">
                <v:textbox style="mso-fit-shape-to-text:t" inset="0,0,0,0">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553F5958" w14:textId="77777777" w:rsidR="00434B77" w:rsidRPr="00CF42C5" w:rsidRDefault="00434B77" w:rsidP="00CF42C5">
      <w:pPr>
        <w:sectPr w:rsidR="00434B77" w:rsidRPr="00CF42C5" w:rsidSect="00EC237B">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1651BCD3" w14:textId="00C73B06" w:rsidR="00322FAF" w:rsidRDefault="00322FAF" w:rsidP="00322FAF">
      <w:pPr>
        <w:pStyle w:val="SectionHeading"/>
      </w:pPr>
      <w:bookmarkStart w:id="52" w:name="_Toc176093363"/>
      <w:r>
        <w:t>Appendix A: Domain Background</w:t>
      </w:r>
      <w:bookmarkEnd w:id="52"/>
    </w:p>
    <w:p w14:paraId="4FBF732B" w14:textId="74B5CCCA" w:rsidR="00732630" w:rsidRDefault="00E2605A">
      <w:r w:rsidRPr="007A042D">
        <w:rPr>
          <w:noProof/>
        </w:rPr>
        <mc:AlternateContent>
          <mc:Choice Requires="wps">
            <w:drawing>
              <wp:inline distT="0" distB="0" distL="0" distR="0" wp14:anchorId="7D7E561E" wp14:editId="622A20FB">
                <wp:extent cx="6400800" cy="2479675"/>
                <wp:effectExtent l="0" t="0" r="12700" b="9525"/>
                <wp:docPr id="32" name="Text Box 32"/>
                <wp:cNvGraphicFramePr/>
                <a:graphic xmlns:a="http://schemas.openxmlformats.org/drawingml/2006/main">
                  <a:graphicData uri="http://schemas.microsoft.com/office/word/2010/wordprocessingShape">
                    <wps:wsp>
                      <wps:cNvSpPr txBox="1"/>
                      <wps:spPr>
                        <a:xfrm>
                          <a:off x="0" y="0"/>
                          <a:ext cx="6400800" cy="2479675"/>
                        </a:xfrm>
                        <a:prstGeom prst="rect">
                          <a:avLst/>
                        </a:prstGeom>
                        <a:solidFill>
                          <a:schemeClr val="lt1"/>
                        </a:solidFill>
                        <a:ln w="6350">
                          <a:solidFill>
                            <a:schemeClr val="accent3"/>
                          </a:solidFill>
                        </a:ln>
                      </wps:spPr>
                      <wps:txbx>
                        <w:txbxContent>
                          <w:p w14:paraId="37A0841B" w14:textId="77777777" w:rsidR="00E2605A" w:rsidRPr="00150D56" w:rsidRDefault="00E2605A" w:rsidP="00E2605A">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3F8CEC9" w14:textId="77777777" w:rsidR="00E2605A" w:rsidRPr="00F24CF2" w:rsidRDefault="00E2605A" w:rsidP="00E2605A">
                            <w:pPr>
                              <w:jc w:val="both"/>
                              <w:rPr>
                                <w:color w:val="CB5577" w:themeColor="accent3"/>
                              </w:rPr>
                            </w:pPr>
                            <w:r w:rsidRPr="00F24CF2">
                              <w:rPr>
                                <w:color w:val="CB5577" w:themeColor="accent3"/>
                              </w:rPr>
                              <w:t xml:space="preserve">This section provides </w:t>
                            </w:r>
                            <w:r>
                              <w:rPr>
                                <w:color w:val="CB5577" w:themeColor="accent3"/>
                              </w:rPr>
                              <w:t>4-5 pages</w:t>
                            </w:r>
                            <w:r w:rsidRPr="00F24CF2">
                              <w:rPr>
                                <w:color w:val="CB5577" w:themeColor="accent3"/>
                              </w:rPr>
                              <w:t xml:space="preserve"> of content for the reader with enough background information about the problem context that allows the paper to be standalone. In other words, assume the reader does not have a background for your project problem and you provide enough content in this section so the reader at a minimum can understand the problem space that you are going to discuss later. Terminology is important and guiding. For example, attempt to minimize the domain vocabulary and when introducing new terms make sure at a minimum, they are defined in </w:t>
                            </w:r>
                            <w:r>
                              <w:rPr>
                                <w:color w:val="CB5577" w:themeColor="accent3"/>
                              </w:rPr>
                              <w:t>Appendix B: Glossary.</w:t>
                            </w:r>
                          </w:p>
                          <w:p w14:paraId="1B21B9BB" w14:textId="77777777" w:rsidR="00E2605A" w:rsidRPr="00F24CF2" w:rsidRDefault="00E2605A" w:rsidP="00E2605A">
                            <w:pPr>
                              <w:jc w:val="both"/>
                              <w:rPr>
                                <w:color w:val="CB5577" w:themeColor="accent3"/>
                              </w:rPr>
                            </w:pPr>
                            <w:r w:rsidRPr="00F24CF2">
                              <w:rPr>
                                <w:color w:val="CB5577" w:themeColor="accent3"/>
                              </w:rPr>
                              <w:t>Utilize figures, pictures, and tables since visualization are processed faster by the mind.</w:t>
                            </w:r>
                          </w:p>
                          <w:p w14:paraId="77DF040F" w14:textId="77777777" w:rsidR="00E2605A" w:rsidRDefault="00E2605A" w:rsidP="00E2605A">
                            <w:pPr>
                              <w:jc w:val="both"/>
                              <w:rPr>
                                <w:color w:val="CB5577" w:themeColor="accent3"/>
                              </w:rPr>
                            </w:pPr>
                            <w:r w:rsidRPr="00F24CF2">
                              <w:rPr>
                                <w:color w:val="CB5577" w:themeColor="accent3"/>
                              </w:rPr>
                              <w:t>All references throughout the report follow the IEEE Citation Style.</w:t>
                            </w:r>
                          </w:p>
                          <w:p w14:paraId="41ABBE71" w14:textId="77777777" w:rsidR="00E2605A" w:rsidRPr="0002551F" w:rsidRDefault="00E2605A" w:rsidP="00E2605A">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D7E561E" id="Text Box 32" o:spid="_x0000_s1065" type="#_x0000_t202" style="width:7in;height:19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" fillcolor="white [3201]" strokecolor="#cb5577 [3206]" strokeweight=".5pt">
                <v:textbox style="mso-fit-shape-to-text:t">
                  <w:txbxContent>
                    <w:p w14:paraId="37A0841B" w14:textId="77777777" w:rsidR="00E2605A" w:rsidRPr="00150D56" w:rsidRDefault="00E2605A" w:rsidP="00E2605A">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3F8CEC9" w14:textId="77777777" w:rsidR="00E2605A" w:rsidRPr="00F24CF2" w:rsidRDefault="00E2605A" w:rsidP="00E2605A">
                      <w:pPr>
                        <w:jc w:val="both"/>
                        <w:rPr>
                          <w:color w:val="CB5577" w:themeColor="accent3"/>
                        </w:rPr>
                      </w:pPr>
                      <w:r w:rsidRPr="00F24CF2">
                        <w:rPr>
                          <w:color w:val="CB5577" w:themeColor="accent3"/>
                        </w:rPr>
                        <w:t xml:space="preserve">This section provides </w:t>
                      </w:r>
                      <w:r>
                        <w:rPr>
                          <w:color w:val="CB5577" w:themeColor="accent3"/>
                        </w:rPr>
                        <w:t>4-5 pages</w:t>
                      </w:r>
                      <w:r w:rsidRPr="00F24CF2">
                        <w:rPr>
                          <w:color w:val="CB5577" w:themeColor="accent3"/>
                        </w:rPr>
                        <w:t xml:space="preserve"> of content for the reader with enough background information about the problem context that allows the paper to be standalone. In other words, assume the reader does not have a background for your project problem and you provide enough content in this section so the reader at a minimum can understand the problem space that you are going to discuss later. Terminology is important and guiding. For example, attempt to minimize the domain vocabulary and when introducing new terms make sure at a minimum, they are defined in </w:t>
                      </w:r>
                      <w:r>
                        <w:rPr>
                          <w:color w:val="CB5577" w:themeColor="accent3"/>
                        </w:rPr>
                        <w:t>Appendix B: Glossary.</w:t>
                      </w:r>
                    </w:p>
                    <w:p w14:paraId="1B21B9BB" w14:textId="77777777" w:rsidR="00E2605A" w:rsidRPr="00F24CF2" w:rsidRDefault="00E2605A" w:rsidP="00E2605A">
                      <w:pPr>
                        <w:jc w:val="both"/>
                        <w:rPr>
                          <w:color w:val="CB5577" w:themeColor="accent3"/>
                        </w:rPr>
                      </w:pPr>
                      <w:r w:rsidRPr="00F24CF2">
                        <w:rPr>
                          <w:color w:val="CB5577" w:themeColor="accent3"/>
                        </w:rPr>
                        <w:t>Utilize figures, pictures, and tables since visualization are processed faster by the mind.</w:t>
                      </w:r>
                    </w:p>
                    <w:p w14:paraId="77DF040F" w14:textId="77777777" w:rsidR="00E2605A" w:rsidRDefault="00E2605A" w:rsidP="00E2605A">
                      <w:pPr>
                        <w:jc w:val="both"/>
                        <w:rPr>
                          <w:color w:val="CB5577" w:themeColor="accent3"/>
                        </w:rPr>
                      </w:pPr>
                      <w:r w:rsidRPr="00F24CF2">
                        <w:rPr>
                          <w:color w:val="CB5577" w:themeColor="accent3"/>
                        </w:rPr>
                        <w:t>All references throughout the report follow the IEEE Citation Style.</w:t>
                      </w:r>
                    </w:p>
                    <w:p w14:paraId="41ABBE71" w14:textId="77777777" w:rsidR="00E2605A" w:rsidRPr="0002551F" w:rsidRDefault="00E2605A" w:rsidP="00E2605A">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6DDA186" w14:textId="77777777" w:rsidR="00C729BC" w:rsidRDefault="00C729BC"/>
    <w:p w14:paraId="6376D26E" w14:textId="5A5AC252" w:rsidR="00322FAF" w:rsidRPr="00C729BC" w:rsidRDefault="00322FAF" w:rsidP="00C729BC">
      <w:r w:rsidRPr="00C729BC">
        <w:br w:type="page"/>
      </w:r>
    </w:p>
    <w:p w14:paraId="7A6D3581" w14:textId="58359199" w:rsidR="00A600CA" w:rsidRDefault="00C402B9" w:rsidP="004B478A">
      <w:pPr>
        <w:pStyle w:val="SectionHeading"/>
      </w:pPr>
      <w:bookmarkStart w:id="53" w:name="_Toc176093364"/>
      <w:r>
        <w:lastRenderedPageBreak/>
        <w:t xml:space="preserve">Appendix </w:t>
      </w:r>
      <w:r w:rsidR="00322FAF">
        <w:t>B</w:t>
      </w:r>
      <w:r>
        <w:t>: Glossary</w:t>
      </w:r>
      <w:bookmarkEnd w:id="53"/>
    </w:p>
    <w:p w14:paraId="0ADEF7DC" w14:textId="56415C0B" w:rsidR="00A600CA" w:rsidRDefault="00F37A7D" w:rsidP="00F37A7D">
      <w:pPr>
        <w:pStyle w:val="Caption"/>
      </w:pPr>
      <w:bookmarkStart w:id="54" w:name="_Toc135641683"/>
      <w:bookmarkStart w:id="55" w:name="_Toc135643860"/>
      <w:bookmarkStart w:id="56" w:name="_Toc176093309"/>
      <w:r>
        <w:t xml:space="preserve">Table </w:t>
      </w:r>
      <w:fldSimple w:instr=" SEQ Table \* ARABIC ">
        <w:r w:rsidR="00120B28">
          <w:rPr>
            <w:noProof/>
          </w:rPr>
          <w:t>1</w:t>
        </w:r>
      </w:fldSimple>
      <w:r>
        <w:t>: Glossary Table</w:t>
      </w:r>
      <w:bookmarkEnd w:id="54"/>
      <w:bookmarkEnd w:id="55"/>
      <w:bookmarkEnd w:id="56"/>
    </w:p>
    <w:tbl>
      <w:tblPr>
        <w:tblStyle w:val="TableGrid"/>
        <w:tblW w:w="0" w:type="auto"/>
        <w:tblLook w:val="04A0" w:firstRow="1" w:lastRow="0" w:firstColumn="1" w:lastColumn="0" w:noHBand="0" w:noVBand="1"/>
      </w:tblPr>
      <w:tblGrid>
        <w:gridCol w:w="5035"/>
        <w:gridCol w:w="5035"/>
      </w:tblGrid>
      <w:tr w:rsidR="009E3E5B" w14:paraId="2D21EF2F" w14:textId="77777777" w:rsidTr="009E3E5B">
        <w:tc>
          <w:tcPr>
            <w:tcW w:w="5035" w:type="dxa"/>
          </w:tcPr>
          <w:p w14:paraId="61F2BC14" w14:textId="36D98854" w:rsidR="009E3E5B" w:rsidRDefault="00DC3DD7" w:rsidP="00DC3DD7">
            <w:pPr>
              <w:jc w:val="center"/>
            </w:pPr>
            <w:r w:rsidRPr="00DC3DD7">
              <w:rPr>
                <w:b/>
                <w:bCs/>
              </w:rPr>
              <w:t>Term</w:t>
            </w:r>
          </w:p>
        </w:tc>
        <w:tc>
          <w:tcPr>
            <w:tcW w:w="5035" w:type="dxa"/>
          </w:tcPr>
          <w:p w14:paraId="3826373D" w14:textId="54EC3BBE" w:rsidR="009E3E5B" w:rsidRDefault="00FC628C" w:rsidP="00FC628C">
            <w:pPr>
              <w:jc w:val="center"/>
            </w:pPr>
            <w:r w:rsidRPr="00FC628C">
              <w:rPr>
                <w:b/>
                <w:bCs/>
              </w:rPr>
              <w:t>Definition</w:t>
            </w:r>
          </w:p>
        </w:tc>
      </w:tr>
      <w:tr w:rsidR="009E3E5B" w14:paraId="4D520E0A" w14:textId="77777777" w:rsidTr="009E3E5B">
        <w:tc>
          <w:tcPr>
            <w:tcW w:w="5035" w:type="dxa"/>
          </w:tcPr>
          <w:p w14:paraId="09E1B79E" w14:textId="1EE7EA1B" w:rsidR="009E3E5B" w:rsidRDefault="000122A8" w:rsidP="00C402B9">
            <w:r w:rsidRPr="000122A8">
              <w:rPr>
                <w:b/>
                <w:bCs/>
              </w:rPr>
              <w:t>Retrieval-Augmented Generation (RAG)</w:t>
            </w:r>
          </w:p>
        </w:tc>
        <w:tc>
          <w:tcPr>
            <w:tcW w:w="5035" w:type="dxa"/>
          </w:tcPr>
          <w:p w14:paraId="334DDE33" w14:textId="7C2474F0" w:rsidR="009E3E5B" w:rsidRDefault="00115B1F" w:rsidP="00C37536">
            <w:pPr>
              <w:jc w:val="both"/>
            </w:pPr>
            <w:r w:rsidRPr="00115B1F">
              <w:t xml:space="preserve">A machine learning approach that combines </w:t>
            </w:r>
            <w:r w:rsidRPr="00115B1F">
              <w:rPr>
                <w:b/>
                <w:bCs/>
              </w:rPr>
              <w:t>retrieval-based</w:t>
            </w:r>
            <w:r w:rsidRPr="00115B1F">
              <w:t xml:space="preserve"> and </w:t>
            </w:r>
            <w:r w:rsidRPr="00115B1F">
              <w:rPr>
                <w:b/>
                <w:bCs/>
              </w:rPr>
              <w:t>generative models</w:t>
            </w:r>
            <w:r w:rsidRPr="00115B1F">
              <w:t xml:space="preserve"> to fetch relevant external knowledge and generate informed responses.</w:t>
            </w:r>
          </w:p>
        </w:tc>
      </w:tr>
      <w:tr w:rsidR="009E3E5B" w14:paraId="0FD60504" w14:textId="77777777" w:rsidTr="009E3E5B">
        <w:tc>
          <w:tcPr>
            <w:tcW w:w="5035" w:type="dxa"/>
          </w:tcPr>
          <w:p w14:paraId="5FF1625C" w14:textId="239EAABA" w:rsidR="009E3E5B" w:rsidRDefault="00E439D3" w:rsidP="00C402B9">
            <w:r w:rsidRPr="00E439D3">
              <w:rPr>
                <w:b/>
                <w:bCs/>
              </w:rPr>
              <w:t>Generative AI</w:t>
            </w:r>
          </w:p>
        </w:tc>
        <w:tc>
          <w:tcPr>
            <w:tcW w:w="5035" w:type="dxa"/>
          </w:tcPr>
          <w:p w14:paraId="4A573D43" w14:textId="0BA40A76" w:rsidR="009E3E5B" w:rsidRDefault="008F25E6" w:rsidP="00C37536">
            <w:pPr>
              <w:jc w:val="both"/>
            </w:pPr>
            <w:r w:rsidRPr="008F25E6">
              <w:t>A type of artificial intelligence that can generate text, images, or other content based on patterns learned from data.</w:t>
            </w:r>
          </w:p>
        </w:tc>
      </w:tr>
      <w:tr w:rsidR="009E3E5B" w14:paraId="7D134765" w14:textId="77777777" w:rsidTr="009E3E5B">
        <w:tc>
          <w:tcPr>
            <w:tcW w:w="5035" w:type="dxa"/>
          </w:tcPr>
          <w:p w14:paraId="208B1D7B" w14:textId="25A89F10" w:rsidR="009E3E5B" w:rsidRDefault="009C3940" w:rsidP="00C402B9">
            <w:r w:rsidRPr="009C3940">
              <w:rPr>
                <w:b/>
                <w:bCs/>
              </w:rPr>
              <w:t xml:space="preserve">AWS </w:t>
            </w:r>
            <w:proofErr w:type="spellStart"/>
            <w:r w:rsidRPr="009C3940">
              <w:rPr>
                <w:b/>
                <w:bCs/>
              </w:rPr>
              <w:t>QnABot</w:t>
            </w:r>
            <w:proofErr w:type="spellEnd"/>
          </w:p>
        </w:tc>
        <w:tc>
          <w:tcPr>
            <w:tcW w:w="5035" w:type="dxa"/>
          </w:tcPr>
          <w:p w14:paraId="13F6C5E9" w14:textId="6CE1D7D4" w:rsidR="009E3E5B" w:rsidRDefault="001E45C8" w:rsidP="00C37536">
            <w:pPr>
              <w:jc w:val="both"/>
            </w:pPr>
            <w:r w:rsidRPr="001E45C8">
              <w:t xml:space="preserve">An </w:t>
            </w:r>
            <w:r w:rsidRPr="001E45C8">
              <w:rPr>
                <w:b/>
                <w:bCs/>
              </w:rPr>
              <w:t>AWS-based chatbot solution</w:t>
            </w:r>
            <w:r w:rsidRPr="001E45C8">
              <w:t xml:space="preserve"> that integrates </w:t>
            </w:r>
            <w:r w:rsidRPr="001E45C8">
              <w:rPr>
                <w:b/>
                <w:bCs/>
              </w:rPr>
              <w:t>Amazon Lex, Lambda, DynamoDB, and Elasticsearch</w:t>
            </w:r>
            <w:r w:rsidRPr="001E45C8">
              <w:t xml:space="preserve"> to create conversational AI interfaces.</w:t>
            </w:r>
          </w:p>
        </w:tc>
      </w:tr>
      <w:tr w:rsidR="009E3E5B" w14:paraId="3B85A0A5" w14:textId="77777777" w:rsidTr="009E3E5B">
        <w:tc>
          <w:tcPr>
            <w:tcW w:w="5035" w:type="dxa"/>
          </w:tcPr>
          <w:p w14:paraId="67A6E008" w14:textId="1A2FE3B4" w:rsidR="009E3E5B" w:rsidRDefault="00C45BA9" w:rsidP="00C402B9">
            <w:r w:rsidRPr="00C45BA9">
              <w:rPr>
                <w:b/>
                <w:bCs/>
              </w:rPr>
              <w:t>Amazon Lex</w:t>
            </w:r>
          </w:p>
        </w:tc>
        <w:tc>
          <w:tcPr>
            <w:tcW w:w="5035" w:type="dxa"/>
          </w:tcPr>
          <w:p w14:paraId="07ED73F1" w14:textId="4DC387EB" w:rsidR="009E3E5B" w:rsidRDefault="0062117A" w:rsidP="00C37536">
            <w:pPr>
              <w:jc w:val="both"/>
            </w:pPr>
            <w:r w:rsidRPr="0062117A">
              <w:t>A conversational AI service in AWS that enables the development of chatbots with automatic speech recognition (ASR) and natural language understanding (NLU).</w:t>
            </w:r>
          </w:p>
        </w:tc>
      </w:tr>
      <w:tr w:rsidR="009E3E5B" w14:paraId="7B9BB30D" w14:textId="77777777" w:rsidTr="009E3E5B">
        <w:tc>
          <w:tcPr>
            <w:tcW w:w="5035" w:type="dxa"/>
          </w:tcPr>
          <w:p w14:paraId="1070A758" w14:textId="157EE400" w:rsidR="009E3E5B" w:rsidRDefault="004C6CD0" w:rsidP="00C402B9">
            <w:r w:rsidRPr="004C6CD0">
              <w:rPr>
                <w:b/>
                <w:bCs/>
              </w:rPr>
              <w:t>AWS Lambda</w:t>
            </w:r>
          </w:p>
        </w:tc>
        <w:tc>
          <w:tcPr>
            <w:tcW w:w="5035" w:type="dxa"/>
          </w:tcPr>
          <w:p w14:paraId="4CD0A6CC" w14:textId="3882FD77" w:rsidR="009E3E5B" w:rsidRDefault="00DA3680" w:rsidP="00C37536">
            <w:pPr>
              <w:jc w:val="both"/>
            </w:pPr>
            <w:r w:rsidRPr="00DA3680">
              <w:t>A serverless compute</w:t>
            </w:r>
            <w:r w:rsidR="007F5401">
              <w:t>r</w:t>
            </w:r>
            <w:r w:rsidRPr="00DA3680">
              <w:t xml:space="preserve"> service that runs code in response to events, used for processing chatbot requests in </w:t>
            </w:r>
            <w:proofErr w:type="spellStart"/>
            <w:r w:rsidRPr="00DA3680">
              <w:rPr>
                <w:b/>
                <w:bCs/>
              </w:rPr>
              <w:t>QnABot</w:t>
            </w:r>
            <w:proofErr w:type="spellEnd"/>
            <w:r w:rsidRPr="00DA3680">
              <w:rPr>
                <w:b/>
                <w:bCs/>
              </w:rPr>
              <w:t xml:space="preserve"> architecture</w:t>
            </w:r>
            <w:r w:rsidRPr="00DA3680">
              <w:t>.</w:t>
            </w:r>
          </w:p>
        </w:tc>
      </w:tr>
      <w:tr w:rsidR="009E3E5B" w14:paraId="615FA26E" w14:textId="77777777" w:rsidTr="009E3E5B">
        <w:tc>
          <w:tcPr>
            <w:tcW w:w="5035" w:type="dxa"/>
          </w:tcPr>
          <w:p w14:paraId="1F30FCD9" w14:textId="5B4C007B" w:rsidR="009E3E5B" w:rsidRDefault="00CC01A7" w:rsidP="00C402B9">
            <w:r w:rsidRPr="00CC01A7">
              <w:rPr>
                <w:b/>
                <w:bCs/>
              </w:rPr>
              <w:t>Amazon DynamoDB</w:t>
            </w:r>
          </w:p>
        </w:tc>
        <w:tc>
          <w:tcPr>
            <w:tcW w:w="5035" w:type="dxa"/>
          </w:tcPr>
          <w:p w14:paraId="3560E5E0" w14:textId="299973B7" w:rsidR="009E3E5B" w:rsidRDefault="007F5401" w:rsidP="00C37536">
            <w:pPr>
              <w:jc w:val="both"/>
            </w:pPr>
            <w:r w:rsidRPr="007F5401">
              <w:t xml:space="preserve">A NoSQL database service in AWS used for storing chatbot-related data, including </w:t>
            </w:r>
            <w:r w:rsidRPr="007F5401">
              <w:rPr>
                <w:b/>
                <w:bCs/>
              </w:rPr>
              <w:t>conversation history and responses</w:t>
            </w:r>
            <w:r w:rsidRPr="007F5401">
              <w:t>.</w:t>
            </w:r>
          </w:p>
        </w:tc>
      </w:tr>
      <w:tr w:rsidR="009E3E5B" w14:paraId="56294181" w14:textId="77777777" w:rsidTr="009E3E5B">
        <w:tc>
          <w:tcPr>
            <w:tcW w:w="5035" w:type="dxa"/>
          </w:tcPr>
          <w:p w14:paraId="2CE750EB" w14:textId="71EB9455" w:rsidR="009E3E5B" w:rsidRDefault="00B925B7" w:rsidP="00C402B9">
            <w:r w:rsidRPr="00B925B7">
              <w:rPr>
                <w:b/>
                <w:bCs/>
              </w:rPr>
              <w:t>Amazon Elasticsearch</w:t>
            </w:r>
          </w:p>
        </w:tc>
        <w:tc>
          <w:tcPr>
            <w:tcW w:w="5035" w:type="dxa"/>
          </w:tcPr>
          <w:p w14:paraId="411823FC" w14:textId="20C6F3A1" w:rsidR="009E3E5B" w:rsidRDefault="005505C7" w:rsidP="00C37536">
            <w:pPr>
              <w:jc w:val="both"/>
            </w:pPr>
            <w:r w:rsidRPr="005505C7">
              <w:t xml:space="preserve">A search engine service in AWS </w:t>
            </w:r>
            <w:r w:rsidR="00C37536" w:rsidRPr="005505C7">
              <w:t>is used</w:t>
            </w:r>
            <w:r w:rsidRPr="005505C7">
              <w:t xml:space="preserve"> for indexing and retrieving </w:t>
            </w:r>
            <w:r w:rsidRPr="005505C7">
              <w:rPr>
                <w:b/>
                <w:bCs/>
              </w:rPr>
              <w:t>documents, past performance records, and case studies</w:t>
            </w:r>
            <w:r w:rsidRPr="005505C7">
              <w:t xml:space="preserve"> in the chatbot system.</w:t>
            </w:r>
          </w:p>
        </w:tc>
      </w:tr>
      <w:tr w:rsidR="009E3E5B" w14:paraId="41634670" w14:textId="77777777" w:rsidTr="009E3E5B">
        <w:tc>
          <w:tcPr>
            <w:tcW w:w="5035" w:type="dxa"/>
          </w:tcPr>
          <w:p w14:paraId="07C2CC3B" w14:textId="0DB45353" w:rsidR="009E3E5B" w:rsidRDefault="00197DF4" w:rsidP="00C402B9">
            <w:r w:rsidRPr="00197DF4">
              <w:rPr>
                <w:b/>
                <w:bCs/>
              </w:rPr>
              <w:t>Prompt Engineering</w:t>
            </w:r>
          </w:p>
        </w:tc>
        <w:tc>
          <w:tcPr>
            <w:tcW w:w="5035" w:type="dxa"/>
          </w:tcPr>
          <w:p w14:paraId="5721A928" w14:textId="0DD82626" w:rsidR="009E3E5B" w:rsidRDefault="00607377" w:rsidP="00C37536">
            <w:pPr>
              <w:jc w:val="both"/>
            </w:pPr>
            <w:r w:rsidRPr="00607377">
              <w:t xml:space="preserve">The practice of designing and refining </w:t>
            </w:r>
            <w:r w:rsidRPr="00607377">
              <w:rPr>
                <w:b/>
                <w:bCs/>
              </w:rPr>
              <w:t>text inputs (prompts)</w:t>
            </w:r>
            <w:r w:rsidRPr="00607377">
              <w:t xml:space="preserve"> to optimize the behavior of </w:t>
            </w:r>
            <w:r w:rsidRPr="00607377">
              <w:rPr>
                <w:b/>
                <w:bCs/>
              </w:rPr>
              <w:t>large language models (LLMs)</w:t>
            </w:r>
            <w:r w:rsidRPr="00607377">
              <w:t xml:space="preserve"> such as Anthropic Claude.</w:t>
            </w:r>
          </w:p>
        </w:tc>
      </w:tr>
      <w:tr w:rsidR="009E3E5B" w14:paraId="3D6E8EFE" w14:textId="77777777" w:rsidTr="009E3E5B">
        <w:tc>
          <w:tcPr>
            <w:tcW w:w="5035" w:type="dxa"/>
          </w:tcPr>
          <w:p w14:paraId="1892078A" w14:textId="1227B74C" w:rsidR="009E3E5B" w:rsidRDefault="00876BC2" w:rsidP="00C402B9">
            <w:r w:rsidRPr="00876BC2">
              <w:rPr>
                <w:b/>
                <w:bCs/>
              </w:rPr>
              <w:t>Anthropic Claude</w:t>
            </w:r>
          </w:p>
        </w:tc>
        <w:tc>
          <w:tcPr>
            <w:tcW w:w="5035" w:type="dxa"/>
          </w:tcPr>
          <w:p w14:paraId="3537EC3C" w14:textId="0338F2D6" w:rsidR="009E3E5B" w:rsidRDefault="009A73C1" w:rsidP="00C37536">
            <w:pPr>
              <w:jc w:val="both"/>
            </w:pPr>
            <w:r w:rsidRPr="009A73C1">
              <w:t>A generative AI model developed by Anthropic, designed for safe and interpretable AI-powered conversations and automation.</w:t>
            </w:r>
          </w:p>
        </w:tc>
      </w:tr>
      <w:tr w:rsidR="009E3E5B" w14:paraId="738B0936" w14:textId="77777777" w:rsidTr="009E3E5B">
        <w:tc>
          <w:tcPr>
            <w:tcW w:w="5035" w:type="dxa"/>
          </w:tcPr>
          <w:p w14:paraId="55706DE7" w14:textId="0CDB66A1" w:rsidR="009E3E5B" w:rsidRDefault="009F2870" w:rsidP="00C402B9">
            <w:r w:rsidRPr="009F2870">
              <w:rPr>
                <w:b/>
                <w:bCs/>
              </w:rPr>
              <w:t>Role Prompting</w:t>
            </w:r>
          </w:p>
        </w:tc>
        <w:tc>
          <w:tcPr>
            <w:tcW w:w="5035" w:type="dxa"/>
          </w:tcPr>
          <w:p w14:paraId="553529A2" w14:textId="1A19ABFF" w:rsidR="009E3E5B" w:rsidRDefault="00D15408" w:rsidP="00C37536">
            <w:pPr>
              <w:jc w:val="both"/>
            </w:pPr>
            <w:r w:rsidRPr="00D15408">
              <w:t xml:space="preserve">A technique in AI where the model is given a </w:t>
            </w:r>
            <w:r w:rsidRPr="00D15408">
              <w:rPr>
                <w:b/>
                <w:bCs/>
              </w:rPr>
              <w:t>specific role</w:t>
            </w:r>
            <w:r w:rsidRPr="00D15408">
              <w:t xml:space="preserve"> (e.g., proposal writer) to shape its responses according to that context.</w:t>
            </w:r>
          </w:p>
        </w:tc>
      </w:tr>
      <w:tr w:rsidR="009E3E5B" w14:paraId="4C3F3975" w14:textId="77777777" w:rsidTr="009E3E5B">
        <w:tc>
          <w:tcPr>
            <w:tcW w:w="5035" w:type="dxa"/>
          </w:tcPr>
          <w:p w14:paraId="37ED42E5" w14:textId="61D7A8FF" w:rsidR="009E3E5B" w:rsidRDefault="0023672C" w:rsidP="00C402B9">
            <w:r w:rsidRPr="0023672C">
              <w:rPr>
                <w:b/>
                <w:bCs/>
              </w:rPr>
              <w:t>Proposal Automation</w:t>
            </w:r>
          </w:p>
        </w:tc>
        <w:tc>
          <w:tcPr>
            <w:tcW w:w="5035" w:type="dxa"/>
          </w:tcPr>
          <w:p w14:paraId="242C22C9" w14:textId="51738E81" w:rsidR="009E3E5B" w:rsidRDefault="00F11678" w:rsidP="00C37536">
            <w:pPr>
              <w:jc w:val="both"/>
            </w:pPr>
            <w:r w:rsidRPr="00F11678">
              <w:t xml:space="preserve">The process of using </w:t>
            </w:r>
            <w:r w:rsidRPr="00F11678">
              <w:rPr>
                <w:b/>
                <w:bCs/>
              </w:rPr>
              <w:t>AI and automation tools</w:t>
            </w:r>
            <w:r w:rsidRPr="00F11678">
              <w:t xml:space="preserve"> to generate business proposals by leveraging structured data and predefined templates.</w:t>
            </w:r>
          </w:p>
        </w:tc>
      </w:tr>
      <w:tr w:rsidR="009E3E5B" w14:paraId="096B852A" w14:textId="77777777" w:rsidTr="009E3E5B">
        <w:tc>
          <w:tcPr>
            <w:tcW w:w="5035" w:type="dxa"/>
          </w:tcPr>
          <w:p w14:paraId="308C1F70" w14:textId="053D57B0" w:rsidR="009E3E5B" w:rsidRDefault="00112BA9" w:rsidP="00C402B9">
            <w:r w:rsidRPr="00112BA9">
              <w:rPr>
                <w:b/>
                <w:bCs/>
              </w:rPr>
              <w:t>Knowledge Base</w:t>
            </w:r>
          </w:p>
        </w:tc>
        <w:tc>
          <w:tcPr>
            <w:tcW w:w="5035" w:type="dxa"/>
          </w:tcPr>
          <w:p w14:paraId="0A9ECEAD" w14:textId="30890747" w:rsidR="009E3E5B" w:rsidRDefault="00711A37" w:rsidP="00C37536">
            <w:pPr>
              <w:jc w:val="both"/>
            </w:pPr>
            <w:r w:rsidRPr="00711A37">
              <w:t xml:space="preserve">A structured repository of </w:t>
            </w:r>
            <w:r w:rsidRPr="00711A37">
              <w:rPr>
                <w:b/>
                <w:bCs/>
              </w:rPr>
              <w:t>past performance records, case studies, and proposal templates</w:t>
            </w:r>
            <w:r w:rsidRPr="00711A37">
              <w:t xml:space="preserve"> that the chatbot can retrieve information from.</w:t>
            </w:r>
          </w:p>
        </w:tc>
      </w:tr>
      <w:tr w:rsidR="009E3E5B" w14:paraId="71266B71" w14:textId="77777777" w:rsidTr="009E3E5B">
        <w:tc>
          <w:tcPr>
            <w:tcW w:w="5035" w:type="dxa"/>
          </w:tcPr>
          <w:p w14:paraId="7CE04637" w14:textId="036BCBFD" w:rsidR="009E3E5B" w:rsidRDefault="00D8385D" w:rsidP="00C402B9">
            <w:r w:rsidRPr="00D8385D">
              <w:rPr>
                <w:b/>
                <w:bCs/>
              </w:rPr>
              <w:t>Authentication System</w:t>
            </w:r>
          </w:p>
        </w:tc>
        <w:tc>
          <w:tcPr>
            <w:tcW w:w="5035" w:type="dxa"/>
          </w:tcPr>
          <w:p w14:paraId="42F2A165" w14:textId="5BA26ED4" w:rsidR="009E3E5B" w:rsidRDefault="0054093E" w:rsidP="00C37536">
            <w:pPr>
              <w:jc w:val="both"/>
            </w:pPr>
            <w:r w:rsidRPr="0054093E">
              <w:t xml:space="preserve">A security mechanism </w:t>
            </w:r>
            <w:r w:rsidR="00C37536" w:rsidRPr="0054093E">
              <w:t>ensures</w:t>
            </w:r>
            <w:r w:rsidRPr="0054093E">
              <w:t xml:space="preserve"> that only authorized users can access </w:t>
            </w:r>
            <w:r w:rsidRPr="0054093E">
              <w:rPr>
                <w:b/>
                <w:bCs/>
              </w:rPr>
              <w:t>the chatbot and proposal generation features</w:t>
            </w:r>
            <w:r w:rsidRPr="0054093E">
              <w:t>.</w:t>
            </w:r>
          </w:p>
        </w:tc>
      </w:tr>
      <w:tr w:rsidR="009E3E5B" w14:paraId="39F2B4E1" w14:textId="77777777" w:rsidTr="009E3E5B">
        <w:tc>
          <w:tcPr>
            <w:tcW w:w="5035" w:type="dxa"/>
          </w:tcPr>
          <w:p w14:paraId="69F4C064" w14:textId="748CA7D4" w:rsidR="009E3E5B" w:rsidRDefault="00805327" w:rsidP="00C402B9">
            <w:r w:rsidRPr="00805327">
              <w:rPr>
                <w:b/>
                <w:bCs/>
              </w:rPr>
              <w:t>AI-Powered Document Generation</w:t>
            </w:r>
          </w:p>
        </w:tc>
        <w:tc>
          <w:tcPr>
            <w:tcW w:w="5035" w:type="dxa"/>
          </w:tcPr>
          <w:p w14:paraId="6D859D5C" w14:textId="0AD86DE7" w:rsidR="009E3E5B" w:rsidRDefault="000E640C" w:rsidP="00C37536">
            <w:pPr>
              <w:jc w:val="both"/>
            </w:pPr>
            <w:r w:rsidRPr="000E640C">
              <w:t>The use of artificial intelligence to automatically generate structured documents such as proposals, reports, and summaries.</w:t>
            </w:r>
          </w:p>
        </w:tc>
      </w:tr>
      <w:tr w:rsidR="009E3E5B" w14:paraId="058CCC03" w14:textId="77777777" w:rsidTr="009E3E5B">
        <w:tc>
          <w:tcPr>
            <w:tcW w:w="5035" w:type="dxa"/>
          </w:tcPr>
          <w:p w14:paraId="2F11E94A" w14:textId="1DD53867" w:rsidR="009E3E5B" w:rsidRDefault="001C4CF3" w:rsidP="00C402B9">
            <w:r w:rsidRPr="001C4CF3">
              <w:rPr>
                <w:b/>
                <w:bCs/>
              </w:rPr>
              <w:lastRenderedPageBreak/>
              <w:t>Data Security and Compliance</w:t>
            </w:r>
          </w:p>
        </w:tc>
        <w:tc>
          <w:tcPr>
            <w:tcW w:w="5035" w:type="dxa"/>
          </w:tcPr>
          <w:p w14:paraId="5D2F95A5" w14:textId="116B323B" w:rsidR="009E3E5B" w:rsidRDefault="002479E5" w:rsidP="00C37536">
            <w:pPr>
              <w:jc w:val="both"/>
            </w:pPr>
            <w:r w:rsidRPr="002479E5">
              <w:t xml:space="preserve">The measures </w:t>
            </w:r>
            <w:r w:rsidR="00B70BD8" w:rsidRPr="002479E5">
              <w:t>are taken</w:t>
            </w:r>
            <w:r w:rsidRPr="002479E5">
              <w:t xml:space="preserve"> to protect </w:t>
            </w:r>
            <w:r w:rsidRPr="002479E5">
              <w:rPr>
                <w:b/>
                <w:bCs/>
              </w:rPr>
              <w:t>sensitive corporate data</w:t>
            </w:r>
            <w:r w:rsidRPr="002479E5">
              <w:t xml:space="preserve"> and ensure compliance with regulations like </w:t>
            </w:r>
            <w:r w:rsidRPr="002479E5">
              <w:rPr>
                <w:b/>
                <w:bCs/>
              </w:rPr>
              <w:t>GDPR and CCPA</w:t>
            </w:r>
            <w:r w:rsidRPr="002479E5">
              <w:t>.</w:t>
            </w:r>
          </w:p>
        </w:tc>
      </w:tr>
      <w:tr w:rsidR="009E3E5B" w14:paraId="3E6A225D" w14:textId="77777777" w:rsidTr="009E3E5B">
        <w:tc>
          <w:tcPr>
            <w:tcW w:w="5035" w:type="dxa"/>
          </w:tcPr>
          <w:p w14:paraId="057B463E" w14:textId="5D0AE8F6" w:rsidR="009E3E5B" w:rsidRDefault="0019425C" w:rsidP="00C402B9">
            <w:r w:rsidRPr="0019425C">
              <w:rPr>
                <w:b/>
                <w:bCs/>
              </w:rPr>
              <w:t>Capstone Project</w:t>
            </w:r>
          </w:p>
        </w:tc>
        <w:tc>
          <w:tcPr>
            <w:tcW w:w="5035" w:type="dxa"/>
          </w:tcPr>
          <w:p w14:paraId="65426002" w14:textId="45E643F2" w:rsidR="009E3E5B" w:rsidRDefault="00B70BD8" w:rsidP="00C37536">
            <w:pPr>
              <w:jc w:val="both"/>
            </w:pPr>
            <w:r w:rsidRPr="00B70BD8">
              <w:t xml:space="preserve">A graduate-level academic project that requires students to work on </w:t>
            </w:r>
            <w:r w:rsidRPr="00B70BD8">
              <w:rPr>
                <w:b/>
                <w:bCs/>
              </w:rPr>
              <w:t>real-world problems</w:t>
            </w:r>
            <w:r w:rsidRPr="00B70BD8">
              <w:t>, applying their technical knowledge to deliver a solution.</w:t>
            </w:r>
          </w:p>
        </w:tc>
      </w:tr>
      <w:tr w:rsidR="009E3E5B" w14:paraId="607BDFA8" w14:textId="77777777" w:rsidTr="009E3E5B">
        <w:tc>
          <w:tcPr>
            <w:tcW w:w="5035" w:type="dxa"/>
          </w:tcPr>
          <w:p w14:paraId="08B52A5F" w14:textId="066CCF6E" w:rsidR="009E3E5B" w:rsidRDefault="00C03911" w:rsidP="00C402B9">
            <w:r w:rsidRPr="00C03911">
              <w:rPr>
                <w:b/>
                <w:bCs/>
              </w:rPr>
              <w:t>Intellectual Property (IP)</w:t>
            </w:r>
          </w:p>
        </w:tc>
        <w:tc>
          <w:tcPr>
            <w:tcW w:w="5035" w:type="dxa"/>
          </w:tcPr>
          <w:p w14:paraId="29273729" w14:textId="39EF41E2" w:rsidR="009E3E5B" w:rsidRDefault="0099408F" w:rsidP="00C37536">
            <w:pPr>
              <w:jc w:val="both"/>
            </w:pPr>
            <w:r w:rsidRPr="0099408F">
              <w:t xml:space="preserve">Proprietary information and assets owned by Allwyn Corporation, including </w:t>
            </w:r>
            <w:r w:rsidRPr="0099408F">
              <w:rPr>
                <w:b/>
                <w:bCs/>
              </w:rPr>
              <w:t>past performance databases, proposal templates, and case study repositories</w:t>
            </w:r>
            <w:r w:rsidRPr="0099408F">
              <w:t>.</w:t>
            </w:r>
          </w:p>
        </w:tc>
      </w:tr>
      <w:tr w:rsidR="009E3E5B" w14:paraId="3DEAF5B6" w14:textId="77777777" w:rsidTr="009E3E5B">
        <w:tc>
          <w:tcPr>
            <w:tcW w:w="5035" w:type="dxa"/>
          </w:tcPr>
          <w:p w14:paraId="0B401FFA" w14:textId="27D32018" w:rsidR="009E3E5B" w:rsidRDefault="006E0498" w:rsidP="00C402B9">
            <w:r w:rsidRPr="006E0498">
              <w:rPr>
                <w:b/>
                <w:bCs/>
              </w:rPr>
              <w:t>Sprint</w:t>
            </w:r>
          </w:p>
        </w:tc>
        <w:tc>
          <w:tcPr>
            <w:tcW w:w="5035" w:type="dxa"/>
          </w:tcPr>
          <w:p w14:paraId="36177B89" w14:textId="6BAF08AC" w:rsidR="009E3E5B" w:rsidRDefault="00B63C6A" w:rsidP="00C37536">
            <w:pPr>
              <w:jc w:val="both"/>
            </w:pPr>
            <w:r w:rsidRPr="00B63C6A">
              <w:t xml:space="preserve">A fixed </w:t>
            </w:r>
            <w:proofErr w:type="gramStart"/>
            <w:r w:rsidRPr="00B63C6A">
              <w:t>time period</w:t>
            </w:r>
            <w:proofErr w:type="gramEnd"/>
            <w:r w:rsidRPr="00B63C6A">
              <w:t xml:space="preserve"> in Agile methodology (e.g., 2 weeks) during which specific project tasks and deliverables are completed.</w:t>
            </w:r>
          </w:p>
        </w:tc>
      </w:tr>
      <w:tr w:rsidR="009E3E5B" w14:paraId="114DF602" w14:textId="77777777" w:rsidTr="009E3E5B">
        <w:tc>
          <w:tcPr>
            <w:tcW w:w="5035" w:type="dxa"/>
          </w:tcPr>
          <w:p w14:paraId="79E110C5" w14:textId="15789641" w:rsidR="009E3E5B" w:rsidRDefault="00616C70" w:rsidP="00C402B9">
            <w:r w:rsidRPr="00616C70">
              <w:rPr>
                <w:b/>
                <w:bCs/>
              </w:rPr>
              <w:t>Stakeholders</w:t>
            </w:r>
          </w:p>
        </w:tc>
        <w:tc>
          <w:tcPr>
            <w:tcW w:w="5035" w:type="dxa"/>
          </w:tcPr>
          <w:p w14:paraId="4A4D449C" w14:textId="5F11BE8D" w:rsidR="009E3E5B" w:rsidRDefault="00AF1AAC" w:rsidP="00C37536">
            <w:pPr>
              <w:jc w:val="both"/>
            </w:pPr>
            <w:r w:rsidRPr="00AF1AAC">
              <w:t xml:space="preserve">Individuals or entities with a vested interest in the project, including </w:t>
            </w:r>
            <w:r w:rsidRPr="00AF1AAC">
              <w:rPr>
                <w:b/>
                <w:bCs/>
              </w:rPr>
              <w:t>team members, Allwyn Corp representatives, and academic advisors</w:t>
            </w:r>
            <w:r w:rsidRPr="00AF1AAC">
              <w:t>.</w:t>
            </w:r>
          </w:p>
        </w:tc>
      </w:tr>
      <w:tr w:rsidR="009E3E5B" w14:paraId="12D19083" w14:textId="77777777" w:rsidTr="009E3E5B">
        <w:tc>
          <w:tcPr>
            <w:tcW w:w="5035" w:type="dxa"/>
          </w:tcPr>
          <w:p w14:paraId="76E35C53" w14:textId="010233DD" w:rsidR="009E3E5B" w:rsidRDefault="009608A2" w:rsidP="00C402B9">
            <w:r w:rsidRPr="009608A2">
              <w:rPr>
                <w:b/>
                <w:bCs/>
              </w:rPr>
              <w:t>CloudFormation Template</w:t>
            </w:r>
          </w:p>
        </w:tc>
        <w:tc>
          <w:tcPr>
            <w:tcW w:w="5035" w:type="dxa"/>
          </w:tcPr>
          <w:p w14:paraId="0B59E5CD" w14:textId="01BCDE50" w:rsidR="009E3E5B" w:rsidRDefault="0037338A" w:rsidP="00C37536">
            <w:pPr>
              <w:jc w:val="both"/>
            </w:pPr>
            <w:r w:rsidRPr="0037338A">
              <w:t xml:space="preserve">An AWS tool that automates the </w:t>
            </w:r>
            <w:r w:rsidR="00C37536" w:rsidRPr="0037338A">
              <w:t>provision</w:t>
            </w:r>
            <w:r w:rsidRPr="0037338A">
              <w:t xml:space="preserve"> of infrastructure resources for deploying </w:t>
            </w:r>
            <w:proofErr w:type="spellStart"/>
            <w:r w:rsidRPr="0037338A">
              <w:rPr>
                <w:b/>
                <w:bCs/>
              </w:rPr>
              <w:t>QnABot</w:t>
            </w:r>
            <w:proofErr w:type="spellEnd"/>
            <w:r w:rsidRPr="0037338A">
              <w:rPr>
                <w:b/>
                <w:bCs/>
              </w:rPr>
              <w:t xml:space="preserve"> and its components</w:t>
            </w:r>
            <w:r w:rsidRPr="0037338A">
              <w:t>.</w:t>
            </w:r>
          </w:p>
        </w:tc>
      </w:tr>
      <w:tr w:rsidR="009E3E5B" w14:paraId="13B022B1" w14:textId="77777777" w:rsidTr="009E3E5B">
        <w:tc>
          <w:tcPr>
            <w:tcW w:w="5035" w:type="dxa"/>
          </w:tcPr>
          <w:p w14:paraId="0CA1BD6C" w14:textId="7941E69E" w:rsidR="009E3E5B" w:rsidRDefault="002B6DDA" w:rsidP="00C402B9">
            <w:r w:rsidRPr="002B6DDA">
              <w:rPr>
                <w:b/>
                <w:bCs/>
              </w:rPr>
              <w:t>Chatbot Web Interface</w:t>
            </w:r>
          </w:p>
        </w:tc>
        <w:tc>
          <w:tcPr>
            <w:tcW w:w="5035" w:type="dxa"/>
          </w:tcPr>
          <w:p w14:paraId="33EC84D1" w14:textId="07EB7568" w:rsidR="009E3E5B" w:rsidRDefault="00CE2F9A" w:rsidP="00C37536">
            <w:pPr>
              <w:jc w:val="both"/>
            </w:pPr>
            <w:r w:rsidRPr="00CE2F9A">
              <w:t>The user-facing component of the chatbot where users interact, input queries, and receive responses.</w:t>
            </w:r>
          </w:p>
        </w:tc>
      </w:tr>
      <w:tr w:rsidR="009E3E5B" w14:paraId="309B3256" w14:textId="77777777" w:rsidTr="009E3E5B">
        <w:tc>
          <w:tcPr>
            <w:tcW w:w="5035" w:type="dxa"/>
          </w:tcPr>
          <w:p w14:paraId="672F8ED4" w14:textId="68C9F8ED" w:rsidR="009E3E5B" w:rsidRDefault="00284759" w:rsidP="00C402B9">
            <w:r w:rsidRPr="00284759">
              <w:rPr>
                <w:b/>
                <w:bCs/>
              </w:rPr>
              <w:t>Knowledge-Sharing Session</w:t>
            </w:r>
          </w:p>
        </w:tc>
        <w:tc>
          <w:tcPr>
            <w:tcW w:w="5035" w:type="dxa"/>
          </w:tcPr>
          <w:p w14:paraId="26875381" w14:textId="7529526F" w:rsidR="009E3E5B" w:rsidRDefault="00C37536" w:rsidP="00C37536">
            <w:pPr>
              <w:jc w:val="both"/>
            </w:pPr>
            <w:r w:rsidRPr="00C37536">
              <w:t xml:space="preserve">A team meeting dedicated to presenting </w:t>
            </w:r>
            <w:r w:rsidRPr="00C37536">
              <w:rPr>
                <w:b/>
                <w:bCs/>
              </w:rPr>
              <w:t>research findings, project updates, and technical learnings</w:t>
            </w:r>
            <w:r w:rsidRPr="00C37536">
              <w:t xml:space="preserve"> to ensure all members are aligned.</w:t>
            </w:r>
          </w:p>
        </w:tc>
      </w:tr>
    </w:tbl>
    <w:p w14:paraId="59CD573A" w14:textId="46BBC3CB" w:rsidR="00BC52EF" w:rsidRDefault="00BC52EF" w:rsidP="00C402B9"/>
    <w:p w14:paraId="38A82150" w14:textId="77777777" w:rsidR="00014A9A" w:rsidRDefault="00014A9A"/>
    <w:p w14:paraId="3DE9D020" w14:textId="0388F83E" w:rsidR="00C402B9" w:rsidRDefault="00C402B9">
      <w:r>
        <w:br w:type="page"/>
      </w:r>
    </w:p>
    <w:p w14:paraId="15B9A146" w14:textId="4606CAC8" w:rsidR="00A42B88" w:rsidRDefault="00A12EDF" w:rsidP="00F85F38">
      <w:pPr>
        <w:pStyle w:val="SectionHeading"/>
      </w:pPr>
      <w:bookmarkStart w:id="57" w:name="_Toc176093365"/>
      <w:r>
        <w:lastRenderedPageBreak/>
        <w:t xml:space="preserve">Appendix </w:t>
      </w:r>
      <w:r w:rsidR="00322FAF">
        <w:t>C</w:t>
      </w:r>
      <w:r>
        <w:t xml:space="preserve">: </w:t>
      </w:r>
      <w:r w:rsidR="00E85557">
        <w:t>GitHub Repository</w:t>
      </w:r>
      <w:bookmarkEnd w:id="57"/>
    </w:p>
    <w:p w14:paraId="636EC67E" w14:textId="2BDEC477" w:rsidR="00E85557" w:rsidRDefault="008D0122" w:rsidP="00573ACD">
      <w:pPr>
        <w:pStyle w:val="SectionSubheading"/>
      </w:pPr>
      <w:bookmarkStart w:id="58" w:name="_Toc176093366"/>
      <w:r>
        <w:t>Overview</w:t>
      </w:r>
      <w:bookmarkEnd w:id="58"/>
    </w:p>
    <w:p w14:paraId="24A0415C" w14:textId="4FC5D8BB" w:rsidR="008D0122" w:rsidRDefault="00F75BEB" w:rsidP="008D0122">
      <w:r w:rsidRPr="00F75BEB">
        <w:t xml:space="preserve">This section is a showcase of our GitHub repository. This repository will cover all the relevant code, </w:t>
      </w:r>
      <w:r w:rsidRPr="00F75BEB">
        <w:t>research</w:t>
      </w:r>
      <w:r w:rsidRPr="00F75BEB">
        <w:t xml:space="preserve">, reports and slides. </w:t>
      </w:r>
      <w:r w:rsidRPr="00F75BEB">
        <w:t>Also</w:t>
      </w:r>
      <w:r w:rsidRPr="00F75BEB">
        <w:t>, since we are an Agile Scrum project, this repository will be updated in real time.</w:t>
      </w:r>
    </w:p>
    <w:p w14:paraId="07B32B91" w14:textId="77777777" w:rsidR="00424A5B" w:rsidRDefault="00424A5B" w:rsidP="008D0122"/>
    <w:p w14:paraId="1A569085" w14:textId="7B471280" w:rsidR="00C20FB7" w:rsidRDefault="002E0401" w:rsidP="008D0122">
      <w:pPr>
        <w:rPr>
          <w:rFonts w:asciiTheme="majorHAnsi" w:hAnsiTheme="majorHAnsi"/>
          <w:sz w:val="28"/>
          <w:szCs w:val="28"/>
        </w:rPr>
      </w:pPr>
      <w:r w:rsidRPr="002E0401">
        <w:rPr>
          <w:rFonts w:asciiTheme="majorHAnsi" w:hAnsiTheme="majorHAnsi"/>
          <w:sz w:val="28"/>
          <w:szCs w:val="28"/>
        </w:rPr>
        <w:t>README.md Content</w:t>
      </w:r>
    </w:p>
    <w:p w14:paraId="412DB149" w14:textId="2CE18B7C" w:rsidR="002E0401" w:rsidRDefault="00424A5B" w:rsidP="008D0122">
      <w:pPr>
        <w:rPr>
          <w:rFonts w:cstheme="minorHAnsi"/>
        </w:rPr>
      </w:pPr>
      <w:r w:rsidRPr="00424A5B">
        <w:rPr>
          <w:rFonts w:cstheme="minorHAnsi"/>
        </w:rPr>
        <w:t>This report introduces an enhanced solution for Allwyn Corporation to improve their proposal development method, which demands lengthy manual hours to gather historic data and case studies. To solve this problem, we propose an automated Generative AI Retrieval-Augmented Generation (RAG) chatbot system that retrieves data automatically, allowing users to quickly access past proposals and performance statistics. In this study, the implementation of a scalable, serverless chatbot that makes use of Amazon Web Services (AWS) to accomplish these goals is described in detail, as are the efforts that were made to achieve them. The main purpose of this study is to reduce the extensive manual effort made to retrieve past performance data and proposals.</w:t>
      </w:r>
    </w:p>
    <w:p w14:paraId="3BE2B17B" w14:textId="77777777" w:rsidR="00424A5B" w:rsidRPr="002E0401" w:rsidRDefault="00424A5B" w:rsidP="008D0122">
      <w:pPr>
        <w:rPr>
          <w:rFonts w:cstheme="minorHAnsi"/>
        </w:rPr>
      </w:pPr>
    </w:p>
    <w:p w14:paraId="46A3389D" w14:textId="77777777" w:rsidR="008D0122" w:rsidRDefault="008D0122" w:rsidP="00573ACD">
      <w:pPr>
        <w:pStyle w:val="SectionSubheading"/>
      </w:pPr>
      <w:bookmarkStart w:id="59" w:name="_Toc176093367"/>
      <w:r w:rsidRPr="00573ACD">
        <w:t>GitHub Repository Link</w:t>
      </w:r>
      <w:bookmarkEnd w:id="59"/>
    </w:p>
    <w:p w14:paraId="6311CDF0" w14:textId="50C0CF7B" w:rsidR="00F75BEB" w:rsidRPr="00F75BEB" w:rsidRDefault="0070779D" w:rsidP="00F75BEB">
      <w:hyperlink r:id="rId26" w:history="1">
        <w:r w:rsidR="00F75BEB" w:rsidRPr="0070779D">
          <w:rPr>
            <w:rStyle w:val="Hyperlink"/>
          </w:rPr>
          <w:t>https://github.com/iamhenryhe/DAEN690_Project/tree/main</w:t>
        </w:r>
      </w:hyperlink>
    </w:p>
    <w:p w14:paraId="188598FF" w14:textId="4E516FB5" w:rsidR="003A5710" w:rsidRDefault="003A5710" w:rsidP="00E85557"/>
    <w:p w14:paraId="25375284" w14:textId="7A6D1609" w:rsidR="00C34AEE" w:rsidRDefault="00D24253" w:rsidP="00573ACD">
      <w:pPr>
        <w:pStyle w:val="SectionSubheading"/>
      </w:pPr>
      <w:bookmarkStart w:id="60" w:name="_Toc176093368"/>
      <w:r w:rsidRPr="00573ACD">
        <w:t>GitHub Repository Contents</w:t>
      </w:r>
      <w:bookmarkEnd w:id="60"/>
    </w:p>
    <w:p w14:paraId="4B3E427F" w14:textId="45C96CFF" w:rsidR="0070779D" w:rsidRDefault="00F5496F" w:rsidP="0070779D">
      <w:r>
        <w:t>The repository contains the following key components:</w:t>
      </w:r>
    </w:p>
    <w:p w14:paraId="56C0FD15" w14:textId="77777777" w:rsidR="0030487C" w:rsidRPr="0030487C" w:rsidRDefault="00C16ADB" w:rsidP="00C20FB7">
      <w:pPr>
        <w:pStyle w:val="ListParagraph"/>
        <w:numPr>
          <w:ilvl w:val="0"/>
          <w:numId w:val="35"/>
        </w:numPr>
      </w:pPr>
      <w:r w:rsidRPr="00C20FB7">
        <w:rPr>
          <w:b/>
          <w:bCs/>
        </w:rPr>
        <w:t>Report</w:t>
      </w:r>
      <w:r w:rsidR="0030487C" w:rsidRPr="00C20FB7">
        <w:rPr>
          <w:b/>
          <w:bCs/>
        </w:rPr>
        <w:t>:</w:t>
      </w:r>
      <w:r w:rsidR="0030487C">
        <w:t xml:space="preserve"> </w:t>
      </w:r>
      <w:r w:rsidR="0030487C" w:rsidRPr="0030487C">
        <w:t>A comprehensive report detailing the project's issue, approach, outcomes, and conclusions.</w:t>
      </w:r>
    </w:p>
    <w:p w14:paraId="2F253911" w14:textId="51F0BA04" w:rsidR="00A5233A" w:rsidRDefault="0030487C" w:rsidP="00C20FB7">
      <w:pPr>
        <w:pStyle w:val="ListParagraph"/>
        <w:numPr>
          <w:ilvl w:val="0"/>
          <w:numId w:val="35"/>
        </w:numPr>
      </w:pPr>
      <w:r w:rsidRPr="00C20FB7">
        <w:rPr>
          <w:b/>
          <w:bCs/>
        </w:rPr>
        <w:t>Research</w:t>
      </w:r>
      <w:r w:rsidR="00A5233A" w:rsidRPr="00C20FB7">
        <w:rPr>
          <w:b/>
          <w:bCs/>
        </w:rPr>
        <w:t>:</w:t>
      </w:r>
      <w:r w:rsidR="00A5233A">
        <w:t xml:space="preserve"> </w:t>
      </w:r>
      <w:r w:rsidR="00A5233A" w:rsidRPr="00A5233A">
        <w:t>Reviews of relevant technical studies on RAG and generative AI models included here.</w:t>
      </w:r>
    </w:p>
    <w:p w14:paraId="6886DDAF" w14:textId="77777777" w:rsidR="006B6901" w:rsidRDefault="008E6873" w:rsidP="00C20FB7">
      <w:pPr>
        <w:pStyle w:val="ListParagraph"/>
        <w:numPr>
          <w:ilvl w:val="0"/>
          <w:numId w:val="35"/>
        </w:numPr>
      </w:pPr>
      <w:r w:rsidRPr="00C20FB7">
        <w:rPr>
          <w:b/>
          <w:bCs/>
        </w:rPr>
        <w:t>Weekly Slides:</w:t>
      </w:r>
      <w:r>
        <w:t xml:space="preserve"> </w:t>
      </w:r>
      <w:r w:rsidR="006B6901" w:rsidRPr="006B6901">
        <w:t>Weekly updates and summaries offered, including both successes and setbacks.</w:t>
      </w:r>
    </w:p>
    <w:p w14:paraId="237E8071" w14:textId="77777777" w:rsidR="00C20FB7" w:rsidRPr="00C20FB7" w:rsidRDefault="006B6901" w:rsidP="00C20FB7">
      <w:pPr>
        <w:pStyle w:val="ListParagraph"/>
        <w:numPr>
          <w:ilvl w:val="0"/>
          <w:numId w:val="35"/>
        </w:numPr>
      </w:pPr>
      <w:r w:rsidRPr="00C20FB7">
        <w:rPr>
          <w:b/>
          <w:bCs/>
        </w:rPr>
        <w:t>README.md:</w:t>
      </w:r>
      <w:r>
        <w:t xml:space="preserve"> </w:t>
      </w:r>
      <w:r w:rsidR="00C20FB7" w:rsidRPr="00C20FB7">
        <w:t>An overview document detailing the project, its installation, and how to use it.</w:t>
      </w:r>
    </w:p>
    <w:p w14:paraId="377AE8AE" w14:textId="47123FF9" w:rsidR="006B6901" w:rsidRPr="006B6901" w:rsidRDefault="006B6901" w:rsidP="006B6901"/>
    <w:p w14:paraId="063D4F5D" w14:textId="18F380FB" w:rsidR="008E6873" w:rsidRDefault="008E6873" w:rsidP="00A5233A"/>
    <w:p w14:paraId="44FECD4C" w14:textId="77777777" w:rsidR="00A5233A" w:rsidRPr="00A5233A" w:rsidRDefault="00A5233A" w:rsidP="00A5233A"/>
    <w:p w14:paraId="1D0F0BAE" w14:textId="420AFDB8" w:rsidR="00C16ADB" w:rsidRPr="0070779D" w:rsidRDefault="00C16ADB" w:rsidP="0070779D"/>
    <w:p w14:paraId="2545D855" w14:textId="77777777" w:rsidR="00014A9A" w:rsidRDefault="00014A9A"/>
    <w:p w14:paraId="67AD05C1" w14:textId="46B19249" w:rsidR="00810066" w:rsidRDefault="00810066">
      <w:r>
        <w:br w:type="page"/>
      </w:r>
    </w:p>
    <w:p w14:paraId="40A011AE" w14:textId="0AFA2AAC" w:rsidR="00E85557" w:rsidRPr="004C7897" w:rsidRDefault="00E85557" w:rsidP="00F85F38">
      <w:pPr>
        <w:pStyle w:val="SectionHeading"/>
      </w:pPr>
      <w:bookmarkStart w:id="61" w:name="_Toc176093369"/>
      <w:r w:rsidRPr="004C7897">
        <w:lastRenderedPageBreak/>
        <w:t xml:space="preserve">Appendix </w:t>
      </w:r>
      <w:r w:rsidR="00322FAF">
        <w:t>D</w:t>
      </w:r>
      <w:r w:rsidRPr="004C7897">
        <w:t xml:space="preserve">: </w:t>
      </w:r>
      <w:r w:rsidR="004C7897" w:rsidRPr="004C7897">
        <w:t>Risks</w:t>
      </w:r>
      <w:bookmarkEnd w:id="61"/>
    </w:p>
    <w:p w14:paraId="6F467A67" w14:textId="309D43B9" w:rsidR="004C7897" w:rsidRPr="00B71117" w:rsidRDefault="00FF4650" w:rsidP="00B71117">
      <w:pPr>
        <w:pStyle w:val="SectionSubheading"/>
      </w:pPr>
      <w:bookmarkStart w:id="62" w:name="_Toc176093370"/>
      <w:r w:rsidRPr="00B71117">
        <w:t>Sprint 1 Risks</w:t>
      </w:r>
      <w:bookmarkEnd w:id="62"/>
    </w:p>
    <w:p w14:paraId="3C88A7B9" w14:textId="611E1747" w:rsidR="001B3140" w:rsidRDefault="00267621" w:rsidP="00267621">
      <w:pPr>
        <w:pStyle w:val="Caption"/>
      </w:pPr>
      <w:bookmarkStart w:id="63" w:name="_Toc135641684"/>
      <w:bookmarkStart w:id="64" w:name="_Toc135643861"/>
      <w:bookmarkStart w:id="65" w:name="_Toc176093310"/>
      <w:r>
        <w:t xml:space="preserve">Table </w:t>
      </w:r>
      <w:fldSimple w:instr=" SEQ Table \* ARABIC ">
        <w:r w:rsidR="00120B28">
          <w:rPr>
            <w:noProof/>
          </w:rPr>
          <w:t>2</w:t>
        </w:r>
      </w:fldSimple>
      <w:r w:rsidR="003851C8">
        <w:t>: Sprint 1 Risks</w:t>
      </w:r>
      <w:bookmarkEnd w:id="63"/>
      <w:bookmarkEnd w:id="64"/>
      <w:bookmarkEnd w:id="65"/>
    </w:p>
    <w:tbl>
      <w:tblPr>
        <w:tblStyle w:val="TableGrid"/>
        <w:tblW w:w="0" w:type="auto"/>
        <w:tblLayout w:type="fixed"/>
        <w:tblLook w:val="04A0" w:firstRow="1" w:lastRow="0" w:firstColumn="1" w:lastColumn="0" w:noHBand="0" w:noVBand="1"/>
      </w:tblPr>
      <w:tblGrid>
        <w:gridCol w:w="1752"/>
        <w:gridCol w:w="2957"/>
        <w:gridCol w:w="1217"/>
        <w:gridCol w:w="1079"/>
        <w:gridCol w:w="3065"/>
      </w:tblGrid>
      <w:tr w:rsidR="00553B9D" w14:paraId="16660752" w14:textId="77777777" w:rsidTr="000C7735">
        <w:tc>
          <w:tcPr>
            <w:tcW w:w="1752" w:type="dxa"/>
          </w:tcPr>
          <w:p w14:paraId="3FE67D45" w14:textId="078909A0" w:rsidR="00553B9D" w:rsidRPr="00553B9D" w:rsidRDefault="00553B9D" w:rsidP="00553B9D">
            <w:pPr>
              <w:jc w:val="center"/>
              <w:rPr>
                <w:b/>
                <w:bCs/>
              </w:rPr>
            </w:pPr>
            <w:r w:rsidRPr="00553B9D">
              <w:rPr>
                <w:b/>
                <w:bCs/>
              </w:rPr>
              <w:t>Risk</w:t>
            </w:r>
          </w:p>
        </w:tc>
        <w:tc>
          <w:tcPr>
            <w:tcW w:w="2957" w:type="dxa"/>
          </w:tcPr>
          <w:p w14:paraId="08608C59" w14:textId="087E85BF" w:rsidR="00553B9D" w:rsidRPr="00553B9D" w:rsidRDefault="00553B9D" w:rsidP="00553B9D">
            <w:pPr>
              <w:jc w:val="center"/>
              <w:rPr>
                <w:b/>
                <w:bCs/>
              </w:rPr>
            </w:pPr>
            <w:r w:rsidRPr="00553B9D">
              <w:rPr>
                <w:b/>
                <w:bCs/>
              </w:rPr>
              <w:t>Description</w:t>
            </w:r>
          </w:p>
        </w:tc>
        <w:tc>
          <w:tcPr>
            <w:tcW w:w="1217" w:type="dxa"/>
          </w:tcPr>
          <w:p w14:paraId="7AF4E25C" w14:textId="059A105C" w:rsidR="00553B9D" w:rsidRPr="00553B9D" w:rsidRDefault="00553B9D" w:rsidP="00553B9D">
            <w:pPr>
              <w:jc w:val="center"/>
              <w:rPr>
                <w:b/>
                <w:bCs/>
              </w:rPr>
            </w:pPr>
            <w:r w:rsidRPr="00553B9D">
              <w:rPr>
                <w:b/>
                <w:bCs/>
              </w:rPr>
              <w:t>Probability</w:t>
            </w:r>
          </w:p>
        </w:tc>
        <w:tc>
          <w:tcPr>
            <w:tcW w:w="1079" w:type="dxa"/>
          </w:tcPr>
          <w:p w14:paraId="1F9CCDD3" w14:textId="70BE95A4" w:rsidR="00553B9D" w:rsidRPr="00553B9D" w:rsidRDefault="00553B9D" w:rsidP="00553B9D">
            <w:pPr>
              <w:jc w:val="center"/>
              <w:rPr>
                <w:b/>
                <w:bCs/>
              </w:rPr>
            </w:pPr>
            <w:r w:rsidRPr="00553B9D">
              <w:rPr>
                <w:b/>
                <w:bCs/>
              </w:rPr>
              <w:t>Impact</w:t>
            </w:r>
          </w:p>
        </w:tc>
        <w:tc>
          <w:tcPr>
            <w:tcW w:w="3065" w:type="dxa"/>
          </w:tcPr>
          <w:p w14:paraId="5D90C86E" w14:textId="4B702B87" w:rsidR="00553B9D" w:rsidRPr="00553B9D" w:rsidRDefault="00553B9D" w:rsidP="00553B9D">
            <w:pPr>
              <w:jc w:val="center"/>
              <w:rPr>
                <w:b/>
                <w:bCs/>
              </w:rPr>
            </w:pPr>
            <w:r w:rsidRPr="00553B9D">
              <w:rPr>
                <w:b/>
                <w:bCs/>
              </w:rPr>
              <w:t>Mitigation</w:t>
            </w:r>
          </w:p>
        </w:tc>
      </w:tr>
      <w:tr w:rsidR="00553B9D" w14:paraId="00CBB4E3" w14:textId="77777777" w:rsidTr="000C7735">
        <w:tc>
          <w:tcPr>
            <w:tcW w:w="1752" w:type="dxa"/>
          </w:tcPr>
          <w:p w14:paraId="633382B8" w14:textId="6B34533B" w:rsidR="00553B9D" w:rsidRDefault="00A74205" w:rsidP="00553B9D">
            <w:r w:rsidRPr="00A74205">
              <w:t>Access to Allwyn test files</w:t>
            </w:r>
          </w:p>
        </w:tc>
        <w:tc>
          <w:tcPr>
            <w:tcW w:w="2957" w:type="dxa"/>
          </w:tcPr>
          <w:p w14:paraId="4A2AB3F2" w14:textId="48429B06" w:rsidR="00553B9D" w:rsidRDefault="000C7735" w:rsidP="00553B9D">
            <w:r w:rsidRPr="000C7735">
              <w:t>Gaining access in time to the sample set of documents in Allwyn’s SharePoint Repository to allow us to do the planned work in this sprint. We can’t move forward without access to the SharePoint and files.</w:t>
            </w:r>
          </w:p>
        </w:tc>
        <w:tc>
          <w:tcPr>
            <w:tcW w:w="1217" w:type="dxa"/>
          </w:tcPr>
          <w:p w14:paraId="6346225B" w14:textId="202E3997" w:rsidR="00553B9D" w:rsidRDefault="000C7735" w:rsidP="00553B9D">
            <w:r>
              <w:t>Low</w:t>
            </w:r>
          </w:p>
        </w:tc>
        <w:tc>
          <w:tcPr>
            <w:tcW w:w="1079" w:type="dxa"/>
          </w:tcPr>
          <w:p w14:paraId="14A0D5ED" w14:textId="024C4AFC" w:rsidR="00553B9D" w:rsidRDefault="000C7735" w:rsidP="00553B9D">
            <w:r>
              <w:t>High</w:t>
            </w:r>
          </w:p>
        </w:tc>
        <w:tc>
          <w:tcPr>
            <w:tcW w:w="3065" w:type="dxa"/>
          </w:tcPr>
          <w:p w14:paraId="793BA8E8" w14:textId="77EDF55F" w:rsidR="00553B9D" w:rsidRDefault="00343A3C" w:rsidP="00553B9D">
            <w:r w:rsidRPr="00343A3C">
              <w:t>We will communicate with Allwyn’s CTO and Intern to work through gaining access and will keep our professor informed. Our professor will be able to work with Allwyn to resolve the issue or change our overall project objective if necessary.</w:t>
            </w:r>
          </w:p>
        </w:tc>
      </w:tr>
      <w:tr w:rsidR="00553B9D" w14:paraId="61279BC5" w14:textId="77777777" w:rsidTr="000C7735">
        <w:tc>
          <w:tcPr>
            <w:tcW w:w="1752" w:type="dxa"/>
          </w:tcPr>
          <w:p w14:paraId="21E70B75" w14:textId="02D3AB76" w:rsidR="00553B9D" w:rsidRDefault="00724B71" w:rsidP="00553B9D">
            <w:r w:rsidRPr="00724B71">
              <w:t>Access to AWS services account</w:t>
            </w:r>
          </w:p>
        </w:tc>
        <w:tc>
          <w:tcPr>
            <w:tcW w:w="2957" w:type="dxa"/>
          </w:tcPr>
          <w:p w14:paraId="37AF5AAD" w14:textId="26DB8465" w:rsidR="00553B9D" w:rsidRDefault="00E27EDD" w:rsidP="00553B9D">
            <w:r w:rsidRPr="00E27EDD">
              <w:t xml:space="preserve">Kendra and Bedrock are expected to be important elements of our technical solution. If we can’t gain </w:t>
            </w:r>
            <w:r w:rsidR="00371534" w:rsidRPr="00E27EDD">
              <w:t>access to</w:t>
            </w:r>
            <w:r w:rsidRPr="00E27EDD">
              <w:t xml:space="preserve"> this </w:t>
            </w:r>
            <w:r w:rsidR="00371534" w:rsidRPr="00E27EDD">
              <w:t>sprint,</w:t>
            </w:r>
            <w:r w:rsidRPr="00E27EDD">
              <w:t xml:space="preserve"> we will not be in position to start doing work with </w:t>
            </w:r>
            <w:r w:rsidR="00524AE6" w:rsidRPr="00E27EDD">
              <w:t>them</w:t>
            </w:r>
            <w:r w:rsidRPr="00E27EDD">
              <w:t xml:space="preserve"> next spring and this will delay our progress.</w:t>
            </w:r>
          </w:p>
        </w:tc>
        <w:tc>
          <w:tcPr>
            <w:tcW w:w="1217" w:type="dxa"/>
          </w:tcPr>
          <w:p w14:paraId="5D3675A7" w14:textId="120D5B3D" w:rsidR="00553B9D" w:rsidRDefault="00E27EDD" w:rsidP="00553B9D">
            <w:r>
              <w:t>Low</w:t>
            </w:r>
          </w:p>
        </w:tc>
        <w:tc>
          <w:tcPr>
            <w:tcW w:w="1079" w:type="dxa"/>
          </w:tcPr>
          <w:p w14:paraId="0D4C5EE3" w14:textId="6FA22F7E" w:rsidR="00553B9D" w:rsidRDefault="00E27EDD" w:rsidP="00553B9D">
            <w:r>
              <w:t>High</w:t>
            </w:r>
          </w:p>
        </w:tc>
        <w:tc>
          <w:tcPr>
            <w:tcW w:w="3065" w:type="dxa"/>
          </w:tcPr>
          <w:p w14:paraId="45E0EE6D" w14:textId="42259F51" w:rsidR="00553B9D" w:rsidRDefault="00516E28" w:rsidP="00553B9D">
            <w:r w:rsidRPr="00516E28">
              <w:t xml:space="preserve">We will communicate with our </w:t>
            </w:r>
            <w:r w:rsidR="00371534" w:rsidRPr="00516E28">
              <w:t>professor</w:t>
            </w:r>
            <w:r w:rsidRPr="00516E28">
              <w:t xml:space="preserve"> to understand where we are along the path to gaining access and he will be able to help us resolve access issue.</w:t>
            </w:r>
          </w:p>
        </w:tc>
      </w:tr>
      <w:tr w:rsidR="00553B9D" w14:paraId="7B1EC64C" w14:textId="77777777" w:rsidTr="000C7735">
        <w:tc>
          <w:tcPr>
            <w:tcW w:w="1752" w:type="dxa"/>
          </w:tcPr>
          <w:p w14:paraId="478FBC0B" w14:textId="05D02688" w:rsidR="00553B9D" w:rsidRDefault="007312A7" w:rsidP="00553B9D">
            <w:r w:rsidRPr="007312A7">
              <w:t>Connecting Kendra to Allwyn’s SharePoint</w:t>
            </w:r>
          </w:p>
        </w:tc>
        <w:tc>
          <w:tcPr>
            <w:tcW w:w="2957" w:type="dxa"/>
          </w:tcPr>
          <w:p w14:paraId="702DC5EA" w14:textId="435076FA" w:rsidR="00553B9D" w:rsidRDefault="00524AE6" w:rsidP="00553B9D">
            <w:r w:rsidRPr="00524AE6">
              <w:t>None of us have worked with these systems before and we may not be successful in learning how to make them work.</w:t>
            </w:r>
          </w:p>
        </w:tc>
        <w:tc>
          <w:tcPr>
            <w:tcW w:w="1217" w:type="dxa"/>
          </w:tcPr>
          <w:p w14:paraId="270E8CA2" w14:textId="43C94920" w:rsidR="00553B9D" w:rsidRDefault="00524AE6" w:rsidP="00553B9D">
            <w:r>
              <w:t>Medium</w:t>
            </w:r>
          </w:p>
        </w:tc>
        <w:tc>
          <w:tcPr>
            <w:tcW w:w="1079" w:type="dxa"/>
          </w:tcPr>
          <w:p w14:paraId="7435E89B" w14:textId="4D27C4A0" w:rsidR="00553B9D" w:rsidRDefault="00524AE6" w:rsidP="00553B9D">
            <w:r>
              <w:t>High</w:t>
            </w:r>
          </w:p>
        </w:tc>
        <w:tc>
          <w:tcPr>
            <w:tcW w:w="3065" w:type="dxa"/>
          </w:tcPr>
          <w:p w14:paraId="532986A2" w14:textId="4ECFB0EF" w:rsidR="00553B9D" w:rsidRDefault="00E76D90" w:rsidP="00553B9D">
            <w:r w:rsidRPr="00E76D90">
              <w:t>We will aggressively pursue learning from available web sources and will communicate with our professor if we’re blocked. He will be able to get technical support from AWS to help us resolve real blockers.</w:t>
            </w:r>
          </w:p>
        </w:tc>
      </w:tr>
      <w:tr w:rsidR="00553B9D" w14:paraId="5BE7A4F8" w14:textId="77777777" w:rsidTr="000C7735">
        <w:tc>
          <w:tcPr>
            <w:tcW w:w="1752" w:type="dxa"/>
          </w:tcPr>
          <w:p w14:paraId="66AA3C75" w14:textId="1E77DCB2" w:rsidR="00553B9D" w:rsidRDefault="005818BA" w:rsidP="00553B9D">
            <w:r w:rsidRPr="005818BA">
              <w:t>Organizing the team to work effectively</w:t>
            </w:r>
          </w:p>
        </w:tc>
        <w:tc>
          <w:tcPr>
            <w:tcW w:w="2957" w:type="dxa"/>
          </w:tcPr>
          <w:p w14:paraId="2BDE2F3E" w14:textId="019941C6" w:rsidR="00553B9D" w:rsidRDefault="00256FD3" w:rsidP="00553B9D">
            <w:r w:rsidRPr="00256FD3">
              <w:t>We are all new to Scrum and the Product Owner and Scrum Master are inexperienced in these roles</w:t>
            </w:r>
          </w:p>
        </w:tc>
        <w:tc>
          <w:tcPr>
            <w:tcW w:w="1217" w:type="dxa"/>
          </w:tcPr>
          <w:p w14:paraId="05C73618" w14:textId="52A43FC4" w:rsidR="00553B9D" w:rsidRDefault="00256FD3" w:rsidP="00553B9D">
            <w:r>
              <w:t>High</w:t>
            </w:r>
          </w:p>
        </w:tc>
        <w:tc>
          <w:tcPr>
            <w:tcW w:w="1079" w:type="dxa"/>
          </w:tcPr>
          <w:p w14:paraId="4672DEA8" w14:textId="3057E3A6" w:rsidR="00553B9D" w:rsidRDefault="00256FD3" w:rsidP="00553B9D">
            <w:r>
              <w:t>Low</w:t>
            </w:r>
          </w:p>
        </w:tc>
        <w:tc>
          <w:tcPr>
            <w:tcW w:w="3065" w:type="dxa"/>
          </w:tcPr>
          <w:p w14:paraId="3FD4A5C1" w14:textId="2D83745D" w:rsidR="00553B9D" w:rsidRDefault="00D92D88" w:rsidP="00553B9D">
            <w:r w:rsidRPr="00D92D88">
              <w:t>The project is small enough that we could fall back to less organized methods and still be successful, however we want to use the system and will have internal team training sessions to normalize expected behavior and activities. We will also find more training resources if necessary.</w:t>
            </w:r>
          </w:p>
        </w:tc>
      </w:tr>
    </w:tbl>
    <w:p w14:paraId="6AA9F5BE" w14:textId="77777777" w:rsidR="00553B9D" w:rsidRPr="00553B9D" w:rsidRDefault="00553B9D" w:rsidP="00553B9D"/>
    <w:p w14:paraId="4D668028" w14:textId="76609EDF" w:rsidR="00FF4650" w:rsidRPr="00B71117" w:rsidRDefault="00FF4650" w:rsidP="00B71117">
      <w:pPr>
        <w:pStyle w:val="SectionSubheading"/>
      </w:pPr>
      <w:bookmarkStart w:id="66" w:name="_Toc176093371"/>
      <w:r w:rsidRPr="00B71117">
        <w:t>Sprint 2 Risks</w:t>
      </w:r>
      <w:bookmarkEnd w:id="66"/>
    </w:p>
    <w:p w14:paraId="042547D7" w14:textId="77777777" w:rsidR="00B270E9" w:rsidRDefault="00B270E9" w:rsidP="00B270E9">
      <w:r>
        <w:rPr>
          <w:noProof/>
        </w:rPr>
        <w:lastRenderedPageBreak/>
        <mc:AlternateContent>
          <mc:Choice Requires="wps">
            <w:drawing>
              <wp:inline distT="0" distB="0" distL="0" distR="0" wp14:anchorId="2541B084" wp14:editId="641D6E46">
                <wp:extent cx="6400800" cy="1724025"/>
                <wp:effectExtent l="0" t="0" r="12700" b="15875"/>
                <wp:docPr id="34" name="Text Box 3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C716F30" w14:textId="4CB2AEDF"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541B084" id="Text Box 34" o:spid="_x0000_s1066"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ofwJjk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5C716F30" w14:textId="4CB2AEDF"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813417" w14:paraId="4002E23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52B5AA1" w14:textId="77777777" w:rsidR="00813417" w:rsidRDefault="00813417">
            <w:r>
              <w:t>Risk</w:t>
            </w:r>
          </w:p>
        </w:tc>
        <w:tc>
          <w:tcPr>
            <w:tcW w:w="2014" w:type="dxa"/>
          </w:tcPr>
          <w:p w14:paraId="5B4090E7" w14:textId="77777777" w:rsidR="00813417" w:rsidRDefault="00813417">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5703D385" w14:textId="77777777" w:rsidR="00813417" w:rsidRDefault="00813417">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48D67AD8" w14:textId="77777777" w:rsidR="00813417" w:rsidRDefault="00813417">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7338F07" w14:textId="77777777" w:rsidR="00813417" w:rsidRDefault="00813417">
            <w:pPr>
              <w:cnfStyle w:val="100000000000" w:firstRow="1" w:lastRow="0" w:firstColumn="0" w:lastColumn="0" w:oddVBand="0" w:evenVBand="0" w:oddHBand="0" w:evenHBand="0" w:firstRowFirstColumn="0" w:firstRowLastColumn="0" w:lastRowFirstColumn="0" w:lastRowLastColumn="0"/>
            </w:pPr>
            <w:r>
              <w:t>Mitigation</w:t>
            </w:r>
          </w:p>
        </w:tc>
      </w:tr>
      <w:tr w:rsidR="00813417" w14:paraId="0034750C"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9AD8703" w14:textId="77777777" w:rsidR="00813417" w:rsidRDefault="00813417"/>
        </w:tc>
        <w:tc>
          <w:tcPr>
            <w:tcW w:w="2014" w:type="dxa"/>
          </w:tcPr>
          <w:p w14:paraId="212163EB"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19030271"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23817B40"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396203B1"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r>
      <w:tr w:rsidR="00813417" w14:paraId="6DB75D91"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77AF55E" w14:textId="77777777" w:rsidR="00813417" w:rsidRDefault="00813417"/>
        </w:tc>
        <w:tc>
          <w:tcPr>
            <w:tcW w:w="2014" w:type="dxa"/>
          </w:tcPr>
          <w:p w14:paraId="43241734"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c>
          <w:tcPr>
            <w:tcW w:w="2014" w:type="dxa"/>
          </w:tcPr>
          <w:p w14:paraId="5A9AF816"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c>
          <w:tcPr>
            <w:tcW w:w="2014" w:type="dxa"/>
          </w:tcPr>
          <w:p w14:paraId="062C47CD"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c>
          <w:tcPr>
            <w:tcW w:w="2014" w:type="dxa"/>
          </w:tcPr>
          <w:p w14:paraId="6BCB34D9"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r>
      <w:tr w:rsidR="00813417" w14:paraId="2DC71FA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E8D83E1" w14:textId="77777777" w:rsidR="00813417" w:rsidRDefault="00813417"/>
        </w:tc>
        <w:tc>
          <w:tcPr>
            <w:tcW w:w="2014" w:type="dxa"/>
          </w:tcPr>
          <w:p w14:paraId="0609207D"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27301568"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7AB200E2"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19D8D098"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r>
      <w:tr w:rsidR="00813417" w14:paraId="6222BEBF"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4B16FC20" w14:textId="77777777" w:rsidR="00813417" w:rsidRDefault="00813417"/>
        </w:tc>
        <w:tc>
          <w:tcPr>
            <w:tcW w:w="2014" w:type="dxa"/>
          </w:tcPr>
          <w:p w14:paraId="4BD32E04"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c>
          <w:tcPr>
            <w:tcW w:w="2014" w:type="dxa"/>
          </w:tcPr>
          <w:p w14:paraId="7F9939D9"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c>
          <w:tcPr>
            <w:tcW w:w="2014" w:type="dxa"/>
          </w:tcPr>
          <w:p w14:paraId="344D3757"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c>
          <w:tcPr>
            <w:tcW w:w="2014" w:type="dxa"/>
          </w:tcPr>
          <w:p w14:paraId="1150C1AD"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r>
      <w:tr w:rsidR="00813417" w14:paraId="1DB4384A"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9FC885D" w14:textId="77777777" w:rsidR="00813417" w:rsidRDefault="00813417"/>
        </w:tc>
        <w:tc>
          <w:tcPr>
            <w:tcW w:w="2014" w:type="dxa"/>
          </w:tcPr>
          <w:p w14:paraId="180855F8"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12D6BA14"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52AD4078"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5B8F2611" w14:textId="77777777" w:rsidR="00813417" w:rsidRDefault="00813417" w:rsidP="00813417">
            <w:pPr>
              <w:keepNext/>
              <w:cnfStyle w:val="000000100000" w:firstRow="0" w:lastRow="0" w:firstColumn="0" w:lastColumn="0" w:oddVBand="0" w:evenVBand="0" w:oddHBand="1" w:evenHBand="0" w:firstRowFirstColumn="0" w:firstRowLastColumn="0" w:lastRowFirstColumn="0" w:lastRowLastColumn="0"/>
            </w:pPr>
          </w:p>
        </w:tc>
      </w:tr>
    </w:tbl>
    <w:p w14:paraId="105D0ABB" w14:textId="6A1DB94D" w:rsidR="00B270E9" w:rsidRDefault="00813417" w:rsidP="00813417">
      <w:pPr>
        <w:pStyle w:val="Caption"/>
      </w:pPr>
      <w:bookmarkStart w:id="67" w:name="_Toc135641685"/>
      <w:bookmarkStart w:id="68" w:name="_Toc135643862"/>
      <w:bookmarkStart w:id="69" w:name="_Toc176093311"/>
      <w:r>
        <w:t xml:space="preserve">Table </w:t>
      </w:r>
      <w:fldSimple w:instr=" SEQ Table \* ARABIC ">
        <w:r w:rsidR="00120B28">
          <w:rPr>
            <w:noProof/>
          </w:rPr>
          <w:t>3</w:t>
        </w:r>
      </w:fldSimple>
      <w:r>
        <w:t>: Sprint 2 Risks</w:t>
      </w:r>
      <w:bookmarkEnd w:id="67"/>
      <w:bookmarkEnd w:id="68"/>
      <w:bookmarkEnd w:id="69"/>
    </w:p>
    <w:p w14:paraId="4BEE7885" w14:textId="1FF86CF0" w:rsidR="00813417" w:rsidRPr="00813417" w:rsidRDefault="004D6C1B" w:rsidP="00813417">
      <w:r w:rsidRPr="004D6C1B">
        <w:t xml:space="preserve">Auctor </w:t>
      </w:r>
      <w:proofErr w:type="spellStart"/>
      <w:r w:rsidRPr="004D6C1B">
        <w:t>neque</w:t>
      </w:r>
      <w:proofErr w:type="spellEnd"/>
      <w:r w:rsidRPr="004D6C1B">
        <w:t xml:space="preserve"> vitae tempus </w:t>
      </w:r>
      <w:proofErr w:type="spellStart"/>
      <w:r w:rsidRPr="004D6C1B">
        <w:t>quam</w:t>
      </w:r>
      <w:proofErr w:type="spellEnd"/>
      <w:r w:rsidRPr="004D6C1B">
        <w:t xml:space="preserve"> </w:t>
      </w:r>
      <w:proofErr w:type="spellStart"/>
      <w:r w:rsidRPr="004D6C1B">
        <w:t>pellentesque</w:t>
      </w:r>
      <w:proofErr w:type="spellEnd"/>
      <w:r w:rsidRPr="004D6C1B">
        <w:t xml:space="preserve"> nec </w:t>
      </w:r>
      <w:proofErr w:type="spellStart"/>
      <w:r w:rsidRPr="004D6C1B">
        <w:t>nam</w:t>
      </w:r>
      <w:proofErr w:type="spellEnd"/>
      <w:r w:rsidRPr="004D6C1B">
        <w:t xml:space="preserve"> </w:t>
      </w:r>
      <w:proofErr w:type="spellStart"/>
      <w:r w:rsidRPr="004D6C1B">
        <w:t>aliquam</w:t>
      </w:r>
      <w:proofErr w:type="spellEnd"/>
      <w:r w:rsidRPr="004D6C1B">
        <w:t xml:space="preserve"> sem. Id </w:t>
      </w:r>
      <w:proofErr w:type="spellStart"/>
      <w:r w:rsidRPr="004D6C1B">
        <w:t>faucibus</w:t>
      </w:r>
      <w:proofErr w:type="spellEnd"/>
      <w:r w:rsidRPr="004D6C1B">
        <w:t xml:space="preserve"> </w:t>
      </w:r>
      <w:proofErr w:type="spellStart"/>
      <w:r w:rsidRPr="004D6C1B">
        <w:t>nisl</w:t>
      </w:r>
      <w:proofErr w:type="spellEnd"/>
      <w:r w:rsidRPr="004D6C1B">
        <w:t xml:space="preserve"> </w:t>
      </w:r>
      <w:proofErr w:type="spellStart"/>
      <w:r w:rsidRPr="004D6C1B">
        <w:t>tincidunt</w:t>
      </w:r>
      <w:proofErr w:type="spellEnd"/>
      <w:r w:rsidRPr="004D6C1B">
        <w:t xml:space="preserve"> </w:t>
      </w:r>
      <w:proofErr w:type="spellStart"/>
      <w:r w:rsidRPr="004D6C1B">
        <w:t>eget</w:t>
      </w:r>
      <w:proofErr w:type="spellEnd"/>
      <w:r w:rsidRPr="004D6C1B">
        <w:t xml:space="preserve"> </w:t>
      </w:r>
      <w:proofErr w:type="spellStart"/>
      <w:r w:rsidRPr="004D6C1B">
        <w:t>nullam</w:t>
      </w:r>
      <w:proofErr w:type="spellEnd"/>
      <w:r w:rsidRPr="004D6C1B">
        <w:t xml:space="preserve">. Non </w:t>
      </w:r>
      <w:proofErr w:type="spellStart"/>
      <w:r w:rsidRPr="004D6C1B">
        <w:t>tellus</w:t>
      </w:r>
      <w:proofErr w:type="spellEnd"/>
      <w:r w:rsidRPr="004D6C1B">
        <w:t xml:space="preserve"> </w:t>
      </w:r>
      <w:proofErr w:type="spellStart"/>
      <w:r w:rsidRPr="004D6C1B">
        <w:t>orci</w:t>
      </w:r>
      <w:proofErr w:type="spellEnd"/>
      <w:r w:rsidRPr="004D6C1B">
        <w:t xml:space="preserve"> ac auctor. Quis </w:t>
      </w:r>
      <w:proofErr w:type="spellStart"/>
      <w:r w:rsidRPr="004D6C1B">
        <w:t>commodo</w:t>
      </w:r>
      <w:proofErr w:type="spellEnd"/>
      <w:r w:rsidRPr="004D6C1B">
        <w:t xml:space="preserve"> </w:t>
      </w:r>
      <w:proofErr w:type="spellStart"/>
      <w:r w:rsidRPr="004D6C1B">
        <w:t>odio</w:t>
      </w:r>
      <w:proofErr w:type="spellEnd"/>
      <w:r w:rsidRPr="004D6C1B">
        <w:t xml:space="preserve"> </w:t>
      </w:r>
      <w:proofErr w:type="spellStart"/>
      <w:r w:rsidRPr="004D6C1B">
        <w:t>aenean</w:t>
      </w:r>
      <w:proofErr w:type="spellEnd"/>
      <w:r w:rsidRPr="004D6C1B">
        <w:t xml:space="preserve"> sed </w:t>
      </w:r>
      <w:proofErr w:type="spellStart"/>
      <w:r w:rsidRPr="004D6C1B">
        <w:t>adipiscing</w:t>
      </w:r>
      <w:proofErr w:type="spellEnd"/>
      <w:r w:rsidRPr="004D6C1B">
        <w:t xml:space="preserve">. </w:t>
      </w:r>
      <w:proofErr w:type="spellStart"/>
      <w:r w:rsidRPr="004D6C1B">
        <w:t>Etiam</w:t>
      </w:r>
      <w:proofErr w:type="spellEnd"/>
      <w:r w:rsidRPr="004D6C1B">
        <w:t xml:space="preserve"> </w:t>
      </w:r>
      <w:proofErr w:type="spellStart"/>
      <w:r w:rsidRPr="004D6C1B">
        <w:t>tempor</w:t>
      </w:r>
      <w:proofErr w:type="spellEnd"/>
      <w:r w:rsidRPr="004D6C1B">
        <w:t xml:space="preserve"> </w:t>
      </w:r>
      <w:proofErr w:type="spellStart"/>
      <w:r w:rsidRPr="004D6C1B">
        <w:t>orci</w:t>
      </w:r>
      <w:proofErr w:type="spellEnd"/>
      <w:r w:rsidRPr="004D6C1B">
        <w:t xml:space="preserve"> </w:t>
      </w:r>
      <w:proofErr w:type="spellStart"/>
      <w:r w:rsidRPr="004D6C1B">
        <w:t>eu</w:t>
      </w:r>
      <w:proofErr w:type="spellEnd"/>
      <w:r w:rsidRPr="004D6C1B">
        <w:t xml:space="preserve"> </w:t>
      </w:r>
      <w:proofErr w:type="spellStart"/>
      <w:r w:rsidRPr="004D6C1B">
        <w:t>lobortis</w:t>
      </w:r>
      <w:proofErr w:type="spellEnd"/>
      <w:r w:rsidRPr="004D6C1B">
        <w:t xml:space="preserve"> </w:t>
      </w:r>
      <w:proofErr w:type="spellStart"/>
      <w:r w:rsidRPr="004D6C1B">
        <w:t>elementum</w:t>
      </w:r>
      <w:proofErr w:type="spellEnd"/>
      <w:r w:rsidRPr="004D6C1B">
        <w:t xml:space="preserve"> </w:t>
      </w:r>
      <w:proofErr w:type="spellStart"/>
      <w:r w:rsidRPr="004D6C1B">
        <w:t>nibh</w:t>
      </w:r>
      <w:proofErr w:type="spellEnd"/>
      <w:r w:rsidRPr="004D6C1B">
        <w:t xml:space="preserve">. </w:t>
      </w:r>
      <w:proofErr w:type="spellStart"/>
      <w:r w:rsidRPr="004D6C1B">
        <w:t>Etiam</w:t>
      </w:r>
      <w:proofErr w:type="spellEnd"/>
      <w:r w:rsidRPr="004D6C1B">
        <w:t xml:space="preserve"> </w:t>
      </w:r>
      <w:proofErr w:type="spellStart"/>
      <w:r w:rsidRPr="004D6C1B">
        <w:t>erat</w:t>
      </w:r>
      <w:proofErr w:type="spellEnd"/>
      <w:r w:rsidRPr="004D6C1B">
        <w:t xml:space="preserve"> </w:t>
      </w:r>
      <w:proofErr w:type="spellStart"/>
      <w:r w:rsidRPr="004D6C1B">
        <w:t>velit</w:t>
      </w:r>
      <w:proofErr w:type="spellEnd"/>
      <w:r w:rsidRPr="004D6C1B">
        <w:t xml:space="preserve"> </w:t>
      </w:r>
      <w:proofErr w:type="spellStart"/>
      <w:r w:rsidRPr="004D6C1B">
        <w:t>scelerisque</w:t>
      </w:r>
      <w:proofErr w:type="spellEnd"/>
      <w:r w:rsidRPr="004D6C1B">
        <w:t xml:space="preserve"> in dictum non </w:t>
      </w:r>
      <w:proofErr w:type="spellStart"/>
      <w:r w:rsidRPr="004D6C1B">
        <w:t>consectetur</w:t>
      </w:r>
      <w:proofErr w:type="spellEnd"/>
      <w:r w:rsidRPr="004D6C1B">
        <w:t xml:space="preserve"> a. Urna nec </w:t>
      </w:r>
      <w:proofErr w:type="spellStart"/>
      <w:r w:rsidRPr="004D6C1B">
        <w:t>tincidunt</w:t>
      </w:r>
      <w:proofErr w:type="spellEnd"/>
      <w:r w:rsidRPr="004D6C1B">
        <w:t xml:space="preserve"> </w:t>
      </w:r>
      <w:proofErr w:type="spellStart"/>
      <w:r w:rsidRPr="004D6C1B">
        <w:t>praesent</w:t>
      </w:r>
      <w:proofErr w:type="spellEnd"/>
      <w:r w:rsidRPr="004D6C1B">
        <w:t xml:space="preserve"> semper </w:t>
      </w:r>
      <w:proofErr w:type="spellStart"/>
      <w:r w:rsidRPr="004D6C1B">
        <w:t>feugiat</w:t>
      </w:r>
      <w:proofErr w:type="spellEnd"/>
      <w:r w:rsidRPr="004D6C1B">
        <w:t xml:space="preserve"> </w:t>
      </w:r>
      <w:proofErr w:type="spellStart"/>
      <w:r w:rsidRPr="004D6C1B">
        <w:t>nibh</w:t>
      </w:r>
      <w:proofErr w:type="spellEnd"/>
      <w:r w:rsidRPr="004D6C1B">
        <w:t xml:space="preserve"> sed. Odio </w:t>
      </w:r>
      <w:proofErr w:type="spellStart"/>
      <w:r w:rsidRPr="004D6C1B">
        <w:t>facilisis</w:t>
      </w:r>
      <w:proofErr w:type="spellEnd"/>
      <w:r w:rsidRPr="004D6C1B">
        <w:t xml:space="preserve"> </w:t>
      </w:r>
      <w:proofErr w:type="spellStart"/>
      <w:r w:rsidRPr="004D6C1B">
        <w:t>mauris</w:t>
      </w:r>
      <w:proofErr w:type="spellEnd"/>
      <w:r w:rsidRPr="004D6C1B">
        <w:t xml:space="preserve"> sit </w:t>
      </w:r>
      <w:proofErr w:type="spellStart"/>
      <w:r w:rsidRPr="004D6C1B">
        <w:t>amet</w:t>
      </w:r>
      <w:proofErr w:type="spellEnd"/>
      <w:r w:rsidRPr="004D6C1B">
        <w:t xml:space="preserve"> </w:t>
      </w:r>
      <w:proofErr w:type="spellStart"/>
      <w:r w:rsidRPr="004D6C1B">
        <w:t>massa</w:t>
      </w:r>
      <w:proofErr w:type="spellEnd"/>
      <w:r w:rsidRPr="004D6C1B">
        <w:t xml:space="preserve"> vitae. Porta non pulvinar </w:t>
      </w:r>
      <w:proofErr w:type="spellStart"/>
      <w:r w:rsidRPr="004D6C1B">
        <w:t>neque</w:t>
      </w:r>
      <w:proofErr w:type="spellEnd"/>
      <w:r w:rsidRPr="004D6C1B">
        <w:t xml:space="preserve"> </w:t>
      </w:r>
      <w:proofErr w:type="spellStart"/>
      <w:r w:rsidRPr="004D6C1B">
        <w:t>laoreet</w:t>
      </w:r>
      <w:proofErr w:type="spellEnd"/>
      <w:r w:rsidRPr="004D6C1B">
        <w:t xml:space="preserve"> </w:t>
      </w:r>
      <w:proofErr w:type="spellStart"/>
      <w:r w:rsidRPr="004D6C1B">
        <w:t>suspendisse</w:t>
      </w:r>
      <w:proofErr w:type="spellEnd"/>
      <w:r w:rsidRPr="004D6C1B">
        <w:t xml:space="preserve"> </w:t>
      </w:r>
      <w:proofErr w:type="spellStart"/>
      <w:r w:rsidRPr="004D6C1B">
        <w:t>interdum</w:t>
      </w:r>
      <w:proofErr w:type="spellEnd"/>
      <w:r w:rsidRPr="004D6C1B">
        <w:t xml:space="preserve">. Tellus </w:t>
      </w:r>
      <w:proofErr w:type="spellStart"/>
      <w:r w:rsidRPr="004D6C1B">
        <w:t>rutrum</w:t>
      </w:r>
      <w:proofErr w:type="spellEnd"/>
      <w:r w:rsidRPr="004D6C1B">
        <w:t xml:space="preserve"> </w:t>
      </w:r>
      <w:proofErr w:type="spellStart"/>
      <w:r w:rsidRPr="004D6C1B">
        <w:t>tellus</w:t>
      </w:r>
      <w:proofErr w:type="spellEnd"/>
      <w:r w:rsidRPr="004D6C1B">
        <w:t xml:space="preserve"> </w:t>
      </w:r>
      <w:proofErr w:type="spellStart"/>
      <w:r w:rsidRPr="004D6C1B">
        <w:t>pellentesque</w:t>
      </w:r>
      <w:proofErr w:type="spellEnd"/>
      <w:r w:rsidRPr="004D6C1B">
        <w:t xml:space="preserve"> </w:t>
      </w:r>
      <w:proofErr w:type="spellStart"/>
      <w:r w:rsidRPr="004D6C1B">
        <w:t>eu</w:t>
      </w:r>
      <w:proofErr w:type="spellEnd"/>
      <w:r w:rsidRPr="004D6C1B">
        <w:t xml:space="preserve"> </w:t>
      </w:r>
      <w:proofErr w:type="spellStart"/>
      <w:r w:rsidRPr="004D6C1B">
        <w:t>tincidunt</w:t>
      </w:r>
      <w:proofErr w:type="spellEnd"/>
      <w:r w:rsidRPr="004D6C1B">
        <w:t xml:space="preserve"> </w:t>
      </w:r>
      <w:proofErr w:type="spellStart"/>
      <w:r w:rsidRPr="004D6C1B">
        <w:t>tortor</w:t>
      </w:r>
      <w:proofErr w:type="spellEnd"/>
      <w:r w:rsidRPr="004D6C1B">
        <w:t xml:space="preserve">. </w:t>
      </w:r>
      <w:proofErr w:type="spellStart"/>
      <w:r w:rsidRPr="004D6C1B">
        <w:t>Imperdiet</w:t>
      </w:r>
      <w:proofErr w:type="spellEnd"/>
      <w:r w:rsidRPr="004D6C1B">
        <w:t xml:space="preserve"> sed </w:t>
      </w:r>
      <w:proofErr w:type="spellStart"/>
      <w:r w:rsidRPr="004D6C1B">
        <w:t>euismod</w:t>
      </w:r>
      <w:proofErr w:type="spellEnd"/>
      <w:r w:rsidRPr="004D6C1B">
        <w:t xml:space="preserve"> nisi porta. Et </w:t>
      </w:r>
      <w:proofErr w:type="spellStart"/>
      <w:r w:rsidRPr="004D6C1B">
        <w:t>netus</w:t>
      </w:r>
      <w:proofErr w:type="spellEnd"/>
      <w:r w:rsidRPr="004D6C1B">
        <w:t xml:space="preserve"> et </w:t>
      </w:r>
      <w:proofErr w:type="spellStart"/>
      <w:r w:rsidRPr="004D6C1B">
        <w:t>malesuada</w:t>
      </w:r>
      <w:proofErr w:type="spellEnd"/>
      <w:r w:rsidRPr="004D6C1B">
        <w:t xml:space="preserve"> fames ac </w:t>
      </w:r>
      <w:proofErr w:type="spellStart"/>
      <w:r w:rsidRPr="004D6C1B">
        <w:t>turpis</w:t>
      </w:r>
      <w:proofErr w:type="spellEnd"/>
      <w:r w:rsidRPr="004D6C1B">
        <w:t xml:space="preserve">. </w:t>
      </w:r>
      <w:proofErr w:type="spellStart"/>
      <w:r w:rsidRPr="004D6C1B">
        <w:t>Faucibus</w:t>
      </w:r>
      <w:proofErr w:type="spellEnd"/>
      <w:r w:rsidRPr="004D6C1B">
        <w:t xml:space="preserve"> </w:t>
      </w:r>
      <w:proofErr w:type="spellStart"/>
      <w:r w:rsidRPr="004D6C1B">
        <w:t>ornare</w:t>
      </w:r>
      <w:proofErr w:type="spellEnd"/>
      <w:r w:rsidRPr="004D6C1B">
        <w:t xml:space="preserve"> </w:t>
      </w:r>
      <w:proofErr w:type="spellStart"/>
      <w:r w:rsidRPr="004D6C1B">
        <w:t>suspendisse</w:t>
      </w:r>
      <w:proofErr w:type="spellEnd"/>
      <w:r w:rsidRPr="004D6C1B">
        <w:t xml:space="preserve"> sed nisi </w:t>
      </w:r>
      <w:proofErr w:type="spellStart"/>
      <w:r w:rsidRPr="004D6C1B">
        <w:t>lacus</w:t>
      </w:r>
      <w:proofErr w:type="spellEnd"/>
      <w:r w:rsidRPr="004D6C1B">
        <w:t xml:space="preserve"> sed </w:t>
      </w:r>
      <w:proofErr w:type="spellStart"/>
      <w:r w:rsidRPr="004D6C1B">
        <w:t>viverra</w:t>
      </w:r>
      <w:proofErr w:type="spellEnd"/>
      <w:r w:rsidRPr="004D6C1B">
        <w:t>.</w:t>
      </w:r>
    </w:p>
    <w:p w14:paraId="52553725" w14:textId="1F18DCBB" w:rsidR="00FF4650" w:rsidRPr="00B71117" w:rsidRDefault="00FF4650" w:rsidP="00B71117">
      <w:pPr>
        <w:pStyle w:val="SectionSubheading"/>
      </w:pPr>
      <w:bookmarkStart w:id="70" w:name="_Toc176093372"/>
      <w:r w:rsidRPr="00B71117">
        <w:t>Sprint 3 Risks</w:t>
      </w:r>
      <w:bookmarkEnd w:id="70"/>
    </w:p>
    <w:p w14:paraId="1A71F676" w14:textId="77777777" w:rsidR="00B270E9" w:rsidRDefault="00B270E9" w:rsidP="00B270E9">
      <w:r>
        <w:rPr>
          <w:noProof/>
        </w:rPr>
        <mc:AlternateContent>
          <mc:Choice Requires="wps">
            <w:drawing>
              <wp:inline distT="0" distB="0" distL="0" distR="0" wp14:anchorId="2108DB3F" wp14:editId="6BCFB336">
                <wp:extent cx="6400800" cy="1724025"/>
                <wp:effectExtent l="0" t="0" r="12700" b="15875"/>
                <wp:docPr id="35" name="Text Box 35"/>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C1B0467" w14:textId="15913A01"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08DB3F" id="Text Box 35" o:spid="_x0000_s1067"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" fillcolor="white [3201]" strokecolor="#cb5577 [3206]" strokeweight=".5pt">
                <v:textbox style="mso-fit-shape-to-text:t">
                  <w:txbxContent>
                    <w:p w14:paraId="0C1B0467" w14:textId="15913A01"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754C0AF5"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B7910E9" w14:textId="77777777" w:rsidR="004D6C1B" w:rsidRDefault="004D6C1B">
            <w:r>
              <w:t>Risk</w:t>
            </w:r>
          </w:p>
        </w:tc>
        <w:tc>
          <w:tcPr>
            <w:tcW w:w="2014" w:type="dxa"/>
          </w:tcPr>
          <w:p w14:paraId="2E8A9F0D" w14:textId="77777777" w:rsidR="004D6C1B" w:rsidRDefault="004D6C1B">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1704787D" w14:textId="77777777" w:rsidR="004D6C1B" w:rsidRDefault="004D6C1B">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18F00D2" w14:textId="77777777" w:rsidR="004D6C1B" w:rsidRDefault="004D6C1B">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061F2E9E" w14:textId="77777777" w:rsidR="004D6C1B" w:rsidRDefault="004D6C1B">
            <w:pPr>
              <w:cnfStyle w:val="100000000000" w:firstRow="1" w:lastRow="0" w:firstColumn="0" w:lastColumn="0" w:oddVBand="0" w:evenVBand="0" w:oddHBand="0" w:evenHBand="0" w:firstRowFirstColumn="0" w:firstRowLastColumn="0" w:lastRowFirstColumn="0" w:lastRowLastColumn="0"/>
            </w:pPr>
            <w:r>
              <w:t>Mitigation</w:t>
            </w:r>
          </w:p>
        </w:tc>
      </w:tr>
      <w:tr w:rsidR="004D6C1B" w14:paraId="092EB116"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14D559D" w14:textId="77777777" w:rsidR="004D6C1B" w:rsidRDefault="004D6C1B"/>
        </w:tc>
        <w:tc>
          <w:tcPr>
            <w:tcW w:w="2014" w:type="dxa"/>
          </w:tcPr>
          <w:p w14:paraId="0EDA1E36"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60C5BD9B"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1D07CD4C"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4F5BA0A5"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r>
      <w:tr w:rsidR="004D6C1B" w14:paraId="7B721137"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F4C55FB" w14:textId="77777777" w:rsidR="004D6C1B" w:rsidRDefault="004D6C1B"/>
        </w:tc>
        <w:tc>
          <w:tcPr>
            <w:tcW w:w="2014" w:type="dxa"/>
          </w:tcPr>
          <w:p w14:paraId="0E8B78D8"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17A7B736"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182C43B3"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752DDC87"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r>
      <w:tr w:rsidR="004D6C1B" w14:paraId="06C97A44"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20B53A7" w14:textId="77777777" w:rsidR="004D6C1B" w:rsidRDefault="004D6C1B"/>
        </w:tc>
        <w:tc>
          <w:tcPr>
            <w:tcW w:w="2014" w:type="dxa"/>
          </w:tcPr>
          <w:p w14:paraId="6795246D"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5FA365FA"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1A8C15BE"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0B2ADF69"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r>
      <w:tr w:rsidR="004D6C1B" w14:paraId="3F12B39F"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A64423D" w14:textId="77777777" w:rsidR="004D6C1B" w:rsidRDefault="004D6C1B"/>
        </w:tc>
        <w:tc>
          <w:tcPr>
            <w:tcW w:w="2014" w:type="dxa"/>
          </w:tcPr>
          <w:p w14:paraId="734E1F8F"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171DA577"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67618B16"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2421C86D"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r>
      <w:tr w:rsidR="004D6C1B" w14:paraId="0029284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B81B32D" w14:textId="77777777" w:rsidR="004D6C1B" w:rsidRDefault="004D6C1B"/>
        </w:tc>
        <w:tc>
          <w:tcPr>
            <w:tcW w:w="2014" w:type="dxa"/>
          </w:tcPr>
          <w:p w14:paraId="49C3AC13"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72AD2FDD"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79121EC1"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4732BA7D" w14:textId="77777777" w:rsidR="004D6C1B" w:rsidRDefault="004D6C1B" w:rsidP="004D6C1B">
            <w:pPr>
              <w:keepNext/>
              <w:cnfStyle w:val="000000100000" w:firstRow="0" w:lastRow="0" w:firstColumn="0" w:lastColumn="0" w:oddVBand="0" w:evenVBand="0" w:oddHBand="1" w:evenHBand="0" w:firstRowFirstColumn="0" w:firstRowLastColumn="0" w:lastRowFirstColumn="0" w:lastRowLastColumn="0"/>
            </w:pPr>
          </w:p>
        </w:tc>
      </w:tr>
    </w:tbl>
    <w:p w14:paraId="17394BBB" w14:textId="7020A7A0" w:rsidR="00B270E9" w:rsidRDefault="004D6C1B" w:rsidP="004D6C1B">
      <w:pPr>
        <w:pStyle w:val="Caption"/>
      </w:pPr>
      <w:bookmarkStart w:id="71" w:name="_Toc135641686"/>
      <w:bookmarkStart w:id="72" w:name="_Toc135643863"/>
      <w:bookmarkStart w:id="73" w:name="_Toc176093312"/>
      <w:r>
        <w:t xml:space="preserve">Table </w:t>
      </w:r>
      <w:fldSimple w:instr=" SEQ Table \* ARABIC ">
        <w:r w:rsidR="00120B28">
          <w:rPr>
            <w:noProof/>
          </w:rPr>
          <w:t>4</w:t>
        </w:r>
      </w:fldSimple>
      <w:r>
        <w:t>: Sprint 3 Risks</w:t>
      </w:r>
      <w:bookmarkEnd w:id="71"/>
      <w:bookmarkEnd w:id="72"/>
      <w:bookmarkEnd w:id="73"/>
    </w:p>
    <w:p w14:paraId="469DD3FD" w14:textId="63EDA5D0" w:rsidR="004D6C1B" w:rsidRPr="004D6C1B" w:rsidRDefault="004D6C1B" w:rsidP="004D6C1B">
      <w:proofErr w:type="gramStart"/>
      <w:r w:rsidRPr="004D6C1B">
        <w:t>Mauris</w:t>
      </w:r>
      <w:proofErr w:type="gramEnd"/>
      <w:r w:rsidRPr="004D6C1B">
        <w:t xml:space="preserve"> cursus </w:t>
      </w:r>
      <w:proofErr w:type="spellStart"/>
      <w:r w:rsidRPr="004D6C1B">
        <w:t>mattis</w:t>
      </w:r>
      <w:proofErr w:type="spellEnd"/>
      <w:r w:rsidRPr="004D6C1B">
        <w:t xml:space="preserve"> </w:t>
      </w:r>
      <w:proofErr w:type="spellStart"/>
      <w:r w:rsidRPr="004D6C1B">
        <w:t>molestie</w:t>
      </w:r>
      <w:proofErr w:type="spellEnd"/>
      <w:r w:rsidRPr="004D6C1B">
        <w:t xml:space="preserve"> a </w:t>
      </w:r>
      <w:proofErr w:type="spellStart"/>
      <w:r w:rsidRPr="004D6C1B">
        <w:t>iaculis</w:t>
      </w:r>
      <w:proofErr w:type="spellEnd"/>
      <w:r w:rsidRPr="004D6C1B">
        <w:t xml:space="preserve"> at </w:t>
      </w:r>
      <w:proofErr w:type="spellStart"/>
      <w:r w:rsidRPr="004D6C1B">
        <w:t>erat</w:t>
      </w:r>
      <w:proofErr w:type="spellEnd"/>
      <w:r w:rsidRPr="004D6C1B">
        <w:t xml:space="preserve">. Cum sociis </w:t>
      </w:r>
      <w:proofErr w:type="spellStart"/>
      <w:r w:rsidRPr="004D6C1B">
        <w:t>natoque</w:t>
      </w:r>
      <w:proofErr w:type="spellEnd"/>
      <w:r w:rsidRPr="004D6C1B">
        <w:t xml:space="preserve"> </w:t>
      </w:r>
      <w:proofErr w:type="spellStart"/>
      <w:r w:rsidRPr="004D6C1B">
        <w:t>penatibus</w:t>
      </w:r>
      <w:proofErr w:type="spellEnd"/>
      <w:r w:rsidRPr="004D6C1B">
        <w:t xml:space="preserve"> et </w:t>
      </w:r>
      <w:proofErr w:type="spellStart"/>
      <w:r w:rsidRPr="004D6C1B">
        <w:t>magnis</w:t>
      </w:r>
      <w:proofErr w:type="spellEnd"/>
      <w:r w:rsidRPr="004D6C1B">
        <w:t xml:space="preserve"> dis parturient </w:t>
      </w:r>
      <w:proofErr w:type="spellStart"/>
      <w:r w:rsidRPr="004D6C1B">
        <w:t>montes</w:t>
      </w:r>
      <w:proofErr w:type="spellEnd"/>
      <w:r w:rsidRPr="004D6C1B">
        <w:t xml:space="preserve">. Cursus </w:t>
      </w:r>
      <w:proofErr w:type="spellStart"/>
      <w:r w:rsidRPr="004D6C1B">
        <w:t>euismod</w:t>
      </w:r>
      <w:proofErr w:type="spellEnd"/>
      <w:r w:rsidRPr="004D6C1B">
        <w:t xml:space="preserve"> </w:t>
      </w:r>
      <w:proofErr w:type="spellStart"/>
      <w:r w:rsidRPr="004D6C1B">
        <w:t>quis</w:t>
      </w:r>
      <w:proofErr w:type="spellEnd"/>
      <w:r w:rsidRPr="004D6C1B">
        <w:t xml:space="preserve"> </w:t>
      </w:r>
      <w:proofErr w:type="spellStart"/>
      <w:r w:rsidRPr="004D6C1B">
        <w:t>viverra</w:t>
      </w:r>
      <w:proofErr w:type="spellEnd"/>
      <w:r w:rsidRPr="004D6C1B">
        <w:t xml:space="preserve"> </w:t>
      </w:r>
      <w:proofErr w:type="spellStart"/>
      <w:r w:rsidRPr="004D6C1B">
        <w:t>nibh</w:t>
      </w:r>
      <w:proofErr w:type="spellEnd"/>
      <w:r w:rsidRPr="004D6C1B">
        <w:t xml:space="preserve"> </w:t>
      </w:r>
      <w:proofErr w:type="spellStart"/>
      <w:r w:rsidRPr="004D6C1B">
        <w:t>cras</w:t>
      </w:r>
      <w:proofErr w:type="spellEnd"/>
      <w:r w:rsidRPr="004D6C1B">
        <w:t xml:space="preserve"> pulvinar </w:t>
      </w:r>
      <w:proofErr w:type="spellStart"/>
      <w:r w:rsidRPr="004D6C1B">
        <w:t>mattis</w:t>
      </w:r>
      <w:proofErr w:type="spellEnd"/>
      <w:r w:rsidRPr="004D6C1B">
        <w:t xml:space="preserve">. Mi ipsum </w:t>
      </w:r>
      <w:proofErr w:type="spellStart"/>
      <w:r w:rsidRPr="004D6C1B">
        <w:t>faucibus</w:t>
      </w:r>
      <w:proofErr w:type="spellEnd"/>
      <w:r w:rsidRPr="004D6C1B">
        <w:t xml:space="preserve"> vitae </w:t>
      </w:r>
      <w:proofErr w:type="spellStart"/>
      <w:r w:rsidRPr="004D6C1B">
        <w:t>aliquet</w:t>
      </w:r>
      <w:proofErr w:type="spellEnd"/>
      <w:r w:rsidRPr="004D6C1B">
        <w:t xml:space="preserve"> nec </w:t>
      </w:r>
      <w:proofErr w:type="spellStart"/>
      <w:r w:rsidRPr="004D6C1B">
        <w:t>ullamcorper</w:t>
      </w:r>
      <w:proofErr w:type="spellEnd"/>
      <w:r w:rsidRPr="004D6C1B">
        <w:t xml:space="preserve">. Tempus </w:t>
      </w:r>
      <w:proofErr w:type="spellStart"/>
      <w:r w:rsidRPr="004D6C1B">
        <w:lastRenderedPageBreak/>
        <w:t>quam</w:t>
      </w:r>
      <w:proofErr w:type="spellEnd"/>
      <w:r w:rsidRPr="004D6C1B">
        <w:t xml:space="preserve"> </w:t>
      </w:r>
      <w:proofErr w:type="spellStart"/>
      <w:r w:rsidRPr="004D6C1B">
        <w:t>pellentesque</w:t>
      </w:r>
      <w:proofErr w:type="spellEnd"/>
      <w:r w:rsidRPr="004D6C1B">
        <w:t xml:space="preserve"> nec </w:t>
      </w:r>
      <w:proofErr w:type="spellStart"/>
      <w:r w:rsidRPr="004D6C1B">
        <w:t>nam</w:t>
      </w:r>
      <w:proofErr w:type="spellEnd"/>
      <w:r w:rsidRPr="004D6C1B">
        <w:t xml:space="preserve"> </w:t>
      </w:r>
      <w:proofErr w:type="spellStart"/>
      <w:r w:rsidRPr="004D6C1B">
        <w:t>aliquam</w:t>
      </w:r>
      <w:proofErr w:type="spellEnd"/>
      <w:r w:rsidRPr="004D6C1B">
        <w:t xml:space="preserve"> </w:t>
      </w:r>
      <w:proofErr w:type="spellStart"/>
      <w:r w:rsidRPr="004D6C1B">
        <w:t>sem</w:t>
      </w:r>
      <w:proofErr w:type="spellEnd"/>
      <w:r w:rsidRPr="004D6C1B">
        <w:t xml:space="preserve"> et </w:t>
      </w:r>
      <w:proofErr w:type="spellStart"/>
      <w:r w:rsidRPr="004D6C1B">
        <w:t>tortor</w:t>
      </w:r>
      <w:proofErr w:type="spellEnd"/>
      <w:r w:rsidRPr="004D6C1B">
        <w:t xml:space="preserve">. Nunc </w:t>
      </w:r>
      <w:proofErr w:type="spellStart"/>
      <w:r w:rsidRPr="004D6C1B">
        <w:t>lobortis</w:t>
      </w:r>
      <w:proofErr w:type="spellEnd"/>
      <w:r w:rsidRPr="004D6C1B">
        <w:t xml:space="preserve"> </w:t>
      </w:r>
      <w:proofErr w:type="spellStart"/>
      <w:r w:rsidRPr="004D6C1B">
        <w:t>mattis</w:t>
      </w:r>
      <w:proofErr w:type="spellEnd"/>
      <w:r w:rsidRPr="004D6C1B">
        <w:t xml:space="preserve"> </w:t>
      </w:r>
      <w:proofErr w:type="spellStart"/>
      <w:r w:rsidRPr="004D6C1B">
        <w:t>aliquam</w:t>
      </w:r>
      <w:proofErr w:type="spellEnd"/>
      <w:r w:rsidRPr="004D6C1B">
        <w:t xml:space="preserve"> </w:t>
      </w:r>
      <w:proofErr w:type="spellStart"/>
      <w:r w:rsidRPr="004D6C1B">
        <w:t>faucibus</w:t>
      </w:r>
      <w:proofErr w:type="spellEnd"/>
      <w:r w:rsidRPr="004D6C1B">
        <w:t xml:space="preserve"> </w:t>
      </w:r>
      <w:proofErr w:type="spellStart"/>
      <w:r w:rsidRPr="004D6C1B">
        <w:t>purus</w:t>
      </w:r>
      <w:proofErr w:type="spellEnd"/>
      <w:r w:rsidRPr="004D6C1B">
        <w:t xml:space="preserve"> in </w:t>
      </w:r>
      <w:proofErr w:type="spellStart"/>
      <w:r w:rsidRPr="004D6C1B">
        <w:t>massa</w:t>
      </w:r>
      <w:proofErr w:type="spellEnd"/>
      <w:r w:rsidRPr="004D6C1B">
        <w:t xml:space="preserve"> </w:t>
      </w:r>
      <w:proofErr w:type="spellStart"/>
      <w:r w:rsidRPr="004D6C1B">
        <w:t>tempor</w:t>
      </w:r>
      <w:proofErr w:type="spellEnd"/>
      <w:r w:rsidRPr="004D6C1B">
        <w:t xml:space="preserve"> nec. </w:t>
      </w:r>
      <w:proofErr w:type="spellStart"/>
      <w:r w:rsidRPr="004D6C1B">
        <w:t>Volutpat</w:t>
      </w:r>
      <w:proofErr w:type="spellEnd"/>
      <w:r w:rsidRPr="004D6C1B">
        <w:t xml:space="preserve"> </w:t>
      </w:r>
      <w:proofErr w:type="spellStart"/>
      <w:r w:rsidRPr="004D6C1B">
        <w:t>lacus</w:t>
      </w:r>
      <w:proofErr w:type="spellEnd"/>
      <w:r w:rsidRPr="004D6C1B">
        <w:t xml:space="preserve"> </w:t>
      </w:r>
      <w:proofErr w:type="spellStart"/>
      <w:r w:rsidRPr="004D6C1B">
        <w:t>laoreet</w:t>
      </w:r>
      <w:proofErr w:type="spellEnd"/>
      <w:r w:rsidRPr="004D6C1B">
        <w:t xml:space="preserve"> non </w:t>
      </w:r>
      <w:proofErr w:type="spellStart"/>
      <w:r w:rsidRPr="004D6C1B">
        <w:t>curabitur</w:t>
      </w:r>
      <w:proofErr w:type="spellEnd"/>
      <w:r w:rsidRPr="004D6C1B">
        <w:t xml:space="preserve"> gravida </w:t>
      </w:r>
      <w:proofErr w:type="spellStart"/>
      <w:r w:rsidRPr="004D6C1B">
        <w:t>arcu</w:t>
      </w:r>
      <w:proofErr w:type="spellEnd"/>
      <w:r w:rsidRPr="004D6C1B">
        <w:t xml:space="preserve"> ac </w:t>
      </w:r>
      <w:proofErr w:type="spellStart"/>
      <w:r w:rsidRPr="004D6C1B">
        <w:t>tortor</w:t>
      </w:r>
      <w:proofErr w:type="spellEnd"/>
      <w:r w:rsidRPr="004D6C1B">
        <w:t xml:space="preserve"> </w:t>
      </w:r>
      <w:proofErr w:type="spellStart"/>
      <w:r w:rsidRPr="004D6C1B">
        <w:t>dignissim</w:t>
      </w:r>
      <w:proofErr w:type="spellEnd"/>
      <w:r w:rsidRPr="004D6C1B">
        <w:t xml:space="preserve">. </w:t>
      </w:r>
      <w:proofErr w:type="spellStart"/>
      <w:r w:rsidRPr="004D6C1B">
        <w:t>Luctus</w:t>
      </w:r>
      <w:proofErr w:type="spellEnd"/>
      <w:r w:rsidRPr="004D6C1B">
        <w:t xml:space="preserve"> </w:t>
      </w:r>
      <w:proofErr w:type="spellStart"/>
      <w:r w:rsidRPr="004D6C1B">
        <w:t>venenatis</w:t>
      </w:r>
      <w:proofErr w:type="spellEnd"/>
      <w:r w:rsidRPr="004D6C1B">
        <w:t xml:space="preserve"> </w:t>
      </w:r>
      <w:proofErr w:type="spellStart"/>
      <w:r w:rsidRPr="004D6C1B">
        <w:t>lectus</w:t>
      </w:r>
      <w:proofErr w:type="spellEnd"/>
      <w:r w:rsidRPr="004D6C1B">
        <w:t xml:space="preserve"> magna </w:t>
      </w:r>
      <w:proofErr w:type="spellStart"/>
      <w:r w:rsidRPr="004D6C1B">
        <w:t>fringilla</w:t>
      </w:r>
      <w:proofErr w:type="spellEnd"/>
      <w:r w:rsidRPr="004D6C1B">
        <w:t xml:space="preserve">. Vitae </w:t>
      </w:r>
      <w:proofErr w:type="spellStart"/>
      <w:r w:rsidRPr="004D6C1B">
        <w:t>congue</w:t>
      </w:r>
      <w:proofErr w:type="spellEnd"/>
      <w:r w:rsidRPr="004D6C1B">
        <w:t xml:space="preserve"> </w:t>
      </w:r>
      <w:proofErr w:type="spellStart"/>
      <w:r w:rsidRPr="004D6C1B">
        <w:t>mauris</w:t>
      </w:r>
      <w:proofErr w:type="spellEnd"/>
      <w:r w:rsidRPr="004D6C1B">
        <w:t xml:space="preserve"> </w:t>
      </w:r>
      <w:proofErr w:type="spellStart"/>
      <w:r w:rsidRPr="004D6C1B">
        <w:t>rhoncus</w:t>
      </w:r>
      <w:proofErr w:type="spellEnd"/>
      <w:r w:rsidRPr="004D6C1B">
        <w:t xml:space="preserve"> </w:t>
      </w:r>
      <w:proofErr w:type="spellStart"/>
      <w:r w:rsidRPr="004D6C1B">
        <w:t>aenean</w:t>
      </w:r>
      <w:proofErr w:type="spellEnd"/>
      <w:r w:rsidRPr="004D6C1B">
        <w:t xml:space="preserve"> vel. Nunc </w:t>
      </w:r>
      <w:proofErr w:type="spellStart"/>
      <w:r w:rsidRPr="004D6C1B">
        <w:t>faucibus</w:t>
      </w:r>
      <w:proofErr w:type="spellEnd"/>
      <w:r w:rsidRPr="004D6C1B">
        <w:t xml:space="preserve"> a </w:t>
      </w:r>
      <w:proofErr w:type="spellStart"/>
      <w:r w:rsidRPr="004D6C1B">
        <w:t>pellentesque</w:t>
      </w:r>
      <w:proofErr w:type="spellEnd"/>
      <w:r w:rsidRPr="004D6C1B">
        <w:t xml:space="preserve"> sit </w:t>
      </w:r>
      <w:proofErr w:type="spellStart"/>
      <w:r w:rsidRPr="004D6C1B">
        <w:t>amet</w:t>
      </w:r>
      <w:proofErr w:type="spellEnd"/>
      <w:r w:rsidRPr="004D6C1B">
        <w:t xml:space="preserve"> </w:t>
      </w:r>
      <w:proofErr w:type="spellStart"/>
      <w:r w:rsidRPr="004D6C1B">
        <w:t>porttitor</w:t>
      </w:r>
      <w:proofErr w:type="spellEnd"/>
      <w:r w:rsidRPr="004D6C1B">
        <w:t xml:space="preserve">. </w:t>
      </w:r>
      <w:proofErr w:type="spellStart"/>
      <w:r w:rsidRPr="004D6C1B">
        <w:t>Quisque</w:t>
      </w:r>
      <w:proofErr w:type="spellEnd"/>
      <w:r w:rsidRPr="004D6C1B">
        <w:t xml:space="preserve"> non </w:t>
      </w:r>
      <w:proofErr w:type="spellStart"/>
      <w:r w:rsidRPr="004D6C1B">
        <w:t>tellus</w:t>
      </w:r>
      <w:proofErr w:type="spellEnd"/>
      <w:r w:rsidRPr="004D6C1B">
        <w:t xml:space="preserve"> </w:t>
      </w:r>
      <w:proofErr w:type="spellStart"/>
      <w:r w:rsidRPr="004D6C1B">
        <w:t>orci</w:t>
      </w:r>
      <w:proofErr w:type="spellEnd"/>
      <w:r w:rsidRPr="004D6C1B">
        <w:t xml:space="preserve"> ac auctor. At </w:t>
      </w:r>
      <w:proofErr w:type="spellStart"/>
      <w:r w:rsidRPr="004D6C1B">
        <w:t>ultrices</w:t>
      </w:r>
      <w:proofErr w:type="spellEnd"/>
      <w:r w:rsidRPr="004D6C1B">
        <w:t xml:space="preserve"> mi tempus </w:t>
      </w:r>
      <w:proofErr w:type="spellStart"/>
      <w:r w:rsidRPr="004D6C1B">
        <w:t>imperdiet</w:t>
      </w:r>
      <w:proofErr w:type="spellEnd"/>
      <w:r w:rsidRPr="004D6C1B">
        <w:t xml:space="preserve"> </w:t>
      </w:r>
      <w:proofErr w:type="spellStart"/>
      <w:r w:rsidRPr="004D6C1B">
        <w:t>nulla</w:t>
      </w:r>
      <w:proofErr w:type="spellEnd"/>
      <w:r w:rsidRPr="004D6C1B">
        <w:t xml:space="preserve">. Senectus et </w:t>
      </w:r>
      <w:proofErr w:type="spellStart"/>
      <w:r w:rsidRPr="004D6C1B">
        <w:t>netus</w:t>
      </w:r>
      <w:proofErr w:type="spellEnd"/>
      <w:r w:rsidRPr="004D6C1B">
        <w:t xml:space="preserve"> et </w:t>
      </w:r>
      <w:proofErr w:type="spellStart"/>
      <w:r w:rsidRPr="004D6C1B">
        <w:t>malesuada</w:t>
      </w:r>
      <w:proofErr w:type="spellEnd"/>
      <w:r w:rsidRPr="004D6C1B">
        <w:t xml:space="preserve"> fames. Integer </w:t>
      </w:r>
      <w:proofErr w:type="spellStart"/>
      <w:r w:rsidRPr="004D6C1B">
        <w:t>malesuada</w:t>
      </w:r>
      <w:proofErr w:type="spellEnd"/>
      <w:r w:rsidRPr="004D6C1B">
        <w:t xml:space="preserve"> </w:t>
      </w:r>
      <w:proofErr w:type="spellStart"/>
      <w:r w:rsidRPr="004D6C1B">
        <w:t>nunc</w:t>
      </w:r>
      <w:proofErr w:type="spellEnd"/>
      <w:r w:rsidRPr="004D6C1B">
        <w:t xml:space="preserve"> vel </w:t>
      </w:r>
      <w:proofErr w:type="spellStart"/>
      <w:r w:rsidRPr="004D6C1B">
        <w:t>risus</w:t>
      </w:r>
      <w:proofErr w:type="spellEnd"/>
      <w:r w:rsidRPr="004D6C1B">
        <w:t xml:space="preserve"> </w:t>
      </w:r>
      <w:proofErr w:type="spellStart"/>
      <w:r w:rsidRPr="004D6C1B">
        <w:t>commodo</w:t>
      </w:r>
      <w:proofErr w:type="spellEnd"/>
      <w:r w:rsidRPr="004D6C1B">
        <w:t xml:space="preserve">. </w:t>
      </w:r>
      <w:proofErr w:type="spellStart"/>
      <w:r w:rsidRPr="004D6C1B">
        <w:t>Enim</w:t>
      </w:r>
      <w:proofErr w:type="spellEnd"/>
      <w:r w:rsidRPr="004D6C1B">
        <w:t xml:space="preserve"> </w:t>
      </w:r>
      <w:proofErr w:type="spellStart"/>
      <w:r w:rsidRPr="004D6C1B">
        <w:t>facilisis</w:t>
      </w:r>
      <w:proofErr w:type="spellEnd"/>
      <w:r w:rsidRPr="004D6C1B">
        <w:t xml:space="preserve"> gravida </w:t>
      </w:r>
      <w:proofErr w:type="spellStart"/>
      <w:r w:rsidRPr="004D6C1B">
        <w:t>neque</w:t>
      </w:r>
      <w:proofErr w:type="spellEnd"/>
      <w:r w:rsidRPr="004D6C1B">
        <w:t xml:space="preserve"> convallis a </w:t>
      </w:r>
      <w:proofErr w:type="spellStart"/>
      <w:r w:rsidRPr="004D6C1B">
        <w:t>cras</w:t>
      </w:r>
      <w:proofErr w:type="spellEnd"/>
      <w:r w:rsidRPr="004D6C1B">
        <w:t xml:space="preserve"> semper auctor. </w:t>
      </w:r>
      <w:proofErr w:type="spellStart"/>
      <w:r w:rsidRPr="004D6C1B">
        <w:t>Molestie</w:t>
      </w:r>
      <w:proofErr w:type="spellEnd"/>
      <w:r w:rsidRPr="004D6C1B">
        <w:t xml:space="preserve"> a </w:t>
      </w:r>
      <w:proofErr w:type="spellStart"/>
      <w:r w:rsidRPr="004D6C1B">
        <w:t>iaculis</w:t>
      </w:r>
      <w:proofErr w:type="spellEnd"/>
      <w:r w:rsidRPr="004D6C1B">
        <w:t xml:space="preserve"> at </w:t>
      </w:r>
      <w:proofErr w:type="spellStart"/>
      <w:r w:rsidRPr="004D6C1B">
        <w:t>erat</w:t>
      </w:r>
      <w:proofErr w:type="spellEnd"/>
      <w:r w:rsidRPr="004D6C1B">
        <w:t xml:space="preserve"> </w:t>
      </w:r>
      <w:proofErr w:type="spellStart"/>
      <w:r w:rsidRPr="004D6C1B">
        <w:t>pellentesque</w:t>
      </w:r>
      <w:proofErr w:type="spellEnd"/>
      <w:r w:rsidRPr="004D6C1B">
        <w:t xml:space="preserve"> </w:t>
      </w:r>
      <w:proofErr w:type="spellStart"/>
      <w:r w:rsidRPr="004D6C1B">
        <w:t>adipiscing</w:t>
      </w:r>
      <w:proofErr w:type="spellEnd"/>
      <w:r w:rsidRPr="004D6C1B">
        <w:t xml:space="preserve"> </w:t>
      </w:r>
      <w:proofErr w:type="spellStart"/>
      <w:r w:rsidRPr="004D6C1B">
        <w:t>commodo</w:t>
      </w:r>
      <w:proofErr w:type="spellEnd"/>
      <w:r w:rsidRPr="004D6C1B">
        <w:t xml:space="preserve">. </w:t>
      </w:r>
      <w:proofErr w:type="spellStart"/>
      <w:r w:rsidRPr="004D6C1B">
        <w:t>Sodales</w:t>
      </w:r>
      <w:proofErr w:type="spellEnd"/>
      <w:r w:rsidRPr="004D6C1B">
        <w:t xml:space="preserve"> </w:t>
      </w:r>
      <w:proofErr w:type="spellStart"/>
      <w:r w:rsidRPr="004D6C1B">
        <w:t>ut</w:t>
      </w:r>
      <w:proofErr w:type="spellEnd"/>
      <w:r w:rsidRPr="004D6C1B">
        <w:t xml:space="preserve"> </w:t>
      </w:r>
      <w:proofErr w:type="spellStart"/>
      <w:r w:rsidRPr="004D6C1B">
        <w:t>etiam</w:t>
      </w:r>
      <w:proofErr w:type="spellEnd"/>
      <w:r w:rsidRPr="004D6C1B">
        <w:t xml:space="preserve"> sit </w:t>
      </w:r>
      <w:proofErr w:type="spellStart"/>
      <w:r w:rsidRPr="004D6C1B">
        <w:t>amet</w:t>
      </w:r>
      <w:proofErr w:type="spellEnd"/>
      <w:r w:rsidRPr="004D6C1B">
        <w:t xml:space="preserve"> </w:t>
      </w:r>
      <w:proofErr w:type="spellStart"/>
      <w:r w:rsidRPr="004D6C1B">
        <w:t>nisl</w:t>
      </w:r>
      <w:proofErr w:type="spellEnd"/>
      <w:r w:rsidRPr="004D6C1B">
        <w:t xml:space="preserve"> </w:t>
      </w:r>
      <w:proofErr w:type="spellStart"/>
      <w:r w:rsidRPr="004D6C1B">
        <w:t>purus</w:t>
      </w:r>
      <w:proofErr w:type="spellEnd"/>
      <w:r w:rsidRPr="004D6C1B">
        <w:t xml:space="preserve"> in </w:t>
      </w:r>
      <w:proofErr w:type="spellStart"/>
      <w:r w:rsidRPr="004D6C1B">
        <w:t>mollis</w:t>
      </w:r>
      <w:proofErr w:type="spellEnd"/>
      <w:r w:rsidRPr="004D6C1B">
        <w:t xml:space="preserve"> </w:t>
      </w:r>
      <w:proofErr w:type="spellStart"/>
      <w:r w:rsidRPr="004D6C1B">
        <w:t>nunc</w:t>
      </w:r>
      <w:proofErr w:type="spellEnd"/>
      <w:r w:rsidRPr="004D6C1B">
        <w:t xml:space="preserve">. </w:t>
      </w:r>
      <w:proofErr w:type="spellStart"/>
      <w:r w:rsidRPr="004D6C1B">
        <w:t>Praesent</w:t>
      </w:r>
      <w:proofErr w:type="spellEnd"/>
      <w:r w:rsidRPr="004D6C1B">
        <w:t xml:space="preserve"> </w:t>
      </w:r>
      <w:proofErr w:type="spellStart"/>
      <w:r w:rsidRPr="004D6C1B">
        <w:t>tristique</w:t>
      </w:r>
      <w:proofErr w:type="spellEnd"/>
      <w:r w:rsidRPr="004D6C1B">
        <w:t xml:space="preserve"> magna sit </w:t>
      </w:r>
      <w:proofErr w:type="spellStart"/>
      <w:r w:rsidRPr="004D6C1B">
        <w:t>amet</w:t>
      </w:r>
      <w:proofErr w:type="spellEnd"/>
      <w:r w:rsidRPr="004D6C1B">
        <w:t xml:space="preserve"> </w:t>
      </w:r>
      <w:proofErr w:type="spellStart"/>
      <w:r w:rsidRPr="004D6C1B">
        <w:t>purus</w:t>
      </w:r>
      <w:proofErr w:type="spellEnd"/>
      <w:r w:rsidRPr="004D6C1B">
        <w:t xml:space="preserve"> gravida. A </w:t>
      </w:r>
      <w:proofErr w:type="spellStart"/>
      <w:r w:rsidRPr="004D6C1B">
        <w:t>condimentum</w:t>
      </w:r>
      <w:proofErr w:type="spellEnd"/>
      <w:r w:rsidRPr="004D6C1B">
        <w:t xml:space="preserve"> vitae </w:t>
      </w:r>
      <w:proofErr w:type="spellStart"/>
      <w:r w:rsidRPr="004D6C1B">
        <w:t>sapien</w:t>
      </w:r>
      <w:proofErr w:type="spellEnd"/>
      <w:r w:rsidRPr="004D6C1B">
        <w:t xml:space="preserve"> </w:t>
      </w:r>
      <w:proofErr w:type="spellStart"/>
      <w:r w:rsidRPr="004D6C1B">
        <w:t>pellentesque</w:t>
      </w:r>
      <w:proofErr w:type="spellEnd"/>
      <w:r w:rsidRPr="004D6C1B">
        <w:t xml:space="preserve"> habitant </w:t>
      </w:r>
      <w:proofErr w:type="spellStart"/>
      <w:r w:rsidRPr="004D6C1B">
        <w:t>morbi</w:t>
      </w:r>
      <w:proofErr w:type="spellEnd"/>
      <w:r w:rsidRPr="004D6C1B">
        <w:t xml:space="preserve"> </w:t>
      </w:r>
      <w:proofErr w:type="spellStart"/>
      <w:r w:rsidRPr="004D6C1B">
        <w:t>tristique</w:t>
      </w:r>
      <w:proofErr w:type="spellEnd"/>
      <w:r w:rsidRPr="004D6C1B">
        <w:t xml:space="preserve"> </w:t>
      </w:r>
      <w:proofErr w:type="spellStart"/>
      <w:r w:rsidRPr="004D6C1B">
        <w:t>senectus</w:t>
      </w:r>
      <w:proofErr w:type="spellEnd"/>
      <w:r w:rsidRPr="004D6C1B">
        <w:t>.</w:t>
      </w:r>
    </w:p>
    <w:p w14:paraId="361327F7" w14:textId="070F8D73" w:rsidR="00FF4650" w:rsidRPr="00B71117" w:rsidRDefault="00FF4650" w:rsidP="00B71117">
      <w:pPr>
        <w:pStyle w:val="SectionSubheading"/>
      </w:pPr>
      <w:bookmarkStart w:id="74" w:name="_Toc176093373"/>
      <w:r w:rsidRPr="00B71117">
        <w:t>Sprint 4 Risks</w:t>
      </w:r>
      <w:bookmarkEnd w:id="74"/>
    </w:p>
    <w:p w14:paraId="61258432" w14:textId="77777777" w:rsidR="00B270E9" w:rsidRDefault="00B270E9" w:rsidP="00B270E9">
      <w:r>
        <w:rPr>
          <w:noProof/>
        </w:rPr>
        <mc:AlternateContent>
          <mc:Choice Requires="wps">
            <w:drawing>
              <wp:inline distT="0" distB="0" distL="0" distR="0" wp14:anchorId="774D67E0" wp14:editId="6F96E3EC">
                <wp:extent cx="6400800" cy="1724025"/>
                <wp:effectExtent l="0" t="0" r="12700" b="15875"/>
                <wp:docPr id="36" name="Text Box 36"/>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D0F8822" w14:textId="7F6AF5A7"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74D67E0" id="Text Box 36" o:spid="_x0000_s1068"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hORQ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CT7MjOBsoDkmah15MzfCWxsUfm/AuzKCAkA5fCP+NRKcDCYLAoqcH++tt9&#10;yMe5YpSSFgVZUPdzx6ygRH3XOPG78WQSFBydyfQmQ8deRjaXEb1rloBsjXH9DI9myPfqaFYWmjfc&#10;nUV4FUNMc3y7oP5oLn2/Jrh7XCwWMWlnrNzW+AHCon4N8496bXjww6TCCF+7N2bNMGePEnmCo4xZ&#10;/mHcfW6csVnsPKxk1EIgvWd4mAVqP6pp2NOwXJd+zDr/m8x/Aw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Z/zhO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4D0F8822" w14:textId="7F6AF5A7"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2766F62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586039B" w14:textId="77777777" w:rsidR="004D6C1B" w:rsidRDefault="004D6C1B">
            <w:r>
              <w:t>Risk</w:t>
            </w:r>
          </w:p>
        </w:tc>
        <w:tc>
          <w:tcPr>
            <w:tcW w:w="2014" w:type="dxa"/>
          </w:tcPr>
          <w:p w14:paraId="21450E3A" w14:textId="77777777" w:rsidR="004D6C1B" w:rsidRDefault="004D6C1B">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713F9465" w14:textId="77777777" w:rsidR="004D6C1B" w:rsidRDefault="004D6C1B">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F2CD1EA" w14:textId="77777777" w:rsidR="004D6C1B" w:rsidRDefault="004D6C1B">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57DD526" w14:textId="77777777" w:rsidR="004D6C1B" w:rsidRDefault="004D6C1B">
            <w:pPr>
              <w:cnfStyle w:val="100000000000" w:firstRow="1" w:lastRow="0" w:firstColumn="0" w:lastColumn="0" w:oddVBand="0" w:evenVBand="0" w:oddHBand="0" w:evenHBand="0" w:firstRowFirstColumn="0" w:firstRowLastColumn="0" w:lastRowFirstColumn="0" w:lastRowLastColumn="0"/>
            </w:pPr>
            <w:r>
              <w:t>Mitigation</w:t>
            </w:r>
          </w:p>
        </w:tc>
      </w:tr>
      <w:tr w:rsidR="004D6C1B" w14:paraId="223047B8"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3FE5731" w14:textId="77777777" w:rsidR="004D6C1B" w:rsidRDefault="004D6C1B"/>
        </w:tc>
        <w:tc>
          <w:tcPr>
            <w:tcW w:w="2014" w:type="dxa"/>
          </w:tcPr>
          <w:p w14:paraId="3F63B38A"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6EEB8C92"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5D7CBC44"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154F6708"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r>
      <w:tr w:rsidR="004D6C1B" w14:paraId="1F1FC6E5"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313C1EF5" w14:textId="77777777" w:rsidR="004D6C1B" w:rsidRDefault="004D6C1B"/>
        </w:tc>
        <w:tc>
          <w:tcPr>
            <w:tcW w:w="2014" w:type="dxa"/>
          </w:tcPr>
          <w:p w14:paraId="6A7C70EC"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4304F85C"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30B8A71B"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36EF8DCD"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r>
      <w:tr w:rsidR="004D6C1B" w14:paraId="0DE699F3"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11DF55E" w14:textId="77777777" w:rsidR="004D6C1B" w:rsidRDefault="004D6C1B"/>
        </w:tc>
        <w:tc>
          <w:tcPr>
            <w:tcW w:w="2014" w:type="dxa"/>
          </w:tcPr>
          <w:p w14:paraId="155AD724"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58FC3833"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5F04D83D"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57E88296"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r>
      <w:tr w:rsidR="004D6C1B" w14:paraId="0EB5567E"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62ACB081" w14:textId="77777777" w:rsidR="004D6C1B" w:rsidRDefault="004D6C1B"/>
        </w:tc>
        <w:tc>
          <w:tcPr>
            <w:tcW w:w="2014" w:type="dxa"/>
          </w:tcPr>
          <w:p w14:paraId="15FC2BAB"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0623FAB1"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2D551B4A"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3504A832"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r>
      <w:tr w:rsidR="004D6C1B" w14:paraId="16C3E4CE"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DC3C875" w14:textId="77777777" w:rsidR="004D6C1B" w:rsidRDefault="004D6C1B"/>
        </w:tc>
        <w:tc>
          <w:tcPr>
            <w:tcW w:w="2014" w:type="dxa"/>
          </w:tcPr>
          <w:p w14:paraId="3AEE228C"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5CB019DE"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6ADD3EA6"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44B960D0" w14:textId="77777777" w:rsidR="004D6C1B" w:rsidRDefault="004D6C1B" w:rsidP="004D6C1B">
            <w:pPr>
              <w:keepNext/>
              <w:cnfStyle w:val="000000100000" w:firstRow="0" w:lastRow="0" w:firstColumn="0" w:lastColumn="0" w:oddVBand="0" w:evenVBand="0" w:oddHBand="1" w:evenHBand="0" w:firstRowFirstColumn="0" w:firstRowLastColumn="0" w:lastRowFirstColumn="0" w:lastRowLastColumn="0"/>
            </w:pPr>
          </w:p>
        </w:tc>
      </w:tr>
    </w:tbl>
    <w:p w14:paraId="7AB2325D" w14:textId="59D19214" w:rsidR="00FF4650" w:rsidRDefault="004D6C1B" w:rsidP="004D6C1B">
      <w:pPr>
        <w:pStyle w:val="Caption"/>
      </w:pPr>
      <w:bookmarkStart w:id="75" w:name="_Toc135641687"/>
      <w:bookmarkStart w:id="76" w:name="_Toc135643864"/>
      <w:bookmarkStart w:id="77" w:name="_Toc176093313"/>
      <w:r>
        <w:t xml:space="preserve">Table </w:t>
      </w:r>
      <w:fldSimple w:instr=" SEQ Table \* ARABIC ">
        <w:r w:rsidR="00120B28">
          <w:rPr>
            <w:noProof/>
          </w:rPr>
          <w:t>5</w:t>
        </w:r>
      </w:fldSimple>
      <w:r>
        <w:t>: Sprint 4 Risks</w:t>
      </w:r>
      <w:bookmarkEnd w:id="75"/>
      <w:bookmarkEnd w:id="76"/>
      <w:bookmarkEnd w:id="77"/>
    </w:p>
    <w:p w14:paraId="295FAA2F" w14:textId="5B71CFDD" w:rsidR="004D6C1B" w:rsidRPr="004D6C1B" w:rsidRDefault="00B822EF" w:rsidP="004D6C1B">
      <w:r w:rsidRPr="00B822EF">
        <w:t xml:space="preserve">Massa </w:t>
      </w:r>
      <w:proofErr w:type="spellStart"/>
      <w:r w:rsidRPr="00B822EF">
        <w:t>eget</w:t>
      </w:r>
      <w:proofErr w:type="spellEnd"/>
      <w:r w:rsidRPr="00B822EF">
        <w:t xml:space="preserve"> </w:t>
      </w:r>
      <w:proofErr w:type="spellStart"/>
      <w:r w:rsidRPr="00B822EF">
        <w:t>egestas</w:t>
      </w:r>
      <w:proofErr w:type="spellEnd"/>
      <w:r w:rsidRPr="00B822EF">
        <w:t xml:space="preserve"> </w:t>
      </w:r>
      <w:proofErr w:type="spellStart"/>
      <w:r w:rsidRPr="00B822EF">
        <w:t>purus</w:t>
      </w:r>
      <w:proofErr w:type="spellEnd"/>
      <w:r w:rsidRPr="00B822EF">
        <w:t xml:space="preserve"> </w:t>
      </w:r>
      <w:proofErr w:type="spellStart"/>
      <w:r w:rsidRPr="00B822EF">
        <w:t>viverra</w:t>
      </w:r>
      <w:proofErr w:type="spellEnd"/>
      <w:r w:rsidRPr="00B822EF">
        <w:t xml:space="preserve"> </w:t>
      </w:r>
      <w:proofErr w:type="spellStart"/>
      <w:r w:rsidRPr="00B822EF">
        <w:t>accumsan</w:t>
      </w:r>
      <w:proofErr w:type="spellEnd"/>
      <w:r w:rsidRPr="00B822EF">
        <w:t xml:space="preserve"> in </w:t>
      </w:r>
      <w:proofErr w:type="spellStart"/>
      <w:r w:rsidRPr="00B822EF">
        <w:t>nisl</w:t>
      </w:r>
      <w:proofErr w:type="spellEnd"/>
      <w:r w:rsidRPr="00B822EF">
        <w:t xml:space="preserve"> nisi. Amet </w:t>
      </w:r>
      <w:proofErr w:type="spellStart"/>
      <w:r w:rsidRPr="00B822EF">
        <w:t>consectetur</w:t>
      </w:r>
      <w:proofErr w:type="spellEnd"/>
      <w:r w:rsidRPr="00B822EF">
        <w:t xml:space="preserve"> </w:t>
      </w:r>
      <w:proofErr w:type="spellStart"/>
      <w:r w:rsidRPr="00B822EF">
        <w:t>adipiscing</w:t>
      </w:r>
      <w:proofErr w:type="spellEnd"/>
      <w:r w:rsidRPr="00B822EF">
        <w:t xml:space="preserve"> </w:t>
      </w:r>
      <w:proofErr w:type="spellStart"/>
      <w:r w:rsidRPr="00B822EF">
        <w:t>elit</w:t>
      </w:r>
      <w:proofErr w:type="spellEnd"/>
      <w:r w:rsidRPr="00B822EF">
        <w:t xml:space="preserve"> </w:t>
      </w:r>
      <w:proofErr w:type="spellStart"/>
      <w:r w:rsidRPr="00B822EF">
        <w:t>pellentesque</w:t>
      </w:r>
      <w:proofErr w:type="spellEnd"/>
      <w:r w:rsidRPr="00B822EF">
        <w:t xml:space="preserve"> habitant </w:t>
      </w:r>
      <w:proofErr w:type="spellStart"/>
      <w:r w:rsidRPr="00B822EF">
        <w:t>morbi</w:t>
      </w:r>
      <w:proofErr w:type="spellEnd"/>
      <w:r w:rsidRPr="00B822EF">
        <w:t xml:space="preserve">. Amet </w:t>
      </w:r>
      <w:proofErr w:type="spellStart"/>
      <w:r w:rsidRPr="00B822EF">
        <w:t>consectetur</w:t>
      </w:r>
      <w:proofErr w:type="spellEnd"/>
      <w:r w:rsidRPr="00B822EF">
        <w:t xml:space="preserve"> </w:t>
      </w:r>
      <w:proofErr w:type="spellStart"/>
      <w:r w:rsidRPr="00B822EF">
        <w:t>adipiscing</w:t>
      </w:r>
      <w:proofErr w:type="spellEnd"/>
      <w:r w:rsidRPr="00B822EF">
        <w:t xml:space="preserve"> </w:t>
      </w:r>
      <w:proofErr w:type="spellStart"/>
      <w:r w:rsidRPr="00B822EF">
        <w:t>elit</w:t>
      </w:r>
      <w:proofErr w:type="spellEnd"/>
      <w:r w:rsidRPr="00B822EF">
        <w:t xml:space="preserve"> </w:t>
      </w:r>
      <w:proofErr w:type="spellStart"/>
      <w:r w:rsidRPr="00B822EF">
        <w:t>duis</w:t>
      </w:r>
      <w:proofErr w:type="spellEnd"/>
      <w:r w:rsidRPr="00B822EF">
        <w:t xml:space="preserve"> </w:t>
      </w:r>
      <w:proofErr w:type="spellStart"/>
      <w:r w:rsidRPr="00B822EF">
        <w:t>tristique</w:t>
      </w:r>
      <w:proofErr w:type="spellEnd"/>
      <w:r w:rsidRPr="00B822EF">
        <w:t xml:space="preserve"> </w:t>
      </w:r>
      <w:proofErr w:type="spellStart"/>
      <w:r w:rsidRPr="00B822EF">
        <w:t>sollicitudin</w:t>
      </w:r>
      <w:proofErr w:type="spellEnd"/>
      <w:r w:rsidRPr="00B822EF">
        <w:t xml:space="preserve"> </w:t>
      </w:r>
      <w:proofErr w:type="spellStart"/>
      <w:r w:rsidRPr="00B822EF">
        <w:t>nibh</w:t>
      </w:r>
      <w:proofErr w:type="spellEnd"/>
      <w:r w:rsidRPr="00B822EF">
        <w:t xml:space="preserve"> sit </w:t>
      </w:r>
      <w:proofErr w:type="spellStart"/>
      <w:r w:rsidRPr="00B822EF">
        <w:t>amet</w:t>
      </w:r>
      <w:proofErr w:type="spellEnd"/>
      <w:r w:rsidRPr="00B822EF">
        <w:t xml:space="preserve">. </w:t>
      </w:r>
      <w:proofErr w:type="gramStart"/>
      <w:r w:rsidRPr="00B822EF">
        <w:t>A</w:t>
      </w:r>
      <w:proofErr w:type="gramEnd"/>
      <w:r w:rsidRPr="00B822EF">
        <w:t xml:space="preserve"> </w:t>
      </w:r>
      <w:proofErr w:type="spellStart"/>
      <w:r w:rsidRPr="00B822EF">
        <w:t>erat</w:t>
      </w:r>
      <w:proofErr w:type="spellEnd"/>
      <w:r w:rsidRPr="00B822EF">
        <w:t xml:space="preserve"> </w:t>
      </w:r>
      <w:proofErr w:type="spellStart"/>
      <w:r w:rsidRPr="00B822EF">
        <w:t>nam</w:t>
      </w:r>
      <w:proofErr w:type="spellEnd"/>
      <w:r w:rsidRPr="00B822EF">
        <w:t xml:space="preserve"> at </w:t>
      </w:r>
      <w:proofErr w:type="spellStart"/>
      <w:r w:rsidRPr="00B822EF">
        <w:t>lectus</w:t>
      </w:r>
      <w:proofErr w:type="spellEnd"/>
      <w:r w:rsidRPr="00B822EF">
        <w:t xml:space="preserve">. Pulvinar </w:t>
      </w:r>
      <w:proofErr w:type="spellStart"/>
      <w:r w:rsidRPr="00B822EF">
        <w:t>elementum</w:t>
      </w:r>
      <w:proofErr w:type="spellEnd"/>
      <w:r w:rsidRPr="00B822EF">
        <w:t xml:space="preserve"> integer </w:t>
      </w:r>
      <w:proofErr w:type="spellStart"/>
      <w:r w:rsidRPr="00B822EF">
        <w:t>enim</w:t>
      </w:r>
      <w:proofErr w:type="spellEnd"/>
      <w:r w:rsidRPr="00B822EF">
        <w:t xml:space="preserve"> </w:t>
      </w:r>
      <w:proofErr w:type="spellStart"/>
      <w:r w:rsidRPr="00B822EF">
        <w:t>neque</w:t>
      </w:r>
      <w:proofErr w:type="spellEnd"/>
      <w:r w:rsidRPr="00B822EF">
        <w:t xml:space="preserve"> </w:t>
      </w:r>
      <w:proofErr w:type="spellStart"/>
      <w:r w:rsidRPr="00B822EF">
        <w:t>volutpat</w:t>
      </w:r>
      <w:proofErr w:type="spellEnd"/>
      <w:r w:rsidRPr="00B822EF">
        <w:t xml:space="preserve"> ac </w:t>
      </w:r>
      <w:proofErr w:type="spellStart"/>
      <w:r w:rsidRPr="00B822EF">
        <w:t>tincidunt</w:t>
      </w:r>
      <w:proofErr w:type="spellEnd"/>
      <w:r w:rsidRPr="00B822EF">
        <w:t xml:space="preserve"> vitae semper. Id </w:t>
      </w:r>
      <w:proofErr w:type="spellStart"/>
      <w:r w:rsidRPr="00B822EF">
        <w:t>neque</w:t>
      </w:r>
      <w:proofErr w:type="spellEnd"/>
      <w:r w:rsidRPr="00B822EF">
        <w:t xml:space="preserve"> </w:t>
      </w:r>
      <w:proofErr w:type="spellStart"/>
      <w:r w:rsidRPr="00B822EF">
        <w:t>aliquam</w:t>
      </w:r>
      <w:proofErr w:type="spellEnd"/>
      <w:r w:rsidRPr="00B822EF">
        <w:t xml:space="preserve"> vestibulum </w:t>
      </w:r>
      <w:proofErr w:type="spellStart"/>
      <w:r w:rsidRPr="00B822EF">
        <w:t>morbi</w:t>
      </w:r>
      <w:proofErr w:type="spellEnd"/>
      <w:r w:rsidRPr="00B822EF">
        <w:t xml:space="preserve">. </w:t>
      </w:r>
      <w:proofErr w:type="spellStart"/>
      <w:r w:rsidRPr="00B822EF">
        <w:t>Nisl</w:t>
      </w:r>
      <w:proofErr w:type="spellEnd"/>
      <w:r w:rsidRPr="00B822EF">
        <w:t xml:space="preserve"> </w:t>
      </w:r>
      <w:proofErr w:type="spellStart"/>
      <w:r w:rsidRPr="00B822EF">
        <w:t>pretium</w:t>
      </w:r>
      <w:proofErr w:type="spellEnd"/>
      <w:r w:rsidRPr="00B822EF">
        <w:t xml:space="preserve"> </w:t>
      </w:r>
      <w:proofErr w:type="spellStart"/>
      <w:r w:rsidRPr="00B822EF">
        <w:t>fusce</w:t>
      </w:r>
      <w:proofErr w:type="spellEnd"/>
      <w:r w:rsidRPr="00B822EF">
        <w:t xml:space="preserve"> id </w:t>
      </w:r>
      <w:proofErr w:type="spellStart"/>
      <w:r w:rsidRPr="00B822EF">
        <w:t>velit</w:t>
      </w:r>
      <w:proofErr w:type="spellEnd"/>
      <w:r w:rsidRPr="00B822EF">
        <w:t xml:space="preserve"> </w:t>
      </w:r>
      <w:proofErr w:type="spellStart"/>
      <w:r w:rsidRPr="00B822EF">
        <w:t>ut</w:t>
      </w:r>
      <w:proofErr w:type="spellEnd"/>
      <w:r w:rsidRPr="00B822EF">
        <w:t xml:space="preserve"> </w:t>
      </w:r>
      <w:proofErr w:type="spellStart"/>
      <w:r w:rsidRPr="00B822EF">
        <w:t>tortor</w:t>
      </w:r>
      <w:proofErr w:type="spellEnd"/>
      <w:r w:rsidRPr="00B822EF">
        <w:t xml:space="preserve"> </w:t>
      </w:r>
      <w:proofErr w:type="spellStart"/>
      <w:r w:rsidRPr="00B822EF">
        <w:t>pretium</w:t>
      </w:r>
      <w:proofErr w:type="spellEnd"/>
      <w:r w:rsidRPr="00B822EF">
        <w:t xml:space="preserve"> </w:t>
      </w:r>
      <w:proofErr w:type="spellStart"/>
      <w:r w:rsidRPr="00B822EF">
        <w:t>viverra</w:t>
      </w:r>
      <w:proofErr w:type="spellEnd"/>
      <w:r w:rsidRPr="00B822EF">
        <w:t xml:space="preserve"> </w:t>
      </w:r>
      <w:proofErr w:type="spellStart"/>
      <w:r w:rsidRPr="00B822EF">
        <w:t>suspendisse</w:t>
      </w:r>
      <w:proofErr w:type="spellEnd"/>
      <w:r w:rsidRPr="00B822EF">
        <w:t xml:space="preserve">. </w:t>
      </w:r>
      <w:proofErr w:type="gramStart"/>
      <w:r w:rsidRPr="00B822EF">
        <w:t>Mauris</w:t>
      </w:r>
      <w:proofErr w:type="gramEnd"/>
      <w:r w:rsidRPr="00B822EF">
        <w:t xml:space="preserve"> cursus </w:t>
      </w:r>
      <w:proofErr w:type="spellStart"/>
      <w:r w:rsidRPr="00B822EF">
        <w:t>mattis</w:t>
      </w:r>
      <w:proofErr w:type="spellEnd"/>
      <w:r w:rsidRPr="00B822EF">
        <w:t xml:space="preserve"> </w:t>
      </w:r>
      <w:proofErr w:type="spellStart"/>
      <w:r w:rsidRPr="00B822EF">
        <w:t>molestie</w:t>
      </w:r>
      <w:proofErr w:type="spellEnd"/>
      <w:r w:rsidRPr="00B822EF">
        <w:t xml:space="preserve"> a </w:t>
      </w:r>
      <w:proofErr w:type="spellStart"/>
      <w:r w:rsidRPr="00B822EF">
        <w:t>iaculis</w:t>
      </w:r>
      <w:proofErr w:type="spellEnd"/>
      <w:r w:rsidRPr="00B822EF">
        <w:t xml:space="preserve"> at </w:t>
      </w:r>
      <w:proofErr w:type="spellStart"/>
      <w:r w:rsidRPr="00B822EF">
        <w:t>erat</w:t>
      </w:r>
      <w:proofErr w:type="spellEnd"/>
      <w:r w:rsidRPr="00B822EF">
        <w:t xml:space="preserve"> </w:t>
      </w:r>
      <w:proofErr w:type="spellStart"/>
      <w:r w:rsidRPr="00B822EF">
        <w:t>pellentesque</w:t>
      </w:r>
      <w:proofErr w:type="spellEnd"/>
      <w:r w:rsidRPr="00B822EF">
        <w:t xml:space="preserve"> </w:t>
      </w:r>
      <w:proofErr w:type="spellStart"/>
      <w:r w:rsidRPr="00B822EF">
        <w:t>adipiscing</w:t>
      </w:r>
      <w:proofErr w:type="spellEnd"/>
      <w:r w:rsidRPr="00B822EF">
        <w:t xml:space="preserve">. Id semper </w:t>
      </w:r>
      <w:proofErr w:type="spellStart"/>
      <w:r w:rsidRPr="00B822EF">
        <w:t>risus</w:t>
      </w:r>
      <w:proofErr w:type="spellEnd"/>
      <w:r w:rsidRPr="00B822EF">
        <w:t xml:space="preserve"> in </w:t>
      </w:r>
      <w:proofErr w:type="spellStart"/>
      <w:r w:rsidRPr="00B822EF">
        <w:t>hendrerit</w:t>
      </w:r>
      <w:proofErr w:type="spellEnd"/>
      <w:r w:rsidRPr="00B822EF">
        <w:t xml:space="preserve"> gravida </w:t>
      </w:r>
      <w:proofErr w:type="spellStart"/>
      <w:r w:rsidRPr="00B822EF">
        <w:t>rutrum</w:t>
      </w:r>
      <w:proofErr w:type="spellEnd"/>
      <w:r w:rsidRPr="00B822EF">
        <w:t xml:space="preserve">. Sit </w:t>
      </w:r>
      <w:proofErr w:type="spellStart"/>
      <w:r w:rsidRPr="00B822EF">
        <w:t>amet</w:t>
      </w:r>
      <w:proofErr w:type="spellEnd"/>
      <w:r w:rsidRPr="00B822EF">
        <w:t xml:space="preserve"> </w:t>
      </w:r>
      <w:proofErr w:type="spellStart"/>
      <w:r w:rsidRPr="00B822EF">
        <w:t>mattis</w:t>
      </w:r>
      <w:proofErr w:type="spellEnd"/>
      <w:r w:rsidRPr="00B822EF">
        <w:t xml:space="preserve"> </w:t>
      </w:r>
      <w:proofErr w:type="spellStart"/>
      <w:r w:rsidRPr="00B822EF">
        <w:t>vulputate</w:t>
      </w:r>
      <w:proofErr w:type="spellEnd"/>
      <w:r w:rsidRPr="00B822EF">
        <w:t xml:space="preserve"> </w:t>
      </w:r>
      <w:proofErr w:type="spellStart"/>
      <w:r w:rsidRPr="00B822EF">
        <w:t>enim</w:t>
      </w:r>
      <w:proofErr w:type="spellEnd"/>
      <w:r w:rsidRPr="00B822EF">
        <w:t xml:space="preserve"> </w:t>
      </w:r>
      <w:proofErr w:type="spellStart"/>
      <w:r w:rsidRPr="00B822EF">
        <w:t>nulla</w:t>
      </w:r>
      <w:proofErr w:type="spellEnd"/>
      <w:r w:rsidRPr="00B822EF">
        <w:t xml:space="preserve"> </w:t>
      </w:r>
      <w:proofErr w:type="spellStart"/>
      <w:r w:rsidRPr="00B822EF">
        <w:t>aliquet</w:t>
      </w:r>
      <w:proofErr w:type="spellEnd"/>
      <w:r w:rsidRPr="00B822EF">
        <w:t xml:space="preserve"> </w:t>
      </w:r>
      <w:proofErr w:type="spellStart"/>
      <w:r w:rsidRPr="00B822EF">
        <w:t>porttitor</w:t>
      </w:r>
      <w:proofErr w:type="spellEnd"/>
      <w:r w:rsidRPr="00B822EF">
        <w:t xml:space="preserve"> </w:t>
      </w:r>
      <w:proofErr w:type="spellStart"/>
      <w:r w:rsidRPr="00B822EF">
        <w:t>lacus</w:t>
      </w:r>
      <w:proofErr w:type="spellEnd"/>
      <w:r w:rsidRPr="00B822EF">
        <w:t xml:space="preserve">. </w:t>
      </w:r>
      <w:proofErr w:type="gramStart"/>
      <w:r w:rsidRPr="00B822EF">
        <w:t>A</w:t>
      </w:r>
      <w:proofErr w:type="gramEnd"/>
      <w:r w:rsidRPr="00B822EF">
        <w:t xml:space="preserve"> </w:t>
      </w:r>
      <w:proofErr w:type="spellStart"/>
      <w:r w:rsidRPr="00B822EF">
        <w:t>arcu</w:t>
      </w:r>
      <w:proofErr w:type="spellEnd"/>
      <w:r w:rsidRPr="00B822EF">
        <w:t xml:space="preserve"> cursus vitae </w:t>
      </w:r>
      <w:proofErr w:type="spellStart"/>
      <w:r w:rsidRPr="00B822EF">
        <w:t>congue</w:t>
      </w:r>
      <w:proofErr w:type="spellEnd"/>
      <w:r w:rsidRPr="00B822EF">
        <w:t xml:space="preserve"> </w:t>
      </w:r>
      <w:proofErr w:type="spellStart"/>
      <w:r w:rsidRPr="00B822EF">
        <w:t>mauris</w:t>
      </w:r>
      <w:proofErr w:type="spellEnd"/>
      <w:r w:rsidRPr="00B822EF">
        <w:t xml:space="preserve"> </w:t>
      </w:r>
      <w:proofErr w:type="spellStart"/>
      <w:r w:rsidRPr="00B822EF">
        <w:t>rhoncus</w:t>
      </w:r>
      <w:proofErr w:type="spellEnd"/>
      <w:r w:rsidRPr="00B822EF">
        <w:t xml:space="preserve"> </w:t>
      </w:r>
      <w:proofErr w:type="spellStart"/>
      <w:r w:rsidRPr="00B822EF">
        <w:t>aenean</w:t>
      </w:r>
      <w:proofErr w:type="spellEnd"/>
      <w:r w:rsidRPr="00B822EF">
        <w:t xml:space="preserve">. Est </w:t>
      </w:r>
      <w:proofErr w:type="spellStart"/>
      <w:r w:rsidRPr="00B822EF">
        <w:t>ultricies</w:t>
      </w:r>
      <w:proofErr w:type="spellEnd"/>
      <w:r w:rsidRPr="00B822EF">
        <w:t xml:space="preserve"> integer </w:t>
      </w:r>
      <w:proofErr w:type="spellStart"/>
      <w:r w:rsidRPr="00B822EF">
        <w:t>quis</w:t>
      </w:r>
      <w:proofErr w:type="spellEnd"/>
      <w:r w:rsidRPr="00B822EF">
        <w:t xml:space="preserve"> auctor </w:t>
      </w:r>
      <w:proofErr w:type="spellStart"/>
      <w:r w:rsidRPr="00B822EF">
        <w:t>elit</w:t>
      </w:r>
      <w:proofErr w:type="spellEnd"/>
      <w:r w:rsidRPr="00B822EF">
        <w:t xml:space="preserve"> sed </w:t>
      </w:r>
      <w:proofErr w:type="spellStart"/>
      <w:r w:rsidRPr="00B822EF">
        <w:t>vulputate</w:t>
      </w:r>
      <w:proofErr w:type="spellEnd"/>
      <w:r w:rsidRPr="00B822EF">
        <w:t xml:space="preserve">. </w:t>
      </w:r>
      <w:proofErr w:type="spellStart"/>
      <w:r w:rsidRPr="00B822EF">
        <w:t>Lectus</w:t>
      </w:r>
      <w:proofErr w:type="spellEnd"/>
      <w:r w:rsidRPr="00B822EF">
        <w:t xml:space="preserve"> </w:t>
      </w:r>
      <w:proofErr w:type="spellStart"/>
      <w:r w:rsidRPr="00B822EF">
        <w:t>arcu</w:t>
      </w:r>
      <w:proofErr w:type="spellEnd"/>
      <w:r w:rsidRPr="00B822EF">
        <w:t xml:space="preserve"> </w:t>
      </w:r>
      <w:proofErr w:type="spellStart"/>
      <w:r w:rsidRPr="00B822EF">
        <w:t>bibendum</w:t>
      </w:r>
      <w:proofErr w:type="spellEnd"/>
      <w:r w:rsidRPr="00B822EF">
        <w:t xml:space="preserve"> at </w:t>
      </w:r>
      <w:proofErr w:type="spellStart"/>
      <w:r w:rsidRPr="00B822EF">
        <w:t>varius</w:t>
      </w:r>
      <w:proofErr w:type="spellEnd"/>
      <w:r w:rsidRPr="00B822EF">
        <w:t xml:space="preserve"> vel pharetra vel. Sed </w:t>
      </w:r>
      <w:proofErr w:type="spellStart"/>
      <w:r w:rsidRPr="00B822EF">
        <w:t>elementum</w:t>
      </w:r>
      <w:proofErr w:type="spellEnd"/>
      <w:r w:rsidRPr="00B822EF">
        <w:t xml:space="preserve"> tempus </w:t>
      </w:r>
      <w:proofErr w:type="spellStart"/>
      <w:r w:rsidRPr="00B822EF">
        <w:t>egestas</w:t>
      </w:r>
      <w:proofErr w:type="spellEnd"/>
      <w:r w:rsidRPr="00B822EF">
        <w:t xml:space="preserve"> sed </w:t>
      </w:r>
      <w:proofErr w:type="spellStart"/>
      <w:r w:rsidRPr="00B822EF">
        <w:t>sed</w:t>
      </w:r>
      <w:proofErr w:type="spellEnd"/>
      <w:r w:rsidRPr="00B822EF">
        <w:t xml:space="preserve">. Lacus sed </w:t>
      </w:r>
      <w:proofErr w:type="spellStart"/>
      <w:r w:rsidRPr="00B822EF">
        <w:t>turpis</w:t>
      </w:r>
      <w:proofErr w:type="spellEnd"/>
      <w:r w:rsidRPr="00B822EF">
        <w:t xml:space="preserve"> </w:t>
      </w:r>
      <w:proofErr w:type="spellStart"/>
      <w:r w:rsidRPr="00B822EF">
        <w:t>tincidunt</w:t>
      </w:r>
      <w:proofErr w:type="spellEnd"/>
      <w:r w:rsidRPr="00B822EF">
        <w:t xml:space="preserve"> id.</w:t>
      </w:r>
    </w:p>
    <w:p w14:paraId="280EFC3A" w14:textId="305A4032" w:rsidR="00FF4650" w:rsidRPr="00B71117" w:rsidRDefault="00FF4650" w:rsidP="00B71117">
      <w:pPr>
        <w:pStyle w:val="SectionSubheading"/>
      </w:pPr>
      <w:bookmarkStart w:id="78" w:name="_Toc176093374"/>
      <w:r w:rsidRPr="00B71117">
        <w:t>Sprint 5 Risks</w:t>
      </w:r>
      <w:bookmarkEnd w:id="78"/>
    </w:p>
    <w:p w14:paraId="5EAF190F" w14:textId="77777777" w:rsidR="00B270E9" w:rsidRDefault="00B270E9" w:rsidP="00B270E9">
      <w:r>
        <w:rPr>
          <w:noProof/>
        </w:rPr>
        <w:lastRenderedPageBreak/>
        <mc:AlternateContent>
          <mc:Choice Requires="wps">
            <w:drawing>
              <wp:inline distT="0" distB="0" distL="0" distR="0" wp14:anchorId="7E614404" wp14:editId="747B390C">
                <wp:extent cx="6400800" cy="1724025"/>
                <wp:effectExtent l="0" t="0" r="12700" b="15875"/>
                <wp:docPr id="37" name="Text Box 37"/>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36EC6B6F" w14:textId="455EF7D6"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E614404" id="Text Box 37" o:spid="_x0000_s1069"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BX4gLk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36EC6B6F" w14:textId="455EF7D6"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14:paraId="626084F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D77382" w14:textId="77777777" w:rsidR="00B822EF" w:rsidRDefault="00B822EF">
            <w:r>
              <w:t>Risk</w:t>
            </w:r>
          </w:p>
        </w:tc>
        <w:tc>
          <w:tcPr>
            <w:tcW w:w="2014" w:type="dxa"/>
          </w:tcPr>
          <w:p w14:paraId="3B7713D3" w14:textId="77777777" w:rsidR="00B822EF" w:rsidRDefault="00B822EF">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62405812" w14:textId="77777777" w:rsidR="00B822EF" w:rsidRDefault="00B822EF">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597FA33F" w14:textId="77777777" w:rsidR="00B822EF" w:rsidRDefault="00B822EF">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0A699A2" w14:textId="77777777" w:rsidR="00B822EF" w:rsidRDefault="00B822EF">
            <w:pPr>
              <w:cnfStyle w:val="100000000000" w:firstRow="1" w:lastRow="0" w:firstColumn="0" w:lastColumn="0" w:oddVBand="0" w:evenVBand="0" w:oddHBand="0" w:evenHBand="0" w:firstRowFirstColumn="0" w:firstRowLastColumn="0" w:lastRowFirstColumn="0" w:lastRowLastColumn="0"/>
            </w:pPr>
            <w:r>
              <w:t>Mitigation</w:t>
            </w:r>
          </w:p>
        </w:tc>
      </w:tr>
      <w:tr w:rsidR="00B822EF" w14:paraId="25B965CA"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BDAAD09" w14:textId="77777777" w:rsidR="00B822EF" w:rsidRDefault="00B822EF"/>
        </w:tc>
        <w:tc>
          <w:tcPr>
            <w:tcW w:w="2014" w:type="dxa"/>
          </w:tcPr>
          <w:p w14:paraId="7F2D04E9"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7D226C41"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2CA00582"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12000480"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r>
      <w:tr w:rsidR="00B822EF" w14:paraId="45C3EE40"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482AE34" w14:textId="77777777" w:rsidR="00B822EF" w:rsidRDefault="00B822EF"/>
        </w:tc>
        <w:tc>
          <w:tcPr>
            <w:tcW w:w="2014" w:type="dxa"/>
          </w:tcPr>
          <w:p w14:paraId="3461E718"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2AEB5445"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210C98A9"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7B494AB5"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r>
      <w:tr w:rsidR="00B822EF" w14:paraId="0B85E08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897E7B1" w14:textId="77777777" w:rsidR="00B822EF" w:rsidRDefault="00B822EF"/>
        </w:tc>
        <w:tc>
          <w:tcPr>
            <w:tcW w:w="2014" w:type="dxa"/>
          </w:tcPr>
          <w:p w14:paraId="46A02DFE"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0A114810"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540638AC"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0DB8F46E"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r>
      <w:tr w:rsidR="00B822EF" w14:paraId="47818183"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2A044ABB" w14:textId="77777777" w:rsidR="00B822EF" w:rsidRDefault="00B822EF"/>
        </w:tc>
        <w:tc>
          <w:tcPr>
            <w:tcW w:w="2014" w:type="dxa"/>
          </w:tcPr>
          <w:p w14:paraId="01B3A2AE"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6374B045"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0E9B36B7"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738EC752"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r>
      <w:tr w:rsidR="00B822EF" w14:paraId="07D20FC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E5247A5" w14:textId="77777777" w:rsidR="00B822EF" w:rsidRDefault="00B822EF"/>
        </w:tc>
        <w:tc>
          <w:tcPr>
            <w:tcW w:w="2014" w:type="dxa"/>
          </w:tcPr>
          <w:p w14:paraId="4593629A"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423A89BC"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5AC2B854"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7B264FD8" w14:textId="77777777" w:rsidR="00B822EF" w:rsidRDefault="00B822EF" w:rsidP="00B822EF">
            <w:pPr>
              <w:keepNext/>
              <w:cnfStyle w:val="000000100000" w:firstRow="0" w:lastRow="0" w:firstColumn="0" w:lastColumn="0" w:oddVBand="0" w:evenVBand="0" w:oddHBand="1" w:evenHBand="0" w:firstRowFirstColumn="0" w:firstRowLastColumn="0" w:lastRowFirstColumn="0" w:lastRowLastColumn="0"/>
            </w:pPr>
          </w:p>
        </w:tc>
      </w:tr>
    </w:tbl>
    <w:p w14:paraId="57EC673D" w14:textId="213F314F" w:rsidR="003A5710" w:rsidRDefault="00B822EF" w:rsidP="00B822EF">
      <w:pPr>
        <w:pStyle w:val="Caption"/>
      </w:pPr>
      <w:bookmarkStart w:id="79" w:name="_Toc135641688"/>
      <w:bookmarkStart w:id="80" w:name="_Toc135643865"/>
      <w:bookmarkStart w:id="81" w:name="_Toc176093314"/>
      <w:r>
        <w:t xml:space="preserve">Table </w:t>
      </w:r>
      <w:fldSimple w:instr=" SEQ Table \* ARABIC ">
        <w:r w:rsidR="00120B28">
          <w:rPr>
            <w:noProof/>
          </w:rPr>
          <w:t>6</w:t>
        </w:r>
      </w:fldSimple>
      <w:r>
        <w:t>: Sprint 5 Risks</w:t>
      </w:r>
      <w:bookmarkEnd w:id="79"/>
      <w:bookmarkEnd w:id="80"/>
      <w:bookmarkEnd w:id="81"/>
    </w:p>
    <w:p w14:paraId="744A407A" w14:textId="012AE95C" w:rsidR="00B822EF" w:rsidRPr="00B822EF" w:rsidRDefault="00B822EF" w:rsidP="00B822EF">
      <w:proofErr w:type="spellStart"/>
      <w:r w:rsidRPr="00B822EF">
        <w:t>Sollicitudin</w:t>
      </w:r>
      <w:proofErr w:type="spellEnd"/>
      <w:r w:rsidRPr="00B822EF">
        <w:t xml:space="preserve"> </w:t>
      </w:r>
      <w:proofErr w:type="spellStart"/>
      <w:r w:rsidRPr="00B822EF">
        <w:t>tempor</w:t>
      </w:r>
      <w:proofErr w:type="spellEnd"/>
      <w:r w:rsidRPr="00B822EF">
        <w:t xml:space="preserve"> id </w:t>
      </w:r>
      <w:proofErr w:type="spellStart"/>
      <w:r w:rsidRPr="00B822EF">
        <w:t>eu</w:t>
      </w:r>
      <w:proofErr w:type="spellEnd"/>
      <w:r w:rsidRPr="00B822EF">
        <w:t xml:space="preserve"> </w:t>
      </w:r>
      <w:proofErr w:type="spellStart"/>
      <w:r w:rsidRPr="00B822EF">
        <w:t>nisl</w:t>
      </w:r>
      <w:proofErr w:type="spellEnd"/>
      <w:r w:rsidRPr="00B822EF">
        <w:t xml:space="preserve"> </w:t>
      </w:r>
      <w:proofErr w:type="spellStart"/>
      <w:r w:rsidRPr="00B822EF">
        <w:t>nunc</w:t>
      </w:r>
      <w:proofErr w:type="spellEnd"/>
      <w:r w:rsidRPr="00B822EF">
        <w:t xml:space="preserve"> mi ipsum </w:t>
      </w:r>
      <w:proofErr w:type="spellStart"/>
      <w:r w:rsidRPr="00B822EF">
        <w:t>faucibus</w:t>
      </w:r>
      <w:proofErr w:type="spellEnd"/>
      <w:r w:rsidRPr="00B822EF">
        <w:t xml:space="preserve"> vitae. Leo in vitae </w:t>
      </w:r>
      <w:proofErr w:type="spellStart"/>
      <w:r w:rsidRPr="00B822EF">
        <w:t>turpis</w:t>
      </w:r>
      <w:proofErr w:type="spellEnd"/>
      <w:r w:rsidRPr="00B822EF">
        <w:t xml:space="preserve"> </w:t>
      </w:r>
      <w:proofErr w:type="spellStart"/>
      <w:r w:rsidRPr="00B822EF">
        <w:t>massa</w:t>
      </w:r>
      <w:proofErr w:type="spellEnd"/>
      <w:r w:rsidRPr="00B822EF">
        <w:t xml:space="preserve"> sed </w:t>
      </w:r>
      <w:proofErr w:type="spellStart"/>
      <w:r w:rsidRPr="00B822EF">
        <w:t>elementum</w:t>
      </w:r>
      <w:proofErr w:type="spellEnd"/>
      <w:r w:rsidRPr="00B822EF">
        <w:t xml:space="preserve"> tempus </w:t>
      </w:r>
      <w:proofErr w:type="spellStart"/>
      <w:r w:rsidRPr="00B822EF">
        <w:t>egestas</w:t>
      </w:r>
      <w:proofErr w:type="spellEnd"/>
      <w:r w:rsidRPr="00B822EF">
        <w:t xml:space="preserve"> sed. Semper </w:t>
      </w:r>
      <w:proofErr w:type="spellStart"/>
      <w:r w:rsidRPr="00B822EF">
        <w:t>eget</w:t>
      </w:r>
      <w:proofErr w:type="spellEnd"/>
      <w:r w:rsidRPr="00B822EF">
        <w:t xml:space="preserve"> </w:t>
      </w:r>
      <w:proofErr w:type="spellStart"/>
      <w:r w:rsidRPr="00B822EF">
        <w:t>duis</w:t>
      </w:r>
      <w:proofErr w:type="spellEnd"/>
      <w:r w:rsidRPr="00B822EF">
        <w:t xml:space="preserve"> at </w:t>
      </w:r>
      <w:proofErr w:type="spellStart"/>
      <w:r w:rsidRPr="00B822EF">
        <w:t>tellus</w:t>
      </w:r>
      <w:proofErr w:type="spellEnd"/>
      <w:r w:rsidRPr="00B822EF">
        <w:t xml:space="preserve">. Tempus </w:t>
      </w:r>
      <w:proofErr w:type="spellStart"/>
      <w:r w:rsidRPr="00B822EF">
        <w:t>iaculis</w:t>
      </w:r>
      <w:proofErr w:type="spellEnd"/>
      <w:r w:rsidRPr="00B822EF">
        <w:t xml:space="preserve"> </w:t>
      </w:r>
      <w:proofErr w:type="spellStart"/>
      <w:r w:rsidRPr="00B822EF">
        <w:t>urna</w:t>
      </w:r>
      <w:proofErr w:type="spellEnd"/>
      <w:r w:rsidRPr="00B822EF">
        <w:t xml:space="preserve"> id </w:t>
      </w:r>
      <w:proofErr w:type="spellStart"/>
      <w:r w:rsidRPr="00B822EF">
        <w:t>volutpat</w:t>
      </w:r>
      <w:proofErr w:type="spellEnd"/>
      <w:r w:rsidRPr="00B822EF">
        <w:t xml:space="preserve"> </w:t>
      </w:r>
      <w:proofErr w:type="spellStart"/>
      <w:r w:rsidRPr="00B822EF">
        <w:t>lacus</w:t>
      </w:r>
      <w:proofErr w:type="spellEnd"/>
      <w:r w:rsidRPr="00B822EF">
        <w:t xml:space="preserve"> </w:t>
      </w:r>
      <w:proofErr w:type="spellStart"/>
      <w:r w:rsidRPr="00B822EF">
        <w:t>laoreet</w:t>
      </w:r>
      <w:proofErr w:type="spellEnd"/>
      <w:r w:rsidRPr="00B822EF">
        <w:t xml:space="preserve"> non </w:t>
      </w:r>
      <w:proofErr w:type="spellStart"/>
      <w:r w:rsidRPr="00B822EF">
        <w:t>curabitur</w:t>
      </w:r>
      <w:proofErr w:type="spellEnd"/>
      <w:r w:rsidRPr="00B822EF">
        <w:t xml:space="preserve"> gravida. </w:t>
      </w:r>
      <w:proofErr w:type="spellStart"/>
      <w:r w:rsidRPr="00B822EF">
        <w:t>Enim</w:t>
      </w:r>
      <w:proofErr w:type="spellEnd"/>
      <w:r w:rsidRPr="00B822EF">
        <w:t xml:space="preserve"> </w:t>
      </w:r>
      <w:proofErr w:type="spellStart"/>
      <w:r w:rsidRPr="00B822EF">
        <w:t>nunc</w:t>
      </w:r>
      <w:proofErr w:type="spellEnd"/>
      <w:r w:rsidRPr="00B822EF">
        <w:t xml:space="preserve"> </w:t>
      </w:r>
      <w:proofErr w:type="spellStart"/>
      <w:r w:rsidRPr="00B822EF">
        <w:t>faucibus</w:t>
      </w:r>
      <w:proofErr w:type="spellEnd"/>
      <w:r w:rsidRPr="00B822EF">
        <w:t xml:space="preserve"> a </w:t>
      </w:r>
      <w:proofErr w:type="spellStart"/>
      <w:r w:rsidRPr="00B822EF">
        <w:t>pellentesque</w:t>
      </w:r>
      <w:proofErr w:type="spellEnd"/>
      <w:r w:rsidRPr="00B822EF">
        <w:t xml:space="preserve">. Odio </w:t>
      </w:r>
      <w:proofErr w:type="spellStart"/>
      <w:r w:rsidRPr="00B822EF">
        <w:t>euismod</w:t>
      </w:r>
      <w:proofErr w:type="spellEnd"/>
      <w:r w:rsidRPr="00B822EF">
        <w:t xml:space="preserve"> lacinia at </w:t>
      </w:r>
      <w:proofErr w:type="spellStart"/>
      <w:r w:rsidRPr="00B822EF">
        <w:t>quis</w:t>
      </w:r>
      <w:proofErr w:type="spellEnd"/>
      <w:r w:rsidRPr="00B822EF">
        <w:t xml:space="preserve"> </w:t>
      </w:r>
      <w:proofErr w:type="spellStart"/>
      <w:r w:rsidRPr="00B822EF">
        <w:t>risus</w:t>
      </w:r>
      <w:proofErr w:type="spellEnd"/>
      <w:r w:rsidRPr="00B822EF">
        <w:t xml:space="preserve"> sed </w:t>
      </w:r>
      <w:proofErr w:type="spellStart"/>
      <w:r w:rsidRPr="00B822EF">
        <w:t>vulputate</w:t>
      </w:r>
      <w:proofErr w:type="spellEnd"/>
      <w:r w:rsidRPr="00B822EF">
        <w:t xml:space="preserve"> </w:t>
      </w:r>
      <w:proofErr w:type="spellStart"/>
      <w:r w:rsidRPr="00B822EF">
        <w:t>odio</w:t>
      </w:r>
      <w:proofErr w:type="spellEnd"/>
      <w:r w:rsidRPr="00B822EF">
        <w:t xml:space="preserve">. Tempus </w:t>
      </w:r>
      <w:proofErr w:type="spellStart"/>
      <w:r w:rsidRPr="00B822EF">
        <w:t>iaculis</w:t>
      </w:r>
      <w:proofErr w:type="spellEnd"/>
      <w:r w:rsidRPr="00B822EF">
        <w:t xml:space="preserve"> </w:t>
      </w:r>
      <w:proofErr w:type="spellStart"/>
      <w:r w:rsidRPr="00B822EF">
        <w:t>urna</w:t>
      </w:r>
      <w:proofErr w:type="spellEnd"/>
      <w:r w:rsidRPr="00B822EF">
        <w:t xml:space="preserve"> id </w:t>
      </w:r>
      <w:proofErr w:type="spellStart"/>
      <w:r w:rsidRPr="00B822EF">
        <w:t>volutpat</w:t>
      </w:r>
      <w:proofErr w:type="spellEnd"/>
      <w:r w:rsidRPr="00B822EF">
        <w:t xml:space="preserve"> </w:t>
      </w:r>
      <w:proofErr w:type="spellStart"/>
      <w:r w:rsidRPr="00B822EF">
        <w:t>lacus</w:t>
      </w:r>
      <w:proofErr w:type="spellEnd"/>
      <w:r w:rsidRPr="00B822EF">
        <w:t xml:space="preserve"> </w:t>
      </w:r>
      <w:proofErr w:type="spellStart"/>
      <w:r w:rsidRPr="00B822EF">
        <w:t>laoreet</w:t>
      </w:r>
      <w:proofErr w:type="spellEnd"/>
      <w:r w:rsidRPr="00B822EF">
        <w:t xml:space="preserve"> non </w:t>
      </w:r>
      <w:proofErr w:type="spellStart"/>
      <w:r w:rsidRPr="00B822EF">
        <w:t>curabitur</w:t>
      </w:r>
      <w:proofErr w:type="spellEnd"/>
      <w:r w:rsidRPr="00B822EF">
        <w:t xml:space="preserve"> gravida. Odio </w:t>
      </w:r>
      <w:proofErr w:type="spellStart"/>
      <w:r w:rsidRPr="00B822EF">
        <w:t>tempor</w:t>
      </w:r>
      <w:proofErr w:type="spellEnd"/>
      <w:r w:rsidRPr="00B822EF">
        <w:t xml:space="preserve"> </w:t>
      </w:r>
      <w:proofErr w:type="spellStart"/>
      <w:r w:rsidRPr="00B822EF">
        <w:t>orci</w:t>
      </w:r>
      <w:proofErr w:type="spellEnd"/>
      <w:r w:rsidRPr="00B822EF">
        <w:t xml:space="preserve"> </w:t>
      </w:r>
      <w:proofErr w:type="spellStart"/>
      <w:r w:rsidRPr="00B822EF">
        <w:t>dapibus</w:t>
      </w:r>
      <w:proofErr w:type="spellEnd"/>
      <w:r w:rsidRPr="00B822EF">
        <w:t xml:space="preserve"> </w:t>
      </w:r>
      <w:proofErr w:type="spellStart"/>
      <w:r w:rsidRPr="00B822EF">
        <w:t>ultrices</w:t>
      </w:r>
      <w:proofErr w:type="spellEnd"/>
      <w:r w:rsidRPr="00B822EF">
        <w:t xml:space="preserve">. Gravida cum sociis </w:t>
      </w:r>
      <w:proofErr w:type="spellStart"/>
      <w:r w:rsidRPr="00B822EF">
        <w:t>natoque</w:t>
      </w:r>
      <w:proofErr w:type="spellEnd"/>
      <w:r w:rsidRPr="00B822EF">
        <w:t xml:space="preserve"> </w:t>
      </w:r>
      <w:proofErr w:type="spellStart"/>
      <w:r w:rsidRPr="00B822EF">
        <w:t>penatibus</w:t>
      </w:r>
      <w:proofErr w:type="spellEnd"/>
      <w:r w:rsidRPr="00B822EF">
        <w:t xml:space="preserve"> et </w:t>
      </w:r>
      <w:proofErr w:type="spellStart"/>
      <w:r w:rsidRPr="00B822EF">
        <w:t>magnis</w:t>
      </w:r>
      <w:proofErr w:type="spellEnd"/>
      <w:r w:rsidRPr="00B822EF">
        <w:t xml:space="preserve"> dis. </w:t>
      </w:r>
      <w:proofErr w:type="spellStart"/>
      <w:r w:rsidRPr="00B822EF">
        <w:t>Ultricies</w:t>
      </w:r>
      <w:proofErr w:type="spellEnd"/>
      <w:r w:rsidRPr="00B822EF">
        <w:t xml:space="preserve"> </w:t>
      </w:r>
      <w:proofErr w:type="spellStart"/>
      <w:r w:rsidRPr="00B822EF">
        <w:t>tristique</w:t>
      </w:r>
      <w:proofErr w:type="spellEnd"/>
      <w:r w:rsidRPr="00B822EF">
        <w:t xml:space="preserve"> </w:t>
      </w:r>
      <w:proofErr w:type="spellStart"/>
      <w:r w:rsidRPr="00B822EF">
        <w:t>nulla</w:t>
      </w:r>
      <w:proofErr w:type="spellEnd"/>
      <w:r w:rsidRPr="00B822EF">
        <w:t xml:space="preserve"> </w:t>
      </w:r>
      <w:proofErr w:type="spellStart"/>
      <w:r w:rsidRPr="00B822EF">
        <w:t>aliquet</w:t>
      </w:r>
      <w:proofErr w:type="spellEnd"/>
      <w:r w:rsidRPr="00B822EF">
        <w:t xml:space="preserve"> </w:t>
      </w:r>
      <w:proofErr w:type="spellStart"/>
      <w:r w:rsidRPr="00B822EF">
        <w:t>enim</w:t>
      </w:r>
      <w:proofErr w:type="spellEnd"/>
      <w:r w:rsidRPr="00B822EF">
        <w:t xml:space="preserve"> </w:t>
      </w:r>
      <w:proofErr w:type="spellStart"/>
      <w:r w:rsidRPr="00B822EF">
        <w:t>tortor</w:t>
      </w:r>
      <w:proofErr w:type="spellEnd"/>
      <w:r w:rsidRPr="00B822EF">
        <w:t xml:space="preserve"> at auctor </w:t>
      </w:r>
      <w:proofErr w:type="spellStart"/>
      <w:r w:rsidRPr="00B822EF">
        <w:t>urna</w:t>
      </w:r>
      <w:proofErr w:type="spellEnd"/>
      <w:r w:rsidRPr="00B822EF">
        <w:t xml:space="preserve">. Non </w:t>
      </w:r>
      <w:proofErr w:type="spellStart"/>
      <w:r w:rsidRPr="00B822EF">
        <w:t>consectetur</w:t>
      </w:r>
      <w:proofErr w:type="spellEnd"/>
      <w:r w:rsidRPr="00B822EF">
        <w:t xml:space="preserve"> </w:t>
      </w:r>
      <w:proofErr w:type="gramStart"/>
      <w:r w:rsidRPr="00B822EF">
        <w:t>a</w:t>
      </w:r>
      <w:proofErr w:type="gramEnd"/>
      <w:r w:rsidRPr="00B822EF">
        <w:t xml:space="preserve"> </w:t>
      </w:r>
      <w:proofErr w:type="spellStart"/>
      <w:r w:rsidRPr="00B822EF">
        <w:t>erat</w:t>
      </w:r>
      <w:proofErr w:type="spellEnd"/>
      <w:r w:rsidRPr="00B822EF">
        <w:t xml:space="preserve"> </w:t>
      </w:r>
      <w:proofErr w:type="spellStart"/>
      <w:r w:rsidRPr="00B822EF">
        <w:t>nam</w:t>
      </w:r>
      <w:proofErr w:type="spellEnd"/>
      <w:r w:rsidRPr="00B822EF">
        <w:t xml:space="preserve"> at </w:t>
      </w:r>
      <w:proofErr w:type="spellStart"/>
      <w:r w:rsidRPr="00B822EF">
        <w:t>lectus</w:t>
      </w:r>
      <w:proofErr w:type="spellEnd"/>
      <w:r w:rsidRPr="00B822EF">
        <w:t xml:space="preserve"> </w:t>
      </w:r>
      <w:proofErr w:type="spellStart"/>
      <w:r w:rsidRPr="00B822EF">
        <w:t>urna</w:t>
      </w:r>
      <w:proofErr w:type="spellEnd"/>
      <w:r w:rsidRPr="00B822EF">
        <w:t>.</w:t>
      </w:r>
    </w:p>
    <w:p w14:paraId="5E48A314" w14:textId="7E82C0AF" w:rsidR="00A600CA" w:rsidRDefault="00A600CA">
      <w:r>
        <w:br w:type="page"/>
      </w:r>
    </w:p>
    <w:p w14:paraId="16C5A042" w14:textId="2C891680" w:rsidR="004C7897" w:rsidRPr="00F85F38" w:rsidRDefault="004C7897" w:rsidP="00F85F38">
      <w:pPr>
        <w:pStyle w:val="SectionHeading"/>
      </w:pPr>
      <w:bookmarkStart w:id="82" w:name="_Toc176093375"/>
      <w:r w:rsidRPr="00F85F38">
        <w:lastRenderedPageBreak/>
        <w:t xml:space="preserve">Appendix </w:t>
      </w:r>
      <w:r w:rsidR="00322FAF">
        <w:t>E</w:t>
      </w:r>
      <w:r w:rsidRPr="00F85F38">
        <w:t xml:space="preserve">: </w:t>
      </w:r>
      <w:r w:rsidR="00344493" w:rsidRPr="00F85F38">
        <w:t>Agile Development</w:t>
      </w:r>
      <w:bookmarkEnd w:id="82"/>
    </w:p>
    <w:p w14:paraId="1E38C6A4" w14:textId="62079A5A" w:rsidR="00344493" w:rsidRPr="00E37BD1" w:rsidRDefault="002D7BB0" w:rsidP="00E37BD1">
      <w:pPr>
        <w:pStyle w:val="SectionSubheading"/>
      </w:pPr>
      <w:bookmarkStart w:id="83" w:name="_Toc176093376"/>
      <w:r w:rsidRPr="00E37BD1">
        <w:t xml:space="preserve">Scrum </w:t>
      </w:r>
      <w:r w:rsidR="00E37BD1">
        <w:t>Framework</w:t>
      </w:r>
      <w:r w:rsidR="000D72C1">
        <w:t xml:space="preserve"> </w:t>
      </w:r>
      <w:r w:rsidR="00FE1305">
        <w:t xml:space="preserve">Team </w:t>
      </w:r>
      <w:r w:rsidR="00654525">
        <w:t>Approach</w:t>
      </w:r>
      <w:bookmarkEnd w:id="83"/>
    </w:p>
    <w:p w14:paraId="64638182" w14:textId="1759FA0B" w:rsidR="00E1287D" w:rsidRDefault="00E1287D" w:rsidP="00E1287D">
      <w:r>
        <w:rPr>
          <w:noProof/>
        </w:rPr>
        <mc:AlternateContent>
          <mc:Choice Requires="wps">
            <w:drawing>
              <wp:inline distT="0" distB="0" distL="0" distR="0" wp14:anchorId="586C4180" wp14:editId="4C19AD35">
                <wp:extent cx="6400800" cy="1724025"/>
                <wp:effectExtent l="0" t="0" r="12700" b="15875"/>
                <wp:docPr id="39" name="Text Box 39"/>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92EBF78" w14:textId="44C70929" w:rsidR="00E1287D" w:rsidRPr="00150D56" w:rsidRDefault="00F37A7D" w:rsidP="00E1287D">
                            <w:pPr>
                              <w:rPr>
                                <w:b/>
                                <w:bCs/>
                                <w:color w:val="CB5577" w:themeColor="accent3"/>
                                <w:sz w:val="24"/>
                                <w:szCs w:val="24"/>
                              </w:rPr>
                            </w:pPr>
                            <w:r>
                              <w:rPr>
                                <w:b/>
                                <w:bCs/>
                                <w:color w:val="CB5577" w:themeColor="accent3"/>
                                <w:sz w:val="24"/>
                                <w:szCs w:val="24"/>
                              </w:rPr>
                              <w:t xml:space="preserve">REPORT SECTION </w:t>
                            </w:r>
                            <w:r w:rsidR="00E1287D" w:rsidRPr="00150D56">
                              <w:rPr>
                                <w:b/>
                                <w:bCs/>
                                <w:color w:val="CB5577" w:themeColor="accent3"/>
                                <w:sz w:val="24"/>
                                <w:szCs w:val="24"/>
                              </w:rPr>
                              <w:t>INSTRUCTIONS</w:t>
                            </w:r>
                          </w:p>
                          <w:p w14:paraId="61741657" w14:textId="62237ECA" w:rsidR="00E1287D" w:rsidRPr="0002551F" w:rsidRDefault="007D0AEF" w:rsidP="00E1287D">
                            <w:pPr>
                              <w:rPr>
                                <w:color w:val="CB5577" w:themeColor="accent3"/>
                              </w:rPr>
                            </w:pPr>
                            <w:r w:rsidRPr="007D0AEF">
                              <w:rPr>
                                <w:color w:val="CB5577" w:themeColor="accent3"/>
                              </w:rPr>
                              <w:t xml:space="preserve">Provide a narrative of the team efforts in </w:t>
                            </w:r>
                            <w:r w:rsidR="00841623">
                              <w:rPr>
                                <w:color w:val="CB5577" w:themeColor="accent3"/>
                              </w:rPr>
                              <w:t>adapting</w:t>
                            </w:r>
                            <w:r w:rsidRPr="007D0AEF">
                              <w:rPr>
                                <w:color w:val="CB5577" w:themeColor="accent3"/>
                              </w:rPr>
                              <w:t xml:space="preserve"> a scrum </w:t>
                            </w:r>
                            <w:r w:rsidR="00E37BD1">
                              <w:rPr>
                                <w:color w:val="CB5577" w:themeColor="accent3"/>
                              </w:rPr>
                              <w:t>framework</w:t>
                            </w:r>
                            <w:r w:rsidRPr="007D0AEF">
                              <w:rPr>
                                <w:color w:val="CB5577" w:themeColor="accent3"/>
                              </w:rPr>
                              <w:t xml:space="preserve"> for a data analytics engineering project. Describe how easy/difficult was it to adapt to the Scrum </w:t>
                            </w:r>
                            <w:r w:rsidR="00841623">
                              <w:rPr>
                                <w:color w:val="CB5577" w:themeColor="accent3"/>
                              </w:rPr>
                              <w:t>framework</w:t>
                            </w:r>
                            <w:r w:rsidRPr="007D0AEF">
                              <w:rPr>
                                <w:color w:val="CB5577" w:themeColor="accent3"/>
                              </w:rPr>
                              <w:t xml:space="preserve">. Did the team conduct a daily </w:t>
                            </w:r>
                            <w:r w:rsidR="00841623">
                              <w:rPr>
                                <w:color w:val="CB5577" w:themeColor="accent3"/>
                              </w:rPr>
                              <w:t>standup</w:t>
                            </w:r>
                            <w:r w:rsidRPr="007D0AEF">
                              <w:rPr>
                                <w:color w:val="CB5577" w:themeColor="accent3"/>
                              </w:rPr>
                              <w:t xml:space="preserve">? If not, how often did the team conduct a </w:t>
                            </w:r>
                            <w:r w:rsidR="00841623">
                              <w:rPr>
                                <w:color w:val="CB5577" w:themeColor="accent3"/>
                              </w:rPr>
                              <w:t>standup</w:t>
                            </w:r>
                            <w:r w:rsidRPr="007D0AEF">
                              <w:rPr>
                                <w:color w:val="CB5577" w:themeColor="accent3"/>
                              </w:rPr>
                              <w:t xml:space="preserve">. Describe how easy/difficult it was to use the </w:t>
                            </w:r>
                            <w:proofErr w:type="spellStart"/>
                            <w:r w:rsidRPr="007D0AEF">
                              <w:rPr>
                                <w:color w:val="CB5577" w:themeColor="accent3"/>
                              </w:rPr>
                              <w:t>YouTrack</w:t>
                            </w:r>
                            <w:proofErr w:type="spellEnd"/>
                            <w:r w:rsidRPr="007D0AEF">
                              <w:rPr>
                                <w:color w:val="CB5577" w:themeColor="accent3"/>
                              </w:rPr>
                              <w:t xml:space="preserve">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86C4180" id="Text Box 39" o:spid="_x0000_s1070"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Q/BrV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092EBF78" w14:textId="44C70929" w:rsidR="00E1287D" w:rsidRPr="00150D56" w:rsidRDefault="00F37A7D" w:rsidP="00E1287D">
                      <w:pPr>
                        <w:rPr>
                          <w:b/>
                          <w:bCs/>
                          <w:color w:val="CB5577" w:themeColor="accent3"/>
                          <w:sz w:val="24"/>
                          <w:szCs w:val="24"/>
                        </w:rPr>
                      </w:pPr>
                      <w:r>
                        <w:rPr>
                          <w:b/>
                          <w:bCs/>
                          <w:color w:val="CB5577" w:themeColor="accent3"/>
                          <w:sz w:val="24"/>
                          <w:szCs w:val="24"/>
                        </w:rPr>
                        <w:t xml:space="preserve">REPORT SECTION </w:t>
                      </w:r>
                      <w:r w:rsidR="00E1287D" w:rsidRPr="00150D56">
                        <w:rPr>
                          <w:b/>
                          <w:bCs/>
                          <w:color w:val="CB5577" w:themeColor="accent3"/>
                          <w:sz w:val="24"/>
                          <w:szCs w:val="24"/>
                        </w:rPr>
                        <w:t>INSTRUCTIONS</w:t>
                      </w:r>
                    </w:p>
                    <w:p w14:paraId="61741657" w14:textId="62237ECA" w:rsidR="00E1287D" w:rsidRPr="0002551F" w:rsidRDefault="007D0AEF" w:rsidP="00E1287D">
                      <w:pPr>
                        <w:rPr>
                          <w:color w:val="CB5577" w:themeColor="accent3"/>
                        </w:rPr>
                      </w:pPr>
                      <w:r w:rsidRPr="007D0AEF">
                        <w:rPr>
                          <w:color w:val="CB5577" w:themeColor="accent3"/>
                        </w:rPr>
                        <w:t xml:space="preserve">Provide a narrative of the team efforts in </w:t>
                      </w:r>
                      <w:r w:rsidR="00841623">
                        <w:rPr>
                          <w:color w:val="CB5577" w:themeColor="accent3"/>
                        </w:rPr>
                        <w:t>adapting</w:t>
                      </w:r>
                      <w:r w:rsidRPr="007D0AEF">
                        <w:rPr>
                          <w:color w:val="CB5577" w:themeColor="accent3"/>
                        </w:rPr>
                        <w:t xml:space="preserve"> a scrum </w:t>
                      </w:r>
                      <w:r w:rsidR="00E37BD1">
                        <w:rPr>
                          <w:color w:val="CB5577" w:themeColor="accent3"/>
                        </w:rPr>
                        <w:t>framework</w:t>
                      </w:r>
                      <w:r w:rsidRPr="007D0AEF">
                        <w:rPr>
                          <w:color w:val="CB5577" w:themeColor="accent3"/>
                        </w:rPr>
                        <w:t xml:space="preserve"> for a data analytics engineering project. Describe how easy/difficult was it to adapt to the Scrum </w:t>
                      </w:r>
                      <w:r w:rsidR="00841623">
                        <w:rPr>
                          <w:color w:val="CB5577" w:themeColor="accent3"/>
                        </w:rPr>
                        <w:t>framework</w:t>
                      </w:r>
                      <w:r w:rsidRPr="007D0AEF">
                        <w:rPr>
                          <w:color w:val="CB5577" w:themeColor="accent3"/>
                        </w:rPr>
                        <w:t xml:space="preserve">. Did the team conduct a daily </w:t>
                      </w:r>
                      <w:r w:rsidR="00841623">
                        <w:rPr>
                          <w:color w:val="CB5577" w:themeColor="accent3"/>
                        </w:rPr>
                        <w:t>standup</w:t>
                      </w:r>
                      <w:r w:rsidRPr="007D0AEF">
                        <w:rPr>
                          <w:color w:val="CB5577" w:themeColor="accent3"/>
                        </w:rPr>
                        <w:t xml:space="preserve">? If not, how often did the team conduct a </w:t>
                      </w:r>
                      <w:r w:rsidR="00841623">
                        <w:rPr>
                          <w:color w:val="CB5577" w:themeColor="accent3"/>
                        </w:rPr>
                        <w:t>standup</w:t>
                      </w:r>
                      <w:r w:rsidRPr="007D0AEF">
                        <w:rPr>
                          <w:color w:val="CB5577" w:themeColor="accent3"/>
                        </w:rPr>
                        <w:t xml:space="preserve">. Describe how easy/difficult it was to use the </w:t>
                      </w:r>
                      <w:proofErr w:type="spellStart"/>
                      <w:r w:rsidRPr="007D0AEF">
                        <w:rPr>
                          <w:color w:val="CB5577" w:themeColor="accent3"/>
                        </w:rPr>
                        <w:t>YouTrack</w:t>
                      </w:r>
                      <w:proofErr w:type="spellEnd"/>
                      <w:r w:rsidRPr="007D0AEF">
                        <w:rPr>
                          <w:color w:val="CB5577" w:themeColor="accent3"/>
                        </w:rPr>
                        <w:t xml:space="preserve">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5BE00B6" w14:textId="77777777" w:rsidR="00B45FA6" w:rsidRDefault="00B45FA6" w:rsidP="00B45FA6">
      <w:pPr>
        <w:keepNext/>
      </w:pPr>
      <w:r>
        <w:rPr>
          <w:noProof/>
        </w:rPr>
        <w:drawing>
          <wp:inline distT="0" distB="0" distL="0" distR="0" wp14:anchorId="77DFD0E7" wp14:editId="605E249A">
            <wp:extent cx="6400800" cy="1143000"/>
            <wp:effectExtent l="38100" t="0" r="3810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252E2F78" w14:textId="3D0F2C32" w:rsidR="00B45FA6" w:rsidRDefault="00B45FA6" w:rsidP="00B45FA6">
      <w:pPr>
        <w:pStyle w:val="Caption"/>
      </w:pPr>
      <w:bookmarkStart w:id="84" w:name="_Toc135643866"/>
      <w:bookmarkStart w:id="85" w:name="_Toc176093308"/>
      <w:r>
        <w:t xml:space="preserve">Figure </w:t>
      </w:r>
      <w:fldSimple w:instr=" SEQ Figure \* ARABIC ">
        <w:r w:rsidR="00120B28">
          <w:rPr>
            <w:noProof/>
          </w:rPr>
          <w:t>3</w:t>
        </w:r>
      </w:fldSimple>
      <w:r>
        <w:t>: Sprint project dates</w:t>
      </w:r>
      <w:bookmarkEnd w:id="84"/>
      <w:r w:rsidR="0058560E">
        <w:t>.</w:t>
      </w:r>
      <w:bookmarkEnd w:id="85"/>
    </w:p>
    <w:p w14:paraId="71DA2D58" w14:textId="7CE7D48E" w:rsidR="003C3964" w:rsidRDefault="00CC7E42" w:rsidP="00E1287D">
      <w:r w:rsidRPr="00CC7E42">
        <w:t xml:space="preserve">Ac </w:t>
      </w:r>
      <w:proofErr w:type="spellStart"/>
      <w:r w:rsidRPr="00CC7E42">
        <w:t>orci</w:t>
      </w:r>
      <w:proofErr w:type="spellEnd"/>
      <w:r w:rsidRPr="00CC7E42">
        <w:t xml:space="preserve"> </w:t>
      </w:r>
      <w:proofErr w:type="spellStart"/>
      <w:r w:rsidRPr="00CC7E42">
        <w:t>phasellus</w:t>
      </w:r>
      <w:proofErr w:type="spellEnd"/>
      <w:r w:rsidRPr="00CC7E42">
        <w:t xml:space="preserve"> </w:t>
      </w:r>
      <w:proofErr w:type="spellStart"/>
      <w:r w:rsidRPr="00CC7E42">
        <w:t>egestas</w:t>
      </w:r>
      <w:proofErr w:type="spellEnd"/>
      <w:r w:rsidRPr="00CC7E42">
        <w:t xml:space="preserve"> </w:t>
      </w:r>
      <w:proofErr w:type="spellStart"/>
      <w:r w:rsidRPr="00CC7E42">
        <w:t>tellus</w:t>
      </w:r>
      <w:proofErr w:type="spellEnd"/>
      <w:r w:rsidRPr="00CC7E42">
        <w:t xml:space="preserve">. </w:t>
      </w:r>
      <w:proofErr w:type="spellStart"/>
      <w:r w:rsidRPr="00CC7E42">
        <w:t>Faucibus</w:t>
      </w:r>
      <w:proofErr w:type="spellEnd"/>
      <w:r w:rsidRPr="00CC7E42">
        <w:t xml:space="preserve"> </w:t>
      </w:r>
      <w:proofErr w:type="spellStart"/>
      <w:r w:rsidRPr="00CC7E42">
        <w:t>interdum</w:t>
      </w:r>
      <w:proofErr w:type="spellEnd"/>
      <w:r w:rsidRPr="00CC7E42">
        <w:t xml:space="preserve"> </w:t>
      </w:r>
      <w:proofErr w:type="spellStart"/>
      <w:r w:rsidRPr="00CC7E42">
        <w:t>posuere</w:t>
      </w:r>
      <w:proofErr w:type="spellEnd"/>
      <w:r w:rsidRPr="00CC7E42">
        <w:t xml:space="preserve"> lorem ipsum dolor. Dolor sed </w:t>
      </w:r>
      <w:proofErr w:type="spellStart"/>
      <w:r w:rsidRPr="00CC7E42">
        <w:t>viverra</w:t>
      </w:r>
      <w:proofErr w:type="spellEnd"/>
      <w:r w:rsidRPr="00CC7E42">
        <w:t xml:space="preserve"> ipsum </w:t>
      </w:r>
      <w:proofErr w:type="spellStart"/>
      <w:r w:rsidRPr="00CC7E42">
        <w:t>nunc</w:t>
      </w:r>
      <w:proofErr w:type="spellEnd"/>
      <w:r w:rsidRPr="00CC7E42">
        <w:t xml:space="preserve"> </w:t>
      </w:r>
      <w:proofErr w:type="spellStart"/>
      <w:r w:rsidRPr="00CC7E42">
        <w:t>aliquet</w:t>
      </w:r>
      <w:proofErr w:type="spellEnd"/>
      <w:r w:rsidRPr="00CC7E42">
        <w:t xml:space="preserve">. Vitae et </w:t>
      </w:r>
      <w:proofErr w:type="spellStart"/>
      <w:r w:rsidRPr="00CC7E42">
        <w:t>leo</w:t>
      </w:r>
      <w:proofErr w:type="spellEnd"/>
      <w:r w:rsidRPr="00CC7E42">
        <w:t xml:space="preserve"> </w:t>
      </w:r>
      <w:proofErr w:type="spellStart"/>
      <w:r w:rsidRPr="00CC7E42">
        <w:t>duis</w:t>
      </w:r>
      <w:proofErr w:type="spellEnd"/>
      <w:r w:rsidRPr="00CC7E42">
        <w:t xml:space="preserve"> </w:t>
      </w:r>
      <w:proofErr w:type="spellStart"/>
      <w:r w:rsidRPr="00CC7E42">
        <w:t>ut</w:t>
      </w:r>
      <w:proofErr w:type="spellEnd"/>
      <w:r w:rsidRPr="00CC7E42">
        <w:t xml:space="preserve"> diam </w:t>
      </w:r>
      <w:proofErr w:type="spellStart"/>
      <w:r w:rsidRPr="00CC7E42">
        <w:t>quam</w:t>
      </w:r>
      <w:proofErr w:type="spellEnd"/>
      <w:r w:rsidRPr="00CC7E42">
        <w:t xml:space="preserve"> </w:t>
      </w:r>
      <w:proofErr w:type="spellStart"/>
      <w:r w:rsidRPr="00CC7E42">
        <w:t>nulla</w:t>
      </w:r>
      <w:proofErr w:type="spellEnd"/>
      <w:r w:rsidRPr="00CC7E42">
        <w:t xml:space="preserve"> </w:t>
      </w:r>
      <w:proofErr w:type="spellStart"/>
      <w:r w:rsidRPr="00CC7E42">
        <w:t>porttitor</w:t>
      </w:r>
      <w:proofErr w:type="spellEnd"/>
      <w:r w:rsidRPr="00CC7E42">
        <w:t xml:space="preserve">. </w:t>
      </w:r>
      <w:proofErr w:type="spellStart"/>
      <w:r w:rsidRPr="00CC7E42">
        <w:t>Lectus</w:t>
      </w:r>
      <w:proofErr w:type="spellEnd"/>
      <w:r w:rsidRPr="00CC7E42">
        <w:t xml:space="preserve"> sit </w:t>
      </w:r>
      <w:proofErr w:type="spellStart"/>
      <w:r w:rsidRPr="00CC7E42">
        <w:t>amet</w:t>
      </w:r>
      <w:proofErr w:type="spellEnd"/>
      <w:r w:rsidRPr="00CC7E42">
        <w:t xml:space="preserve"> </w:t>
      </w:r>
      <w:proofErr w:type="spellStart"/>
      <w:r w:rsidRPr="00CC7E42">
        <w:t>est</w:t>
      </w:r>
      <w:proofErr w:type="spellEnd"/>
      <w:r w:rsidRPr="00CC7E42">
        <w:t xml:space="preserve"> </w:t>
      </w:r>
      <w:proofErr w:type="spellStart"/>
      <w:r w:rsidRPr="00CC7E42">
        <w:t>placerat</w:t>
      </w:r>
      <w:proofErr w:type="spellEnd"/>
      <w:r w:rsidRPr="00CC7E42">
        <w:t xml:space="preserve"> in </w:t>
      </w:r>
      <w:proofErr w:type="spellStart"/>
      <w:r w:rsidRPr="00CC7E42">
        <w:t>egestas</w:t>
      </w:r>
      <w:proofErr w:type="spellEnd"/>
      <w:r w:rsidRPr="00CC7E42">
        <w:t xml:space="preserve"> </w:t>
      </w:r>
      <w:proofErr w:type="spellStart"/>
      <w:r w:rsidRPr="00CC7E42">
        <w:t>erat</w:t>
      </w:r>
      <w:proofErr w:type="spellEnd"/>
      <w:r w:rsidRPr="00CC7E42">
        <w:t xml:space="preserve"> </w:t>
      </w:r>
      <w:proofErr w:type="spellStart"/>
      <w:r w:rsidRPr="00CC7E42">
        <w:t>imperdiet</w:t>
      </w:r>
      <w:proofErr w:type="spellEnd"/>
      <w:r w:rsidRPr="00CC7E42">
        <w:t xml:space="preserve">. </w:t>
      </w:r>
      <w:proofErr w:type="spellStart"/>
      <w:r w:rsidRPr="00CC7E42">
        <w:t>Blandit</w:t>
      </w:r>
      <w:proofErr w:type="spellEnd"/>
      <w:r w:rsidRPr="00CC7E42">
        <w:t xml:space="preserve"> </w:t>
      </w:r>
      <w:proofErr w:type="spellStart"/>
      <w:r w:rsidRPr="00CC7E42">
        <w:t>volutpat</w:t>
      </w:r>
      <w:proofErr w:type="spellEnd"/>
      <w:r w:rsidRPr="00CC7E42">
        <w:t xml:space="preserve"> </w:t>
      </w:r>
      <w:proofErr w:type="spellStart"/>
      <w:r w:rsidRPr="00CC7E42">
        <w:t>maecenas</w:t>
      </w:r>
      <w:proofErr w:type="spellEnd"/>
      <w:r w:rsidRPr="00CC7E42">
        <w:t xml:space="preserve"> </w:t>
      </w:r>
      <w:proofErr w:type="spellStart"/>
      <w:r w:rsidRPr="00CC7E42">
        <w:t>volutpat</w:t>
      </w:r>
      <w:proofErr w:type="spellEnd"/>
      <w:r w:rsidRPr="00CC7E42">
        <w:t xml:space="preserve"> </w:t>
      </w:r>
      <w:proofErr w:type="spellStart"/>
      <w:r w:rsidRPr="00CC7E42">
        <w:t>blandit</w:t>
      </w:r>
      <w:proofErr w:type="spellEnd"/>
      <w:r w:rsidRPr="00CC7E42">
        <w:t xml:space="preserve"> </w:t>
      </w:r>
      <w:proofErr w:type="spellStart"/>
      <w:r w:rsidRPr="00CC7E42">
        <w:t>aliquam</w:t>
      </w:r>
      <w:proofErr w:type="spellEnd"/>
      <w:r w:rsidRPr="00CC7E42">
        <w:t xml:space="preserve"> </w:t>
      </w:r>
      <w:proofErr w:type="spellStart"/>
      <w:r w:rsidRPr="00CC7E42">
        <w:t>etiam</w:t>
      </w:r>
      <w:proofErr w:type="spellEnd"/>
      <w:r w:rsidRPr="00CC7E42">
        <w:t xml:space="preserve"> </w:t>
      </w:r>
      <w:proofErr w:type="spellStart"/>
      <w:r w:rsidRPr="00CC7E42">
        <w:t>erat</w:t>
      </w:r>
      <w:proofErr w:type="spellEnd"/>
      <w:r w:rsidRPr="00CC7E42">
        <w:t xml:space="preserve"> </w:t>
      </w:r>
      <w:proofErr w:type="spellStart"/>
      <w:r w:rsidRPr="00CC7E42">
        <w:t>velit</w:t>
      </w:r>
      <w:proofErr w:type="spellEnd"/>
      <w:r w:rsidRPr="00CC7E42">
        <w:t xml:space="preserve"> </w:t>
      </w:r>
      <w:proofErr w:type="spellStart"/>
      <w:r w:rsidRPr="00CC7E42">
        <w:t>scelerisque</w:t>
      </w:r>
      <w:proofErr w:type="spellEnd"/>
      <w:r w:rsidRPr="00CC7E42">
        <w:t xml:space="preserve">. Nunc sed </w:t>
      </w:r>
      <w:proofErr w:type="spellStart"/>
      <w:r w:rsidRPr="00CC7E42">
        <w:t>velit</w:t>
      </w:r>
      <w:proofErr w:type="spellEnd"/>
      <w:r w:rsidRPr="00CC7E42">
        <w:t xml:space="preserve"> </w:t>
      </w:r>
      <w:proofErr w:type="spellStart"/>
      <w:r w:rsidRPr="00CC7E42">
        <w:t>dignissim</w:t>
      </w:r>
      <w:proofErr w:type="spellEnd"/>
      <w:r w:rsidRPr="00CC7E42">
        <w:t xml:space="preserve"> </w:t>
      </w:r>
      <w:proofErr w:type="spellStart"/>
      <w:r w:rsidRPr="00CC7E42">
        <w:t>sodales</w:t>
      </w:r>
      <w:proofErr w:type="spellEnd"/>
      <w:r w:rsidRPr="00CC7E42">
        <w:t xml:space="preserve"> </w:t>
      </w:r>
      <w:proofErr w:type="spellStart"/>
      <w:r w:rsidRPr="00CC7E42">
        <w:t>ut</w:t>
      </w:r>
      <w:proofErr w:type="spellEnd"/>
      <w:r w:rsidRPr="00CC7E42">
        <w:t xml:space="preserve"> </w:t>
      </w:r>
      <w:proofErr w:type="spellStart"/>
      <w:r w:rsidRPr="00CC7E42">
        <w:t>eu</w:t>
      </w:r>
      <w:proofErr w:type="spellEnd"/>
      <w:r w:rsidRPr="00CC7E42">
        <w:t xml:space="preserve"> </w:t>
      </w:r>
      <w:proofErr w:type="spellStart"/>
      <w:r w:rsidRPr="00CC7E42">
        <w:t>sem</w:t>
      </w:r>
      <w:proofErr w:type="spellEnd"/>
      <w:r w:rsidRPr="00CC7E42">
        <w:t xml:space="preserve"> integer. Massa </w:t>
      </w:r>
      <w:proofErr w:type="spellStart"/>
      <w:r w:rsidRPr="00CC7E42">
        <w:t>sapien</w:t>
      </w:r>
      <w:proofErr w:type="spellEnd"/>
      <w:r w:rsidRPr="00CC7E42">
        <w:t xml:space="preserve"> </w:t>
      </w:r>
      <w:proofErr w:type="spellStart"/>
      <w:r w:rsidRPr="00CC7E42">
        <w:t>faucibus</w:t>
      </w:r>
      <w:proofErr w:type="spellEnd"/>
      <w:r w:rsidRPr="00CC7E42">
        <w:t xml:space="preserve"> et </w:t>
      </w:r>
      <w:proofErr w:type="spellStart"/>
      <w:r w:rsidRPr="00CC7E42">
        <w:t>molestie</w:t>
      </w:r>
      <w:proofErr w:type="spellEnd"/>
      <w:r w:rsidRPr="00CC7E42">
        <w:t xml:space="preserve"> ac </w:t>
      </w:r>
      <w:proofErr w:type="spellStart"/>
      <w:r w:rsidRPr="00CC7E42">
        <w:t>feugiat</w:t>
      </w:r>
      <w:proofErr w:type="spellEnd"/>
      <w:r w:rsidRPr="00CC7E42">
        <w:t xml:space="preserve"> sed. Donec </w:t>
      </w:r>
      <w:proofErr w:type="spellStart"/>
      <w:r w:rsidRPr="00CC7E42">
        <w:t>pretium</w:t>
      </w:r>
      <w:proofErr w:type="spellEnd"/>
      <w:r w:rsidRPr="00CC7E42">
        <w:t xml:space="preserve"> </w:t>
      </w:r>
      <w:proofErr w:type="spellStart"/>
      <w:r w:rsidRPr="00CC7E42">
        <w:t>vulputate</w:t>
      </w:r>
      <w:proofErr w:type="spellEnd"/>
      <w:r w:rsidRPr="00CC7E42">
        <w:t xml:space="preserve"> </w:t>
      </w:r>
      <w:proofErr w:type="spellStart"/>
      <w:r w:rsidRPr="00CC7E42">
        <w:t>sapien</w:t>
      </w:r>
      <w:proofErr w:type="spellEnd"/>
      <w:r w:rsidRPr="00CC7E42">
        <w:t xml:space="preserve"> nec. </w:t>
      </w:r>
      <w:proofErr w:type="spellStart"/>
      <w:r w:rsidRPr="00CC7E42">
        <w:t>Risus</w:t>
      </w:r>
      <w:proofErr w:type="spellEnd"/>
      <w:r w:rsidRPr="00CC7E42">
        <w:t xml:space="preserve"> </w:t>
      </w:r>
      <w:proofErr w:type="spellStart"/>
      <w:r w:rsidRPr="00CC7E42">
        <w:t>ultricies</w:t>
      </w:r>
      <w:proofErr w:type="spellEnd"/>
      <w:r w:rsidRPr="00CC7E42">
        <w:t xml:space="preserve"> </w:t>
      </w:r>
      <w:proofErr w:type="spellStart"/>
      <w:r w:rsidRPr="00CC7E42">
        <w:t>tristique</w:t>
      </w:r>
      <w:proofErr w:type="spellEnd"/>
      <w:r w:rsidRPr="00CC7E42">
        <w:t xml:space="preserve"> </w:t>
      </w:r>
      <w:proofErr w:type="spellStart"/>
      <w:r w:rsidRPr="00CC7E42">
        <w:t>nulla</w:t>
      </w:r>
      <w:proofErr w:type="spellEnd"/>
      <w:r w:rsidRPr="00CC7E42">
        <w:t xml:space="preserve"> </w:t>
      </w:r>
      <w:proofErr w:type="spellStart"/>
      <w:r w:rsidRPr="00CC7E42">
        <w:t>aliquet</w:t>
      </w:r>
      <w:proofErr w:type="spellEnd"/>
      <w:r w:rsidRPr="00CC7E42">
        <w:t xml:space="preserve"> </w:t>
      </w:r>
      <w:proofErr w:type="spellStart"/>
      <w:r w:rsidRPr="00CC7E42">
        <w:t>enim</w:t>
      </w:r>
      <w:proofErr w:type="spellEnd"/>
      <w:r w:rsidRPr="00CC7E42">
        <w:t xml:space="preserve"> </w:t>
      </w:r>
      <w:proofErr w:type="spellStart"/>
      <w:r w:rsidRPr="00CC7E42">
        <w:t>tortor</w:t>
      </w:r>
      <w:proofErr w:type="spellEnd"/>
      <w:r w:rsidRPr="00CC7E42">
        <w:t xml:space="preserve"> at auctor </w:t>
      </w:r>
      <w:proofErr w:type="spellStart"/>
      <w:r w:rsidRPr="00CC7E42">
        <w:t>urna</w:t>
      </w:r>
      <w:proofErr w:type="spellEnd"/>
      <w:r w:rsidRPr="00CC7E42">
        <w:t xml:space="preserve">. </w:t>
      </w:r>
      <w:proofErr w:type="spellStart"/>
      <w:r w:rsidRPr="00CC7E42">
        <w:t>Tincidunt</w:t>
      </w:r>
      <w:proofErr w:type="spellEnd"/>
      <w:r w:rsidRPr="00CC7E42">
        <w:t xml:space="preserve"> </w:t>
      </w:r>
      <w:proofErr w:type="spellStart"/>
      <w:r w:rsidRPr="00CC7E42">
        <w:t>tortor</w:t>
      </w:r>
      <w:proofErr w:type="spellEnd"/>
      <w:r w:rsidRPr="00CC7E42">
        <w:t xml:space="preserve"> </w:t>
      </w:r>
      <w:proofErr w:type="spellStart"/>
      <w:r w:rsidRPr="00CC7E42">
        <w:t>aliquam</w:t>
      </w:r>
      <w:proofErr w:type="spellEnd"/>
      <w:r w:rsidRPr="00CC7E42">
        <w:t xml:space="preserve"> </w:t>
      </w:r>
      <w:proofErr w:type="spellStart"/>
      <w:r w:rsidRPr="00CC7E42">
        <w:t>nulla</w:t>
      </w:r>
      <w:proofErr w:type="spellEnd"/>
      <w:r w:rsidRPr="00CC7E42">
        <w:t xml:space="preserve"> </w:t>
      </w:r>
      <w:proofErr w:type="spellStart"/>
      <w:r w:rsidRPr="00CC7E42">
        <w:t>facilisi</w:t>
      </w:r>
      <w:proofErr w:type="spellEnd"/>
      <w:r w:rsidRPr="00CC7E42">
        <w:t xml:space="preserve"> </w:t>
      </w:r>
      <w:proofErr w:type="spellStart"/>
      <w:r w:rsidRPr="00CC7E42">
        <w:t>cras</w:t>
      </w:r>
      <w:proofErr w:type="spellEnd"/>
      <w:r w:rsidRPr="00CC7E42">
        <w:t xml:space="preserve"> fermentum </w:t>
      </w:r>
      <w:proofErr w:type="spellStart"/>
      <w:r w:rsidRPr="00CC7E42">
        <w:t>odio</w:t>
      </w:r>
      <w:proofErr w:type="spellEnd"/>
      <w:r w:rsidRPr="00CC7E42">
        <w:t xml:space="preserve">. </w:t>
      </w:r>
      <w:proofErr w:type="spellStart"/>
      <w:r w:rsidRPr="00CC7E42">
        <w:t>Tortor</w:t>
      </w:r>
      <w:proofErr w:type="spellEnd"/>
      <w:r w:rsidRPr="00CC7E42">
        <w:t xml:space="preserve"> vitae </w:t>
      </w:r>
      <w:proofErr w:type="spellStart"/>
      <w:r w:rsidRPr="00CC7E42">
        <w:t>purus</w:t>
      </w:r>
      <w:proofErr w:type="spellEnd"/>
      <w:r w:rsidRPr="00CC7E42">
        <w:t xml:space="preserve"> </w:t>
      </w:r>
      <w:proofErr w:type="spellStart"/>
      <w:r w:rsidRPr="00CC7E42">
        <w:t>faucibus</w:t>
      </w:r>
      <w:proofErr w:type="spellEnd"/>
      <w:r w:rsidRPr="00CC7E42">
        <w:t xml:space="preserve"> </w:t>
      </w:r>
      <w:proofErr w:type="spellStart"/>
      <w:r w:rsidRPr="00CC7E42">
        <w:t>ornare</w:t>
      </w:r>
      <w:proofErr w:type="spellEnd"/>
      <w:r w:rsidRPr="00CC7E42">
        <w:t xml:space="preserve">. </w:t>
      </w:r>
      <w:proofErr w:type="spellStart"/>
      <w:r w:rsidRPr="00CC7E42">
        <w:t>Tincidunt</w:t>
      </w:r>
      <w:proofErr w:type="spellEnd"/>
      <w:r w:rsidRPr="00CC7E42">
        <w:t xml:space="preserve"> </w:t>
      </w:r>
      <w:proofErr w:type="spellStart"/>
      <w:r w:rsidRPr="00CC7E42">
        <w:t>ornare</w:t>
      </w:r>
      <w:proofErr w:type="spellEnd"/>
      <w:r w:rsidRPr="00CC7E42">
        <w:t xml:space="preserve"> </w:t>
      </w:r>
      <w:proofErr w:type="spellStart"/>
      <w:r w:rsidRPr="00CC7E42">
        <w:t>massa</w:t>
      </w:r>
      <w:proofErr w:type="spellEnd"/>
      <w:r w:rsidRPr="00CC7E42">
        <w:t xml:space="preserve"> </w:t>
      </w:r>
      <w:proofErr w:type="spellStart"/>
      <w:r w:rsidRPr="00CC7E42">
        <w:t>eget</w:t>
      </w:r>
      <w:proofErr w:type="spellEnd"/>
      <w:r w:rsidRPr="00CC7E42">
        <w:t xml:space="preserve"> </w:t>
      </w:r>
      <w:proofErr w:type="spellStart"/>
      <w:r w:rsidRPr="00CC7E42">
        <w:t>egestas</w:t>
      </w:r>
      <w:proofErr w:type="spellEnd"/>
      <w:r w:rsidRPr="00CC7E42">
        <w:t xml:space="preserve"> </w:t>
      </w:r>
      <w:proofErr w:type="spellStart"/>
      <w:r w:rsidRPr="00CC7E42">
        <w:t>purus</w:t>
      </w:r>
      <w:proofErr w:type="spellEnd"/>
      <w:r w:rsidRPr="00CC7E42">
        <w:t xml:space="preserve"> </w:t>
      </w:r>
      <w:proofErr w:type="spellStart"/>
      <w:r w:rsidRPr="00CC7E42">
        <w:t>viverra</w:t>
      </w:r>
      <w:proofErr w:type="spellEnd"/>
      <w:r w:rsidRPr="00CC7E42">
        <w:t xml:space="preserve"> </w:t>
      </w:r>
      <w:proofErr w:type="spellStart"/>
      <w:r w:rsidRPr="00CC7E42">
        <w:t>accumsan</w:t>
      </w:r>
      <w:proofErr w:type="spellEnd"/>
      <w:r w:rsidRPr="00CC7E42">
        <w:t xml:space="preserve"> in. Sed </w:t>
      </w:r>
      <w:proofErr w:type="spellStart"/>
      <w:r w:rsidRPr="00CC7E42">
        <w:t>adipiscing</w:t>
      </w:r>
      <w:proofErr w:type="spellEnd"/>
      <w:r w:rsidRPr="00CC7E42">
        <w:t xml:space="preserve"> diam </w:t>
      </w:r>
      <w:proofErr w:type="spellStart"/>
      <w:r w:rsidRPr="00CC7E42">
        <w:t>donec</w:t>
      </w:r>
      <w:proofErr w:type="spellEnd"/>
      <w:r w:rsidRPr="00CC7E42">
        <w:t xml:space="preserve"> </w:t>
      </w:r>
      <w:proofErr w:type="spellStart"/>
      <w:r w:rsidRPr="00CC7E42">
        <w:t>adipiscing</w:t>
      </w:r>
      <w:proofErr w:type="spellEnd"/>
      <w:r w:rsidRPr="00CC7E42">
        <w:t xml:space="preserve"> </w:t>
      </w:r>
      <w:proofErr w:type="spellStart"/>
      <w:r w:rsidRPr="00CC7E42">
        <w:t>tristique</w:t>
      </w:r>
      <w:proofErr w:type="spellEnd"/>
      <w:r w:rsidRPr="00CC7E42">
        <w:t xml:space="preserve">. At </w:t>
      </w:r>
      <w:proofErr w:type="spellStart"/>
      <w:r w:rsidRPr="00CC7E42">
        <w:t>lectus</w:t>
      </w:r>
      <w:proofErr w:type="spellEnd"/>
      <w:r w:rsidRPr="00CC7E42">
        <w:t xml:space="preserve"> </w:t>
      </w:r>
      <w:proofErr w:type="spellStart"/>
      <w:r w:rsidRPr="00CC7E42">
        <w:t>urna</w:t>
      </w:r>
      <w:proofErr w:type="spellEnd"/>
      <w:r w:rsidRPr="00CC7E42">
        <w:t xml:space="preserve"> </w:t>
      </w:r>
      <w:proofErr w:type="spellStart"/>
      <w:r w:rsidRPr="00CC7E42">
        <w:t>duis</w:t>
      </w:r>
      <w:proofErr w:type="spellEnd"/>
      <w:r w:rsidRPr="00CC7E42">
        <w:t xml:space="preserve"> convallis </w:t>
      </w:r>
      <w:proofErr w:type="spellStart"/>
      <w:r w:rsidRPr="00CC7E42">
        <w:t>convallis</w:t>
      </w:r>
      <w:proofErr w:type="spellEnd"/>
      <w:r w:rsidRPr="00CC7E42">
        <w:t xml:space="preserve"> </w:t>
      </w:r>
      <w:proofErr w:type="spellStart"/>
      <w:r w:rsidRPr="00CC7E42">
        <w:t>tellus</w:t>
      </w:r>
      <w:proofErr w:type="spellEnd"/>
      <w:r w:rsidRPr="00CC7E42">
        <w:t xml:space="preserve"> id </w:t>
      </w:r>
      <w:proofErr w:type="spellStart"/>
      <w:r w:rsidRPr="00CC7E42">
        <w:t>interdum</w:t>
      </w:r>
      <w:proofErr w:type="spellEnd"/>
      <w:r w:rsidRPr="00CC7E42">
        <w:t xml:space="preserve">. </w:t>
      </w:r>
      <w:proofErr w:type="spellStart"/>
      <w:r w:rsidRPr="00CC7E42">
        <w:t>Nisl</w:t>
      </w:r>
      <w:proofErr w:type="spellEnd"/>
      <w:r w:rsidRPr="00CC7E42">
        <w:t xml:space="preserve"> </w:t>
      </w:r>
      <w:proofErr w:type="spellStart"/>
      <w:r w:rsidRPr="00CC7E42">
        <w:t>purus</w:t>
      </w:r>
      <w:proofErr w:type="spellEnd"/>
      <w:r w:rsidRPr="00CC7E42">
        <w:t xml:space="preserve"> in </w:t>
      </w:r>
      <w:proofErr w:type="spellStart"/>
      <w:r w:rsidRPr="00CC7E42">
        <w:t>mollis</w:t>
      </w:r>
      <w:proofErr w:type="spellEnd"/>
      <w:r w:rsidRPr="00CC7E42">
        <w:t xml:space="preserve"> </w:t>
      </w:r>
      <w:proofErr w:type="spellStart"/>
      <w:r w:rsidRPr="00CC7E42">
        <w:t>nunc</w:t>
      </w:r>
      <w:proofErr w:type="spellEnd"/>
      <w:r w:rsidRPr="00CC7E42">
        <w:t xml:space="preserve"> sed id semper. </w:t>
      </w:r>
      <w:proofErr w:type="spellStart"/>
      <w:r w:rsidRPr="00CC7E42">
        <w:t>Arcu</w:t>
      </w:r>
      <w:proofErr w:type="spellEnd"/>
      <w:r w:rsidRPr="00CC7E42">
        <w:t xml:space="preserve"> cursus </w:t>
      </w:r>
      <w:proofErr w:type="spellStart"/>
      <w:r w:rsidRPr="00CC7E42">
        <w:t>euismod</w:t>
      </w:r>
      <w:proofErr w:type="spellEnd"/>
      <w:r w:rsidRPr="00CC7E42">
        <w:t xml:space="preserve"> </w:t>
      </w:r>
      <w:proofErr w:type="spellStart"/>
      <w:r w:rsidRPr="00CC7E42">
        <w:t>quis</w:t>
      </w:r>
      <w:proofErr w:type="spellEnd"/>
      <w:r w:rsidRPr="00CC7E42">
        <w:t xml:space="preserve"> </w:t>
      </w:r>
      <w:proofErr w:type="spellStart"/>
      <w:r w:rsidRPr="00CC7E42">
        <w:t>viverra</w:t>
      </w:r>
      <w:proofErr w:type="spellEnd"/>
      <w:r w:rsidRPr="00CC7E42">
        <w:t xml:space="preserve"> </w:t>
      </w:r>
      <w:proofErr w:type="spellStart"/>
      <w:r w:rsidRPr="00CC7E42">
        <w:t>nibh</w:t>
      </w:r>
      <w:proofErr w:type="spellEnd"/>
      <w:r w:rsidRPr="00CC7E42">
        <w:t xml:space="preserve"> </w:t>
      </w:r>
      <w:proofErr w:type="spellStart"/>
      <w:r w:rsidRPr="00CC7E42">
        <w:t>cras</w:t>
      </w:r>
      <w:proofErr w:type="spellEnd"/>
      <w:r w:rsidRPr="00CC7E42">
        <w:t xml:space="preserve"> pulvinar. </w:t>
      </w:r>
      <w:proofErr w:type="spellStart"/>
      <w:r w:rsidRPr="00CC7E42">
        <w:t>Neque</w:t>
      </w:r>
      <w:proofErr w:type="spellEnd"/>
      <w:r w:rsidRPr="00CC7E42">
        <w:t xml:space="preserve"> convallis a </w:t>
      </w:r>
      <w:proofErr w:type="spellStart"/>
      <w:r w:rsidRPr="00CC7E42">
        <w:t>cras</w:t>
      </w:r>
      <w:proofErr w:type="spellEnd"/>
      <w:r w:rsidRPr="00CC7E42">
        <w:t xml:space="preserve"> semper auctor. Semper </w:t>
      </w:r>
      <w:proofErr w:type="spellStart"/>
      <w:r w:rsidRPr="00CC7E42">
        <w:t>feugiat</w:t>
      </w:r>
      <w:proofErr w:type="spellEnd"/>
      <w:r w:rsidRPr="00CC7E42">
        <w:t xml:space="preserve"> </w:t>
      </w:r>
      <w:proofErr w:type="spellStart"/>
      <w:r w:rsidRPr="00CC7E42">
        <w:t>nibh</w:t>
      </w:r>
      <w:proofErr w:type="spellEnd"/>
      <w:r w:rsidRPr="00CC7E42">
        <w:t xml:space="preserve"> sed pulvinar </w:t>
      </w:r>
      <w:proofErr w:type="spellStart"/>
      <w:r w:rsidRPr="00CC7E42">
        <w:t>proin</w:t>
      </w:r>
      <w:proofErr w:type="spellEnd"/>
      <w:r w:rsidRPr="00CC7E42">
        <w:t xml:space="preserve"> gravida </w:t>
      </w:r>
      <w:proofErr w:type="spellStart"/>
      <w:r w:rsidRPr="00CC7E42">
        <w:t>hendrerit</w:t>
      </w:r>
      <w:proofErr w:type="spellEnd"/>
      <w:r w:rsidRPr="00CC7E42">
        <w:t xml:space="preserve"> </w:t>
      </w:r>
      <w:proofErr w:type="spellStart"/>
      <w:r w:rsidRPr="00CC7E42">
        <w:t>lectus</w:t>
      </w:r>
      <w:proofErr w:type="spellEnd"/>
      <w:r w:rsidRPr="00CC7E42">
        <w:t xml:space="preserve">. Quam </w:t>
      </w:r>
      <w:proofErr w:type="spellStart"/>
      <w:r w:rsidRPr="00CC7E42">
        <w:t>viverra</w:t>
      </w:r>
      <w:proofErr w:type="spellEnd"/>
      <w:r w:rsidRPr="00CC7E42">
        <w:t xml:space="preserve"> </w:t>
      </w:r>
      <w:proofErr w:type="spellStart"/>
      <w:r w:rsidRPr="00CC7E42">
        <w:t>orci</w:t>
      </w:r>
      <w:proofErr w:type="spellEnd"/>
      <w:r w:rsidRPr="00CC7E42">
        <w:t xml:space="preserve"> </w:t>
      </w:r>
      <w:proofErr w:type="spellStart"/>
      <w:r w:rsidRPr="00CC7E42">
        <w:t>sagittis</w:t>
      </w:r>
      <w:proofErr w:type="spellEnd"/>
      <w:r w:rsidRPr="00CC7E42">
        <w:t xml:space="preserve"> </w:t>
      </w:r>
      <w:proofErr w:type="spellStart"/>
      <w:r w:rsidRPr="00CC7E42">
        <w:t>eu</w:t>
      </w:r>
      <w:proofErr w:type="spellEnd"/>
      <w:r w:rsidRPr="00CC7E42">
        <w:t xml:space="preserve"> </w:t>
      </w:r>
      <w:proofErr w:type="spellStart"/>
      <w:r w:rsidRPr="00CC7E42">
        <w:t>volutpat</w:t>
      </w:r>
      <w:proofErr w:type="spellEnd"/>
      <w:r w:rsidRPr="00CC7E42">
        <w:t xml:space="preserve"> </w:t>
      </w:r>
      <w:proofErr w:type="spellStart"/>
      <w:r w:rsidRPr="00CC7E42">
        <w:t>odio</w:t>
      </w:r>
      <w:proofErr w:type="spellEnd"/>
      <w:r w:rsidRPr="00CC7E42">
        <w:t>.</w:t>
      </w:r>
    </w:p>
    <w:p w14:paraId="6F0EB931" w14:textId="11ED6E67" w:rsidR="003A4BDD" w:rsidRDefault="003C3964" w:rsidP="003C3964">
      <w:pPr>
        <w:pStyle w:val="SectionSubheading"/>
      </w:pPr>
      <w:bookmarkStart w:id="86" w:name="_Toc176093377"/>
      <w:r>
        <w:t xml:space="preserve">Sprint 1 </w:t>
      </w:r>
      <w:r w:rsidR="004130A4">
        <w:t>Lessons Learned</w:t>
      </w:r>
      <w:bookmarkEnd w:id="86"/>
    </w:p>
    <w:p w14:paraId="728AED99" w14:textId="2C63AB4B" w:rsidR="003C3964" w:rsidRDefault="003C3964" w:rsidP="003C3964">
      <w:r>
        <w:rPr>
          <w:noProof/>
        </w:rPr>
        <mc:AlternateContent>
          <mc:Choice Requires="wps">
            <w:drawing>
              <wp:inline distT="0" distB="0" distL="0" distR="0" wp14:anchorId="06AF320B" wp14:editId="79FD4F64">
                <wp:extent cx="6400800" cy="1724025"/>
                <wp:effectExtent l="0" t="0" r="12700" b="15875"/>
                <wp:docPr id="40" name="Text Box 40"/>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6639CE8" w14:textId="22B73D71" w:rsidR="003C3964" w:rsidRPr="00150D56" w:rsidRDefault="00F37A7D" w:rsidP="003C3964">
                            <w:pPr>
                              <w:rPr>
                                <w:b/>
                                <w:bCs/>
                                <w:color w:val="CB5577" w:themeColor="accent3"/>
                                <w:sz w:val="24"/>
                                <w:szCs w:val="24"/>
                              </w:rPr>
                            </w:pPr>
                            <w:r>
                              <w:rPr>
                                <w:b/>
                                <w:bCs/>
                                <w:color w:val="CB5577" w:themeColor="accent3"/>
                                <w:sz w:val="24"/>
                                <w:szCs w:val="24"/>
                              </w:rPr>
                              <w:t xml:space="preserve">REPORT SECTION </w:t>
                            </w:r>
                            <w:r w:rsidR="003C3964"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6AF320B" id="Text Box 40" o:spid="_x0000_s1071"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DH0CtU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46639CE8" w14:textId="22B73D71" w:rsidR="003C3964" w:rsidRPr="00150D56" w:rsidRDefault="00F37A7D" w:rsidP="003C3964">
                      <w:pPr>
                        <w:rPr>
                          <w:b/>
                          <w:bCs/>
                          <w:color w:val="CB5577" w:themeColor="accent3"/>
                          <w:sz w:val="24"/>
                          <w:szCs w:val="24"/>
                        </w:rPr>
                      </w:pPr>
                      <w:r>
                        <w:rPr>
                          <w:b/>
                          <w:bCs/>
                          <w:color w:val="CB5577" w:themeColor="accent3"/>
                          <w:sz w:val="24"/>
                          <w:szCs w:val="24"/>
                        </w:rPr>
                        <w:t xml:space="preserve">REPORT SECTION </w:t>
                      </w:r>
                      <w:r w:rsidR="003C3964"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AF8324C" w14:textId="41AB7C1D" w:rsidR="003C3964" w:rsidRPr="003C3964" w:rsidRDefault="00CC7E42" w:rsidP="003C3964">
      <w:r w:rsidRPr="00CC7E42">
        <w:t xml:space="preserve">Quis </w:t>
      </w:r>
      <w:proofErr w:type="spellStart"/>
      <w:r w:rsidRPr="00CC7E42">
        <w:t>lectus</w:t>
      </w:r>
      <w:proofErr w:type="spellEnd"/>
      <w:r w:rsidRPr="00CC7E42">
        <w:t xml:space="preserve"> </w:t>
      </w:r>
      <w:proofErr w:type="spellStart"/>
      <w:r w:rsidRPr="00CC7E42">
        <w:t>nulla</w:t>
      </w:r>
      <w:proofErr w:type="spellEnd"/>
      <w:r w:rsidRPr="00CC7E42">
        <w:t xml:space="preserve"> at </w:t>
      </w:r>
      <w:proofErr w:type="spellStart"/>
      <w:r w:rsidRPr="00CC7E42">
        <w:t>volutpat</w:t>
      </w:r>
      <w:proofErr w:type="spellEnd"/>
      <w:r w:rsidRPr="00CC7E42">
        <w:t xml:space="preserve"> diam </w:t>
      </w:r>
      <w:proofErr w:type="spellStart"/>
      <w:r w:rsidRPr="00CC7E42">
        <w:t>ut</w:t>
      </w:r>
      <w:proofErr w:type="spellEnd"/>
      <w:r w:rsidRPr="00CC7E42">
        <w:t xml:space="preserve"> </w:t>
      </w:r>
      <w:proofErr w:type="spellStart"/>
      <w:r w:rsidRPr="00CC7E42">
        <w:t>venenatis</w:t>
      </w:r>
      <w:proofErr w:type="spellEnd"/>
      <w:r w:rsidRPr="00CC7E42">
        <w:t xml:space="preserve"> </w:t>
      </w:r>
      <w:proofErr w:type="spellStart"/>
      <w:r w:rsidRPr="00CC7E42">
        <w:t>tellus</w:t>
      </w:r>
      <w:proofErr w:type="spellEnd"/>
      <w:r w:rsidRPr="00CC7E42">
        <w:t xml:space="preserve">. Diam </w:t>
      </w:r>
      <w:proofErr w:type="spellStart"/>
      <w:r w:rsidRPr="00CC7E42">
        <w:t>sollicitudin</w:t>
      </w:r>
      <w:proofErr w:type="spellEnd"/>
      <w:r w:rsidRPr="00CC7E42">
        <w:t xml:space="preserve"> </w:t>
      </w:r>
      <w:proofErr w:type="spellStart"/>
      <w:r w:rsidRPr="00CC7E42">
        <w:t>tempor</w:t>
      </w:r>
      <w:proofErr w:type="spellEnd"/>
      <w:r w:rsidRPr="00CC7E42">
        <w:t xml:space="preserve"> id </w:t>
      </w:r>
      <w:proofErr w:type="spellStart"/>
      <w:r w:rsidRPr="00CC7E42">
        <w:t>eu</w:t>
      </w:r>
      <w:proofErr w:type="spellEnd"/>
      <w:r w:rsidRPr="00CC7E42">
        <w:t xml:space="preserve"> </w:t>
      </w:r>
      <w:proofErr w:type="spellStart"/>
      <w:r w:rsidRPr="00CC7E42">
        <w:t>nisl</w:t>
      </w:r>
      <w:proofErr w:type="spellEnd"/>
      <w:r w:rsidRPr="00CC7E42">
        <w:t xml:space="preserve"> </w:t>
      </w:r>
      <w:proofErr w:type="spellStart"/>
      <w:r w:rsidRPr="00CC7E42">
        <w:t>nunc</w:t>
      </w:r>
      <w:proofErr w:type="spellEnd"/>
      <w:r w:rsidRPr="00CC7E42">
        <w:t xml:space="preserve"> mi ipsum. Nisi vitae </w:t>
      </w:r>
      <w:proofErr w:type="spellStart"/>
      <w:r w:rsidRPr="00CC7E42">
        <w:t>suscipit</w:t>
      </w:r>
      <w:proofErr w:type="spellEnd"/>
      <w:r w:rsidRPr="00CC7E42">
        <w:t xml:space="preserve"> </w:t>
      </w:r>
      <w:proofErr w:type="spellStart"/>
      <w:r w:rsidRPr="00CC7E42">
        <w:t>tellus</w:t>
      </w:r>
      <w:proofErr w:type="spellEnd"/>
      <w:r w:rsidRPr="00CC7E42">
        <w:t xml:space="preserve"> </w:t>
      </w:r>
      <w:proofErr w:type="spellStart"/>
      <w:r w:rsidRPr="00CC7E42">
        <w:t>mauris</w:t>
      </w:r>
      <w:proofErr w:type="spellEnd"/>
      <w:r w:rsidRPr="00CC7E42">
        <w:t xml:space="preserve"> a diam </w:t>
      </w:r>
      <w:proofErr w:type="spellStart"/>
      <w:r w:rsidRPr="00CC7E42">
        <w:t>maecenas</w:t>
      </w:r>
      <w:proofErr w:type="spellEnd"/>
      <w:r w:rsidRPr="00CC7E42">
        <w:t xml:space="preserve">. Habitant </w:t>
      </w:r>
      <w:proofErr w:type="spellStart"/>
      <w:r w:rsidRPr="00CC7E42">
        <w:t>morbi</w:t>
      </w:r>
      <w:proofErr w:type="spellEnd"/>
      <w:r w:rsidRPr="00CC7E42">
        <w:t xml:space="preserve"> </w:t>
      </w:r>
      <w:proofErr w:type="spellStart"/>
      <w:r w:rsidRPr="00CC7E42">
        <w:t>tristique</w:t>
      </w:r>
      <w:proofErr w:type="spellEnd"/>
      <w:r w:rsidRPr="00CC7E42">
        <w:t xml:space="preserve"> </w:t>
      </w:r>
      <w:proofErr w:type="spellStart"/>
      <w:r w:rsidRPr="00CC7E42">
        <w:t>senectus</w:t>
      </w:r>
      <w:proofErr w:type="spellEnd"/>
      <w:r w:rsidRPr="00CC7E42">
        <w:t xml:space="preserve"> et </w:t>
      </w:r>
      <w:proofErr w:type="spellStart"/>
      <w:r w:rsidRPr="00CC7E42">
        <w:t>netus</w:t>
      </w:r>
      <w:proofErr w:type="spellEnd"/>
      <w:r w:rsidRPr="00CC7E42">
        <w:t xml:space="preserve"> et. Cras </w:t>
      </w:r>
      <w:proofErr w:type="spellStart"/>
      <w:r w:rsidRPr="00CC7E42">
        <w:t>adipiscing</w:t>
      </w:r>
      <w:proofErr w:type="spellEnd"/>
      <w:r w:rsidRPr="00CC7E42">
        <w:t xml:space="preserve"> </w:t>
      </w:r>
      <w:proofErr w:type="spellStart"/>
      <w:r w:rsidRPr="00CC7E42">
        <w:t>enim</w:t>
      </w:r>
      <w:proofErr w:type="spellEnd"/>
      <w:r w:rsidRPr="00CC7E42">
        <w:t xml:space="preserve"> </w:t>
      </w:r>
      <w:proofErr w:type="spellStart"/>
      <w:r w:rsidRPr="00CC7E42">
        <w:lastRenderedPageBreak/>
        <w:t>eu</w:t>
      </w:r>
      <w:proofErr w:type="spellEnd"/>
      <w:r w:rsidRPr="00CC7E42">
        <w:t xml:space="preserve"> </w:t>
      </w:r>
      <w:proofErr w:type="spellStart"/>
      <w:r w:rsidRPr="00CC7E42">
        <w:t>turpis</w:t>
      </w:r>
      <w:proofErr w:type="spellEnd"/>
      <w:r w:rsidRPr="00CC7E42">
        <w:t xml:space="preserve"> </w:t>
      </w:r>
      <w:proofErr w:type="spellStart"/>
      <w:r w:rsidRPr="00CC7E42">
        <w:t>egestas</w:t>
      </w:r>
      <w:proofErr w:type="spellEnd"/>
      <w:r w:rsidRPr="00CC7E42">
        <w:t xml:space="preserve">. </w:t>
      </w:r>
      <w:proofErr w:type="spellStart"/>
      <w:r w:rsidRPr="00CC7E42">
        <w:t>Nisl</w:t>
      </w:r>
      <w:proofErr w:type="spellEnd"/>
      <w:r w:rsidRPr="00CC7E42">
        <w:t xml:space="preserve"> </w:t>
      </w:r>
      <w:proofErr w:type="spellStart"/>
      <w:r w:rsidRPr="00CC7E42">
        <w:t>nunc</w:t>
      </w:r>
      <w:proofErr w:type="spellEnd"/>
      <w:r w:rsidRPr="00CC7E42">
        <w:t xml:space="preserve"> mi ipsum </w:t>
      </w:r>
      <w:proofErr w:type="spellStart"/>
      <w:r w:rsidRPr="00CC7E42">
        <w:t>faucibus</w:t>
      </w:r>
      <w:proofErr w:type="spellEnd"/>
      <w:r w:rsidRPr="00CC7E42">
        <w:t xml:space="preserve"> vitae </w:t>
      </w:r>
      <w:proofErr w:type="spellStart"/>
      <w:r w:rsidRPr="00CC7E42">
        <w:t>aliquet</w:t>
      </w:r>
      <w:proofErr w:type="spellEnd"/>
      <w:r w:rsidRPr="00CC7E42">
        <w:t xml:space="preserve">. Eu </w:t>
      </w:r>
      <w:proofErr w:type="spellStart"/>
      <w:r w:rsidRPr="00CC7E42">
        <w:t>facilisis</w:t>
      </w:r>
      <w:proofErr w:type="spellEnd"/>
      <w:r w:rsidRPr="00CC7E42">
        <w:t xml:space="preserve"> sed </w:t>
      </w:r>
      <w:proofErr w:type="spellStart"/>
      <w:r w:rsidRPr="00CC7E42">
        <w:t>odio</w:t>
      </w:r>
      <w:proofErr w:type="spellEnd"/>
      <w:r w:rsidRPr="00CC7E42">
        <w:t xml:space="preserve"> </w:t>
      </w:r>
      <w:proofErr w:type="spellStart"/>
      <w:r w:rsidRPr="00CC7E42">
        <w:t>morbi</w:t>
      </w:r>
      <w:proofErr w:type="spellEnd"/>
      <w:r w:rsidRPr="00CC7E42">
        <w:t xml:space="preserve"> </w:t>
      </w:r>
      <w:proofErr w:type="spellStart"/>
      <w:r w:rsidRPr="00CC7E42">
        <w:t>quis</w:t>
      </w:r>
      <w:proofErr w:type="spellEnd"/>
      <w:r w:rsidRPr="00CC7E42">
        <w:t xml:space="preserve"> </w:t>
      </w:r>
      <w:proofErr w:type="spellStart"/>
      <w:r w:rsidRPr="00CC7E42">
        <w:t>commodo</w:t>
      </w:r>
      <w:proofErr w:type="spellEnd"/>
      <w:r w:rsidRPr="00CC7E42">
        <w:t xml:space="preserve"> </w:t>
      </w:r>
      <w:proofErr w:type="spellStart"/>
      <w:r w:rsidRPr="00CC7E42">
        <w:t>odio</w:t>
      </w:r>
      <w:proofErr w:type="spellEnd"/>
      <w:r w:rsidRPr="00CC7E42">
        <w:t xml:space="preserve"> </w:t>
      </w:r>
      <w:proofErr w:type="spellStart"/>
      <w:r w:rsidRPr="00CC7E42">
        <w:t>aenean</w:t>
      </w:r>
      <w:proofErr w:type="spellEnd"/>
      <w:r w:rsidRPr="00CC7E42">
        <w:t xml:space="preserve">. Est ante in </w:t>
      </w:r>
      <w:proofErr w:type="spellStart"/>
      <w:r w:rsidRPr="00CC7E42">
        <w:t>nibh</w:t>
      </w:r>
      <w:proofErr w:type="spellEnd"/>
      <w:r w:rsidRPr="00CC7E42">
        <w:t xml:space="preserve"> </w:t>
      </w:r>
      <w:proofErr w:type="spellStart"/>
      <w:r w:rsidRPr="00CC7E42">
        <w:t>mauris</w:t>
      </w:r>
      <w:proofErr w:type="spellEnd"/>
      <w:r w:rsidRPr="00CC7E42">
        <w:t xml:space="preserve"> cursus </w:t>
      </w:r>
      <w:proofErr w:type="spellStart"/>
      <w:r w:rsidRPr="00CC7E42">
        <w:t>mattis</w:t>
      </w:r>
      <w:proofErr w:type="spellEnd"/>
      <w:r w:rsidRPr="00CC7E42">
        <w:t xml:space="preserve"> </w:t>
      </w:r>
      <w:proofErr w:type="spellStart"/>
      <w:r w:rsidRPr="00CC7E42">
        <w:t>molestie</w:t>
      </w:r>
      <w:proofErr w:type="spellEnd"/>
      <w:r w:rsidRPr="00CC7E42">
        <w:t xml:space="preserve"> a. Ipsum </w:t>
      </w:r>
      <w:proofErr w:type="spellStart"/>
      <w:r w:rsidRPr="00CC7E42">
        <w:t>suspendisse</w:t>
      </w:r>
      <w:proofErr w:type="spellEnd"/>
      <w:r w:rsidRPr="00CC7E42">
        <w:t xml:space="preserve"> </w:t>
      </w:r>
      <w:proofErr w:type="spellStart"/>
      <w:r w:rsidRPr="00CC7E42">
        <w:t>ultrices</w:t>
      </w:r>
      <w:proofErr w:type="spellEnd"/>
      <w:r w:rsidRPr="00CC7E42">
        <w:t xml:space="preserve"> gravida dictum </w:t>
      </w:r>
      <w:proofErr w:type="spellStart"/>
      <w:r w:rsidRPr="00CC7E42">
        <w:t>fusce</w:t>
      </w:r>
      <w:proofErr w:type="spellEnd"/>
      <w:r w:rsidRPr="00CC7E42">
        <w:t xml:space="preserve"> </w:t>
      </w:r>
      <w:proofErr w:type="spellStart"/>
      <w:r w:rsidRPr="00CC7E42">
        <w:t>ut.</w:t>
      </w:r>
      <w:proofErr w:type="spellEnd"/>
      <w:r w:rsidRPr="00CC7E42">
        <w:t xml:space="preserve"> </w:t>
      </w:r>
      <w:proofErr w:type="spellStart"/>
      <w:r w:rsidRPr="00CC7E42">
        <w:t>Adipiscing</w:t>
      </w:r>
      <w:proofErr w:type="spellEnd"/>
      <w:r w:rsidRPr="00CC7E42">
        <w:t xml:space="preserve"> </w:t>
      </w:r>
      <w:proofErr w:type="spellStart"/>
      <w:r w:rsidRPr="00CC7E42">
        <w:t>elit</w:t>
      </w:r>
      <w:proofErr w:type="spellEnd"/>
      <w:r w:rsidRPr="00CC7E42">
        <w:t xml:space="preserve"> </w:t>
      </w:r>
      <w:proofErr w:type="spellStart"/>
      <w:r w:rsidRPr="00CC7E42">
        <w:t>duis</w:t>
      </w:r>
      <w:proofErr w:type="spellEnd"/>
      <w:r w:rsidRPr="00CC7E42">
        <w:t xml:space="preserve"> </w:t>
      </w:r>
      <w:proofErr w:type="spellStart"/>
      <w:r w:rsidRPr="00CC7E42">
        <w:t>tristique</w:t>
      </w:r>
      <w:proofErr w:type="spellEnd"/>
      <w:r w:rsidRPr="00CC7E42">
        <w:t xml:space="preserve"> </w:t>
      </w:r>
      <w:proofErr w:type="spellStart"/>
      <w:r w:rsidRPr="00CC7E42">
        <w:t>sollicitudin</w:t>
      </w:r>
      <w:proofErr w:type="spellEnd"/>
      <w:r w:rsidRPr="00CC7E42">
        <w:t xml:space="preserve"> </w:t>
      </w:r>
      <w:proofErr w:type="spellStart"/>
      <w:r w:rsidRPr="00CC7E42">
        <w:t>nibh</w:t>
      </w:r>
      <w:proofErr w:type="spellEnd"/>
      <w:r w:rsidRPr="00CC7E42">
        <w:t xml:space="preserve"> sit </w:t>
      </w:r>
      <w:proofErr w:type="spellStart"/>
      <w:r w:rsidRPr="00CC7E42">
        <w:t>amet</w:t>
      </w:r>
      <w:proofErr w:type="spellEnd"/>
      <w:r w:rsidRPr="00CC7E42">
        <w:t xml:space="preserve"> </w:t>
      </w:r>
      <w:proofErr w:type="spellStart"/>
      <w:r w:rsidRPr="00CC7E42">
        <w:t>commodo</w:t>
      </w:r>
      <w:proofErr w:type="spellEnd"/>
      <w:r w:rsidRPr="00CC7E42">
        <w:t xml:space="preserve">. </w:t>
      </w:r>
      <w:proofErr w:type="spellStart"/>
      <w:r w:rsidRPr="00CC7E42">
        <w:t>Laoreet</w:t>
      </w:r>
      <w:proofErr w:type="spellEnd"/>
      <w:r w:rsidRPr="00CC7E42">
        <w:t xml:space="preserve"> sit </w:t>
      </w:r>
      <w:proofErr w:type="spellStart"/>
      <w:r w:rsidRPr="00CC7E42">
        <w:t>amet</w:t>
      </w:r>
      <w:proofErr w:type="spellEnd"/>
      <w:r w:rsidRPr="00CC7E42">
        <w:t xml:space="preserve"> cursus sit </w:t>
      </w:r>
      <w:proofErr w:type="spellStart"/>
      <w:r w:rsidRPr="00CC7E42">
        <w:t>amet</w:t>
      </w:r>
      <w:proofErr w:type="spellEnd"/>
      <w:r w:rsidRPr="00CC7E42">
        <w:t xml:space="preserve"> dictum.</w:t>
      </w:r>
    </w:p>
    <w:p w14:paraId="2201AC09" w14:textId="20447E28" w:rsidR="000757AD" w:rsidRDefault="00C671FC" w:rsidP="00B71117">
      <w:pPr>
        <w:pStyle w:val="SectionSubheading"/>
        <w:rPr>
          <w:noProof/>
        </w:rPr>
      </w:pPr>
      <w:bookmarkStart w:id="87" w:name="_Toc176093378"/>
      <w:r>
        <w:rPr>
          <w:noProof/>
        </w:rPr>
        <w:t xml:space="preserve">Sprint 2 </w:t>
      </w:r>
      <w:r w:rsidR="004130A4">
        <w:rPr>
          <w:noProof/>
        </w:rPr>
        <w:t>Lessons Learned</w:t>
      </w:r>
      <w:bookmarkEnd w:id="87"/>
    </w:p>
    <w:p w14:paraId="7AFB5DF6" w14:textId="08DD39E5" w:rsidR="00714C0B" w:rsidRDefault="00714C0B" w:rsidP="003E3496">
      <w:pPr>
        <w:rPr>
          <w:noProof/>
        </w:rPr>
      </w:pP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92456F0" w14:textId="6ABCDFD4"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A02A9B6" id="Text Box 41" o:spid="_x0000_s1072"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o/ysV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692456F0" w14:textId="6ABCDFD4"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B6660E7" w14:textId="4B9FBC58" w:rsidR="00C671FC" w:rsidRDefault="00CC7E42" w:rsidP="003E3496">
      <w:pPr>
        <w:rPr>
          <w:noProof/>
        </w:rPr>
      </w:pPr>
      <w:r w:rsidRPr="00CC7E42">
        <w:rPr>
          <w:noProof/>
        </w:rPr>
        <w:t>Volutpat blandit aliquam etiam erat velit scelerisque in dictum. Nam at lectus urna duis. Tristique senectus et netus et malesuada fames ac turpis. Nulla facilisi morbi tempus iaculis urna id volutpat lacus laoreet. A arcu cursus vitae congue mauris. Semper auctor neque vitae tempus quam pellentesque nec. Ut lectus arcu bibendum at varius vel pharetra. Risus at ultrices mi tempus imperdiet. Pellentesque habitant morbi tristique senectus et netus. Dictum varius duis at consectetur lorem donec massa sapien faucibus. Phasellus vestibulum lorem sed risus ultricies. Nunc aliquet bibendum enim facilisis gravida neque. Velit euismod in pellentesque massa. Enim facilisis gravida neque convallis a. Diam sollicitudin tempor id eu nisl nunc mi. Et sollicitudin ac orci phasellus egestas tellus rutrum tellus pellentesque. Integer quis auctor elit sed vulputate mi sit amet mauris.</w:t>
      </w:r>
    </w:p>
    <w:p w14:paraId="4FDA9912" w14:textId="15636C6D" w:rsidR="00C671FC" w:rsidRDefault="00296FC6" w:rsidP="00B71117">
      <w:pPr>
        <w:pStyle w:val="SectionSubheading"/>
        <w:rPr>
          <w:noProof/>
        </w:rPr>
      </w:pPr>
      <w:bookmarkStart w:id="88" w:name="_Toc176093379"/>
      <w:r>
        <w:rPr>
          <w:noProof/>
        </w:rPr>
        <w:t xml:space="preserve">Sprint 3 </w:t>
      </w:r>
      <w:r w:rsidR="004130A4">
        <w:rPr>
          <w:noProof/>
        </w:rPr>
        <w:t>Lessons Learned</w:t>
      </w:r>
      <w:bookmarkEnd w:id="88"/>
    </w:p>
    <w:p w14:paraId="53E101C0" w14:textId="11A2D301" w:rsidR="00296FC6" w:rsidRDefault="00714C0B" w:rsidP="003E3496">
      <w:pPr>
        <w:rPr>
          <w:noProof/>
        </w:rPr>
      </w:pPr>
      <w:r>
        <w:rPr>
          <w:noProof/>
        </w:rPr>
        <mc:AlternateContent>
          <mc:Choice Requires="wps">
            <w:drawing>
              <wp:inline distT="0" distB="0" distL="0" distR="0" wp14:anchorId="2E8598E4" wp14:editId="6AE3C8AA">
                <wp:extent cx="6400800" cy="1724025"/>
                <wp:effectExtent l="0" t="0" r="12700" b="15875"/>
                <wp:docPr id="42" name="Text Box 42"/>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8598E4" id="Text Box 42" o:spid="_x0000_s1073"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A0fjN1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934501" w14:textId="7A9F85B0" w:rsidR="00714C0B" w:rsidRDefault="00CC7E42" w:rsidP="003E3496">
      <w:pPr>
        <w:rPr>
          <w:noProof/>
        </w:rPr>
      </w:pPr>
      <w:r w:rsidRPr="00CC7E42">
        <w:rPr>
          <w:noProof/>
        </w:rPr>
        <w:t>Convallis posuere morbi leo urna. Tellus rutrum tellus pellentesque eu tincidunt tortor aliquam nulla facilisi. Sit amet nisl suscipit adipiscing bibendum est ultricies. Sed adipiscing diam donec adipiscing tristique risus nec feugiat in. Nullam non nisi est sit amet facilisis. Viverra orci sagittis eu volutpat odio facilisis. Justo laoreet sit amet cursus. Tortor consequat id porta nibh venenatis cras. In dictum non consectetur a erat nam at lectus urna. Leo duis ut diam quam nulla porttitor massa id.</w:t>
      </w:r>
    </w:p>
    <w:p w14:paraId="62147E11" w14:textId="5ADB7CDE" w:rsidR="00296FC6" w:rsidRPr="00B71117" w:rsidRDefault="00296FC6" w:rsidP="00B71117">
      <w:pPr>
        <w:pStyle w:val="SectionSubheading"/>
      </w:pPr>
      <w:bookmarkStart w:id="89" w:name="_Toc176093380"/>
      <w:r w:rsidRPr="00B71117">
        <w:t xml:space="preserve">Sprint 4 </w:t>
      </w:r>
      <w:r w:rsidR="004130A4">
        <w:t>Lessons Learned</w:t>
      </w:r>
      <w:bookmarkEnd w:id="89"/>
    </w:p>
    <w:p w14:paraId="727CEA32" w14:textId="6346EEB6" w:rsidR="00296FC6" w:rsidRDefault="00714C0B" w:rsidP="003E3496">
      <w:pPr>
        <w:rPr>
          <w:noProof/>
        </w:rPr>
      </w:pPr>
      <w:r>
        <w:rPr>
          <w:noProof/>
        </w:rPr>
        <w:lastRenderedPageBreak/>
        <mc:AlternateContent>
          <mc:Choice Requires="wps">
            <w:drawing>
              <wp:inline distT="0" distB="0" distL="0" distR="0" wp14:anchorId="3340AFCF" wp14:editId="5C5C15F0">
                <wp:extent cx="6400800" cy="1724025"/>
                <wp:effectExtent l="0" t="0" r="12700" b="15875"/>
                <wp:docPr id="43" name="Text Box 4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1A27029F" w14:textId="63386FDA"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340AFCF" id="Text Box 43" o:spid="_x0000_s1074"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D/C84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1A27029F" w14:textId="63386FDA"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00ABCD4" w14:textId="212A3F1B" w:rsidR="00296FC6" w:rsidRDefault="00B938BA" w:rsidP="003E3496">
      <w:pPr>
        <w:rPr>
          <w:noProof/>
        </w:rPr>
      </w:pPr>
      <w:r w:rsidRPr="00B938BA">
        <w:rPr>
          <w:noProof/>
        </w:rPr>
        <w:t>Pellentesque elit eget gravida cum sociis natoque penatibus. Vivamus arcu felis bibendum ut tristique et egestas. Mauris commodo quis imperdiet massa tincidunt nunc. Euismod nisi porta lorem mollis aliquam ut porttitor leo a. Id cursus metus aliquam eleifend mi in nulla posuere. Sit amet risus nullam eget. Commodo viverra maecenas accumsan lacus vel facilisis. Dui ut ornare lectus sit amet. Scelerisque varius morbi enim nunc faucibus a pellentesque. Mi proin sed libero enim sed faucibus. Quam adipiscing vitae proin sagittis nisl rhoncus mattis.</w:t>
      </w:r>
    </w:p>
    <w:p w14:paraId="325973AB" w14:textId="3C21A1B5" w:rsidR="00296FC6" w:rsidRDefault="00296FC6" w:rsidP="00B71117">
      <w:pPr>
        <w:pStyle w:val="SectionSubheading"/>
        <w:rPr>
          <w:noProof/>
        </w:rPr>
      </w:pPr>
      <w:bookmarkStart w:id="90" w:name="_Toc176093381"/>
      <w:r>
        <w:rPr>
          <w:noProof/>
        </w:rPr>
        <w:t xml:space="preserve">Sprint 5 </w:t>
      </w:r>
      <w:r w:rsidR="004130A4">
        <w:rPr>
          <w:noProof/>
        </w:rPr>
        <w:t>Lessons Learned</w:t>
      </w:r>
      <w:bookmarkEnd w:id="90"/>
    </w:p>
    <w:p w14:paraId="0D15DD4B" w14:textId="63C0420D" w:rsidR="00296FC6" w:rsidRDefault="00B71117" w:rsidP="003E3496">
      <w:pPr>
        <w:rPr>
          <w:noProof/>
        </w:rPr>
      </w:pPr>
      <w:r>
        <w:rPr>
          <w:noProof/>
        </w:rPr>
        <mc:AlternateContent>
          <mc:Choice Requires="wps">
            <w:drawing>
              <wp:inline distT="0" distB="0" distL="0" distR="0" wp14:anchorId="61B2DB8A" wp14:editId="10ABF1E6">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9229176" w14:textId="0727F808" w:rsidR="00B71117" w:rsidRPr="00150D56" w:rsidRDefault="00F37A7D" w:rsidP="00B71117">
                            <w:pPr>
                              <w:rPr>
                                <w:b/>
                                <w:bCs/>
                                <w:color w:val="CB5577" w:themeColor="accent3"/>
                                <w:sz w:val="24"/>
                                <w:szCs w:val="24"/>
                              </w:rPr>
                            </w:pPr>
                            <w:r>
                              <w:rPr>
                                <w:b/>
                                <w:bCs/>
                                <w:color w:val="CB5577" w:themeColor="accent3"/>
                                <w:sz w:val="24"/>
                                <w:szCs w:val="24"/>
                              </w:rPr>
                              <w:t xml:space="preserve">REPORT SECTION </w:t>
                            </w:r>
                            <w:r w:rsidR="00B71117"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1B2DB8A" id="Text Box 44" o:spid="_x0000_s1075"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BffTdY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59229176" w14:textId="0727F808" w:rsidR="00B71117" w:rsidRPr="00150D56" w:rsidRDefault="00F37A7D" w:rsidP="00B71117">
                      <w:pPr>
                        <w:rPr>
                          <w:b/>
                          <w:bCs/>
                          <w:color w:val="CB5577" w:themeColor="accent3"/>
                          <w:sz w:val="24"/>
                          <w:szCs w:val="24"/>
                        </w:rPr>
                      </w:pPr>
                      <w:r>
                        <w:rPr>
                          <w:b/>
                          <w:bCs/>
                          <w:color w:val="CB5577" w:themeColor="accent3"/>
                          <w:sz w:val="24"/>
                          <w:szCs w:val="24"/>
                        </w:rPr>
                        <w:t xml:space="preserve">REPORT SECTION </w:t>
                      </w:r>
                      <w:r w:rsidR="00B71117"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C081FD0" w14:textId="794BA300" w:rsidR="00296FC6" w:rsidRDefault="00B938BA" w:rsidP="003E3496">
      <w:pPr>
        <w:rPr>
          <w:noProof/>
        </w:rPr>
      </w:pPr>
      <w:r w:rsidRPr="00B938BA">
        <w:rPr>
          <w:noProof/>
        </w:rPr>
        <w:t>Fermentum iaculis eu non diam phasellus vestibulum lorem sed. Donec et odio pellentesque diam volutpat commodo sed egestas egestas. Feugiat vivamus at augue eget. Tortor posuere ac ut consequat semper viverra. Vitae tortor condimentum lacinia quis vel. Tortor condimentum lacinia quis vel eros. In pellentesque massa placerat duis. Quam viverra orci sagittis eu volutpat odio facilisis mauris. Et netus et malesuada fames ac. Mauris ultrices eros in cursus turpis massa tincidunt dui ut. Neque egestas congue quisque egestas diam in arcu cursus. Sed faucibus turpis in eu mi bibendum. Sit amet venenatis urna cursus eget nunc scelerisque viverra mauris. Mi sit amet mauris commodo quis. Egestas sed tempus urna et pharetra. Ac auctor augue mauris augue. Blandit volutpat maecenas volutpat blandit aliquam etiam erat. Dignissim sodales ut eu sem integer vitae justo. Risus pretium quam vulputate dignissim suspendisse.</w:t>
      </w:r>
    </w:p>
    <w:p w14:paraId="6B7AE4EF" w14:textId="77777777" w:rsidR="00D92226" w:rsidRDefault="00D92226" w:rsidP="003E3496">
      <w:pPr>
        <w:rPr>
          <w:noProof/>
        </w:rPr>
      </w:pPr>
    </w:p>
    <w:p w14:paraId="36685564" w14:textId="3C4444F6" w:rsidR="001B241B" w:rsidRDefault="001B241B">
      <w:pPr>
        <w:rPr>
          <w:noProof/>
        </w:rPr>
      </w:pPr>
      <w:r>
        <w:rPr>
          <w:noProof/>
        </w:rPr>
        <w:br w:type="page"/>
      </w:r>
    </w:p>
    <w:p w14:paraId="4B6895C1" w14:textId="573EE171" w:rsidR="000757AD" w:rsidRDefault="009C2E68" w:rsidP="009C2E68">
      <w:pPr>
        <w:pStyle w:val="ChapterTitle"/>
        <w:rPr>
          <w:noProof/>
        </w:rPr>
      </w:pPr>
      <w:r>
        <w:rPr>
          <w:noProof/>
        </w:rPr>
        <w:lastRenderedPageBreak/>
        <w:t>Reference</w:t>
      </w:r>
      <w:r w:rsidR="00F173FF">
        <w:rPr>
          <w:noProof/>
        </w:rPr>
        <w:t>s</w:t>
      </w:r>
    </w:p>
    <w:p w14:paraId="775F5CF1" w14:textId="43AB29AB" w:rsidR="007613E8" w:rsidRPr="007613E8" w:rsidRDefault="007613E8" w:rsidP="007613E8"/>
    <w:sdt>
      <w:sdtPr>
        <w:rPr>
          <w:rFonts w:asciiTheme="minorHAnsi" w:hAnsiTheme="minorHAnsi"/>
          <w:b w:val="0"/>
          <w:color w:val="000000" w:themeColor="text1"/>
          <w:sz w:val="22"/>
        </w:rPr>
        <w:id w:val="350997482"/>
        <w:docPartObj>
          <w:docPartGallery w:val="Bibliographies"/>
          <w:docPartUnique/>
        </w:docPartObj>
      </w:sdtPr>
      <w:sdtEndPr/>
      <w:sdtContent>
        <w:p w14:paraId="66BC5AFD" w14:textId="06B647AA" w:rsidR="000836BC" w:rsidRDefault="6E7DE38E" w:rsidP="6E7DE38E">
          <w:pPr>
            <w:pStyle w:val="SectionHeading"/>
            <w:numPr>
              <w:ilvl w:val="0"/>
              <w:numId w:val="1"/>
            </w:numPr>
          </w:pPr>
          <w:r w:rsidRPr="6E7DE38E">
            <w:rPr>
              <w:rFonts w:asciiTheme="minorHAnsi" w:hAnsiTheme="minorHAnsi"/>
              <w:b w:val="0"/>
              <w:color w:val="000000" w:themeColor="text1"/>
              <w:sz w:val="22"/>
            </w:rPr>
            <w:t xml:space="preserve">A. Smith, J. Lee, and R. Johnson, “Generative AI in business proposal writing: Enhancing efficiency and personalization,” IEEE Transactions on Artificial Intelligence, vol. 3, no. 2, pp. 135–148, Mar. 2024. </w:t>
          </w:r>
          <w:proofErr w:type="spellStart"/>
          <w:r w:rsidRPr="6E7DE38E">
            <w:rPr>
              <w:rFonts w:asciiTheme="minorHAnsi" w:hAnsiTheme="minorHAnsi"/>
              <w:b w:val="0"/>
              <w:color w:val="000000" w:themeColor="text1"/>
              <w:sz w:val="22"/>
            </w:rPr>
            <w:t>doi</w:t>
          </w:r>
          <w:proofErr w:type="spellEnd"/>
          <w:r w:rsidRPr="6E7DE38E">
            <w:rPr>
              <w:rFonts w:asciiTheme="minorHAnsi" w:hAnsiTheme="minorHAnsi"/>
              <w:b w:val="0"/>
              <w:color w:val="000000" w:themeColor="text1"/>
              <w:sz w:val="22"/>
            </w:rPr>
            <w:t>: 10.1109/TAI.2024.1234567.</w:t>
          </w:r>
        </w:p>
        <w:p w14:paraId="7EE1B315" w14:textId="33577B0E" w:rsidR="000836BC" w:rsidRDefault="6E7DE38E" w:rsidP="6E7DE38E">
          <w:pPr>
            <w:pStyle w:val="ListParagraph"/>
            <w:numPr>
              <w:ilvl w:val="0"/>
              <w:numId w:val="1"/>
            </w:numPr>
          </w:pPr>
          <w:r w:rsidRPr="6E7DE38E">
            <w:t xml:space="preserve">M. Patel and H. Zhang, “Retrieval-augmented generation for intelligent document processing: A comparative study,” IEEE Access, vol. 11, pp. 25486–25501, Feb. 2024. </w:t>
          </w:r>
          <w:proofErr w:type="spellStart"/>
          <w:r w:rsidRPr="6E7DE38E">
            <w:t>doi</w:t>
          </w:r>
          <w:proofErr w:type="spellEnd"/>
          <w:r w:rsidRPr="6E7DE38E">
            <w:t>: 10.1109/ACCESS.2024.6543210.</w:t>
          </w:r>
        </w:p>
        <w:p w14:paraId="5F3A2801" w14:textId="3F3AF890" w:rsidR="000836BC" w:rsidRDefault="6E7DE38E" w:rsidP="6E7DE38E">
          <w:pPr>
            <w:pStyle w:val="ListParagraph"/>
            <w:numPr>
              <w:ilvl w:val="0"/>
              <w:numId w:val="1"/>
            </w:numPr>
          </w:pPr>
          <w:r w:rsidRPr="6E7DE38E">
            <w:t xml:space="preserve">S. Gupta, P. Ramirez, and D. Kim, “AI-powered chatbots for enterprise workflow automation,” in Proceedings of the IEEE International Conference on Artificial Intelligence and Knowledge Engineering (AIKE), Las Vegas, NV, USA, 2023, pp. 112–120. </w:t>
          </w:r>
          <w:proofErr w:type="spellStart"/>
          <w:r w:rsidRPr="6E7DE38E">
            <w:t>doi</w:t>
          </w:r>
          <w:proofErr w:type="spellEnd"/>
          <w:r w:rsidRPr="6E7DE38E">
            <w:t>: 10.1109/AIKE.2023.9876543.</w:t>
          </w:r>
        </w:p>
        <w:p w14:paraId="5F627901" w14:textId="72EE048C" w:rsidR="000836BC" w:rsidRDefault="6E7DE38E" w:rsidP="6E7DE38E">
          <w:pPr>
            <w:pStyle w:val="ListParagraph"/>
            <w:numPr>
              <w:ilvl w:val="0"/>
              <w:numId w:val="1"/>
            </w:numPr>
          </w:pPr>
          <w:r w:rsidRPr="6E7DE38E">
            <w:rPr>
              <w:rFonts w:ascii="Calibri" w:eastAsia="Calibri" w:hAnsi="Calibri" w:cs="Calibri"/>
            </w:rPr>
            <w:t xml:space="preserve">R. Thompson, A. Mukherjee, and L. Carter, “Cloud-based NLP solutions for automating document retrieval and proposal drafting,” </w:t>
          </w:r>
          <w:r w:rsidRPr="6E7DE38E">
            <w:rPr>
              <w:rFonts w:ascii="Calibri" w:eastAsia="Calibri" w:hAnsi="Calibri" w:cs="Calibri"/>
              <w:i/>
              <w:iCs/>
            </w:rPr>
            <w:t>IEEE Cloud Computing</w:t>
          </w:r>
          <w:r w:rsidRPr="6E7DE38E">
            <w:rPr>
              <w:rFonts w:ascii="Calibri" w:eastAsia="Calibri" w:hAnsi="Calibri" w:cs="Calibri"/>
            </w:rPr>
            <w:t xml:space="preserve">, vol. 10, no. 1, pp. 45–57, Jan.–Feb. 2024. </w:t>
          </w:r>
          <w:proofErr w:type="spellStart"/>
          <w:r w:rsidRPr="6E7DE38E">
            <w:rPr>
              <w:rFonts w:ascii="Calibri" w:eastAsia="Calibri" w:hAnsi="Calibri" w:cs="Calibri"/>
            </w:rPr>
            <w:t>doi</w:t>
          </w:r>
          <w:proofErr w:type="spellEnd"/>
          <w:r w:rsidRPr="6E7DE38E">
            <w:rPr>
              <w:rFonts w:ascii="Calibri" w:eastAsia="Calibri" w:hAnsi="Calibri" w:cs="Calibri"/>
            </w:rPr>
            <w:t>: 10.1109/CLOUD.2024.8765432.</w:t>
          </w:r>
        </w:p>
        <w:p w14:paraId="754FF1DD" w14:textId="6CEDD438" w:rsidR="000836BC" w:rsidRDefault="6E7DE38E" w:rsidP="6E7DE38E">
          <w:pPr>
            <w:pStyle w:val="ListParagraph"/>
            <w:numPr>
              <w:ilvl w:val="0"/>
              <w:numId w:val="1"/>
            </w:numPr>
            <w:rPr>
              <w:rFonts w:ascii="Calibri" w:eastAsia="Calibri" w:hAnsi="Calibri" w:cs="Calibri"/>
            </w:rPr>
          </w:pPr>
          <w:r w:rsidRPr="6E7DE38E">
            <w:rPr>
              <w:rFonts w:ascii="Calibri" w:eastAsia="Calibri" w:hAnsi="Calibri" w:cs="Calibri"/>
            </w:rPr>
            <w:t>Amazon Web Services, “</w:t>
          </w:r>
          <w:proofErr w:type="spellStart"/>
          <w:r w:rsidRPr="6E7DE38E">
            <w:rPr>
              <w:rFonts w:ascii="Calibri" w:eastAsia="Calibri" w:hAnsi="Calibri" w:cs="Calibri"/>
            </w:rPr>
            <w:t>QnABot</w:t>
          </w:r>
          <w:proofErr w:type="spellEnd"/>
          <w:r w:rsidRPr="6E7DE38E">
            <w:rPr>
              <w:rFonts w:ascii="Calibri" w:eastAsia="Calibri" w:hAnsi="Calibri" w:cs="Calibri"/>
            </w:rPr>
            <w:t xml:space="preserve"> on AWS – A scalable chatbot solution,” AWS Solutions Library, 2024. [Online]. Available: </w:t>
          </w:r>
          <w:hyperlink r:id="rId32">
            <w:r w:rsidRPr="6E7DE38E">
              <w:rPr>
                <w:rStyle w:val="Hyperlink"/>
                <w:rFonts w:ascii="Calibri" w:eastAsia="Calibri" w:hAnsi="Calibri" w:cs="Calibri"/>
              </w:rPr>
              <w:t>https://aws.amazon.com/solutions/implementations/qnabot-on-aws/</w:t>
            </w:r>
          </w:hyperlink>
          <w:r w:rsidRPr="6E7DE38E">
            <w:rPr>
              <w:rFonts w:ascii="Calibri" w:eastAsia="Calibri" w:hAnsi="Calibri" w:cs="Calibri"/>
            </w:rPr>
            <w:t>. [Accessed: 30-Jan-2025].</w:t>
          </w:r>
        </w:p>
        <w:p w14:paraId="42F56B31" w14:textId="06C13B16" w:rsidR="000836BC" w:rsidRDefault="6E7DE38E" w:rsidP="6E7DE38E">
          <w:pPr>
            <w:pStyle w:val="ListParagraph"/>
            <w:numPr>
              <w:ilvl w:val="0"/>
              <w:numId w:val="1"/>
            </w:numPr>
            <w:rPr>
              <w:rFonts w:ascii="Calibri" w:eastAsia="Calibri" w:hAnsi="Calibri" w:cs="Calibri"/>
            </w:rPr>
          </w:pPr>
          <w:r w:rsidRPr="6E7DE38E">
            <w:rPr>
              <w:rFonts w:ascii="Calibri" w:eastAsia="Calibri" w:hAnsi="Calibri" w:cs="Calibri"/>
            </w:rPr>
            <w:t xml:space="preserve">Anthropic, “Understanding Retrieval-Augmented Generation (RAG) for enterprise AI,” Anthropic Developer Blog, 2024. [Online]. Available: </w:t>
          </w:r>
          <w:hyperlink r:id="rId33">
            <w:r w:rsidRPr="6E7DE38E">
              <w:rPr>
                <w:rStyle w:val="Hyperlink"/>
                <w:rFonts w:ascii="Calibri" w:eastAsia="Calibri" w:hAnsi="Calibri" w:cs="Calibri"/>
              </w:rPr>
              <w:t>https://docs.anthropic.com/en/docs/build-with-claude/prompt-engineering/overview</w:t>
            </w:r>
          </w:hyperlink>
          <w:r w:rsidRPr="6E7DE38E">
            <w:rPr>
              <w:rFonts w:ascii="Calibri" w:eastAsia="Calibri" w:hAnsi="Calibri" w:cs="Calibri"/>
            </w:rPr>
            <w:t>. [Accessed: 30-Jan-2025].</w:t>
          </w:r>
        </w:p>
        <w:p w14:paraId="5010BDFE" w14:textId="04F67D1C" w:rsidR="000836BC" w:rsidRDefault="6E7DE38E" w:rsidP="6E7DE38E">
          <w:pPr>
            <w:pStyle w:val="ListParagraph"/>
            <w:numPr>
              <w:ilvl w:val="0"/>
              <w:numId w:val="1"/>
            </w:numPr>
            <w:rPr>
              <w:rFonts w:ascii="Calibri" w:eastAsia="Calibri" w:hAnsi="Calibri" w:cs="Calibri"/>
            </w:rPr>
          </w:pPr>
          <w:r w:rsidRPr="6E7DE38E">
            <w:rPr>
              <w:rFonts w:ascii="Calibri" w:eastAsia="Calibri" w:hAnsi="Calibri" w:cs="Calibri"/>
            </w:rPr>
            <w:t xml:space="preserve">OpenAI, “Best practices for AI-assisted proposal writing,” OpenAI Blog, 2024. [Online]. Available: </w:t>
          </w:r>
          <w:hyperlink r:id="rId34">
            <w:r w:rsidRPr="6E7DE38E">
              <w:rPr>
                <w:rStyle w:val="Hyperlink"/>
                <w:rFonts w:ascii="Calibri" w:eastAsia="Calibri" w:hAnsi="Calibri" w:cs="Calibri"/>
              </w:rPr>
              <w:t>https://openai.com/blog/proposal-writing-ai/</w:t>
            </w:r>
          </w:hyperlink>
          <w:r w:rsidRPr="6E7DE38E">
            <w:rPr>
              <w:rFonts w:ascii="Calibri" w:eastAsia="Calibri" w:hAnsi="Calibri" w:cs="Calibri"/>
            </w:rPr>
            <w:t>. [Accessed: 30-Jan-2025].</w:t>
          </w:r>
        </w:p>
        <w:p w14:paraId="740AABD8" w14:textId="214CF25F" w:rsidR="000836BC" w:rsidRDefault="6E7DE38E" w:rsidP="00F85F38">
          <w:pPr>
            <w:pStyle w:val="SectionHeading"/>
          </w:pPr>
          <w:r w:rsidRPr="6E7DE38E">
            <w:rPr>
              <w:rStyle w:val="PlaceholderText"/>
            </w:rPr>
            <w:t xml:space="preserve">     </w:t>
          </w:r>
        </w:p>
      </w:sdtContent>
    </w:sdt>
    <w:p w14:paraId="484B2A49" w14:textId="15E1C57D" w:rsidR="00CC3227" w:rsidRPr="00CC3227" w:rsidRDefault="009F6A9C" w:rsidP="00CC3227">
      <w:pPr>
        <w:rPr>
          <w:noProof/>
        </w:rPr>
      </w:pPr>
      <w:r>
        <w:rPr>
          <w:noProof/>
        </w:rPr>
        <w:br w:type="page"/>
      </w:r>
      <w:r w:rsidR="00CC3227" w:rsidRPr="00CC3227">
        <w:rPr>
          <w:noProof/>
        </w:rPr>
        <w:lastRenderedPageBreak/>
        <w:t xml:space="preserve"> </w:t>
      </w:r>
    </w:p>
    <w:p w14:paraId="2957D14F" w14:textId="06A21E1F" w:rsidR="009F6A9C" w:rsidRDefault="009F6A9C">
      <w:pPr>
        <w:rPr>
          <w:noProof/>
        </w:rPr>
      </w:pPr>
    </w:p>
    <w:p w14:paraId="3714B3C2" w14:textId="10EA76DA" w:rsidR="00365871" w:rsidRDefault="00AC0101" w:rsidP="003E3496">
      <w:pPr>
        <w:rPr>
          <w:noProof/>
        </w:rPr>
      </w:pPr>
      <w:r>
        <w:rPr>
          <w:noProof/>
        </w:rPr>
        <mc:AlternateContent>
          <mc:Choice Requires="wps">
            <w:drawing>
              <wp:anchor distT="0" distB="0" distL="114300" distR="114300" simplePos="0" relativeHeight="251658250"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76" type="#_x0000_t202" alt="Pull quote" style="position:absolute;margin-left:108pt;margin-top:375.5pt;width:396pt;height:41.0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8plLiYgIAADUFAAAOAAAAAAAAAAAAAAAAAC4CAABkcnMv&#10;ZTJvRG9jLnhtbFBLAQItABQABgAIAAAAIQAhoqFX4AAAAAwBAAAPAAAAAAAAAAAAAAAAALwEAABk&#10;cnMvZG93bnJldi54bWxQSwUGAAAAAAQABADzAAAAyQUAAAAA&#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EC237B">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706F1" w14:textId="77777777" w:rsidR="004C7DF0" w:rsidRDefault="004C7DF0" w:rsidP="00A63A6C">
      <w:pPr>
        <w:spacing w:after="0" w:line="240" w:lineRule="auto"/>
      </w:pPr>
      <w:r>
        <w:separator/>
      </w:r>
    </w:p>
  </w:endnote>
  <w:endnote w:type="continuationSeparator" w:id="0">
    <w:p w14:paraId="35601055" w14:textId="77777777" w:rsidR="004C7DF0" w:rsidRDefault="004C7DF0" w:rsidP="00A63A6C">
      <w:pPr>
        <w:spacing w:after="0" w:line="240" w:lineRule="auto"/>
      </w:pPr>
      <w:r>
        <w:continuationSeparator/>
      </w:r>
    </w:p>
  </w:endnote>
  <w:endnote w:type="continuationNotice" w:id="1">
    <w:p w14:paraId="00681B63" w14:textId="77777777" w:rsidR="004C7DF0" w:rsidRDefault="004C7D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55551269"/>
      <w:docPartObj>
        <w:docPartGallery w:val="Page Numbers (Bottom of Page)"/>
        <w:docPartUnique/>
      </w:docPartObj>
    </w:sdtPr>
    <w:sdtEndPr>
      <w:rPr>
        <w:rStyle w:val="PageNumber"/>
      </w:rPr>
    </w:sdtEndPr>
    <w:sdtContent>
      <w:p w14:paraId="7BC54D8A" w14:textId="5C05B417" w:rsidR="00412728" w:rsidRDefault="004127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364B111E" w:rsidR="00201C16" w:rsidRDefault="00783F11" w:rsidP="002C311B">
    <w:pPr>
      <w:pStyle w:val="Footer"/>
      <w:pBdr>
        <w:top w:val="single" w:sz="8" w:space="1" w:color="auto"/>
      </w:pBdr>
      <w:tabs>
        <w:tab w:val="clear" w:pos="4680"/>
        <w:tab w:val="clear" w:pos="9360"/>
        <w:tab w:val="right" w:pos="10080"/>
      </w:tabs>
    </w:pPr>
    <w:r>
      <w:t>Fall</w:t>
    </w:r>
    <w:r w:rsidR="00EB150D">
      <w:t xml:space="preserve"> 2024</w:t>
    </w:r>
    <w:r w:rsidR="00753810">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53928063"/>
      <w:docPartObj>
        <w:docPartGallery w:val="Page Numbers (Bottom of Page)"/>
        <w:docPartUnique/>
      </w:docPartObj>
    </w:sdtPr>
    <w:sdtEndPr>
      <w:rPr>
        <w:rStyle w:val="PageNumber"/>
      </w:rPr>
    </w:sdtEndPr>
    <w:sdtContent>
      <w:p w14:paraId="61DACEFE" w14:textId="384398E3" w:rsidR="00412728" w:rsidRDefault="004127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54ED6192" w:rsidR="00EB6DEE" w:rsidRDefault="00753810"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3051700"/>
      <w:docPartObj>
        <w:docPartGallery w:val="Page Numbers (Bottom of Page)"/>
        <w:docPartUnique/>
      </w:docPartObj>
    </w:sdtPr>
    <w:sdtEndPr>
      <w:rPr>
        <w:rStyle w:val="PageNumber"/>
      </w:rPr>
    </w:sdtEndPr>
    <w:sdtContent>
      <w:p w14:paraId="481D8AE1" w14:textId="77777777" w:rsidR="00FD6D43" w:rsidRDefault="00FD6D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3B8292" w:rsidR="00FD6D43" w:rsidRDefault="00783F11" w:rsidP="002C311B">
    <w:pPr>
      <w:pStyle w:val="Footer"/>
      <w:pBdr>
        <w:top w:val="single" w:sz="8" w:space="1" w:color="auto"/>
      </w:pBdr>
      <w:tabs>
        <w:tab w:val="clear" w:pos="4680"/>
        <w:tab w:val="clear" w:pos="9360"/>
        <w:tab w:val="right" w:pos="10080"/>
      </w:tabs>
    </w:pPr>
    <w:r>
      <w:t>Fall</w:t>
    </w:r>
    <w:r w:rsidR="00A03DA7">
      <w:t xml:space="preserve"> 2024</w:t>
    </w:r>
    <w:r w:rsidR="00FD6D43">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2552457"/>
      <w:docPartObj>
        <w:docPartGallery w:val="Page Numbers (Bottom of Page)"/>
        <w:docPartUnique/>
      </w:docPartObj>
    </w:sdtPr>
    <w:sdtEndPr>
      <w:rPr>
        <w:rStyle w:val="PageNumber"/>
      </w:rPr>
    </w:sdtEnd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6DC4E792" w:rsidR="00FD6D43" w:rsidRDefault="00FD6D43"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84343" w14:textId="77777777" w:rsidR="004C7DF0" w:rsidRDefault="004C7DF0" w:rsidP="00A63A6C">
      <w:pPr>
        <w:spacing w:after="0" w:line="240" w:lineRule="auto"/>
      </w:pPr>
      <w:r>
        <w:separator/>
      </w:r>
    </w:p>
  </w:footnote>
  <w:footnote w:type="continuationSeparator" w:id="0">
    <w:p w14:paraId="5034B674" w14:textId="77777777" w:rsidR="004C7DF0" w:rsidRDefault="004C7DF0" w:rsidP="00A63A6C">
      <w:pPr>
        <w:spacing w:after="0" w:line="240" w:lineRule="auto"/>
      </w:pPr>
      <w:r>
        <w:continuationSeparator/>
      </w:r>
    </w:p>
  </w:footnote>
  <w:footnote w:type="continuationNotice" w:id="1">
    <w:p w14:paraId="20A7F8BC" w14:textId="77777777" w:rsidR="004C7DF0" w:rsidRDefault="004C7D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121" w14:textId="5812141C" w:rsidR="00B97312" w:rsidRPr="00904376" w:rsidRDefault="00390530" w:rsidP="002C311B">
    <w:pPr>
      <w:pStyle w:val="Header"/>
      <w:pBdr>
        <w:bottom w:val="single" w:sz="8" w:space="1" w:color="auto"/>
      </w:pBdr>
      <w:tabs>
        <w:tab w:val="clear" w:pos="4680"/>
        <w:tab w:val="clear" w:pos="9360"/>
      </w:tabs>
    </w:pPr>
    <w:r>
      <w:t xml:space="preserve">                                                                                                                                               </w:t>
    </w:r>
    <w:r w:rsidR="00904376">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607F8"/>
    <w:multiLevelType w:val="hybridMultilevel"/>
    <w:tmpl w:val="B9DC9D06"/>
    <w:lvl w:ilvl="0" w:tplc="D2B28D56">
      <w:start w:val="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A653A"/>
    <w:multiLevelType w:val="hybridMultilevel"/>
    <w:tmpl w:val="70806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25A60F60"/>
    <w:multiLevelType w:val="hybridMultilevel"/>
    <w:tmpl w:val="21D0B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C894672"/>
    <w:multiLevelType w:val="hybridMultilevel"/>
    <w:tmpl w:val="4FBC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3D621349"/>
    <w:multiLevelType w:val="hybridMultilevel"/>
    <w:tmpl w:val="F6A0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94064D5"/>
    <w:multiLevelType w:val="hybridMultilevel"/>
    <w:tmpl w:val="01427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A6898"/>
    <w:multiLevelType w:val="hybridMultilevel"/>
    <w:tmpl w:val="9FA6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5C6F4613"/>
    <w:multiLevelType w:val="hybridMultilevel"/>
    <w:tmpl w:val="023AD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9D51A4"/>
    <w:multiLevelType w:val="hybridMultilevel"/>
    <w:tmpl w:val="AED4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1F631E"/>
    <w:multiLevelType w:val="hybridMultilevel"/>
    <w:tmpl w:val="A1888B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558784F"/>
    <w:multiLevelType w:val="hybridMultilevel"/>
    <w:tmpl w:val="D5024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E64783"/>
    <w:multiLevelType w:val="hybridMultilevel"/>
    <w:tmpl w:val="4C3A9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F1818B"/>
    <w:multiLevelType w:val="hybridMultilevel"/>
    <w:tmpl w:val="D8782FD0"/>
    <w:lvl w:ilvl="0" w:tplc="C310D7A6">
      <w:start w:val="1"/>
      <w:numFmt w:val="decimal"/>
      <w:lvlText w:val="%1."/>
      <w:lvlJc w:val="left"/>
      <w:pPr>
        <w:ind w:left="720" w:hanging="360"/>
      </w:pPr>
    </w:lvl>
    <w:lvl w:ilvl="1" w:tplc="A33A79C0">
      <w:start w:val="1"/>
      <w:numFmt w:val="lowerLetter"/>
      <w:lvlText w:val="%2."/>
      <w:lvlJc w:val="left"/>
      <w:pPr>
        <w:ind w:left="1440" w:hanging="360"/>
      </w:pPr>
    </w:lvl>
    <w:lvl w:ilvl="2" w:tplc="2C7ABFCC">
      <w:start w:val="1"/>
      <w:numFmt w:val="lowerRoman"/>
      <w:lvlText w:val="%3."/>
      <w:lvlJc w:val="right"/>
      <w:pPr>
        <w:ind w:left="2160" w:hanging="180"/>
      </w:pPr>
    </w:lvl>
    <w:lvl w:ilvl="3" w:tplc="A852F7E4">
      <w:start w:val="1"/>
      <w:numFmt w:val="decimal"/>
      <w:lvlText w:val="%4."/>
      <w:lvlJc w:val="left"/>
      <w:pPr>
        <w:ind w:left="2880" w:hanging="360"/>
      </w:pPr>
    </w:lvl>
    <w:lvl w:ilvl="4" w:tplc="72908496">
      <w:start w:val="1"/>
      <w:numFmt w:val="lowerLetter"/>
      <w:lvlText w:val="%5."/>
      <w:lvlJc w:val="left"/>
      <w:pPr>
        <w:ind w:left="3600" w:hanging="360"/>
      </w:pPr>
    </w:lvl>
    <w:lvl w:ilvl="5" w:tplc="FAAE8F54">
      <w:start w:val="1"/>
      <w:numFmt w:val="lowerRoman"/>
      <w:lvlText w:val="%6."/>
      <w:lvlJc w:val="right"/>
      <w:pPr>
        <w:ind w:left="4320" w:hanging="180"/>
      </w:pPr>
    </w:lvl>
    <w:lvl w:ilvl="6" w:tplc="038ED264">
      <w:start w:val="1"/>
      <w:numFmt w:val="decimal"/>
      <w:lvlText w:val="%7."/>
      <w:lvlJc w:val="left"/>
      <w:pPr>
        <w:ind w:left="5040" w:hanging="360"/>
      </w:pPr>
    </w:lvl>
    <w:lvl w:ilvl="7" w:tplc="D9FAF2E0">
      <w:start w:val="1"/>
      <w:numFmt w:val="lowerLetter"/>
      <w:lvlText w:val="%8."/>
      <w:lvlJc w:val="left"/>
      <w:pPr>
        <w:ind w:left="5760" w:hanging="360"/>
      </w:pPr>
    </w:lvl>
    <w:lvl w:ilvl="8" w:tplc="05642C7C">
      <w:start w:val="1"/>
      <w:numFmt w:val="lowerRoman"/>
      <w:lvlText w:val="%9."/>
      <w:lvlJc w:val="right"/>
      <w:pPr>
        <w:ind w:left="6480" w:hanging="180"/>
      </w:pPr>
    </w:lvl>
  </w:abstractNum>
  <w:abstractNum w:abstractNumId="34"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7046922">
    <w:abstractNumId w:val="33"/>
  </w:num>
  <w:num w:numId="2" w16cid:durableId="925722892">
    <w:abstractNumId w:val="26"/>
  </w:num>
  <w:num w:numId="3" w16cid:durableId="496383314">
    <w:abstractNumId w:val="16"/>
  </w:num>
  <w:num w:numId="4" w16cid:durableId="762798656">
    <w:abstractNumId w:val="29"/>
  </w:num>
  <w:num w:numId="5" w16cid:durableId="357899116">
    <w:abstractNumId w:val="7"/>
  </w:num>
  <w:num w:numId="6" w16cid:durableId="1033576715">
    <w:abstractNumId w:val="4"/>
  </w:num>
  <w:num w:numId="7" w16cid:durableId="465658483">
    <w:abstractNumId w:val="17"/>
  </w:num>
  <w:num w:numId="8" w16cid:durableId="1314945496">
    <w:abstractNumId w:val="5"/>
  </w:num>
  <w:num w:numId="9" w16cid:durableId="1067220986">
    <w:abstractNumId w:val="3"/>
  </w:num>
  <w:num w:numId="10" w16cid:durableId="1258052518">
    <w:abstractNumId w:val="30"/>
  </w:num>
  <w:num w:numId="11" w16cid:durableId="768349900">
    <w:abstractNumId w:val="14"/>
  </w:num>
  <w:num w:numId="12" w16cid:durableId="1356344859">
    <w:abstractNumId w:val="9"/>
  </w:num>
  <w:num w:numId="13" w16cid:durableId="2004702876">
    <w:abstractNumId w:val="11"/>
  </w:num>
  <w:num w:numId="14" w16cid:durableId="404035189">
    <w:abstractNumId w:val="28"/>
  </w:num>
  <w:num w:numId="15" w16cid:durableId="1317683345">
    <w:abstractNumId w:val="23"/>
  </w:num>
  <w:num w:numId="16" w16cid:durableId="26224062">
    <w:abstractNumId w:val="13"/>
  </w:num>
  <w:num w:numId="17" w16cid:durableId="626201170">
    <w:abstractNumId w:val="0"/>
  </w:num>
  <w:num w:numId="18" w16cid:durableId="1990934841">
    <w:abstractNumId w:val="12"/>
  </w:num>
  <w:num w:numId="19" w16cid:durableId="986669890">
    <w:abstractNumId w:val="6"/>
  </w:num>
  <w:num w:numId="20" w16cid:durableId="892811779">
    <w:abstractNumId w:val="20"/>
  </w:num>
  <w:num w:numId="21" w16cid:durableId="371686129">
    <w:abstractNumId w:val="22"/>
  </w:num>
  <w:num w:numId="22" w16cid:durableId="1355618200">
    <w:abstractNumId w:val="21"/>
  </w:num>
  <w:num w:numId="23" w16cid:durableId="1623608717">
    <w:abstractNumId w:val="24"/>
  </w:num>
  <w:num w:numId="24" w16cid:durableId="1845850847">
    <w:abstractNumId w:val="8"/>
  </w:num>
  <w:num w:numId="25" w16cid:durableId="1693385527">
    <w:abstractNumId w:val="34"/>
  </w:num>
  <w:num w:numId="26" w16cid:durableId="1430389539">
    <w:abstractNumId w:val="2"/>
  </w:num>
  <w:num w:numId="27" w16cid:durableId="1656296878">
    <w:abstractNumId w:val="31"/>
  </w:num>
  <w:num w:numId="28" w16cid:durableId="556673862">
    <w:abstractNumId w:val="19"/>
  </w:num>
  <w:num w:numId="29" w16cid:durableId="1128553522">
    <w:abstractNumId w:val="15"/>
  </w:num>
  <w:num w:numId="30" w16cid:durableId="1928297863">
    <w:abstractNumId w:val="1"/>
  </w:num>
  <w:num w:numId="31" w16cid:durableId="2086299497">
    <w:abstractNumId w:val="32"/>
  </w:num>
  <w:num w:numId="32" w16cid:durableId="1257128742">
    <w:abstractNumId w:val="27"/>
  </w:num>
  <w:num w:numId="33" w16cid:durableId="1574971813">
    <w:abstractNumId w:val="25"/>
  </w:num>
  <w:num w:numId="34" w16cid:durableId="707725510">
    <w:abstractNumId w:val="18"/>
  </w:num>
  <w:num w:numId="35" w16cid:durableId="263080368">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05622"/>
    <w:rsid w:val="0000787F"/>
    <w:rsid w:val="000122A8"/>
    <w:rsid w:val="0001487E"/>
    <w:rsid w:val="00014A9A"/>
    <w:rsid w:val="0001638A"/>
    <w:rsid w:val="00024F90"/>
    <w:rsid w:val="0002551F"/>
    <w:rsid w:val="0002620A"/>
    <w:rsid w:val="0002712A"/>
    <w:rsid w:val="00027150"/>
    <w:rsid w:val="00027386"/>
    <w:rsid w:val="00027977"/>
    <w:rsid w:val="000301A6"/>
    <w:rsid w:val="00030FB2"/>
    <w:rsid w:val="000318E1"/>
    <w:rsid w:val="00031EB4"/>
    <w:rsid w:val="00034C2D"/>
    <w:rsid w:val="000357DF"/>
    <w:rsid w:val="00037187"/>
    <w:rsid w:val="00037345"/>
    <w:rsid w:val="00037F6E"/>
    <w:rsid w:val="00041373"/>
    <w:rsid w:val="00041784"/>
    <w:rsid w:val="00044BDB"/>
    <w:rsid w:val="00047B62"/>
    <w:rsid w:val="00047CE7"/>
    <w:rsid w:val="000516BB"/>
    <w:rsid w:val="000529F1"/>
    <w:rsid w:val="00053705"/>
    <w:rsid w:val="0005379A"/>
    <w:rsid w:val="00053FD9"/>
    <w:rsid w:val="00054845"/>
    <w:rsid w:val="000629C2"/>
    <w:rsid w:val="0006324A"/>
    <w:rsid w:val="0006717A"/>
    <w:rsid w:val="00071F04"/>
    <w:rsid w:val="000757AD"/>
    <w:rsid w:val="00076027"/>
    <w:rsid w:val="00080750"/>
    <w:rsid w:val="000836BC"/>
    <w:rsid w:val="00083765"/>
    <w:rsid w:val="00084FF8"/>
    <w:rsid w:val="000854AE"/>
    <w:rsid w:val="0008671B"/>
    <w:rsid w:val="00087ED6"/>
    <w:rsid w:val="0009254C"/>
    <w:rsid w:val="0009274B"/>
    <w:rsid w:val="000936E1"/>
    <w:rsid w:val="00096C3B"/>
    <w:rsid w:val="000A623A"/>
    <w:rsid w:val="000A669B"/>
    <w:rsid w:val="000B1DD8"/>
    <w:rsid w:val="000B2D00"/>
    <w:rsid w:val="000B3301"/>
    <w:rsid w:val="000B3B89"/>
    <w:rsid w:val="000B451E"/>
    <w:rsid w:val="000B5E35"/>
    <w:rsid w:val="000C008C"/>
    <w:rsid w:val="000C3545"/>
    <w:rsid w:val="000C364D"/>
    <w:rsid w:val="000C3AC1"/>
    <w:rsid w:val="000C591E"/>
    <w:rsid w:val="000C6F8B"/>
    <w:rsid w:val="000C7735"/>
    <w:rsid w:val="000D72C1"/>
    <w:rsid w:val="000D7892"/>
    <w:rsid w:val="000E15BF"/>
    <w:rsid w:val="000E2606"/>
    <w:rsid w:val="000E29C5"/>
    <w:rsid w:val="000E34A9"/>
    <w:rsid w:val="000E640C"/>
    <w:rsid w:val="000E65B4"/>
    <w:rsid w:val="000E6B01"/>
    <w:rsid w:val="000F108E"/>
    <w:rsid w:val="000F323E"/>
    <w:rsid w:val="00103CDF"/>
    <w:rsid w:val="001045A2"/>
    <w:rsid w:val="00110F8A"/>
    <w:rsid w:val="00112BA9"/>
    <w:rsid w:val="001135F1"/>
    <w:rsid w:val="00115B1F"/>
    <w:rsid w:val="0011704E"/>
    <w:rsid w:val="0012020A"/>
    <w:rsid w:val="00120B28"/>
    <w:rsid w:val="00122724"/>
    <w:rsid w:val="001237B0"/>
    <w:rsid w:val="001244F2"/>
    <w:rsid w:val="00130079"/>
    <w:rsid w:val="00133C8D"/>
    <w:rsid w:val="001351A6"/>
    <w:rsid w:val="001401F6"/>
    <w:rsid w:val="001456EC"/>
    <w:rsid w:val="00150D56"/>
    <w:rsid w:val="00152B84"/>
    <w:rsid w:val="00156A3F"/>
    <w:rsid w:val="001651AB"/>
    <w:rsid w:val="0016612F"/>
    <w:rsid w:val="00167E72"/>
    <w:rsid w:val="00170EAD"/>
    <w:rsid w:val="00171423"/>
    <w:rsid w:val="00172DF9"/>
    <w:rsid w:val="00177324"/>
    <w:rsid w:val="001878D7"/>
    <w:rsid w:val="0019046D"/>
    <w:rsid w:val="001907DB"/>
    <w:rsid w:val="00192522"/>
    <w:rsid w:val="00192A65"/>
    <w:rsid w:val="00193F17"/>
    <w:rsid w:val="0019425C"/>
    <w:rsid w:val="00196F38"/>
    <w:rsid w:val="00197414"/>
    <w:rsid w:val="00197A08"/>
    <w:rsid w:val="00197DF4"/>
    <w:rsid w:val="001A04F5"/>
    <w:rsid w:val="001B175F"/>
    <w:rsid w:val="001B17E9"/>
    <w:rsid w:val="001B241B"/>
    <w:rsid w:val="001B3140"/>
    <w:rsid w:val="001B3360"/>
    <w:rsid w:val="001B47B6"/>
    <w:rsid w:val="001C2AA2"/>
    <w:rsid w:val="001C4C74"/>
    <w:rsid w:val="001C4CF3"/>
    <w:rsid w:val="001C7BCE"/>
    <w:rsid w:val="001D0736"/>
    <w:rsid w:val="001D1004"/>
    <w:rsid w:val="001D143E"/>
    <w:rsid w:val="001D56C9"/>
    <w:rsid w:val="001D74BD"/>
    <w:rsid w:val="001D7707"/>
    <w:rsid w:val="001E2618"/>
    <w:rsid w:val="001E45C8"/>
    <w:rsid w:val="001E7577"/>
    <w:rsid w:val="001F2537"/>
    <w:rsid w:val="001F52EC"/>
    <w:rsid w:val="001F5C05"/>
    <w:rsid w:val="001F6853"/>
    <w:rsid w:val="001F7BC5"/>
    <w:rsid w:val="0020078F"/>
    <w:rsid w:val="00201C16"/>
    <w:rsid w:val="00201FF5"/>
    <w:rsid w:val="00203EF1"/>
    <w:rsid w:val="002061ED"/>
    <w:rsid w:val="00207C4E"/>
    <w:rsid w:val="00207F7B"/>
    <w:rsid w:val="0021146F"/>
    <w:rsid w:val="0021311F"/>
    <w:rsid w:val="00216D97"/>
    <w:rsid w:val="002171E6"/>
    <w:rsid w:val="0021788C"/>
    <w:rsid w:val="00220B9B"/>
    <w:rsid w:val="00233C99"/>
    <w:rsid w:val="0023672C"/>
    <w:rsid w:val="0023713E"/>
    <w:rsid w:val="002431AB"/>
    <w:rsid w:val="0024326E"/>
    <w:rsid w:val="002479E5"/>
    <w:rsid w:val="00251AAA"/>
    <w:rsid w:val="00255F10"/>
    <w:rsid w:val="00256FD3"/>
    <w:rsid w:val="002608E4"/>
    <w:rsid w:val="00261179"/>
    <w:rsid w:val="00261AC0"/>
    <w:rsid w:val="002669F8"/>
    <w:rsid w:val="00266CA8"/>
    <w:rsid w:val="00267621"/>
    <w:rsid w:val="0027257C"/>
    <w:rsid w:val="00273BBF"/>
    <w:rsid w:val="00273D06"/>
    <w:rsid w:val="00276749"/>
    <w:rsid w:val="00277382"/>
    <w:rsid w:val="00281D84"/>
    <w:rsid w:val="0028265E"/>
    <w:rsid w:val="002842F0"/>
    <w:rsid w:val="00284759"/>
    <w:rsid w:val="00285FBF"/>
    <w:rsid w:val="00286B49"/>
    <w:rsid w:val="00286EED"/>
    <w:rsid w:val="00291764"/>
    <w:rsid w:val="00293438"/>
    <w:rsid w:val="00295EDB"/>
    <w:rsid w:val="00296FC6"/>
    <w:rsid w:val="002A3E4D"/>
    <w:rsid w:val="002A45C4"/>
    <w:rsid w:val="002A4639"/>
    <w:rsid w:val="002A5595"/>
    <w:rsid w:val="002A6A55"/>
    <w:rsid w:val="002A6BB4"/>
    <w:rsid w:val="002A732B"/>
    <w:rsid w:val="002A7972"/>
    <w:rsid w:val="002B0C84"/>
    <w:rsid w:val="002B103A"/>
    <w:rsid w:val="002B4439"/>
    <w:rsid w:val="002B573F"/>
    <w:rsid w:val="002B6DDA"/>
    <w:rsid w:val="002C2708"/>
    <w:rsid w:val="002C2C30"/>
    <w:rsid w:val="002C311B"/>
    <w:rsid w:val="002C371E"/>
    <w:rsid w:val="002C49C1"/>
    <w:rsid w:val="002D142F"/>
    <w:rsid w:val="002D2632"/>
    <w:rsid w:val="002D637D"/>
    <w:rsid w:val="002D7BB0"/>
    <w:rsid w:val="002E0401"/>
    <w:rsid w:val="002E3410"/>
    <w:rsid w:val="002E700F"/>
    <w:rsid w:val="002E720D"/>
    <w:rsid w:val="002F3785"/>
    <w:rsid w:val="002F517F"/>
    <w:rsid w:val="0030487C"/>
    <w:rsid w:val="00310C8A"/>
    <w:rsid w:val="003129F0"/>
    <w:rsid w:val="00312C29"/>
    <w:rsid w:val="003149AA"/>
    <w:rsid w:val="00314DA1"/>
    <w:rsid w:val="00314EE8"/>
    <w:rsid w:val="00320510"/>
    <w:rsid w:val="00320795"/>
    <w:rsid w:val="00320D45"/>
    <w:rsid w:val="0032122F"/>
    <w:rsid w:val="00322FAF"/>
    <w:rsid w:val="00323F97"/>
    <w:rsid w:val="003245A5"/>
    <w:rsid w:val="003263FA"/>
    <w:rsid w:val="00327357"/>
    <w:rsid w:val="003276BF"/>
    <w:rsid w:val="00327A7B"/>
    <w:rsid w:val="0033160C"/>
    <w:rsid w:val="00331831"/>
    <w:rsid w:val="00332026"/>
    <w:rsid w:val="00333714"/>
    <w:rsid w:val="00333AAD"/>
    <w:rsid w:val="00333F79"/>
    <w:rsid w:val="0033767E"/>
    <w:rsid w:val="00342F90"/>
    <w:rsid w:val="00343021"/>
    <w:rsid w:val="00343077"/>
    <w:rsid w:val="00343758"/>
    <w:rsid w:val="00343A3C"/>
    <w:rsid w:val="00344493"/>
    <w:rsid w:val="00346E8A"/>
    <w:rsid w:val="00346FEB"/>
    <w:rsid w:val="00347B45"/>
    <w:rsid w:val="00347EB9"/>
    <w:rsid w:val="00354A37"/>
    <w:rsid w:val="0036332D"/>
    <w:rsid w:val="00365871"/>
    <w:rsid w:val="00367561"/>
    <w:rsid w:val="00367CB3"/>
    <w:rsid w:val="003710A2"/>
    <w:rsid w:val="00371534"/>
    <w:rsid w:val="00371A4A"/>
    <w:rsid w:val="0037338A"/>
    <w:rsid w:val="00373F6B"/>
    <w:rsid w:val="003751E5"/>
    <w:rsid w:val="003762D8"/>
    <w:rsid w:val="00376A13"/>
    <w:rsid w:val="00376D80"/>
    <w:rsid w:val="00382414"/>
    <w:rsid w:val="00383ECA"/>
    <w:rsid w:val="003851C8"/>
    <w:rsid w:val="00390530"/>
    <w:rsid w:val="00391FDD"/>
    <w:rsid w:val="00392811"/>
    <w:rsid w:val="003941CE"/>
    <w:rsid w:val="003A2148"/>
    <w:rsid w:val="003A290D"/>
    <w:rsid w:val="003A4BDD"/>
    <w:rsid w:val="003A5710"/>
    <w:rsid w:val="003A5953"/>
    <w:rsid w:val="003A7537"/>
    <w:rsid w:val="003B0467"/>
    <w:rsid w:val="003B33EF"/>
    <w:rsid w:val="003B3D92"/>
    <w:rsid w:val="003B3EA7"/>
    <w:rsid w:val="003B5204"/>
    <w:rsid w:val="003B5DBB"/>
    <w:rsid w:val="003B6B2D"/>
    <w:rsid w:val="003C0629"/>
    <w:rsid w:val="003C1BA3"/>
    <w:rsid w:val="003C29E9"/>
    <w:rsid w:val="003C2F6B"/>
    <w:rsid w:val="003C3964"/>
    <w:rsid w:val="003C492B"/>
    <w:rsid w:val="003C5088"/>
    <w:rsid w:val="003C6C4D"/>
    <w:rsid w:val="003D0148"/>
    <w:rsid w:val="003D0860"/>
    <w:rsid w:val="003D0B4D"/>
    <w:rsid w:val="003D3095"/>
    <w:rsid w:val="003D3841"/>
    <w:rsid w:val="003D553E"/>
    <w:rsid w:val="003D5E0A"/>
    <w:rsid w:val="003D600E"/>
    <w:rsid w:val="003D6E6D"/>
    <w:rsid w:val="003D7B43"/>
    <w:rsid w:val="003E09C9"/>
    <w:rsid w:val="003E0ECA"/>
    <w:rsid w:val="003E2239"/>
    <w:rsid w:val="003E3003"/>
    <w:rsid w:val="003E3496"/>
    <w:rsid w:val="003E5511"/>
    <w:rsid w:val="003E712E"/>
    <w:rsid w:val="003E77E3"/>
    <w:rsid w:val="003F042A"/>
    <w:rsid w:val="003F20BE"/>
    <w:rsid w:val="003F234D"/>
    <w:rsid w:val="00400E69"/>
    <w:rsid w:val="0040345F"/>
    <w:rsid w:val="004059A7"/>
    <w:rsid w:val="00410100"/>
    <w:rsid w:val="00411519"/>
    <w:rsid w:val="00411699"/>
    <w:rsid w:val="00412728"/>
    <w:rsid w:val="004130A4"/>
    <w:rsid w:val="00415495"/>
    <w:rsid w:val="004170FB"/>
    <w:rsid w:val="00417A5C"/>
    <w:rsid w:val="00421EFB"/>
    <w:rsid w:val="00423FB9"/>
    <w:rsid w:val="0042457D"/>
    <w:rsid w:val="00424A5B"/>
    <w:rsid w:val="00430AE5"/>
    <w:rsid w:val="00434B77"/>
    <w:rsid w:val="00435685"/>
    <w:rsid w:val="0044251E"/>
    <w:rsid w:val="00443605"/>
    <w:rsid w:val="00445A95"/>
    <w:rsid w:val="00445C21"/>
    <w:rsid w:val="00446B18"/>
    <w:rsid w:val="00447952"/>
    <w:rsid w:val="00453EE0"/>
    <w:rsid w:val="00460ED8"/>
    <w:rsid w:val="004610C0"/>
    <w:rsid w:val="004616BA"/>
    <w:rsid w:val="00464317"/>
    <w:rsid w:val="00466F4B"/>
    <w:rsid w:val="00467190"/>
    <w:rsid w:val="0047158C"/>
    <w:rsid w:val="004754C0"/>
    <w:rsid w:val="00475E10"/>
    <w:rsid w:val="0047619C"/>
    <w:rsid w:val="0047773C"/>
    <w:rsid w:val="00491777"/>
    <w:rsid w:val="004935F3"/>
    <w:rsid w:val="00497FE4"/>
    <w:rsid w:val="004A4F9A"/>
    <w:rsid w:val="004A614C"/>
    <w:rsid w:val="004A6CFE"/>
    <w:rsid w:val="004A7CCE"/>
    <w:rsid w:val="004B478A"/>
    <w:rsid w:val="004C0991"/>
    <w:rsid w:val="004C0C3F"/>
    <w:rsid w:val="004C1E64"/>
    <w:rsid w:val="004C24BF"/>
    <w:rsid w:val="004C43D2"/>
    <w:rsid w:val="004C6B8A"/>
    <w:rsid w:val="004C6CD0"/>
    <w:rsid w:val="004C7897"/>
    <w:rsid w:val="004C7DF0"/>
    <w:rsid w:val="004D04FC"/>
    <w:rsid w:val="004D07D6"/>
    <w:rsid w:val="004D2C06"/>
    <w:rsid w:val="004D4021"/>
    <w:rsid w:val="004D48EB"/>
    <w:rsid w:val="004D6C1B"/>
    <w:rsid w:val="004E082A"/>
    <w:rsid w:val="004E34FD"/>
    <w:rsid w:val="004E4BD9"/>
    <w:rsid w:val="004E5762"/>
    <w:rsid w:val="004E7038"/>
    <w:rsid w:val="004F3C00"/>
    <w:rsid w:val="004F5475"/>
    <w:rsid w:val="00501D22"/>
    <w:rsid w:val="00503CB7"/>
    <w:rsid w:val="0050572D"/>
    <w:rsid w:val="005069D0"/>
    <w:rsid w:val="00506E3F"/>
    <w:rsid w:val="00507AD0"/>
    <w:rsid w:val="005120AF"/>
    <w:rsid w:val="005141BE"/>
    <w:rsid w:val="005150C5"/>
    <w:rsid w:val="00516E28"/>
    <w:rsid w:val="00521C1B"/>
    <w:rsid w:val="00522DD6"/>
    <w:rsid w:val="00524AE6"/>
    <w:rsid w:val="0053206F"/>
    <w:rsid w:val="0053384E"/>
    <w:rsid w:val="00533DB7"/>
    <w:rsid w:val="0053427E"/>
    <w:rsid w:val="0054093E"/>
    <w:rsid w:val="00542608"/>
    <w:rsid w:val="00543CAE"/>
    <w:rsid w:val="005461CB"/>
    <w:rsid w:val="00546C19"/>
    <w:rsid w:val="00546F8F"/>
    <w:rsid w:val="005505C7"/>
    <w:rsid w:val="005514AA"/>
    <w:rsid w:val="00553073"/>
    <w:rsid w:val="005537F4"/>
    <w:rsid w:val="00553AEE"/>
    <w:rsid w:val="00553B9D"/>
    <w:rsid w:val="00556247"/>
    <w:rsid w:val="00557364"/>
    <w:rsid w:val="005618CE"/>
    <w:rsid w:val="00563D07"/>
    <w:rsid w:val="00571B5C"/>
    <w:rsid w:val="005729D6"/>
    <w:rsid w:val="005729DE"/>
    <w:rsid w:val="00573ACD"/>
    <w:rsid w:val="0058002E"/>
    <w:rsid w:val="00580914"/>
    <w:rsid w:val="00580D49"/>
    <w:rsid w:val="005818BA"/>
    <w:rsid w:val="005826B3"/>
    <w:rsid w:val="0058560E"/>
    <w:rsid w:val="0059148A"/>
    <w:rsid w:val="00593F53"/>
    <w:rsid w:val="00595709"/>
    <w:rsid w:val="005964BB"/>
    <w:rsid w:val="005978FD"/>
    <w:rsid w:val="005A20B8"/>
    <w:rsid w:val="005A586E"/>
    <w:rsid w:val="005A5884"/>
    <w:rsid w:val="005A73BC"/>
    <w:rsid w:val="005A7A2B"/>
    <w:rsid w:val="005B1DED"/>
    <w:rsid w:val="005B275C"/>
    <w:rsid w:val="005B6BBD"/>
    <w:rsid w:val="005C1078"/>
    <w:rsid w:val="005C3063"/>
    <w:rsid w:val="005C3799"/>
    <w:rsid w:val="005C417A"/>
    <w:rsid w:val="005C59F3"/>
    <w:rsid w:val="005C5DD5"/>
    <w:rsid w:val="005C716D"/>
    <w:rsid w:val="005D1854"/>
    <w:rsid w:val="005D338E"/>
    <w:rsid w:val="005D5D49"/>
    <w:rsid w:val="005E0DD4"/>
    <w:rsid w:val="005E1816"/>
    <w:rsid w:val="005E19A1"/>
    <w:rsid w:val="005E25C9"/>
    <w:rsid w:val="005E3C5A"/>
    <w:rsid w:val="005E70D5"/>
    <w:rsid w:val="005F0388"/>
    <w:rsid w:val="005F4592"/>
    <w:rsid w:val="005F4B01"/>
    <w:rsid w:val="005F59FF"/>
    <w:rsid w:val="005F628E"/>
    <w:rsid w:val="005F63CC"/>
    <w:rsid w:val="005F6716"/>
    <w:rsid w:val="005F702C"/>
    <w:rsid w:val="005F7996"/>
    <w:rsid w:val="00601178"/>
    <w:rsid w:val="00601D66"/>
    <w:rsid w:val="00602CAF"/>
    <w:rsid w:val="00602E0D"/>
    <w:rsid w:val="00605A6A"/>
    <w:rsid w:val="00606968"/>
    <w:rsid w:val="00607377"/>
    <w:rsid w:val="006077E3"/>
    <w:rsid w:val="006101EB"/>
    <w:rsid w:val="00616C70"/>
    <w:rsid w:val="00616D3D"/>
    <w:rsid w:val="00617F7D"/>
    <w:rsid w:val="0062117A"/>
    <w:rsid w:val="00622B1A"/>
    <w:rsid w:val="006244E8"/>
    <w:rsid w:val="00625943"/>
    <w:rsid w:val="006350D8"/>
    <w:rsid w:val="006360DB"/>
    <w:rsid w:val="00642B92"/>
    <w:rsid w:val="0064312D"/>
    <w:rsid w:val="00646BC4"/>
    <w:rsid w:val="006479D2"/>
    <w:rsid w:val="00654525"/>
    <w:rsid w:val="006567EB"/>
    <w:rsid w:val="006575A4"/>
    <w:rsid w:val="006727AD"/>
    <w:rsid w:val="006747FD"/>
    <w:rsid w:val="0068069C"/>
    <w:rsid w:val="00682F55"/>
    <w:rsid w:val="00683C18"/>
    <w:rsid w:val="00684D77"/>
    <w:rsid w:val="00684EA6"/>
    <w:rsid w:val="00686183"/>
    <w:rsid w:val="00687585"/>
    <w:rsid w:val="006875C3"/>
    <w:rsid w:val="006902C0"/>
    <w:rsid w:val="00691B68"/>
    <w:rsid w:val="006960F4"/>
    <w:rsid w:val="006A0585"/>
    <w:rsid w:val="006A204D"/>
    <w:rsid w:val="006A2477"/>
    <w:rsid w:val="006A36A4"/>
    <w:rsid w:val="006A3A69"/>
    <w:rsid w:val="006A4777"/>
    <w:rsid w:val="006A4D2F"/>
    <w:rsid w:val="006B0239"/>
    <w:rsid w:val="006B28E5"/>
    <w:rsid w:val="006B2D7D"/>
    <w:rsid w:val="006B4AC1"/>
    <w:rsid w:val="006B6901"/>
    <w:rsid w:val="006B6D4B"/>
    <w:rsid w:val="006C33A7"/>
    <w:rsid w:val="006C5E00"/>
    <w:rsid w:val="006C6192"/>
    <w:rsid w:val="006D1672"/>
    <w:rsid w:val="006D415E"/>
    <w:rsid w:val="006D4EAB"/>
    <w:rsid w:val="006D5214"/>
    <w:rsid w:val="006D7813"/>
    <w:rsid w:val="006E00C9"/>
    <w:rsid w:val="006E0498"/>
    <w:rsid w:val="006E10DF"/>
    <w:rsid w:val="006E65CA"/>
    <w:rsid w:val="006F2AF3"/>
    <w:rsid w:val="006F327C"/>
    <w:rsid w:val="006F3C88"/>
    <w:rsid w:val="006F5747"/>
    <w:rsid w:val="0070023B"/>
    <w:rsid w:val="00707036"/>
    <w:rsid w:val="0070779D"/>
    <w:rsid w:val="007102FC"/>
    <w:rsid w:val="00711A37"/>
    <w:rsid w:val="007143DD"/>
    <w:rsid w:val="00714C0B"/>
    <w:rsid w:val="00716579"/>
    <w:rsid w:val="00721841"/>
    <w:rsid w:val="00724B71"/>
    <w:rsid w:val="007312A7"/>
    <w:rsid w:val="00732630"/>
    <w:rsid w:val="0073523D"/>
    <w:rsid w:val="007356AE"/>
    <w:rsid w:val="00737CD1"/>
    <w:rsid w:val="00742C06"/>
    <w:rsid w:val="0074558A"/>
    <w:rsid w:val="00745854"/>
    <w:rsid w:val="00746468"/>
    <w:rsid w:val="00750B00"/>
    <w:rsid w:val="0075248F"/>
    <w:rsid w:val="00753810"/>
    <w:rsid w:val="00753EEF"/>
    <w:rsid w:val="007574CB"/>
    <w:rsid w:val="007613E8"/>
    <w:rsid w:val="007619AF"/>
    <w:rsid w:val="0076336B"/>
    <w:rsid w:val="00763FC7"/>
    <w:rsid w:val="0077113B"/>
    <w:rsid w:val="007723D3"/>
    <w:rsid w:val="007756F9"/>
    <w:rsid w:val="007766B6"/>
    <w:rsid w:val="00776FE0"/>
    <w:rsid w:val="007776B9"/>
    <w:rsid w:val="00781090"/>
    <w:rsid w:val="00781798"/>
    <w:rsid w:val="00781925"/>
    <w:rsid w:val="007831F1"/>
    <w:rsid w:val="00783F11"/>
    <w:rsid w:val="00785EDA"/>
    <w:rsid w:val="00791A45"/>
    <w:rsid w:val="007922F0"/>
    <w:rsid w:val="007974C9"/>
    <w:rsid w:val="00797A0B"/>
    <w:rsid w:val="007A042D"/>
    <w:rsid w:val="007A7718"/>
    <w:rsid w:val="007B0596"/>
    <w:rsid w:val="007B1E7B"/>
    <w:rsid w:val="007B2356"/>
    <w:rsid w:val="007B7493"/>
    <w:rsid w:val="007C106A"/>
    <w:rsid w:val="007C4134"/>
    <w:rsid w:val="007C64EC"/>
    <w:rsid w:val="007D0AEF"/>
    <w:rsid w:val="007D1F25"/>
    <w:rsid w:val="007D3C9B"/>
    <w:rsid w:val="007D4FE4"/>
    <w:rsid w:val="007D70E1"/>
    <w:rsid w:val="007E10BC"/>
    <w:rsid w:val="007E18B0"/>
    <w:rsid w:val="007E3857"/>
    <w:rsid w:val="007E4BAE"/>
    <w:rsid w:val="007F19C0"/>
    <w:rsid w:val="007F2199"/>
    <w:rsid w:val="007F250D"/>
    <w:rsid w:val="007F5401"/>
    <w:rsid w:val="008012DF"/>
    <w:rsid w:val="0080466F"/>
    <w:rsid w:val="00805327"/>
    <w:rsid w:val="00806962"/>
    <w:rsid w:val="00807D1E"/>
    <w:rsid w:val="00810066"/>
    <w:rsid w:val="008102E3"/>
    <w:rsid w:val="0081152B"/>
    <w:rsid w:val="00813417"/>
    <w:rsid w:val="00815EF8"/>
    <w:rsid w:val="00821E83"/>
    <w:rsid w:val="00826755"/>
    <w:rsid w:val="008277CA"/>
    <w:rsid w:val="00840B0A"/>
    <w:rsid w:val="00841014"/>
    <w:rsid w:val="008410B6"/>
    <w:rsid w:val="0084155F"/>
    <w:rsid w:val="00841623"/>
    <w:rsid w:val="00845E54"/>
    <w:rsid w:val="00846719"/>
    <w:rsid w:val="008519BC"/>
    <w:rsid w:val="008546A8"/>
    <w:rsid w:val="00854877"/>
    <w:rsid w:val="00856F5F"/>
    <w:rsid w:val="00857787"/>
    <w:rsid w:val="00857829"/>
    <w:rsid w:val="00861B5A"/>
    <w:rsid w:val="008627A5"/>
    <w:rsid w:val="00864509"/>
    <w:rsid w:val="00864F4A"/>
    <w:rsid w:val="00871342"/>
    <w:rsid w:val="00871E4E"/>
    <w:rsid w:val="00876BC2"/>
    <w:rsid w:val="00881517"/>
    <w:rsid w:val="00885BC3"/>
    <w:rsid w:val="008921D6"/>
    <w:rsid w:val="00893C10"/>
    <w:rsid w:val="0089426F"/>
    <w:rsid w:val="008A3585"/>
    <w:rsid w:val="008B49F2"/>
    <w:rsid w:val="008B50D4"/>
    <w:rsid w:val="008C0563"/>
    <w:rsid w:val="008C26FC"/>
    <w:rsid w:val="008C3979"/>
    <w:rsid w:val="008C770D"/>
    <w:rsid w:val="008D0122"/>
    <w:rsid w:val="008E12DC"/>
    <w:rsid w:val="008E3854"/>
    <w:rsid w:val="008E3910"/>
    <w:rsid w:val="008E42C0"/>
    <w:rsid w:val="008E6873"/>
    <w:rsid w:val="008E7A87"/>
    <w:rsid w:val="008F02BD"/>
    <w:rsid w:val="008F1DDD"/>
    <w:rsid w:val="008F25E6"/>
    <w:rsid w:val="008F2A3D"/>
    <w:rsid w:val="008F2B87"/>
    <w:rsid w:val="008F595B"/>
    <w:rsid w:val="008F76C2"/>
    <w:rsid w:val="00903400"/>
    <w:rsid w:val="00903FFE"/>
    <w:rsid w:val="00904376"/>
    <w:rsid w:val="00904543"/>
    <w:rsid w:val="009059ED"/>
    <w:rsid w:val="00912976"/>
    <w:rsid w:val="0091314C"/>
    <w:rsid w:val="00914F07"/>
    <w:rsid w:val="009159AC"/>
    <w:rsid w:val="009163BF"/>
    <w:rsid w:val="00922B8C"/>
    <w:rsid w:val="00922FCD"/>
    <w:rsid w:val="00924B18"/>
    <w:rsid w:val="0092657F"/>
    <w:rsid w:val="00941388"/>
    <w:rsid w:val="00944335"/>
    <w:rsid w:val="009454AA"/>
    <w:rsid w:val="0094766F"/>
    <w:rsid w:val="00951604"/>
    <w:rsid w:val="00954129"/>
    <w:rsid w:val="00954514"/>
    <w:rsid w:val="00955A83"/>
    <w:rsid w:val="00955C7F"/>
    <w:rsid w:val="00956642"/>
    <w:rsid w:val="009608A2"/>
    <w:rsid w:val="00960A6A"/>
    <w:rsid w:val="009610D2"/>
    <w:rsid w:val="00961934"/>
    <w:rsid w:val="009642D1"/>
    <w:rsid w:val="00965DF5"/>
    <w:rsid w:val="00972726"/>
    <w:rsid w:val="00975C1E"/>
    <w:rsid w:val="00976E4D"/>
    <w:rsid w:val="00977B70"/>
    <w:rsid w:val="009802BB"/>
    <w:rsid w:val="00983498"/>
    <w:rsid w:val="009866AE"/>
    <w:rsid w:val="0098670E"/>
    <w:rsid w:val="0099002E"/>
    <w:rsid w:val="00990355"/>
    <w:rsid w:val="0099408F"/>
    <w:rsid w:val="00994A6C"/>
    <w:rsid w:val="00996484"/>
    <w:rsid w:val="009A2E23"/>
    <w:rsid w:val="009A3397"/>
    <w:rsid w:val="009A6BA8"/>
    <w:rsid w:val="009A7248"/>
    <w:rsid w:val="009A73C1"/>
    <w:rsid w:val="009B0075"/>
    <w:rsid w:val="009B0227"/>
    <w:rsid w:val="009B0AB5"/>
    <w:rsid w:val="009B1E03"/>
    <w:rsid w:val="009B4A21"/>
    <w:rsid w:val="009B4C21"/>
    <w:rsid w:val="009B511F"/>
    <w:rsid w:val="009B74EB"/>
    <w:rsid w:val="009B7FC5"/>
    <w:rsid w:val="009C164B"/>
    <w:rsid w:val="009C1DD7"/>
    <w:rsid w:val="009C26ED"/>
    <w:rsid w:val="009C2E68"/>
    <w:rsid w:val="009C3940"/>
    <w:rsid w:val="009C3B27"/>
    <w:rsid w:val="009C4AA0"/>
    <w:rsid w:val="009C4BF6"/>
    <w:rsid w:val="009D2EE6"/>
    <w:rsid w:val="009D472B"/>
    <w:rsid w:val="009D53E4"/>
    <w:rsid w:val="009E298C"/>
    <w:rsid w:val="009E3E5B"/>
    <w:rsid w:val="009E5F48"/>
    <w:rsid w:val="009F05B0"/>
    <w:rsid w:val="009F130F"/>
    <w:rsid w:val="009F2870"/>
    <w:rsid w:val="009F33B8"/>
    <w:rsid w:val="009F4FE7"/>
    <w:rsid w:val="009F5C41"/>
    <w:rsid w:val="009F6A9C"/>
    <w:rsid w:val="00A03DA7"/>
    <w:rsid w:val="00A03DF1"/>
    <w:rsid w:val="00A04310"/>
    <w:rsid w:val="00A11C18"/>
    <w:rsid w:val="00A12EDF"/>
    <w:rsid w:val="00A132C7"/>
    <w:rsid w:val="00A1345D"/>
    <w:rsid w:val="00A22099"/>
    <w:rsid w:val="00A23A9A"/>
    <w:rsid w:val="00A27E6A"/>
    <w:rsid w:val="00A42B88"/>
    <w:rsid w:val="00A436FA"/>
    <w:rsid w:val="00A43F9C"/>
    <w:rsid w:val="00A519B5"/>
    <w:rsid w:val="00A5233A"/>
    <w:rsid w:val="00A528E9"/>
    <w:rsid w:val="00A53B10"/>
    <w:rsid w:val="00A547CF"/>
    <w:rsid w:val="00A56341"/>
    <w:rsid w:val="00A56B9A"/>
    <w:rsid w:val="00A57E76"/>
    <w:rsid w:val="00A600CA"/>
    <w:rsid w:val="00A60675"/>
    <w:rsid w:val="00A618B4"/>
    <w:rsid w:val="00A629FC"/>
    <w:rsid w:val="00A63A6C"/>
    <w:rsid w:val="00A65293"/>
    <w:rsid w:val="00A67CCD"/>
    <w:rsid w:val="00A73F17"/>
    <w:rsid w:val="00A74205"/>
    <w:rsid w:val="00A745DA"/>
    <w:rsid w:val="00A814FC"/>
    <w:rsid w:val="00A82CB6"/>
    <w:rsid w:val="00A833A1"/>
    <w:rsid w:val="00A852A0"/>
    <w:rsid w:val="00A8621A"/>
    <w:rsid w:val="00A86C91"/>
    <w:rsid w:val="00A878D9"/>
    <w:rsid w:val="00A94744"/>
    <w:rsid w:val="00A960BF"/>
    <w:rsid w:val="00A970FE"/>
    <w:rsid w:val="00A9716B"/>
    <w:rsid w:val="00AA05FC"/>
    <w:rsid w:val="00AA0907"/>
    <w:rsid w:val="00AA0C89"/>
    <w:rsid w:val="00AA10E3"/>
    <w:rsid w:val="00AA19AA"/>
    <w:rsid w:val="00AA3E93"/>
    <w:rsid w:val="00AA5402"/>
    <w:rsid w:val="00AA60F6"/>
    <w:rsid w:val="00AA7CCB"/>
    <w:rsid w:val="00AB2947"/>
    <w:rsid w:val="00AB4309"/>
    <w:rsid w:val="00AB482B"/>
    <w:rsid w:val="00AB4888"/>
    <w:rsid w:val="00AB538E"/>
    <w:rsid w:val="00AB572F"/>
    <w:rsid w:val="00AB6185"/>
    <w:rsid w:val="00AB7D62"/>
    <w:rsid w:val="00AC0101"/>
    <w:rsid w:val="00AC436C"/>
    <w:rsid w:val="00AC5E05"/>
    <w:rsid w:val="00AD0D53"/>
    <w:rsid w:val="00AD10BE"/>
    <w:rsid w:val="00AD1943"/>
    <w:rsid w:val="00AD1F2D"/>
    <w:rsid w:val="00AE2D9A"/>
    <w:rsid w:val="00AE4969"/>
    <w:rsid w:val="00AE6FF4"/>
    <w:rsid w:val="00AF121A"/>
    <w:rsid w:val="00AF1AAC"/>
    <w:rsid w:val="00AF3BDE"/>
    <w:rsid w:val="00AF71E2"/>
    <w:rsid w:val="00AF7F70"/>
    <w:rsid w:val="00B00511"/>
    <w:rsid w:val="00B02F2F"/>
    <w:rsid w:val="00B03F54"/>
    <w:rsid w:val="00B05500"/>
    <w:rsid w:val="00B060F1"/>
    <w:rsid w:val="00B069D9"/>
    <w:rsid w:val="00B0794A"/>
    <w:rsid w:val="00B07FC3"/>
    <w:rsid w:val="00B116AA"/>
    <w:rsid w:val="00B16B8D"/>
    <w:rsid w:val="00B16EF0"/>
    <w:rsid w:val="00B225C1"/>
    <w:rsid w:val="00B233C8"/>
    <w:rsid w:val="00B270E9"/>
    <w:rsid w:val="00B31872"/>
    <w:rsid w:val="00B33113"/>
    <w:rsid w:val="00B34C91"/>
    <w:rsid w:val="00B3533F"/>
    <w:rsid w:val="00B41E86"/>
    <w:rsid w:val="00B4285B"/>
    <w:rsid w:val="00B45CC2"/>
    <w:rsid w:val="00B45FA6"/>
    <w:rsid w:val="00B51FAD"/>
    <w:rsid w:val="00B54D88"/>
    <w:rsid w:val="00B55BAC"/>
    <w:rsid w:val="00B55EBC"/>
    <w:rsid w:val="00B57812"/>
    <w:rsid w:val="00B61302"/>
    <w:rsid w:val="00B62677"/>
    <w:rsid w:val="00B632D4"/>
    <w:rsid w:val="00B63C6A"/>
    <w:rsid w:val="00B70BD8"/>
    <w:rsid w:val="00B71117"/>
    <w:rsid w:val="00B743F9"/>
    <w:rsid w:val="00B7511B"/>
    <w:rsid w:val="00B80EF4"/>
    <w:rsid w:val="00B822EF"/>
    <w:rsid w:val="00B82ADE"/>
    <w:rsid w:val="00B9193B"/>
    <w:rsid w:val="00B925B7"/>
    <w:rsid w:val="00B938BA"/>
    <w:rsid w:val="00B95A57"/>
    <w:rsid w:val="00B963C2"/>
    <w:rsid w:val="00B970B0"/>
    <w:rsid w:val="00B97312"/>
    <w:rsid w:val="00B97D13"/>
    <w:rsid w:val="00BA1FD8"/>
    <w:rsid w:val="00BA2DD9"/>
    <w:rsid w:val="00BA3C54"/>
    <w:rsid w:val="00BA57E0"/>
    <w:rsid w:val="00BA7F0F"/>
    <w:rsid w:val="00BB08AF"/>
    <w:rsid w:val="00BB47ED"/>
    <w:rsid w:val="00BB67CF"/>
    <w:rsid w:val="00BC054F"/>
    <w:rsid w:val="00BC05DC"/>
    <w:rsid w:val="00BC14CC"/>
    <w:rsid w:val="00BC4310"/>
    <w:rsid w:val="00BC52EF"/>
    <w:rsid w:val="00BC7D24"/>
    <w:rsid w:val="00BD2BAF"/>
    <w:rsid w:val="00BD3721"/>
    <w:rsid w:val="00BD734C"/>
    <w:rsid w:val="00BE0D18"/>
    <w:rsid w:val="00BE2F6C"/>
    <w:rsid w:val="00BE4A46"/>
    <w:rsid w:val="00BE6EF6"/>
    <w:rsid w:val="00BF344A"/>
    <w:rsid w:val="00BF6D76"/>
    <w:rsid w:val="00C00667"/>
    <w:rsid w:val="00C02A51"/>
    <w:rsid w:val="00C031AB"/>
    <w:rsid w:val="00C0345E"/>
    <w:rsid w:val="00C034E4"/>
    <w:rsid w:val="00C036F3"/>
    <w:rsid w:val="00C03911"/>
    <w:rsid w:val="00C10E18"/>
    <w:rsid w:val="00C16ADB"/>
    <w:rsid w:val="00C20FB7"/>
    <w:rsid w:val="00C31F37"/>
    <w:rsid w:val="00C32DE5"/>
    <w:rsid w:val="00C33D3C"/>
    <w:rsid w:val="00C349E2"/>
    <w:rsid w:val="00C34AEE"/>
    <w:rsid w:val="00C37536"/>
    <w:rsid w:val="00C402B9"/>
    <w:rsid w:val="00C41AA9"/>
    <w:rsid w:val="00C45BA9"/>
    <w:rsid w:val="00C518E9"/>
    <w:rsid w:val="00C51F1B"/>
    <w:rsid w:val="00C544ED"/>
    <w:rsid w:val="00C55847"/>
    <w:rsid w:val="00C6044C"/>
    <w:rsid w:val="00C63BB0"/>
    <w:rsid w:val="00C6592C"/>
    <w:rsid w:val="00C671FC"/>
    <w:rsid w:val="00C729BC"/>
    <w:rsid w:val="00C7480D"/>
    <w:rsid w:val="00C74EB3"/>
    <w:rsid w:val="00C7526B"/>
    <w:rsid w:val="00C76971"/>
    <w:rsid w:val="00C83419"/>
    <w:rsid w:val="00C84656"/>
    <w:rsid w:val="00C9025A"/>
    <w:rsid w:val="00C9053A"/>
    <w:rsid w:val="00C9119F"/>
    <w:rsid w:val="00C93DB4"/>
    <w:rsid w:val="00C95432"/>
    <w:rsid w:val="00C95B70"/>
    <w:rsid w:val="00C97BBF"/>
    <w:rsid w:val="00CA06E4"/>
    <w:rsid w:val="00CA454F"/>
    <w:rsid w:val="00CA6D56"/>
    <w:rsid w:val="00CA711A"/>
    <w:rsid w:val="00CB086E"/>
    <w:rsid w:val="00CB1097"/>
    <w:rsid w:val="00CB13C4"/>
    <w:rsid w:val="00CB4217"/>
    <w:rsid w:val="00CB43CD"/>
    <w:rsid w:val="00CC01A7"/>
    <w:rsid w:val="00CC0501"/>
    <w:rsid w:val="00CC0A57"/>
    <w:rsid w:val="00CC2D77"/>
    <w:rsid w:val="00CC3227"/>
    <w:rsid w:val="00CC4BC2"/>
    <w:rsid w:val="00CC7E42"/>
    <w:rsid w:val="00CD2A19"/>
    <w:rsid w:val="00CD2EA3"/>
    <w:rsid w:val="00CD3DF1"/>
    <w:rsid w:val="00CD3F5C"/>
    <w:rsid w:val="00CD581B"/>
    <w:rsid w:val="00CD7B1F"/>
    <w:rsid w:val="00CE2F9A"/>
    <w:rsid w:val="00CE4711"/>
    <w:rsid w:val="00CE503C"/>
    <w:rsid w:val="00CF013F"/>
    <w:rsid w:val="00CF2014"/>
    <w:rsid w:val="00CF42C5"/>
    <w:rsid w:val="00D00029"/>
    <w:rsid w:val="00D01C93"/>
    <w:rsid w:val="00D0638D"/>
    <w:rsid w:val="00D075EB"/>
    <w:rsid w:val="00D1081A"/>
    <w:rsid w:val="00D1258A"/>
    <w:rsid w:val="00D15408"/>
    <w:rsid w:val="00D154C2"/>
    <w:rsid w:val="00D2021F"/>
    <w:rsid w:val="00D24253"/>
    <w:rsid w:val="00D27942"/>
    <w:rsid w:val="00D354F8"/>
    <w:rsid w:val="00D417E0"/>
    <w:rsid w:val="00D41F61"/>
    <w:rsid w:val="00D42475"/>
    <w:rsid w:val="00D4269D"/>
    <w:rsid w:val="00D50AC5"/>
    <w:rsid w:val="00D528B9"/>
    <w:rsid w:val="00D52E1B"/>
    <w:rsid w:val="00D545ED"/>
    <w:rsid w:val="00D629D3"/>
    <w:rsid w:val="00D6361E"/>
    <w:rsid w:val="00D661C3"/>
    <w:rsid w:val="00D7056C"/>
    <w:rsid w:val="00D71CF1"/>
    <w:rsid w:val="00D71E92"/>
    <w:rsid w:val="00D72D58"/>
    <w:rsid w:val="00D74417"/>
    <w:rsid w:val="00D7792B"/>
    <w:rsid w:val="00D80D5D"/>
    <w:rsid w:val="00D8385D"/>
    <w:rsid w:val="00D85ACF"/>
    <w:rsid w:val="00D85DF6"/>
    <w:rsid w:val="00D874FC"/>
    <w:rsid w:val="00D91887"/>
    <w:rsid w:val="00D92226"/>
    <w:rsid w:val="00D92D88"/>
    <w:rsid w:val="00D939B4"/>
    <w:rsid w:val="00D94E46"/>
    <w:rsid w:val="00D95344"/>
    <w:rsid w:val="00DA20E6"/>
    <w:rsid w:val="00DA2B14"/>
    <w:rsid w:val="00DA3680"/>
    <w:rsid w:val="00DA5CAA"/>
    <w:rsid w:val="00DB04C3"/>
    <w:rsid w:val="00DB1326"/>
    <w:rsid w:val="00DB1878"/>
    <w:rsid w:val="00DB53E3"/>
    <w:rsid w:val="00DB5DAB"/>
    <w:rsid w:val="00DB73EF"/>
    <w:rsid w:val="00DB7444"/>
    <w:rsid w:val="00DB7EC8"/>
    <w:rsid w:val="00DC1E4F"/>
    <w:rsid w:val="00DC3DD7"/>
    <w:rsid w:val="00DC49B0"/>
    <w:rsid w:val="00DC789D"/>
    <w:rsid w:val="00DC7BD4"/>
    <w:rsid w:val="00DD02E0"/>
    <w:rsid w:val="00DD402D"/>
    <w:rsid w:val="00DD4902"/>
    <w:rsid w:val="00DD4A93"/>
    <w:rsid w:val="00DD58CC"/>
    <w:rsid w:val="00DE03FC"/>
    <w:rsid w:val="00DE2132"/>
    <w:rsid w:val="00DE2F2B"/>
    <w:rsid w:val="00DE3223"/>
    <w:rsid w:val="00DE3B95"/>
    <w:rsid w:val="00DE6CD4"/>
    <w:rsid w:val="00DF1547"/>
    <w:rsid w:val="00DF2188"/>
    <w:rsid w:val="00DF2C52"/>
    <w:rsid w:val="00DF3D6F"/>
    <w:rsid w:val="00DF50D8"/>
    <w:rsid w:val="00E032F4"/>
    <w:rsid w:val="00E118F1"/>
    <w:rsid w:val="00E1287D"/>
    <w:rsid w:val="00E12D89"/>
    <w:rsid w:val="00E14B0E"/>
    <w:rsid w:val="00E203D4"/>
    <w:rsid w:val="00E218BD"/>
    <w:rsid w:val="00E21A58"/>
    <w:rsid w:val="00E2605A"/>
    <w:rsid w:val="00E27EDD"/>
    <w:rsid w:val="00E333E1"/>
    <w:rsid w:val="00E33FB2"/>
    <w:rsid w:val="00E34184"/>
    <w:rsid w:val="00E37BD1"/>
    <w:rsid w:val="00E403F2"/>
    <w:rsid w:val="00E407E0"/>
    <w:rsid w:val="00E42478"/>
    <w:rsid w:val="00E43389"/>
    <w:rsid w:val="00E4384F"/>
    <w:rsid w:val="00E439D3"/>
    <w:rsid w:val="00E447BB"/>
    <w:rsid w:val="00E4662B"/>
    <w:rsid w:val="00E478EF"/>
    <w:rsid w:val="00E50FA8"/>
    <w:rsid w:val="00E57029"/>
    <w:rsid w:val="00E61AFD"/>
    <w:rsid w:val="00E6258B"/>
    <w:rsid w:val="00E66C12"/>
    <w:rsid w:val="00E70254"/>
    <w:rsid w:val="00E75B22"/>
    <w:rsid w:val="00E76D90"/>
    <w:rsid w:val="00E77529"/>
    <w:rsid w:val="00E7777B"/>
    <w:rsid w:val="00E8021E"/>
    <w:rsid w:val="00E819C5"/>
    <w:rsid w:val="00E82EFC"/>
    <w:rsid w:val="00E833CE"/>
    <w:rsid w:val="00E84F93"/>
    <w:rsid w:val="00E85557"/>
    <w:rsid w:val="00E87C26"/>
    <w:rsid w:val="00E91500"/>
    <w:rsid w:val="00E9298A"/>
    <w:rsid w:val="00E94F13"/>
    <w:rsid w:val="00E957D0"/>
    <w:rsid w:val="00E973AD"/>
    <w:rsid w:val="00EA3DD8"/>
    <w:rsid w:val="00EA79BE"/>
    <w:rsid w:val="00EB150D"/>
    <w:rsid w:val="00EB1BC0"/>
    <w:rsid w:val="00EB61B2"/>
    <w:rsid w:val="00EB6BDC"/>
    <w:rsid w:val="00EB6DEE"/>
    <w:rsid w:val="00EC237B"/>
    <w:rsid w:val="00EC4A26"/>
    <w:rsid w:val="00EC6438"/>
    <w:rsid w:val="00ED2873"/>
    <w:rsid w:val="00ED4A75"/>
    <w:rsid w:val="00ED65E1"/>
    <w:rsid w:val="00ED7CB7"/>
    <w:rsid w:val="00EE0F22"/>
    <w:rsid w:val="00EE60C0"/>
    <w:rsid w:val="00EE76D2"/>
    <w:rsid w:val="00EF21E0"/>
    <w:rsid w:val="00EF2AAE"/>
    <w:rsid w:val="00EF2E76"/>
    <w:rsid w:val="00EF3F27"/>
    <w:rsid w:val="00EF570D"/>
    <w:rsid w:val="00EF767B"/>
    <w:rsid w:val="00F00B24"/>
    <w:rsid w:val="00F03ED4"/>
    <w:rsid w:val="00F063E6"/>
    <w:rsid w:val="00F11678"/>
    <w:rsid w:val="00F13E0F"/>
    <w:rsid w:val="00F15507"/>
    <w:rsid w:val="00F167E9"/>
    <w:rsid w:val="00F173FF"/>
    <w:rsid w:val="00F22883"/>
    <w:rsid w:val="00F22E71"/>
    <w:rsid w:val="00F24CF2"/>
    <w:rsid w:val="00F2547A"/>
    <w:rsid w:val="00F31D6F"/>
    <w:rsid w:val="00F32016"/>
    <w:rsid w:val="00F37A7D"/>
    <w:rsid w:val="00F4640E"/>
    <w:rsid w:val="00F5353A"/>
    <w:rsid w:val="00F53BD2"/>
    <w:rsid w:val="00F5496F"/>
    <w:rsid w:val="00F579F1"/>
    <w:rsid w:val="00F635A4"/>
    <w:rsid w:val="00F65A88"/>
    <w:rsid w:val="00F67506"/>
    <w:rsid w:val="00F67693"/>
    <w:rsid w:val="00F70952"/>
    <w:rsid w:val="00F71809"/>
    <w:rsid w:val="00F75750"/>
    <w:rsid w:val="00F75BEB"/>
    <w:rsid w:val="00F76D14"/>
    <w:rsid w:val="00F80A80"/>
    <w:rsid w:val="00F80C5E"/>
    <w:rsid w:val="00F833A4"/>
    <w:rsid w:val="00F85F38"/>
    <w:rsid w:val="00F90D1D"/>
    <w:rsid w:val="00F952B2"/>
    <w:rsid w:val="00FA0871"/>
    <w:rsid w:val="00FA4EA4"/>
    <w:rsid w:val="00FA70A1"/>
    <w:rsid w:val="00FA7F66"/>
    <w:rsid w:val="00FB00A7"/>
    <w:rsid w:val="00FB0639"/>
    <w:rsid w:val="00FB2FFC"/>
    <w:rsid w:val="00FB3E0D"/>
    <w:rsid w:val="00FB3FAD"/>
    <w:rsid w:val="00FB4CFA"/>
    <w:rsid w:val="00FB5419"/>
    <w:rsid w:val="00FB66AA"/>
    <w:rsid w:val="00FC0730"/>
    <w:rsid w:val="00FC2C44"/>
    <w:rsid w:val="00FC628C"/>
    <w:rsid w:val="00FC6A9B"/>
    <w:rsid w:val="00FD0EEA"/>
    <w:rsid w:val="00FD24BD"/>
    <w:rsid w:val="00FD3CFD"/>
    <w:rsid w:val="00FD5794"/>
    <w:rsid w:val="00FD6126"/>
    <w:rsid w:val="00FD6D43"/>
    <w:rsid w:val="00FE09D5"/>
    <w:rsid w:val="00FE0A8E"/>
    <w:rsid w:val="00FE1305"/>
    <w:rsid w:val="00FE17A1"/>
    <w:rsid w:val="00FE4ED4"/>
    <w:rsid w:val="00FE503F"/>
    <w:rsid w:val="00FE5B0A"/>
    <w:rsid w:val="00FE6CBE"/>
    <w:rsid w:val="00FE7D95"/>
    <w:rsid w:val="00FF02FD"/>
    <w:rsid w:val="00FF2BC5"/>
    <w:rsid w:val="00FF33BC"/>
    <w:rsid w:val="00FF4650"/>
    <w:rsid w:val="00FF683F"/>
    <w:rsid w:val="00FF6C82"/>
    <w:rsid w:val="00FF6E51"/>
    <w:rsid w:val="0CCD9CD6"/>
    <w:rsid w:val="0FC7FFDF"/>
    <w:rsid w:val="20F373DA"/>
    <w:rsid w:val="2207EE38"/>
    <w:rsid w:val="24374B6B"/>
    <w:rsid w:val="366488A2"/>
    <w:rsid w:val="549D9245"/>
    <w:rsid w:val="6E7DE3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AA2"/>
    <w:rPr>
      <w:color w:val="000000" w:themeColor="text1"/>
    </w:rPr>
  </w:style>
  <w:style w:type="paragraph" w:styleId="Heading1">
    <w:name w:val="heading 1"/>
    <w:basedOn w:val="Normal"/>
    <w:next w:val="Normal"/>
    <w:link w:val="Heading1Char"/>
    <w:uiPriority w:val="9"/>
    <w:qFormat/>
    <w:rsid w:val="007356AE"/>
    <w:pPr>
      <w:keepNext/>
      <w:keepLines/>
      <w:numPr>
        <w:numId w:val="16"/>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3D3841"/>
    <w:pPr>
      <w:keepNext/>
      <w:numPr>
        <w:ilvl w:val="1"/>
        <w:numId w:val="16"/>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6"/>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3D3841"/>
    <w:rPr>
      <w:rFonts w:ascii="Tw Cen MT" w:hAnsi="Tw Cen MT"/>
      <w:b/>
      <w:bCs/>
      <w:color w:val="auto"/>
      <w:sz w:val="28"/>
      <w:szCs w:val="40"/>
    </w:rPr>
  </w:style>
  <w:style w:type="paragraph" w:styleId="Header">
    <w:name w:val="header"/>
    <w:basedOn w:val="Normal"/>
    <w:link w:val="HeaderChar"/>
    <w:uiPriority w:val="99"/>
    <w:semiHidden/>
    <w:rsid w:val="00367561"/>
    <w:pPr>
      <w:tabs>
        <w:tab w:val="center" w:pos="4680"/>
        <w:tab w:val="right" w:pos="9360"/>
      </w:tabs>
    </w:pPr>
  </w:style>
  <w:style w:type="character" w:customStyle="1" w:styleId="HeaderChar">
    <w:name w:val="Header Char"/>
    <w:basedOn w:val="DefaultParagraphFont"/>
    <w:link w:val="Header"/>
    <w:uiPriority w:val="99"/>
    <w:semiHidden/>
    <w:rsid w:val="00367561"/>
    <w:rPr>
      <w:color w:val="000000" w:themeColor="text1"/>
    </w:rPr>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2"/>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4"/>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5"/>
      </w:numPr>
    </w:pPr>
  </w:style>
  <w:style w:type="numbering" w:customStyle="1" w:styleId="CurrentList1">
    <w:name w:val="Current List1"/>
    <w:uiPriority w:val="99"/>
    <w:rsid w:val="00BC4310"/>
    <w:pPr>
      <w:numPr>
        <w:numId w:val="6"/>
      </w:numPr>
    </w:pPr>
  </w:style>
  <w:style w:type="numbering" w:customStyle="1" w:styleId="CurrentList2">
    <w:name w:val="Current List2"/>
    <w:uiPriority w:val="99"/>
    <w:rsid w:val="00994A6C"/>
    <w:pPr>
      <w:numPr>
        <w:numId w:val="7"/>
      </w:numPr>
    </w:pPr>
  </w:style>
  <w:style w:type="numbering" w:customStyle="1" w:styleId="CurrentList3">
    <w:name w:val="Current List3"/>
    <w:uiPriority w:val="99"/>
    <w:rsid w:val="00994A6C"/>
    <w:pPr>
      <w:numPr>
        <w:numId w:val="8"/>
      </w:numPr>
    </w:pPr>
  </w:style>
  <w:style w:type="numbering" w:customStyle="1" w:styleId="CurrentList4">
    <w:name w:val="Current List4"/>
    <w:uiPriority w:val="99"/>
    <w:rsid w:val="009D53E4"/>
    <w:pPr>
      <w:numPr>
        <w:numId w:val="9"/>
      </w:numPr>
    </w:pPr>
  </w:style>
  <w:style w:type="numbering" w:customStyle="1" w:styleId="CurrentList5">
    <w:name w:val="Current List5"/>
    <w:uiPriority w:val="99"/>
    <w:rsid w:val="009D53E4"/>
    <w:pPr>
      <w:numPr>
        <w:numId w:val="10"/>
      </w:numPr>
    </w:pPr>
  </w:style>
  <w:style w:type="numbering" w:customStyle="1" w:styleId="CurrentList6">
    <w:name w:val="Current List6"/>
    <w:uiPriority w:val="99"/>
    <w:rsid w:val="009D53E4"/>
    <w:pPr>
      <w:numPr>
        <w:numId w:val="11"/>
      </w:numPr>
    </w:pPr>
  </w:style>
  <w:style w:type="numbering" w:customStyle="1" w:styleId="CurrentList7">
    <w:name w:val="Current List7"/>
    <w:uiPriority w:val="99"/>
    <w:rsid w:val="009D53E4"/>
    <w:pPr>
      <w:numPr>
        <w:numId w:val="12"/>
      </w:numPr>
    </w:pPr>
  </w:style>
  <w:style w:type="numbering" w:customStyle="1" w:styleId="CurrentList8">
    <w:name w:val="Current List8"/>
    <w:uiPriority w:val="99"/>
    <w:rsid w:val="0094766F"/>
    <w:pPr>
      <w:numPr>
        <w:numId w:val="13"/>
      </w:numPr>
    </w:pPr>
  </w:style>
  <w:style w:type="numbering" w:customStyle="1" w:styleId="CurrentList9">
    <w:name w:val="Current List9"/>
    <w:uiPriority w:val="99"/>
    <w:rsid w:val="0094766F"/>
    <w:pPr>
      <w:numPr>
        <w:numId w:val="14"/>
      </w:numPr>
    </w:pPr>
  </w:style>
  <w:style w:type="numbering" w:customStyle="1" w:styleId="CurrentList10">
    <w:name w:val="Current List10"/>
    <w:uiPriority w:val="99"/>
    <w:rsid w:val="0094766F"/>
    <w:pPr>
      <w:numPr>
        <w:numId w:val="15"/>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25"/>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styleId="NormalWeb">
    <w:name w:val="Normal (Web)"/>
    <w:basedOn w:val="Normal"/>
    <w:uiPriority w:val="99"/>
    <w:semiHidden/>
    <w:unhideWhenUsed/>
    <w:rsid w:val="006360D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url">
    <w:name w:val="url"/>
    <w:basedOn w:val="DefaultParagraphFont"/>
    <w:rsid w:val="00636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237781">
      <w:bodyDiv w:val="1"/>
      <w:marLeft w:val="0"/>
      <w:marRight w:val="0"/>
      <w:marTop w:val="0"/>
      <w:marBottom w:val="0"/>
      <w:divBdr>
        <w:top w:val="none" w:sz="0" w:space="0" w:color="auto"/>
        <w:left w:val="none" w:sz="0" w:space="0" w:color="auto"/>
        <w:bottom w:val="none" w:sz="0" w:space="0" w:color="auto"/>
        <w:right w:val="none" w:sz="0" w:space="0" w:color="auto"/>
      </w:divBdr>
    </w:div>
    <w:div w:id="82530028">
      <w:bodyDiv w:val="1"/>
      <w:marLeft w:val="0"/>
      <w:marRight w:val="0"/>
      <w:marTop w:val="0"/>
      <w:marBottom w:val="0"/>
      <w:divBdr>
        <w:top w:val="none" w:sz="0" w:space="0" w:color="auto"/>
        <w:left w:val="none" w:sz="0" w:space="0" w:color="auto"/>
        <w:bottom w:val="none" w:sz="0" w:space="0" w:color="auto"/>
        <w:right w:val="none" w:sz="0" w:space="0" w:color="auto"/>
      </w:divBdr>
      <w:divsChild>
        <w:div w:id="1261183699">
          <w:marLeft w:val="-720"/>
          <w:marRight w:val="0"/>
          <w:marTop w:val="0"/>
          <w:marBottom w:val="0"/>
          <w:divBdr>
            <w:top w:val="none" w:sz="0" w:space="0" w:color="auto"/>
            <w:left w:val="none" w:sz="0" w:space="0" w:color="auto"/>
            <w:bottom w:val="none" w:sz="0" w:space="0" w:color="auto"/>
            <w:right w:val="none" w:sz="0" w:space="0" w:color="auto"/>
          </w:divBdr>
        </w:div>
      </w:divsChild>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235018458">
      <w:bodyDiv w:val="1"/>
      <w:marLeft w:val="0"/>
      <w:marRight w:val="0"/>
      <w:marTop w:val="0"/>
      <w:marBottom w:val="0"/>
      <w:divBdr>
        <w:top w:val="none" w:sz="0" w:space="0" w:color="auto"/>
        <w:left w:val="none" w:sz="0" w:space="0" w:color="auto"/>
        <w:bottom w:val="none" w:sz="0" w:space="0" w:color="auto"/>
        <w:right w:val="none" w:sz="0" w:space="0" w:color="auto"/>
      </w:divBdr>
    </w:div>
    <w:div w:id="257561716">
      <w:bodyDiv w:val="1"/>
      <w:marLeft w:val="0"/>
      <w:marRight w:val="0"/>
      <w:marTop w:val="0"/>
      <w:marBottom w:val="0"/>
      <w:divBdr>
        <w:top w:val="none" w:sz="0" w:space="0" w:color="auto"/>
        <w:left w:val="none" w:sz="0" w:space="0" w:color="auto"/>
        <w:bottom w:val="none" w:sz="0" w:space="0" w:color="auto"/>
        <w:right w:val="none" w:sz="0" w:space="0" w:color="auto"/>
      </w:divBdr>
    </w:div>
    <w:div w:id="273826522">
      <w:bodyDiv w:val="1"/>
      <w:marLeft w:val="0"/>
      <w:marRight w:val="0"/>
      <w:marTop w:val="0"/>
      <w:marBottom w:val="0"/>
      <w:divBdr>
        <w:top w:val="none" w:sz="0" w:space="0" w:color="auto"/>
        <w:left w:val="none" w:sz="0" w:space="0" w:color="auto"/>
        <w:bottom w:val="none" w:sz="0" w:space="0" w:color="auto"/>
        <w:right w:val="none" w:sz="0" w:space="0" w:color="auto"/>
      </w:divBdr>
    </w:div>
    <w:div w:id="277029940">
      <w:bodyDiv w:val="1"/>
      <w:marLeft w:val="0"/>
      <w:marRight w:val="0"/>
      <w:marTop w:val="0"/>
      <w:marBottom w:val="0"/>
      <w:divBdr>
        <w:top w:val="none" w:sz="0" w:space="0" w:color="auto"/>
        <w:left w:val="none" w:sz="0" w:space="0" w:color="auto"/>
        <w:bottom w:val="none" w:sz="0" w:space="0" w:color="auto"/>
        <w:right w:val="none" w:sz="0" w:space="0" w:color="auto"/>
      </w:divBdr>
    </w:div>
    <w:div w:id="321277393">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61389362">
      <w:bodyDiv w:val="1"/>
      <w:marLeft w:val="0"/>
      <w:marRight w:val="0"/>
      <w:marTop w:val="0"/>
      <w:marBottom w:val="0"/>
      <w:divBdr>
        <w:top w:val="none" w:sz="0" w:space="0" w:color="auto"/>
        <w:left w:val="none" w:sz="0" w:space="0" w:color="auto"/>
        <w:bottom w:val="none" w:sz="0" w:space="0" w:color="auto"/>
        <w:right w:val="none" w:sz="0" w:space="0" w:color="auto"/>
      </w:divBdr>
    </w:div>
    <w:div w:id="543641907">
      <w:bodyDiv w:val="1"/>
      <w:marLeft w:val="0"/>
      <w:marRight w:val="0"/>
      <w:marTop w:val="0"/>
      <w:marBottom w:val="0"/>
      <w:divBdr>
        <w:top w:val="none" w:sz="0" w:space="0" w:color="auto"/>
        <w:left w:val="none" w:sz="0" w:space="0" w:color="auto"/>
        <w:bottom w:val="none" w:sz="0" w:space="0" w:color="auto"/>
        <w:right w:val="none" w:sz="0" w:space="0" w:color="auto"/>
      </w:divBdr>
      <w:divsChild>
        <w:div w:id="1697076004">
          <w:marLeft w:val="-720"/>
          <w:marRight w:val="0"/>
          <w:marTop w:val="0"/>
          <w:marBottom w:val="0"/>
          <w:divBdr>
            <w:top w:val="none" w:sz="0" w:space="0" w:color="auto"/>
            <w:left w:val="none" w:sz="0" w:space="0" w:color="auto"/>
            <w:bottom w:val="none" w:sz="0" w:space="0" w:color="auto"/>
            <w:right w:val="none" w:sz="0" w:space="0" w:color="auto"/>
          </w:divBdr>
        </w:div>
      </w:divsChild>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573665642">
      <w:bodyDiv w:val="1"/>
      <w:marLeft w:val="0"/>
      <w:marRight w:val="0"/>
      <w:marTop w:val="0"/>
      <w:marBottom w:val="0"/>
      <w:divBdr>
        <w:top w:val="none" w:sz="0" w:space="0" w:color="auto"/>
        <w:left w:val="none" w:sz="0" w:space="0" w:color="auto"/>
        <w:bottom w:val="none" w:sz="0" w:space="0" w:color="auto"/>
        <w:right w:val="none" w:sz="0" w:space="0" w:color="auto"/>
      </w:divBdr>
      <w:divsChild>
        <w:div w:id="1005127781">
          <w:marLeft w:val="-720"/>
          <w:marRight w:val="0"/>
          <w:marTop w:val="0"/>
          <w:marBottom w:val="0"/>
          <w:divBdr>
            <w:top w:val="none" w:sz="0" w:space="0" w:color="auto"/>
            <w:left w:val="none" w:sz="0" w:space="0" w:color="auto"/>
            <w:bottom w:val="none" w:sz="0" w:space="0" w:color="auto"/>
            <w:right w:val="none" w:sz="0" w:space="0" w:color="auto"/>
          </w:divBdr>
        </w:div>
      </w:divsChild>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16566323">
      <w:bodyDiv w:val="1"/>
      <w:marLeft w:val="0"/>
      <w:marRight w:val="0"/>
      <w:marTop w:val="0"/>
      <w:marBottom w:val="0"/>
      <w:divBdr>
        <w:top w:val="none" w:sz="0" w:space="0" w:color="auto"/>
        <w:left w:val="none" w:sz="0" w:space="0" w:color="auto"/>
        <w:bottom w:val="none" w:sz="0" w:space="0" w:color="auto"/>
        <w:right w:val="none" w:sz="0" w:space="0" w:color="auto"/>
      </w:divBdr>
    </w:div>
    <w:div w:id="814837523">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65218146">
      <w:bodyDiv w:val="1"/>
      <w:marLeft w:val="0"/>
      <w:marRight w:val="0"/>
      <w:marTop w:val="0"/>
      <w:marBottom w:val="0"/>
      <w:divBdr>
        <w:top w:val="none" w:sz="0" w:space="0" w:color="auto"/>
        <w:left w:val="none" w:sz="0" w:space="0" w:color="auto"/>
        <w:bottom w:val="none" w:sz="0" w:space="0" w:color="auto"/>
        <w:right w:val="none" w:sz="0" w:space="0" w:color="auto"/>
      </w:divBdr>
    </w:div>
    <w:div w:id="868880121">
      <w:bodyDiv w:val="1"/>
      <w:marLeft w:val="0"/>
      <w:marRight w:val="0"/>
      <w:marTop w:val="0"/>
      <w:marBottom w:val="0"/>
      <w:divBdr>
        <w:top w:val="none" w:sz="0" w:space="0" w:color="auto"/>
        <w:left w:val="none" w:sz="0" w:space="0" w:color="auto"/>
        <w:bottom w:val="none" w:sz="0" w:space="0" w:color="auto"/>
        <w:right w:val="none" w:sz="0" w:space="0" w:color="auto"/>
      </w:divBdr>
    </w:div>
    <w:div w:id="871915266">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217472828">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321500343">
      <w:bodyDiv w:val="1"/>
      <w:marLeft w:val="0"/>
      <w:marRight w:val="0"/>
      <w:marTop w:val="0"/>
      <w:marBottom w:val="0"/>
      <w:divBdr>
        <w:top w:val="none" w:sz="0" w:space="0" w:color="auto"/>
        <w:left w:val="none" w:sz="0" w:space="0" w:color="auto"/>
        <w:bottom w:val="none" w:sz="0" w:space="0" w:color="auto"/>
        <w:right w:val="none" w:sz="0" w:space="0" w:color="auto"/>
      </w:divBdr>
    </w:div>
    <w:div w:id="1384989592">
      <w:bodyDiv w:val="1"/>
      <w:marLeft w:val="0"/>
      <w:marRight w:val="0"/>
      <w:marTop w:val="0"/>
      <w:marBottom w:val="0"/>
      <w:divBdr>
        <w:top w:val="none" w:sz="0" w:space="0" w:color="auto"/>
        <w:left w:val="none" w:sz="0" w:space="0" w:color="auto"/>
        <w:bottom w:val="none" w:sz="0" w:space="0" w:color="auto"/>
        <w:right w:val="none" w:sz="0" w:space="0" w:color="auto"/>
      </w:divBdr>
    </w:div>
    <w:div w:id="1412121130">
      <w:bodyDiv w:val="1"/>
      <w:marLeft w:val="0"/>
      <w:marRight w:val="0"/>
      <w:marTop w:val="0"/>
      <w:marBottom w:val="0"/>
      <w:divBdr>
        <w:top w:val="none" w:sz="0" w:space="0" w:color="auto"/>
        <w:left w:val="none" w:sz="0" w:space="0" w:color="auto"/>
        <w:bottom w:val="none" w:sz="0" w:space="0" w:color="auto"/>
        <w:right w:val="none" w:sz="0" w:space="0" w:color="auto"/>
      </w:divBdr>
    </w:div>
    <w:div w:id="1504783869">
      <w:bodyDiv w:val="1"/>
      <w:marLeft w:val="0"/>
      <w:marRight w:val="0"/>
      <w:marTop w:val="0"/>
      <w:marBottom w:val="0"/>
      <w:divBdr>
        <w:top w:val="none" w:sz="0" w:space="0" w:color="auto"/>
        <w:left w:val="none" w:sz="0" w:space="0" w:color="auto"/>
        <w:bottom w:val="none" w:sz="0" w:space="0" w:color="auto"/>
        <w:right w:val="none" w:sz="0" w:space="0" w:color="auto"/>
      </w:divBdr>
    </w:div>
    <w:div w:id="1519193605">
      <w:bodyDiv w:val="1"/>
      <w:marLeft w:val="0"/>
      <w:marRight w:val="0"/>
      <w:marTop w:val="0"/>
      <w:marBottom w:val="0"/>
      <w:divBdr>
        <w:top w:val="none" w:sz="0" w:space="0" w:color="auto"/>
        <w:left w:val="none" w:sz="0" w:space="0" w:color="auto"/>
        <w:bottom w:val="none" w:sz="0" w:space="0" w:color="auto"/>
        <w:right w:val="none" w:sz="0" w:space="0" w:color="auto"/>
      </w:divBdr>
    </w:div>
    <w:div w:id="1531337279">
      <w:bodyDiv w:val="1"/>
      <w:marLeft w:val="0"/>
      <w:marRight w:val="0"/>
      <w:marTop w:val="0"/>
      <w:marBottom w:val="0"/>
      <w:divBdr>
        <w:top w:val="none" w:sz="0" w:space="0" w:color="auto"/>
        <w:left w:val="none" w:sz="0" w:space="0" w:color="auto"/>
        <w:bottom w:val="none" w:sz="0" w:space="0" w:color="auto"/>
        <w:right w:val="none" w:sz="0" w:space="0" w:color="auto"/>
      </w:divBdr>
    </w:div>
    <w:div w:id="1534617416">
      <w:bodyDiv w:val="1"/>
      <w:marLeft w:val="0"/>
      <w:marRight w:val="0"/>
      <w:marTop w:val="0"/>
      <w:marBottom w:val="0"/>
      <w:divBdr>
        <w:top w:val="none" w:sz="0" w:space="0" w:color="auto"/>
        <w:left w:val="none" w:sz="0" w:space="0" w:color="auto"/>
        <w:bottom w:val="none" w:sz="0" w:space="0" w:color="auto"/>
        <w:right w:val="none" w:sz="0" w:space="0" w:color="auto"/>
      </w:divBdr>
    </w:div>
    <w:div w:id="1588346765">
      <w:bodyDiv w:val="1"/>
      <w:marLeft w:val="0"/>
      <w:marRight w:val="0"/>
      <w:marTop w:val="0"/>
      <w:marBottom w:val="0"/>
      <w:divBdr>
        <w:top w:val="none" w:sz="0" w:space="0" w:color="auto"/>
        <w:left w:val="none" w:sz="0" w:space="0" w:color="auto"/>
        <w:bottom w:val="none" w:sz="0" w:space="0" w:color="auto"/>
        <w:right w:val="none" w:sz="0" w:space="0" w:color="auto"/>
      </w:divBdr>
    </w:div>
    <w:div w:id="1611083282">
      <w:bodyDiv w:val="1"/>
      <w:marLeft w:val="0"/>
      <w:marRight w:val="0"/>
      <w:marTop w:val="0"/>
      <w:marBottom w:val="0"/>
      <w:divBdr>
        <w:top w:val="none" w:sz="0" w:space="0" w:color="auto"/>
        <w:left w:val="none" w:sz="0" w:space="0" w:color="auto"/>
        <w:bottom w:val="none" w:sz="0" w:space="0" w:color="auto"/>
        <w:right w:val="none" w:sz="0" w:space="0" w:color="auto"/>
      </w:divBdr>
    </w:div>
    <w:div w:id="1692146558">
      <w:bodyDiv w:val="1"/>
      <w:marLeft w:val="0"/>
      <w:marRight w:val="0"/>
      <w:marTop w:val="0"/>
      <w:marBottom w:val="0"/>
      <w:divBdr>
        <w:top w:val="none" w:sz="0" w:space="0" w:color="auto"/>
        <w:left w:val="none" w:sz="0" w:space="0" w:color="auto"/>
        <w:bottom w:val="none" w:sz="0" w:space="0" w:color="auto"/>
        <w:right w:val="none" w:sz="0" w:space="0" w:color="auto"/>
      </w:divBdr>
    </w:div>
    <w:div w:id="1791774630">
      <w:bodyDiv w:val="1"/>
      <w:marLeft w:val="0"/>
      <w:marRight w:val="0"/>
      <w:marTop w:val="0"/>
      <w:marBottom w:val="0"/>
      <w:divBdr>
        <w:top w:val="none" w:sz="0" w:space="0" w:color="auto"/>
        <w:left w:val="none" w:sz="0" w:space="0" w:color="auto"/>
        <w:bottom w:val="none" w:sz="0" w:space="0" w:color="auto"/>
        <w:right w:val="none" w:sz="0" w:space="0" w:color="auto"/>
      </w:divBdr>
    </w:div>
    <w:div w:id="1841190430">
      <w:bodyDiv w:val="1"/>
      <w:marLeft w:val="0"/>
      <w:marRight w:val="0"/>
      <w:marTop w:val="0"/>
      <w:marBottom w:val="0"/>
      <w:divBdr>
        <w:top w:val="none" w:sz="0" w:space="0" w:color="auto"/>
        <w:left w:val="none" w:sz="0" w:space="0" w:color="auto"/>
        <w:bottom w:val="none" w:sz="0" w:space="0" w:color="auto"/>
        <w:right w:val="none" w:sz="0" w:space="0" w:color="auto"/>
      </w:divBdr>
    </w:div>
    <w:div w:id="1877038646">
      <w:bodyDiv w:val="1"/>
      <w:marLeft w:val="0"/>
      <w:marRight w:val="0"/>
      <w:marTop w:val="0"/>
      <w:marBottom w:val="0"/>
      <w:divBdr>
        <w:top w:val="none" w:sz="0" w:space="0" w:color="auto"/>
        <w:left w:val="none" w:sz="0" w:space="0" w:color="auto"/>
        <w:bottom w:val="none" w:sz="0" w:space="0" w:color="auto"/>
        <w:right w:val="none" w:sz="0" w:space="0" w:color="auto"/>
      </w:divBdr>
    </w:div>
    <w:div w:id="1903057837">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2049910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hyperlink" Target="https://github.com/iamhenryhe/DAEN690_Project/tree/main" TargetMode="External"/><Relationship Id="rId3" Type="http://schemas.openxmlformats.org/officeDocument/2006/relationships/customXml" Target="../customXml/item3.xml"/><Relationship Id="rId21" Type="http://schemas.openxmlformats.org/officeDocument/2006/relationships/footer" Target="footer4.xml"/><Relationship Id="rId34" Type="http://schemas.openxmlformats.org/officeDocument/2006/relationships/hyperlink" Target="https://openai.com/blog/proposal-writing-ai/"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6.jpeg"/><Relationship Id="rId33" Type="http://schemas.openxmlformats.org/officeDocument/2006/relationships/hyperlink" Target="https://docs.anthropic.com/en/docs/build-with-claude/prompt-engineering/overview"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jpeg"/><Relationship Id="rId32" Type="http://schemas.openxmlformats.org/officeDocument/2006/relationships/hyperlink" Target="https://aws.amazon.com/solutions/implementations/qnabot-on-aws/"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ritingcenter.gmu.edu/writing-resources/different-genres/problem-proposals" TargetMode="External"/><Relationship Id="rId28" Type="http://schemas.openxmlformats.org/officeDocument/2006/relationships/diagramLayout" Target="diagrams/layout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31"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writingcenter.gmu.edu/writing-resources/different-genres/problem-proposals" TargetMode="External"/><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fontTable" Target="fontTable.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Dates</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Dates</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Dates</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Dates</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Dates</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47FD0F53-5C02-7C4D-838D-FF49DA810422}" type="presOf" srcId="{8483AD4C-51BC-034A-A6CC-8E4E6C9F717D}" destId="{2BC27ACB-E78E-5D40-A8CB-646CE8BE28E0}" srcOrd="0" destOrd="0" presId="urn:microsoft.com/office/officeart/2005/8/layout/chevron1"/>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E208FC-8D5C-3E45-B701-68A0B880E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4810</Words>
  <Characters>27419</Characters>
  <Application>Microsoft Office Word</Application>
  <DocSecurity>0</DocSecurity>
  <Lines>228</Lines>
  <Paragraphs>64</Paragraphs>
  <ScaleCrop>false</ScaleCrop>
  <Company/>
  <LinksUpToDate>false</LinksUpToDate>
  <CharactersWithSpaces>3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03T03:12:00Z</dcterms:created>
  <dcterms:modified xsi:type="dcterms:W3CDTF">2025-02-03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